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97642" w14:textId="17007373" w:rsidR="005F0F2D" w:rsidRPr="00316C8F" w:rsidRDefault="005F0F2D" w:rsidP="00AC67AE">
      <w:pPr>
        <w:pStyle w:val="Header"/>
        <w:spacing w:line="276" w:lineRule="auto"/>
        <w:jc w:val="center"/>
        <w:rPr>
          <w:rFonts w:ascii="Gill Alt One MT Light" w:hAnsi="Gill Alt One MT Light"/>
          <w:b/>
          <w:bCs/>
          <w:sz w:val="40"/>
          <w:szCs w:val="40"/>
          <w:lang w:val="en-GB"/>
        </w:rPr>
      </w:pPr>
      <w:bookmarkStart w:id="0" w:name="_GoBack"/>
      <w:bookmarkEnd w:id="0"/>
      <w:r w:rsidRPr="00316C8F">
        <w:rPr>
          <w:rFonts w:ascii="Gill Alt One MT Light" w:hAnsi="Gill Alt One MT Light"/>
          <w:b/>
          <w:bCs/>
          <w:sz w:val="40"/>
          <w:szCs w:val="40"/>
          <w:lang w:val="en-GB"/>
        </w:rPr>
        <w:t xml:space="preserve">Rolls-Royce </w:t>
      </w:r>
    </w:p>
    <w:p w14:paraId="74FAB1EB" w14:textId="77777777" w:rsidR="005F0F2D" w:rsidRPr="00316C8F" w:rsidRDefault="005F0F2D" w:rsidP="00AC67AE">
      <w:pPr>
        <w:pStyle w:val="Heading2"/>
        <w:spacing w:line="276" w:lineRule="auto"/>
        <w:rPr>
          <w:rFonts w:ascii="Gill Alt One MT Light" w:hAnsi="Gill Alt One MT Light"/>
          <w:sz w:val="40"/>
          <w:szCs w:val="40"/>
          <w:lang w:val="en-GB"/>
        </w:rPr>
        <w:sectPr w:rsidR="005F0F2D" w:rsidRPr="00316C8F">
          <w:headerReference w:type="default" r:id="rId8"/>
          <w:footerReference w:type="default" r:id="rId9"/>
          <w:type w:val="continuous"/>
          <w:pgSz w:w="11906" w:h="16838" w:code="9"/>
          <w:pgMar w:top="567" w:right="1418" w:bottom="340" w:left="1418" w:header="567" w:footer="340" w:gutter="0"/>
          <w:cols w:space="708"/>
          <w:docGrid w:linePitch="360"/>
        </w:sectPr>
      </w:pPr>
      <w:r w:rsidRPr="00316C8F">
        <w:rPr>
          <w:rFonts w:ascii="Gill Alt One MT Light" w:hAnsi="Gill Alt One MT Light"/>
          <w:sz w:val="40"/>
          <w:szCs w:val="40"/>
          <w:lang w:val="en-GB"/>
        </w:rPr>
        <w:t>Media Information</w:t>
      </w:r>
    </w:p>
    <w:p w14:paraId="09E1E0DC" w14:textId="77777777" w:rsidR="004B6964" w:rsidRPr="00316C8F" w:rsidRDefault="004B6964" w:rsidP="00AC67AE">
      <w:pPr>
        <w:spacing w:line="276" w:lineRule="auto"/>
        <w:outlineLvl w:val="0"/>
        <w:rPr>
          <w:b/>
          <w:sz w:val="28"/>
          <w:szCs w:val="28"/>
          <w:lang w:val="en-GB"/>
        </w:rPr>
      </w:pPr>
    </w:p>
    <w:p w14:paraId="458EF4E0" w14:textId="515556CC" w:rsidR="0070742F" w:rsidRPr="00316C8F" w:rsidRDefault="005E5000" w:rsidP="00AC67AE">
      <w:pPr>
        <w:spacing w:line="276" w:lineRule="auto"/>
        <w:jc w:val="center"/>
        <w:rPr>
          <w:rFonts w:ascii="Gill Alt One MT Light" w:hAnsi="Gill Alt One MT Light" w:cs="Lucida Grande"/>
          <w:b/>
          <w:sz w:val="32"/>
          <w:szCs w:val="32"/>
          <w:lang w:val="en-GB"/>
        </w:rPr>
      </w:pPr>
      <w:r w:rsidRPr="00316C8F">
        <w:rPr>
          <w:rFonts w:ascii="Gill Alt One MT Light" w:hAnsi="Gill Alt One MT Light" w:cs="Lucida Grande"/>
          <w:b/>
          <w:sz w:val="32"/>
          <w:szCs w:val="32"/>
          <w:lang w:val="en-GB"/>
        </w:rPr>
        <w:t xml:space="preserve">ROLLS-ROYCE </w:t>
      </w:r>
      <w:r w:rsidR="00345C19">
        <w:rPr>
          <w:rFonts w:ascii="Gill Alt One MT Light" w:hAnsi="Gill Alt One MT Light" w:cs="Lucida Grande"/>
          <w:b/>
          <w:sz w:val="32"/>
          <w:szCs w:val="32"/>
          <w:lang w:val="en-GB"/>
        </w:rPr>
        <w:t>CULLINAN PRESENTED</w:t>
      </w:r>
      <w:r w:rsidRPr="00316C8F">
        <w:rPr>
          <w:rFonts w:ascii="Gill Alt One MT Light" w:hAnsi="Gill Alt One MT Light" w:cs="Lucida Grande"/>
          <w:b/>
          <w:sz w:val="32"/>
          <w:szCs w:val="32"/>
          <w:lang w:val="en-GB"/>
        </w:rPr>
        <w:t xml:space="preserve"> AT THE </w:t>
      </w:r>
    </w:p>
    <w:p w14:paraId="0484C29B" w14:textId="4F0D2A0C" w:rsidR="00FA14C0" w:rsidRPr="00316C8F" w:rsidRDefault="00345C19" w:rsidP="00AC67AE">
      <w:pPr>
        <w:spacing w:line="276" w:lineRule="auto"/>
        <w:jc w:val="center"/>
        <w:rPr>
          <w:rFonts w:ascii="Gill Alt One MT Light" w:hAnsi="Gill Alt One MT Light" w:cs="Lucida Grande"/>
          <w:b/>
          <w:sz w:val="32"/>
          <w:szCs w:val="32"/>
          <w:lang w:val="en-GB"/>
        </w:rPr>
      </w:pPr>
      <w:r>
        <w:rPr>
          <w:rFonts w:ascii="Gill Alt One MT Light" w:hAnsi="Gill Alt One MT Light" w:cs="Lucida Grande"/>
          <w:b/>
          <w:sz w:val="32"/>
          <w:szCs w:val="32"/>
          <w:lang w:val="en-GB"/>
        </w:rPr>
        <w:t>35</w:t>
      </w:r>
      <w:r w:rsidR="005E5000" w:rsidRPr="00316C8F">
        <w:rPr>
          <w:rFonts w:ascii="Gill Alt One MT Light" w:hAnsi="Gill Alt One MT Light" w:cs="Lucida Grande"/>
          <w:b/>
          <w:sz w:val="32"/>
          <w:szCs w:val="32"/>
          <w:vertAlign w:val="superscript"/>
          <w:lang w:val="en-GB"/>
        </w:rPr>
        <w:t>TH</w:t>
      </w:r>
      <w:r w:rsidR="005E5000" w:rsidRPr="00316C8F">
        <w:rPr>
          <w:rFonts w:ascii="Gill Alt One MT Light" w:hAnsi="Gill Alt One MT Light" w:cs="Lucida Grande"/>
          <w:b/>
          <w:sz w:val="32"/>
          <w:szCs w:val="32"/>
          <w:lang w:val="en-GB"/>
        </w:rPr>
        <w:t xml:space="preserve"> </w:t>
      </w:r>
      <w:r w:rsidR="003D0B32">
        <w:rPr>
          <w:rFonts w:ascii="Gill Alt One MT Light" w:hAnsi="Gill Alt One MT Light" w:cs="Lucida Grande"/>
          <w:b/>
          <w:sz w:val="32"/>
          <w:szCs w:val="32"/>
          <w:lang w:val="en-GB"/>
        </w:rPr>
        <w:t xml:space="preserve">THAILAND </w:t>
      </w:r>
      <w:r w:rsidR="005E5000" w:rsidRPr="00316C8F">
        <w:rPr>
          <w:rFonts w:ascii="Gill Alt One MT Light" w:hAnsi="Gill Alt One MT Light" w:cs="Lucida Grande"/>
          <w:b/>
          <w:sz w:val="32"/>
          <w:szCs w:val="32"/>
          <w:lang w:val="en-GB"/>
        </w:rPr>
        <w:t xml:space="preserve">INTERNATIONAL MOTOR </w:t>
      </w:r>
      <w:r>
        <w:rPr>
          <w:rFonts w:ascii="Gill Alt One MT Light" w:hAnsi="Gill Alt One MT Light" w:cs="Lucida Grande"/>
          <w:b/>
          <w:sz w:val="32"/>
          <w:szCs w:val="32"/>
          <w:lang w:val="en-GB"/>
        </w:rPr>
        <w:t>EXPO</w:t>
      </w:r>
      <w:r w:rsidR="005E5000" w:rsidRPr="00316C8F">
        <w:rPr>
          <w:rFonts w:ascii="Gill Alt One MT Light" w:hAnsi="Gill Alt One MT Light" w:cs="Lucida Grande"/>
          <w:b/>
          <w:sz w:val="32"/>
          <w:szCs w:val="32"/>
          <w:lang w:val="en-GB"/>
        </w:rPr>
        <w:t xml:space="preserve"> 2018</w:t>
      </w:r>
    </w:p>
    <w:p w14:paraId="01DD3313" w14:textId="77777777" w:rsidR="00803B65" w:rsidRPr="00316C8F" w:rsidRDefault="00803B65" w:rsidP="00AC67AE">
      <w:pPr>
        <w:spacing w:line="276" w:lineRule="auto"/>
        <w:rPr>
          <w:rFonts w:ascii="Gill Alt One MT Light" w:hAnsi="Gill Alt One MT Light"/>
          <w:lang w:val="en-GB"/>
        </w:rPr>
      </w:pPr>
    </w:p>
    <w:p w14:paraId="458DBE7F" w14:textId="373435E2" w:rsidR="008E49F1" w:rsidRPr="00316C8F" w:rsidRDefault="005E5000" w:rsidP="00AC67AE">
      <w:pPr>
        <w:spacing w:line="276" w:lineRule="auto"/>
        <w:rPr>
          <w:rFonts w:ascii="Gill Alt One MT Light" w:hAnsi="Gill Alt One MT Light"/>
          <w:b/>
          <w:sz w:val="22"/>
          <w:szCs w:val="22"/>
          <w:lang w:val="en-GB"/>
        </w:rPr>
      </w:pPr>
      <w:r w:rsidRPr="00316C8F">
        <w:rPr>
          <w:rFonts w:ascii="Gill Alt One MT Light" w:hAnsi="Gill Alt One MT Light"/>
          <w:b/>
          <w:sz w:val="22"/>
          <w:szCs w:val="22"/>
          <w:lang w:val="en-GB"/>
        </w:rPr>
        <w:t>2</w:t>
      </w:r>
      <w:r w:rsidR="00345C19">
        <w:rPr>
          <w:rFonts w:ascii="Gill Alt One MT Light" w:hAnsi="Gill Alt One MT Light"/>
          <w:b/>
          <w:sz w:val="22"/>
          <w:szCs w:val="22"/>
          <w:lang w:val="en-GB"/>
        </w:rPr>
        <w:t>8</w:t>
      </w:r>
      <w:r w:rsidR="0017392C" w:rsidRPr="00316C8F">
        <w:rPr>
          <w:rFonts w:ascii="Gill Alt One MT Light" w:hAnsi="Gill Alt One MT Light"/>
          <w:b/>
          <w:sz w:val="22"/>
          <w:szCs w:val="22"/>
          <w:lang w:val="en-GB"/>
        </w:rPr>
        <w:t xml:space="preserve"> </w:t>
      </w:r>
      <w:r w:rsidR="00345C19">
        <w:rPr>
          <w:rFonts w:ascii="Gill Alt One MT Light" w:hAnsi="Gill Alt One MT Light"/>
          <w:b/>
          <w:sz w:val="22"/>
          <w:szCs w:val="22"/>
          <w:lang w:val="en-GB"/>
        </w:rPr>
        <w:t>November</w:t>
      </w:r>
      <w:r w:rsidR="0017392C" w:rsidRPr="00316C8F">
        <w:rPr>
          <w:rFonts w:ascii="Gill Alt One MT Light" w:hAnsi="Gill Alt One MT Light"/>
          <w:b/>
          <w:sz w:val="22"/>
          <w:szCs w:val="22"/>
          <w:lang w:val="en-GB"/>
        </w:rPr>
        <w:t xml:space="preserve"> 2018</w:t>
      </w:r>
      <w:r w:rsidRPr="00316C8F">
        <w:rPr>
          <w:rFonts w:ascii="Gill Alt One MT Light" w:hAnsi="Gill Alt One MT Light"/>
          <w:b/>
          <w:sz w:val="22"/>
          <w:szCs w:val="22"/>
          <w:lang w:val="en-GB"/>
        </w:rPr>
        <w:t>, Bangkok</w:t>
      </w:r>
    </w:p>
    <w:p w14:paraId="7CAE8859" w14:textId="77777777" w:rsidR="0070742F" w:rsidRDefault="0070742F" w:rsidP="00AC67AE">
      <w:pPr>
        <w:spacing w:line="276" w:lineRule="auto"/>
        <w:rPr>
          <w:rFonts w:ascii="Gill Alt One MT Light" w:hAnsi="Gill Alt One MT Light"/>
          <w:b/>
          <w:sz w:val="22"/>
          <w:szCs w:val="22"/>
          <w:lang w:val="en-GB"/>
        </w:rPr>
      </w:pPr>
    </w:p>
    <w:p w14:paraId="2B0A074C" w14:textId="1FFD0EEA" w:rsidR="00036835" w:rsidRDefault="00036835" w:rsidP="00AC67AE">
      <w:pPr>
        <w:spacing w:line="276" w:lineRule="auto"/>
        <w:rPr>
          <w:rFonts w:ascii="Gill Alt One MT Light" w:hAnsi="Gill Alt One MT Light"/>
          <w:b/>
          <w:sz w:val="22"/>
          <w:szCs w:val="22"/>
          <w:lang w:val="en-GB"/>
        </w:rPr>
      </w:pPr>
      <w:r w:rsidRPr="00036835">
        <w:rPr>
          <w:rFonts w:ascii="Gill Alt One MT Light" w:hAnsi="Gill Alt One MT Light"/>
          <w:b/>
          <w:sz w:val="22"/>
          <w:szCs w:val="22"/>
          <w:lang w:val="en-GB"/>
        </w:rPr>
        <w:t>#RollsRoyceCullinan #EffortlessEverywhere</w:t>
      </w:r>
    </w:p>
    <w:p w14:paraId="2882552A" w14:textId="77777777" w:rsidR="00036835" w:rsidRPr="00316C8F" w:rsidRDefault="00036835" w:rsidP="00AC67AE">
      <w:pPr>
        <w:spacing w:line="276" w:lineRule="auto"/>
        <w:rPr>
          <w:rFonts w:ascii="Gill Alt One MT Light" w:hAnsi="Gill Alt One MT Light"/>
          <w:b/>
          <w:sz w:val="22"/>
          <w:szCs w:val="22"/>
          <w:lang w:val="en-GB"/>
        </w:rPr>
      </w:pPr>
    </w:p>
    <w:p w14:paraId="168B53EE" w14:textId="42F1956D" w:rsidR="00CF384B" w:rsidRPr="00316C8F" w:rsidRDefault="00CF384B" w:rsidP="00AC67AE">
      <w:pPr>
        <w:spacing w:line="276" w:lineRule="auto"/>
        <w:rPr>
          <w:rFonts w:ascii="Gill Alt One MT Light" w:hAnsi="Gill Alt One MT Light"/>
          <w:b/>
          <w:sz w:val="22"/>
          <w:szCs w:val="22"/>
          <w:lang w:val="en-GB"/>
        </w:rPr>
      </w:pPr>
      <w:r w:rsidRPr="00316C8F">
        <w:rPr>
          <w:rFonts w:ascii="Gill Alt One MT Light" w:hAnsi="Gill Alt One MT Light"/>
          <w:b/>
          <w:sz w:val="22"/>
          <w:szCs w:val="22"/>
          <w:lang w:val="en-GB"/>
        </w:rPr>
        <w:t>Rolls-Royce Motor Cars at the</w:t>
      </w:r>
      <w:r w:rsidR="00AA44FD" w:rsidRPr="00316C8F">
        <w:rPr>
          <w:rFonts w:ascii="Gill Alt One MT Light" w:hAnsi="Gill Alt One MT Light"/>
          <w:b/>
          <w:sz w:val="22"/>
          <w:szCs w:val="22"/>
          <w:lang w:val="en-GB"/>
        </w:rPr>
        <w:t xml:space="preserve"> 3</w:t>
      </w:r>
      <w:r w:rsidR="00345C19">
        <w:rPr>
          <w:rFonts w:ascii="Gill Alt One MT Light" w:hAnsi="Gill Alt One MT Light"/>
          <w:b/>
          <w:sz w:val="22"/>
          <w:szCs w:val="22"/>
          <w:lang w:val="en-GB"/>
        </w:rPr>
        <w:t>5</w:t>
      </w:r>
      <w:r w:rsidR="00AA44FD" w:rsidRPr="00316C8F">
        <w:rPr>
          <w:rFonts w:ascii="Gill Alt One MT Light" w:hAnsi="Gill Alt One MT Light"/>
          <w:b/>
          <w:sz w:val="22"/>
          <w:szCs w:val="22"/>
          <w:vertAlign w:val="superscript"/>
          <w:lang w:val="en-GB"/>
        </w:rPr>
        <w:t>th</w:t>
      </w:r>
      <w:r w:rsidR="00AA44FD" w:rsidRPr="00316C8F">
        <w:rPr>
          <w:rFonts w:ascii="Gill Alt One MT Light" w:hAnsi="Gill Alt One MT Light"/>
          <w:b/>
          <w:sz w:val="22"/>
          <w:szCs w:val="22"/>
          <w:lang w:val="en-GB"/>
        </w:rPr>
        <w:t xml:space="preserve"> </w:t>
      </w:r>
      <w:r w:rsidR="005C01E9">
        <w:rPr>
          <w:rFonts w:ascii="Gill Alt One MT Light" w:hAnsi="Gill Alt One MT Light"/>
          <w:b/>
          <w:sz w:val="22"/>
          <w:szCs w:val="22"/>
          <w:lang w:val="en-GB"/>
        </w:rPr>
        <w:t>Thailand</w:t>
      </w:r>
      <w:r w:rsidRPr="00316C8F">
        <w:rPr>
          <w:rFonts w:ascii="Gill Alt One MT Light" w:hAnsi="Gill Alt One MT Light"/>
          <w:b/>
          <w:sz w:val="22"/>
          <w:szCs w:val="22"/>
          <w:lang w:val="en-GB"/>
        </w:rPr>
        <w:t xml:space="preserve"> International Motor </w:t>
      </w:r>
      <w:r w:rsidR="00345C19">
        <w:rPr>
          <w:rFonts w:ascii="Gill Alt One MT Light" w:hAnsi="Gill Alt One MT Light"/>
          <w:b/>
          <w:sz w:val="22"/>
          <w:szCs w:val="22"/>
          <w:lang w:val="en-GB"/>
        </w:rPr>
        <w:t>Expo</w:t>
      </w:r>
      <w:r w:rsidR="00AA44FD" w:rsidRPr="00316C8F">
        <w:rPr>
          <w:rFonts w:ascii="Gill Alt One MT Light" w:hAnsi="Gill Alt One MT Light"/>
          <w:b/>
          <w:sz w:val="22"/>
          <w:szCs w:val="22"/>
          <w:lang w:val="en-GB"/>
        </w:rPr>
        <w:t xml:space="preserve"> 2018</w:t>
      </w:r>
      <w:r w:rsidRPr="00316C8F">
        <w:rPr>
          <w:rFonts w:ascii="Gill Alt One MT Light" w:hAnsi="Gill Alt One MT Light"/>
          <w:b/>
          <w:sz w:val="22"/>
          <w:szCs w:val="22"/>
          <w:lang w:val="en-GB"/>
        </w:rPr>
        <w:t>:</w:t>
      </w:r>
    </w:p>
    <w:p w14:paraId="35C5374F" w14:textId="5A8393AA" w:rsidR="00CF384B" w:rsidRPr="00316C8F" w:rsidRDefault="00CF384B" w:rsidP="00AC67AE">
      <w:pPr>
        <w:pStyle w:val="ListParagraph"/>
        <w:numPr>
          <w:ilvl w:val="0"/>
          <w:numId w:val="32"/>
        </w:numPr>
        <w:spacing w:line="276" w:lineRule="auto"/>
        <w:rPr>
          <w:rFonts w:ascii="Gill Alt One MT Light" w:hAnsi="Gill Alt One MT Light"/>
          <w:b/>
          <w:sz w:val="22"/>
          <w:szCs w:val="22"/>
          <w:lang w:val="en-GB"/>
        </w:rPr>
      </w:pPr>
      <w:r w:rsidRPr="00316C8F">
        <w:rPr>
          <w:rFonts w:ascii="Gill Alt One MT Light" w:hAnsi="Gill Alt One MT Light"/>
          <w:sz w:val="22"/>
          <w:szCs w:val="22"/>
          <w:lang w:val="en-GB"/>
        </w:rPr>
        <w:t xml:space="preserve">Pinnacle </w:t>
      </w:r>
      <w:r w:rsidR="00345C19">
        <w:rPr>
          <w:rFonts w:ascii="Gill Alt One MT Light" w:hAnsi="Gill Alt One MT Light"/>
          <w:sz w:val="22"/>
          <w:szCs w:val="22"/>
          <w:lang w:val="en-GB"/>
        </w:rPr>
        <w:t>SUV</w:t>
      </w:r>
      <w:r w:rsidRPr="00316C8F">
        <w:rPr>
          <w:rFonts w:ascii="Gill Alt One MT Light" w:hAnsi="Gill Alt One MT Light"/>
          <w:sz w:val="22"/>
          <w:szCs w:val="22"/>
          <w:lang w:val="en-GB"/>
        </w:rPr>
        <w:t xml:space="preserve"> makes Thailand </w:t>
      </w:r>
      <w:r w:rsidR="00345C19">
        <w:rPr>
          <w:rFonts w:ascii="Gill Alt One MT Light" w:hAnsi="Gill Alt One MT Light"/>
          <w:sz w:val="22"/>
          <w:szCs w:val="22"/>
          <w:lang w:val="en-GB"/>
        </w:rPr>
        <w:t>debut</w:t>
      </w:r>
      <w:r w:rsidRPr="00316C8F">
        <w:rPr>
          <w:rFonts w:ascii="Gill Alt One MT Light" w:hAnsi="Gill Alt One MT Light"/>
          <w:sz w:val="22"/>
          <w:szCs w:val="22"/>
          <w:lang w:val="en-GB"/>
        </w:rPr>
        <w:t>: New</w:t>
      </w:r>
      <w:r w:rsidR="00B50D99" w:rsidRPr="00316C8F">
        <w:rPr>
          <w:rFonts w:ascii="Gill Alt One MT Light" w:hAnsi="Gill Alt One MT Light"/>
          <w:sz w:val="22"/>
          <w:szCs w:val="22"/>
          <w:lang w:val="en-GB"/>
        </w:rPr>
        <w:t xml:space="preserve"> Rolls-Royce</w:t>
      </w:r>
      <w:r w:rsidRPr="00316C8F">
        <w:rPr>
          <w:rFonts w:ascii="Gill Alt One MT Light" w:hAnsi="Gill Alt One MT Light"/>
          <w:sz w:val="22"/>
          <w:szCs w:val="22"/>
          <w:lang w:val="en-GB"/>
        </w:rPr>
        <w:t xml:space="preserve"> </w:t>
      </w:r>
      <w:r w:rsidR="00345C19">
        <w:rPr>
          <w:rFonts w:ascii="Gill Alt One MT Light" w:hAnsi="Gill Alt One MT Light"/>
          <w:sz w:val="22"/>
          <w:szCs w:val="22"/>
          <w:lang w:val="en-GB"/>
        </w:rPr>
        <w:t>Cullinan</w:t>
      </w:r>
    </w:p>
    <w:p w14:paraId="6B5DA6F5" w14:textId="6E235391" w:rsidR="004635CC" w:rsidRPr="004635CC" w:rsidRDefault="004635CC" w:rsidP="00AC67AE">
      <w:pPr>
        <w:pStyle w:val="ListParagraph"/>
        <w:numPr>
          <w:ilvl w:val="0"/>
          <w:numId w:val="32"/>
        </w:numPr>
        <w:spacing w:line="276" w:lineRule="auto"/>
        <w:rPr>
          <w:rFonts w:ascii="Gill Alt One MT Light" w:hAnsi="Gill Alt One MT Light"/>
          <w:sz w:val="22"/>
          <w:szCs w:val="22"/>
          <w:lang w:val="en-GB"/>
        </w:rPr>
      </w:pPr>
      <w:r w:rsidRPr="004635CC">
        <w:rPr>
          <w:rFonts w:ascii="Gill Alt One MT Light" w:hAnsi="Gill Alt One MT Light"/>
          <w:sz w:val="22"/>
          <w:szCs w:val="22"/>
          <w:lang w:val="en-GB"/>
        </w:rPr>
        <w:t xml:space="preserve">First Rolls-Royce SUV </w:t>
      </w:r>
      <w:r>
        <w:rPr>
          <w:rFonts w:ascii="Gill Alt One MT Light" w:hAnsi="Gill Alt One MT Light"/>
          <w:sz w:val="22"/>
          <w:szCs w:val="22"/>
          <w:lang w:val="en-GB"/>
        </w:rPr>
        <w:t>n</w:t>
      </w:r>
      <w:r w:rsidRPr="004635CC">
        <w:rPr>
          <w:rFonts w:ascii="Gill Alt One MT Light" w:hAnsi="Gill Alt One MT Light"/>
          <w:sz w:val="22"/>
          <w:szCs w:val="22"/>
          <w:lang w:val="en-GB"/>
        </w:rPr>
        <w:t xml:space="preserve">amed after the largest diamond ever discovered </w:t>
      </w:r>
    </w:p>
    <w:p w14:paraId="18E14C25" w14:textId="6C450ECB" w:rsidR="00036835" w:rsidRDefault="004635CC" w:rsidP="00AC67AE">
      <w:pPr>
        <w:pStyle w:val="ListParagraph"/>
        <w:numPr>
          <w:ilvl w:val="0"/>
          <w:numId w:val="32"/>
        </w:numPr>
        <w:spacing w:line="276" w:lineRule="auto"/>
        <w:rPr>
          <w:rFonts w:ascii="Gill Alt One MT Light" w:hAnsi="Gill Alt One MT Light"/>
          <w:sz w:val="22"/>
          <w:szCs w:val="22"/>
          <w:lang w:val="en-GB"/>
        </w:rPr>
      </w:pPr>
      <w:r>
        <w:rPr>
          <w:rFonts w:ascii="Gill Alt One MT Light" w:hAnsi="Gill Alt One MT Light"/>
          <w:sz w:val="22"/>
          <w:szCs w:val="22"/>
          <w:lang w:val="en-GB"/>
        </w:rPr>
        <w:t>4 and 5 seater versions offered, strong interest seen in Thailand</w:t>
      </w:r>
    </w:p>
    <w:p w14:paraId="59312882" w14:textId="7B8C5AC6" w:rsidR="00B81D27" w:rsidRPr="004635CC" w:rsidRDefault="00B81D27" w:rsidP="00AC67AE">
      <w:pPr>
        <w:pStyle w:val="ListParagraph"/>
        <w:numPr>
          <w:ilvl w:val="0"/>
          <w:numId w:val="32"/>
        </w:numPr>
        <w:spacing w:line="276" w:lineRule="auto"/>
        <w:rPr>
          <w:rFonts w:ascii="Gill Alt One MT Light" w:hAnsi="Gill Alt One MT Light"/>
          <w:sz w:val="22"/>
          <w:szCs w:val="22"/>
          <w:lang w:val="en-GB"/>
        </w:rPr>
      </w:pPr>
      <w:r>
        <w:rPr>
          <w:rFonts w:ascii="Gill Alt One MT Light" w:hAnsi="Gill Alt One MT Light"/>
          <w:sz w:val="22"/>
          <w:szCs w:val="22"/>
          <w:lang w:val="en-GB"/>
        </w:rPr>
        <w:t xml:space="preserve">Pricing from </w:t>
      </w:r>
      <w:r w:rsidR="005C01E9" w:rsidRPr="00D86582">
        <w:rPr>
          <w:rFonts w:ascii="Gill Alt One MT Light" w:hAnsi="Gill Alt One MT Light"/>
          <w:sz w:val="22"/>
          <w:szCs w:val="22"/>
          <w:lang w:val="en-GB"/>
        </w:rPr>
        <w:t>3</w:t>
      </w:r>
      <w:r w:rsidR="00D86582">
        <w:rPr>
          <w:rFonts w:ascii="Gill Alt One MT Light" w:hAnsi="Gill Alt One MT Light"/>
          <w:sz w:val="22"/>
          <w:szCs w:val="22"/>
          <w:lang w:val="en-GB"/>
        </w:rPr>
        <w:t>2</w:t>
      </w:r>
      <w:r w:rsidR="003F274A">
        <w:rPr>
          <w:rFonts w:ascii="Gill Alt One MT Light" w:hAnsi="Gill Alt One MT Light"/>
          <w:sz w:val="22"/>
          <w:szCs w:val="22"/>
          <w:lang w:val="en-GB"/>
        </w:rPr>
        <w:t>.9 Million Baht</w:t>
      </w:r>
    </w:p>
    <w:p w14:paraId="034441D4" w14:textId="64C10296" w:rsidR="00CF384B" w:rsidRPr="00316C8F" w:rsidRDefault="00B50D99" w:rsidP="00AC67AE">
      <w:pPr>
        <w:pStyle w:val="ListParagraph"/>
        <w:numPr>
          <w:ilvl w:val="0"/>
          <w:numId w:val="32"/>
        </w:numPr>
        <w:spacing w:line="276" w:lineRule="auto"/>
        <w:rPr>
          <w:rFonts w:ascii="Gill Alt One MT Light" w:hAnsi="Gill Alt One MT Light"/>
          <w:b/>
          <w:sz w:val="22"/>
          <w:szCs w:val="22"/>
          <w:lang w:val="en-GB"/>
        </w:rPr>
      </w:pPr>
      <w:r w:rsidRPr="00316C8F">
        <w:rPr>
          <w:rFonts w:ascii="Gill Alt One MT Light" w:hAnsi="Gill Alt One MT Light"/>
          <w:sz w:val="22"/>
          <w:szCs w:val="22"/>
          <w:lang w:val="en-GB"/>
        </w:rPr>
        <w:t xml:space="preserve">Rolls-Royce </w:t>
      </w:r>
      <w:r w:rsidR="00CF384B" w:rsidRPr="00316C8F">
        <w:rPr>
          <w:rFonts w:ascii="Gill Alt One MT Light" w:hAnsi="Gill Alt One MT Light"/>
          <w:sz w:val="22"/>
          <w:szCs w:val="22"/>
          <w:lang w:val="en-GB"/>
        </w:rPr>
        <w:t>Ghost</w:t>
      </w:r>
      <w:r w:rsidR="00036835">
        <w:rPr>
          <w:rFonts w:ascii="Gill Alt One MT Light" w:hAnsi="Gill Alt One MT Light"/>
          <w:sz w:val="22"/>
          <w:szCs w:val="22"/>
          <w:lang w:val="en-GB"/>
        </w:rPr>
        <w:t xml:space="preserve"> Black Badge (shown for the first time in Thailand) and</w:t>
      </w:r>
      <w:r w:rsidR="00CF384B" w:rsidRPr="00316C8F">
        <w:rPr>
          <w:rFonts w:ascii="Gill Alt One MT Light" w:hAnsi="Gill Alt One MT Light"/>
          <w:sz w:val="22"/>
          <w:szCs w:val="22"/>
          <w:lang w:val="en-GB"/>
        </w:rPr>
        <w:t xml:space="preserve"> Wraith </w:t>
      </w:r>
      <w:r w:rsidR="004635CC">
        <w:rPr>
          <w:rFonts w:ascii="Gill Alt One MT Light" w:hAnsi="Gill Alt One MT Light"/>
          <w:sz w:val="22"/>
          <w:szCs w:val="22"/>
          <w:lang w:val="en-GB"/>
        </w:rPr>
        <w:t>complete</w:t>
      </w:r>
      <w:r w:rsidR="00CF384B" w:rsidRPr="00316C8F">
        <w:rPr>
          <w:rFonts w:ascii="Gill Alt One MT Light" w:hAnsi="Gill Alt One MT Light"/>
          <w:sz w:val="22"/>
          <w:szCs w:val="22"/>
          <w:lang w:val="en-GB"/>
        </w:rPr>
        <w:t xml:space="preserve"> strong product portfolio</w:t>
      </w:r>
    </w:p>
    <w:p w14:paraId="5009799D" w14:textId="77777777" w:rsidR="00CF384B" w:rsidRPr="00316C8F" w:rsidRDefault="00CF384B" w:rsidP="00AC67AE">
      <w:pPr>
        <w:spacing w:line="276" w:lineRule="auto"/>
        <w:rPr>
          <w:rFonts w:ascii="Gill Alt One MT Light" w:hAnsi="Gill Alt One MT Light"/>
          <w:b/>
          <w:sz w:val="22"/>
          <w:szCs w:val="22"/>
          <w:lang w:val="en-GB"/>
        </w:rPr>
      </w:pPr>
    </w:p>
    <w:p w14:paraId="264E162D" w14:textId="4E239C46" w:rsidR="0070742F" w:rsidRPr="00316C8F" w:rsidRDefault="004635CC" w:rsidP="00AC67AE">
      <w:pPr>
        <w:spacing w:line="360" w:lineRule="auto"/>
        <w:rPr>
          <w:rFonts w:ascii="Gill Alt One MT Light" w:hAnsi="Gill Alt One MT Light"/>
          <w:b/>
          <w:sz w:val="22"/>
          <w:szCs w:val="22"/>
          <w:lang w:val="en-GB"/>
        </w:rPr>
      </w:pPr>
      <w:r>
        <w:rPr>
          <w:rFonts w:ascii="Gill Alt One MT Light" w:hAnsi="Gill Alt One MT Light"/>
          <w:b/>
          <w:sz w:val="22"/>
          <w:szCs w:val="22"/>
          <w:lang w:val="en-GB"/>
        </w:rPr>
        <w:t>The Rolls-Royce of SUVs</w:t>
      </w:r>
    </w:p>
    <w:p w14:paraId="38E56117" w14:textId="479CA036" w:rsidR="004635CC" w:rsidRPr="004635CC" w:rsidRDefault="0070742F" w:rsidP="00AC67AE">
      <w:pPr>
        <w:spacing w:line="360" w:lineRule="auto"/>
        <w:rPr>
          <w:rFonts w:ascii="Gill Alt One MT Light" w:hAnsi="Gill Alt One MT Light"/>
          <w:sz w:val="22"/>
          <w:szCs w:val="22"/>
          <w:lang w:val="en-GB"/>
        </w:rPr>
      </w:pPr>
      <w:r w:rsidRPr="00316C8F">
        <w:rPr>
          <w:rFonts w:ascii="Gill Alt One MT Light" w:hAnsi="Gill Alt One MT Light"/>
          <w:sz w:val="22"/>
          <w:szCs w:val="22"/>
          <w:lang w:val="en-GB"/>
        </w:rPr>
        <w:t xml:space="preserve">At this year’s </w:t>
      </w:r>
      <w:r w:rsidR="00457811">
        <w:rPr>
          <w:rFonts w:ascii="Gill Alt One MT Light" w:hAnsi="Gill Alt One MT Light"/>
          <w:sz w:val="22"/>
          <w:szCs w:val="22"/>
          <w:lang w:val="en-GB"/>
        </w:rPr>
        <w:t>Thailand</w:t>
      </w:r>
      <w:r w:rsidRPr="00316C8F">
        <w:rPr>
          <w:rFonts w:ascii="Gill Alt One MT Light" w:hAnsi="Gill Alt One MT Light"/>
          <w:sz w:val="22"/>
          <w:szCs w:val="22"/>
          <w:lang w:val="en-GB"/>
        </w:rPr>
        <w:t xml:space="preserve"> International Motor </w:t>
      </w:r>
      <w:r w:rsidR="004635CC">
        <w:rPr>
          <w:rFonts w:ascii="Gill Alt One MT Light" w:hAnsi="Gill Alt One MT Light"/>
          <w:sz w:val="22"/>
          <w:szCs w:val="22"/>
          <w:lang w:val="en-GB"/>
        </w:rPr>
        <w:t>Expo</w:t>
      </w:r>
      <w:r w:rsidRPr="00316C8F">
        <w:rPr>
          <w:rFonts w:ascii="Gill Alt One MT Light" w:hAnsi="Gill Alt One MT Light"/>
          <w:sz w:val="22"/>
          <w:szCs w:val="22"/>
          <w:lang w:val="en-GB"/>
        </w:rPr>
        <w:t xml:space="preserve">, Rolls-Royce </w:t>
      </w:r>
      <w:r w:rsidR="004635CC">
        <w:rPr>
          <w:rFonts w:ascii="Gill Alt One MT Light" w:hAnsi="Gill Alt One MT Light"/>
          <w:sz w:val="22"/>
          <w:szCs w:val="22"/>
          <w:lang w:val="en-GB"/>
        </w:rPr>
        <w:t>presents Thailand’s most luxurious SUV. Aimed at</w:t>
      </w:r>
      <w:r w:rsidR="004635CC" w:rsidRPr="004635CC">
        <w:rPr>
          <w:rFonts w:ascii="Gill Alt One MT Light" w:hAnsi="Gill Alt One MT Light"/>
          <w:sz w:val="22"/>
          <w:szCs w:val="22"/>
          <w:lang w:val="en-GB"/>
        </w:rPr>
        <w:t xml:space="preserve"> </w:t>
      </w:r>
      <w:r w:rsidR="004635CC">
        <w:rPr>
          <w:rFonts w:ascii="Gill Alt One MT Light" w:hAnsi="Gill Alt One MT Light"/>
          <w:sz w:val="22"/>
          <w:szCs w:val="22"/>
          <w:lang w:val="en-GB"/>
        </w:rPr>
        <w:t xml:space="preserve">younger, </w:t>
      </w:r>
      <w:r w:rsidR="004635CC" w:rsidRPr="004635CC">
        <w:rPr>
          <w:rFonts w:ascii="Gill Alt One MT Light" w:hAnsi="Gill Alt One MT Light"/>
          <w:sz w:val="22"/>
          <w:szCs w:val="22"/>
          <w:lang w:val="en-GB"/>
        </w:rPr>
        <w:t>very successful</w:t>
      </w:r>
      <w:r w:rsidR="004635CC">
        <w:rPr>
          <w:rFonts w:ascii="Gill Alt One MT Light" w:hAnsi="Gill Alt One MT Light"/>
          <w:sz w:val="22"/>
          <w:szCs w:val="22"/>
          <w:lang w:val="en-GB"/>
        </w:rPr>
        <w:t xml:space="preserve"> Thai </w:t>
      </w:r>
      <w:r w:rsidR="004635CC" w:rsidRPr="004635CC">
        <w:rPr>
          <w:rFonts w:ascii="Gill Alt One MT Light" w:hAnsi="Gill Alt One MT Light"/>
          <w:sz w:val="22"/>
          <w:szCs w:val="22"/>
          <w:lang w:val="en-GB"/>
        </w:rPr>
        <w:t>customers</w:t>
      </w:r>
      <w:r w:rsidR="004635CC">
        <w:rPr>
          <w:rFonts w:ascii="Gill Alt One MT Light" w:hAnsi="Gill Alt One MT Light"/>
          <w:sz w:val="22"/>
          <w:szCs w:val="22"/>
          <w:lang w:val="en-GB"/>
        </w:rPr>
        <w:t>,</w:t>
      </w:r>
      <w:r w:rsidR="00C851C2">
        <w:rPr>
          <w:rFonts w:ascii="Gill Alt One MT Light" w:hAnsi="Gill Alt One MT Light"/>
          <w:sz w:val="22"/>
          <w:szCs w:val="22"/>
          <w:lang w:val="en-GB"/>
        </w:rPr>
        <w:t xml:space="preserve"> Cullinan is equally at home on the streets of Bangkok, </w:t>
      </w:r>
      <w:r w:rsidR="00C851C2" w:rsidRPr="0038063D">
        <w:rPr>
          <w:rFonts w:ascii="Gill Alt One MT Light" w:hAnsi="Gill Alt One MT Light"/>
          <w:color w:val="000000" w:themeColor="text1"/>
          <w:sz w:val="22"/>
          <w:szCs w:val="22"/>
          <w:lang w:val="en-GB"/>
        </w:rPr>
        <w:t xml:space="preserve">the country roads </w:t>
      </w:r>
      <w:r w:rsidR="00C851C2">
        <w:rPr>
          <w:rFonts w:ascii="Gill Alt One MT Light" w:hAnsi="Gill Alt One MT Light"/>
          <w:sz w:val="22"/>
          <w:szCs w:val="22"/>
          <w:lang w:val="en-GB"/>
        </w:rPr>
        <w:t>of Chiangmai or Royal Phuket</w:t>
      </w:r>
      <w:r w:rsidR="004635CC" w:rsidRPr="004635CC">
        <w:rPr>
          <w:rFonts w:ascii="Gill Alt One MT Light" w:hAnsi="Gill Alt One MT Light"/>
          <w:sz w:val="22"/>
          <w:szCs w:val="22"/>
          <w:lang w:val="en-GB"/>
        </w:rPr>
        <w:t xml:space="preserve"> </w:t>
      </w:r>
      <w:r w:rsidR="00C851C2">
        <w:rPr>
          <w:rFonts w:ascii="Gill Alt One MT Light" w:hAnsi="Gill Alt One MT Light"/>
          <w:sz w:val="22"/>
          <w:szCs w:val="22"/>
          <w:lang w:val="en-GB"/>
        </w:rPr>
        <w:t>Marina.</w:t>
      </w:r>
      <w:r w:rsidR="00AC67AE">
        <w:rPr>
          <w:rFonts w:ascii="Gill Alt One MT Light" w:hAnsi="Gill Alt One MT Light"/>
          <w:sz w:val="22"/>
          <w:szCs w:val="22"/>
          <w:lang w:val="en-GB"/>
        </w:rPr>
        <w:t xml:space="preserve"> </w:t>
      </w:r>
      <w:r w:rsidR="00C851C2">
        <w:rPr>
          <w:rFonts w:ascii="Gill Alt One MT Light" w:hAnsi="Gill Alt One MT Light"/>
          <w:sz w:val="22"/>
          <w:szCs w:val="22"/>
          <w:lang w:val="en-GB"/>
        </w:rPr>
        <w:t>Cullinan will</w:t>
      </w:r>
      <w:r w:rsidR="004635CC" w:rsidRPr="004635CC">
        <w:rPr>
          <w:rFonts w:ascii="Gill Alt One MT Light" w:hAnsi="Gill Alt One MT Light"/>
          <w:sz w:val="22"/>
          <w:szCs w:val="22"/>
          <w:lang w:val="en-GB"/>
        </w:rPr>
        <w:t xml:space="preserve"> take </w:t>
      </w:r>
      <w:r w:rsidR="00C851C2">
        <w:rPr>
          <w:rFonts w:ascii="Gill Alt One MT Light" w:hAnsi="Gill Alt One MT Light"/>
          <w:sz w:val="22"/>
          <w:szCs w:val="22"/>
          <w:lang w:val="en-GB"/>
        </w:rPr>
        <w:t>this new segment of adventurous customers</w:t>
      </w:r>
      <w:r w:rsidR="004635CC" w:rsidRPr="004635CC">
        <w:rPr>
          <w:rFonts w:ascii="Gill Alt One MT Light" w:hAnsi="Gill Alt One MT Light"/>
          <w:sz w:val="22"/>
          <w:szCs w:val="22"/>
          <w:lang w:val="en-GB"/>
        </w:rPr>
        <w:t xml:space="preserve"> to the ends of the Earth in ultimate luxury.</w:t>
      </w:r>
    </w:p>
    <w:p w14:paraId="2A447695" w14:textId="0C36A85B" w:rsidR="0070742F" w:rsidRPr="008E0E87" w:rsidRDefault="0070742F" w:rsidP="00AC67AE">
      <w:pPr>
        <w:spacing w:line="360" w:lineRule="auto"/>
        <w:rPr>
          <w:rFonts w:ascii="Gill Alt One MT Light" w:hAnsi="Gill Alt One MT Light"/>
          <w:sz w:val="16"/>
          <w:szCs w:val="16"/>
          <w:lang w:val="en-GB"/>
        </w:rPr>
      </w:pPr>
    </w:p>
    <w:p w14:paraId="3C04A34F" w14:textId="1B8B6AC2" w:rsidR="00303C29" w:rsidRPr="008E0E87" w:rsidRDefault="0070742F" w:rsidP="00AC67AE">
      <w:pPr>
        <w:spacing w:line="360" w:lineRule="auto"/>
        <w:rPr>
          <w:rFonts w:ascii="Gill Alt One MT Light" w:eastAsia="Calibri" w:hAnsi="Gill Alt One MT Light"/>
          <w:sz w:val="22"/>
          <w:szCs w:val="22"/>
          <w:lang w:val="en-GB"/>
        </w:rPr>
      </w:pPr>
      <w:r w:rsidRPr="008E0E87">
        <w:rPr>
          <w:rFonts w:ascii="Gill Alt One MT Light" w:eastAsia="Calibri" w:hAnsi="Gill Alt One MT Light"/>
          <w:sz w:val="22"/>
          <w:szCs w:val="22"/>
          <w:lang w:val="en-GB"/>
        </w:rPr>
        <w:t>Speaking at the launch, Mr. Ian Grant, Asia Pacific Regional Sales Manager for Rolls-Royce Motor Cars commented, “</w:t>
      </w:r>
      <w:r w:rsidR="00C851C2" w:rsidRPr="008E0E87">
        <w:rPr>
          <w:rFonts w:ascii="Gill Alt One MT Light" w:eastAsia="Calibri" w:hAnsi="Gill Alt One MT Light"/>
          <w:sz w:val="22"/>
          <w:szCs w:val="22"/>
          <w:lang w:val="en-GB"/>
        </w:rPr>
        <w:t>Cullinan</w:t>
      </w:r>
      <w:r w:rsidRPr="008E0E87">
        <w:rPr>
          <w:rFonts w:ascii="Gill Alt One MT Light" w:eastAsia="Calibri" w:hAnsi="Gill Alt One MT Light"/>
          <w:sz w:val="22"/>
          <w:szCs w:val="22"/>
          <w:lang w:val="en-GB"/>
        </w:rPr>
        <w:t xml:space="preserve"> is </w:t>
      </w:r>
      <w:r w:rsidR="00C851C2" w:rsidRPr="008E0E87">
        <w:rPr>
          <w:rFonts w:ascii="Gill Alt One MT Light" w:eastAsia="Calibri" w:hAnsi="Gill Alt One MT Light"/>
          <w:sz w:val="22"/>
          <w:szCs w:val="22"/>
          <w:lang w:val="en-GB"/>
        </w:rPr>
        <w:t xml:space="preserve">possibly the most </w:t>
      </w:r>
      <w:r w:rsidRPr="008E0E87">
        <w:rPr>
          <w:rFonts w:ascii="Gill Alt One MT Light" w:eastAsia="Calibri" w:hAnsi="Gill Alt One MT Light"/>
          <w:sz w:val="22"/>
          <w:szCs w:val="22"/>
          <w:lang w:val="en-GB"/>
        </w:rPr>
        <w:t xml:space="preserve">anticipated </w:t>
      </w:r>
      <w:r w:rsidR="00C851C2" w:rsidRPr="008E0E87">
        <w:rPr>
          <w:rFonts w:ascii="Gill Alt One MT Light" w:eastAsia="Calibri" w:hAnsi="Gill Alt One MT Light"/>
          <w:sz w:val="22"/>
          <w:szCs w:val="22"/>
          <w:lang w:val="en-GB"/>
        </w:rPr>
        <w:t xml:space="preserve">Rolls-Royce </w:t>
      </w:r>
      <w:r w:rsidRPr="008E0E87">
        <w:rPr>
          <w:rFonts w:ascii="Gill Alt One MT Light" w:eastAsia="Calibri" w:hAnsi="Gill Alt One MT Light"/>
          <w:sz w:val="22"/>
          <w:szCs w:val="22"/>
          <w:lang w:val="en-GB"/>
        </w:rPr>
        <w:t xml:space="preserve">in Thailand – </w:t>
      </w:r>
      <w:r w:rsidR="00C851C2" w:rsidRPr="008E0E87">
        <w:rPr>
          <w:rFonts w:ascii="Gill Alt One MT Light" w:eastAsia="Calibri" w:hAnsi="Gill Alt One MT Light"/>
          <w:sz w:val="22"/>
          <w:szCs w:val="22"/>
          <w:lang w:val="en-GB"/>
        </w:rPr>
        <w:t xml:space="preserve">a country where all wheel drive, high bodied vehicles are favoured for their versatility. </w:t>
      </w:r>
      <w:r w:rsidR="003F274A" w:rsidRPr="003F274A">
        <w:rPr>
          <w:rFonts w:ascii="Gill Alt One MT Light" w:eastAsia="Calibri" w:hAnsi="Gill Alt One MT Light"/>
          <w:sz w:val="22"/>
          <w:szCs w:val="22"/>
          <w:lang w:val="en-GB"/>
        </w:rPr>
        <w:t>Now, Rolls-Royce customers are able to purchase an SUV that can go effortlessly, anywhere in ultimate luxury and style.</w:t>
      </w:r>
      <w:r w:rsidR="00C851C2" w:rsidRPr="008E0E87">
        <w:rPr>
          <w:rFonts w:ascii="Gill Alt One MT Light" w:eastAsia="Calibri" w:hAnsi="Gill Alt One MT Light"/>
          <w:sz w:val="22"/>
          <w:szCs w:val="22"/>
          <w:lang w:val="en-GB"/>
        </w:rPr>
        <w:t xml:space="preserve"> As with all Rolls-Royces Cullinan is bespoke</w:t>
      </w:r>
      <w:r w:rsidR="00303C29" w:rsidRPr="008E0E87">
        <w:rPr>
          <w:rFonts w:ascii="Gill Alt One MT Light" w:eastAsia="Calibri" w:hAnsi="Gill Alt One MT Light"/>
          <w:sz w:val="22"/>
          <w:szCs w:val="22"/>
          <w:lang w:val="en-GB"/>
        </w:rPr>
        <w:t xml:space="preserve"> and uses a proprietary platform called the ‘Architecture of Luxury’ which accords the car a level of </w:t>
      </w:r>
      <w:r w:rsidR="00C851C2" w:rsidRPr="008E0E87">
        <w:rPr>
          <w:rFonts w:ascii="Gill Alt One MT Light" w:eastAsia="Calibri" w:hAnsi="Gill Alt One MT Light"/>
          <w:sz w:val="22"/>
          <w:szCs w:val="22"/>
          <w:lang w:val="en-GB"/>
        </w:rPr>
        <w:t>performance</w:t>
      </w:r>
      <w:r w:rsidR="00303C29" w:rsidRPr="008E0E87">
        <w:rPr>
          <w:rFonts w:ascii="Gill Alt One MT Light" w:eastAsia="Calibri" w:hAnsi="Gill Alt One MT Light"/>
          <w:sz w:val="22"/>
          <w:szCs w:val="22"/>
          <w:lang w:val="en-GB"/>
        </w:rPr>
        <w:t>,</w:t>
      </w:r>
      <w:r w:rsidR="00C851C2" w:rsidRPr="008E0E87">
        <w:rPr>
          <w:rFonts w:ascii="Gill Alt One MT Light" w:eastAsia="Calibri" w:hAnsi="Gill Alt One MT Light"/>
          <w:sz w:val="22"/>
          <w:szCs w:val="22"/>
          <w:lang w:val="en-GB"/>
        </w:rPr>
        <w:t xml:space="preserve"> comfort</w:t>
      </w:r>
      <w:r w:rsidR="00303C29" w:rsidRPr="008E0E87">
        <w:rPr>
          <w:rFonts w:ascii="Gill Alt One MT Light" w:eastAsia="Calibri" w:hAnsi="Gill Alt One MT Light"/>
          <w:sz w:val="22"/>
          <w:szCs w:val="22"/>
          <w:lang w:val="en-GB"/>
        </w:rPr>
        <w:t xml:space="preserve"> and refinement that has never been seen before in the SUV segment.”</w:t>
      </w:r>
    </w:p>
    <w:p w14:paraId="4D5BBED3" w14:textId="77777777" w:rsidR="004D226E" w:rsidRPr="008E0E87" w:rsidRDefault="004D226E" w:rsidP="00AC67AE">
      <w:pPr>
        <w:spacing w:line="360" w:lineRule="auto"/>
        <w:rPr>
          <w:rFonts w:ascii="Gill Alt One MT Light" w:eastAsia="Calibri" w:hAnsi="Gill Alt One MT Light"/>
          <w:sz w:val="16"/>
          <w:szCs w:val="16"/>
          <w:lang w:val="en-GB"/>
        </w:rPr>
      </w:pPr>
    </w:p>
    <w:p w14:paraId="4EB8D5B2" w14:textId="71939EF1" w:rsidR="004D226E" w:rsidRPr="003F2CDF" w:rsidRDefault="004D226E" w:rsidP="00AC67AE">
      <w:pPr>
        <w:spacing w:line="360" w:lineRule="auto"/>
        <w:rPr>
          <w:rFonts w:ascii="Gill Alt One MT Light" w:hAnsi="Gill Alt One MT Light"/>
          <w:sz w:val="22"/>
          <w:szCs w:val="22"/>
        </w:rPr>
      </w:pPr>
      <w:r w:rsidRPr="008E0E87">
        <w:rPr>
          <w:rFonts w:ascii="Gill Alt One MT Light" w:hAnsi="Gill Alt One MT Light"/>
          <w:sz w:val="22"/>
          <w:szCs w:val="22"/>
        </w:rPr>
        <w:t xml:space="preserve">Mr. Sunthornpan Dhechatech, General Manager for Rolls-Royce Motor Cars Bangkok said, “Cullinan is the Rolls-Royce of SUVs, </w:t>
      </w:r>
      <w:r w:rsidR="00AC67AE" w:rsidRPr="008E0E87">
        <w:rPr>
          <w:rFonts w:ascii="Gill Alt One MT Light" w:hAnsi="Gill Alt One MT Light"/>
          <w:sz w:val="22"/>
          <w:szCs w:val="22"/>
        </w:rPr>
        <w:t>and will now be the pinnacle of</w:t>
      </w:r>
      <w:r w:rsidRPr="008E0E87">
        <w:rPr>
          <w:rFonts w:ascii="Gill Alt One MT Light" w:hAnsi="Gill Alt One MT Light"/>
          <w:sz w:val="22"/>
          <w:szCs w:val="22"/>
        </w:rPr>
        <w:t xml:space="preserve"> Thailand’s SUV segment. </w:t>
      </w:r>
      <w:r w:rsidR="00AC67AE" w:rsidRPr="008E0E87">
        <w:rPr>
          <w:rFonts w:ascii="Gill Alt One MT Light" w:hAnsi="Gill Alt One MT Light"/>
          <w:sz w:val="22"/>
          <w:szCs w:val="22"/>
        </w:rPr>
        <w:t>T</w:t>
      </w:r>
      <w:r w:rsidRPr="008E0E87">
        <w:rPr>
          <w:rFonts w:ascii="Gill Alt One MT Light" w:hAnsi="Gill Alt One MT Light"/>
          <w:sz w:val="22"/>
          <w:szCs w:val="22"/>
        </w:rPr>
        <w:t>his remarkable motor car</w:t>
      </w:r>
      <w:r w:rsidR="00AC67AE" w:rsidRPr="008E0E87">
        <w:rPr>
          <w:rFonts w:ascii="Gill Alt One MT Light" w:hAnsi="Gill Alt One MT Light"/>
          <w:sz w:val="22"/>
          <w:szCs w:val="22"/>
        </w:rPr>
        <w:t xml:space="preserve"> is bringing a new demographic of customers to Rolls-Royce who value adventure and freedom of travel</w:t>
      </w:r>
      <w:r w:rsidRPr="008E0E87">
        <w:rPr>
          <w:rFonts w:ascii="Gill Alt One MT Light" w:hAnsi="Gill Alt One MT Light"/>
          <w:sz w:val="22"/>
          <w:szCs w:val="22"/>
        </w:rPr>
        <w:t>.</w:t>
      </w:r>
      <w:r w:rsidR="00AC67AE" w:rsidRPr="008E0E87">
        <w:rPr>
          <w:rFonts w:ascii="Gill Alt One MT Light" w:hAnsi="Gill Alt One MT Light"/>
          <w:sz w:val="22"/>
          <w:szCs w:val="22"/>
        </w:rPr>
        <w:t xml:space="preserve"> It will appeal to highly successful families or couples who have an active outdoor lifestyle.</w:t>
      </w:r>
      <w:r w:rsidRPr="008E0E87">
        <w:rPr>
          <w:rFonts w:ascii="Gill Alt One MT Light" w:hAnsi="Gill Alt One MT Light"/>
          <w:sz w:val="22"/>
          <w:szCs w:val="22"/>
        </w:rPr>
        <w:t>”</w:t>
      </w:r>
      <w:r w:rsidRPr="003F2CDF">
        <w:rPr>
          <w:rFonts w:ascii="Gill Alt One MT Light" w:hAnsi="Gill Alt One MT Light"/>
          <w:sz w:val="22"/>
          <w:szCs w:val="22"/>
        </w:rPr>
        <w:t xml:space="preserve"> </w:t>
      </w:r>
    </w:p>
    <w:p w14:paraId="53B480AA" w14:textId="77777777" w:rsidR="004D226E" w:rsidRPr="004D226E" w:rsidRDefault="004D226E" w:rsidP="00AC67AE">
      <w:pPr>
        <w:spacing w:line="360" w:lineRule="auto"/>
        <w:rPr>
          <w:rFonts w:ascii="Gill Alt One MT Light" w:eastAsia="Calibri" w:hAnsi="Gill Alt One MT Light"/>
          <w:sz w:val="22"/>
          <w:szCs w:val="22"/>
        </w:rPr>
      </w:pPr>
    </w:p>
    <w:p w14:paraId="1D9AC8A5" w14:textId="4DD738C1" w:rsidR="006B1E00" w:rsidRDefault="006B1E00" w:rsidP="00AC67AE">
      <w:pPr>
        <w:spacing w:line="360" w:lineRule="auto"/>
        <w:rPr>
          <w:rFonts w:ascii="Gill Alt One MT Light" w:eastAsia="Calibri" w:hAnsi="Gill Alt One MT Light"/>
          <w:b/>
          <w:sz w:val="22"/>
          <w:szCs w:val="22"/>
          <w:lang w:val="en-GB"/>
        </w:rPr>
      </w:pPr>
      <w:r>
        <w:rPr>
          <w:rFonts w:ascii="Gill Alt One MT Light" w:eastAsia="Calibri" w:hAnsi="Gill Alt One MT Light"/>
          <w:b/>
          <w:sz w:val="22"/>
          <w:szCs w:val="22"/>
          <w:lang w:val="en-GB"/>
        </w:rPr>
        <w:lastRenderedPageBreak/>
        <w:t>Power and presence</w:t>
      </w:r>
    </w:p>
    <w:p w14:paraId="0216C7CF" w14:textId="47456662" w:rsidR="006B1E00" w:rsidRPr="00693A68" w:rsidRDefault="00D90BD7" w:rsidP="00AC67AE">
      <w:pPr>
        <w:spacing w:line="360" w:lineRule="auto"/>
        <w:rPr>
          <w:rFonts w:ascii="Gill Alt One MT Light" w:hAnsi="Gill Alt One MT Light"/>
          <w:sz w:val="22"/>
          <w:szCs w:val="22"/>
          <w:lang w:val="en-GB"/>
        </w:rPr>
      </w:pPr>
      <w:r>
        <w:rPr>
          <w:rFonts w:ascii="Gill Alt One MT Light" w:hAnsi="Gill Alt One MT Light"/>
          <w:sz w:val="22"/>
          <w:szCs w:val="22"/>
          <w:lang w:val="en-GB"/>
        </w:rPr>
        <w:t>When creating the new Rolls-Royce Cullinan, the Design team worked to</w:t>
      </w:r>
      <w:r w:rsidR="006B1E00" w:rsidRPr="00693A68">
        <w:rPr>
          <w:rFonts w:ascii="Gill Alt One MT Light" w:hAnsi="Gill Alt One MT Light"/>
          <w:sz w:val="22"/>
          <w:szCs w:val="22"/>
          <w:lang w:val="en-GB"/>
        </w:rPr>
        <w:t xml:space="preserve"> meet</w:t>
      </w:r>
      <w:r>
        <w:rPr>
          <w:rFonts w:ascii="Gill Alt One MT Light" w:hAnsi="Gill Alt One MT Light"/>
          <w:sz w:val="22"/>
          <w:szCs w:val="22"/>
          <w:lang w:val="en-GB"/>
        </w:rPr>
        <w:t xml:space="preserve"> the expectations of Rolls-Royce owners wanting an i</w:t>
      </w:r>
      <w:r w:rsidR="006B1E00" w:rsidRPr="00693A68">
        <w:rPr>
          <w:rFonts w:ascii="Gill Alt One MT Light" w:hAnsi="Gill Alt One MT Light"/>
          <w:sz w:val="22"/>
          <w:szCs w:val="22"/>
          <w:lang w:val="en-GB"/>
        </w:rPr>
        <w:t>conic design, Rolls-Royce proportions inside and out, and uncompromised levels of luxury.</w:t>
      </w:r>
      <w:r>
        <w:rPr>
          <w:rFonts w:ascii="Gill Alt One MT Light" w:hAnsi="Gill Alt One MT Light"/>
          <w:sz w:val="22"/>
          <w:szCs w:val="22"/>
          <w:lang w:val="en-GB"/>
        </w:rPr>
        <w:t xml:space="preserve"> The Design Concept was to </w:t>
      </w:r>
      <w:r w:rsidR="006B1E00" w:rsidRPr="00693A68">
        <w:rPr>
          <w:rFonts w:ascii="Gill Alt One MT Light" w:hAnsi="Gill Alt One MT Light"/>
          <w:sz w:val="22"/>
          <w:szCs w:val="22"/>
          <w:lang w:val="en-GB"/>
        </w:rPr>
        <w:t>create a unique roofline silhouett</w:t>
      </w:r>
      <w:r>
        <w:rPr>
          <w:rFonts w:ascii="Gill Alt One MT Light" w:hAnsi="Gill Alt One MT Light"/>
          <w:sz w:val="22"/>
          <w:szCs w:val="22"/>
          <w:lang w:val="en-GB"/>
        </w:rPr>
        <w:t xml:space="preserve">e, </w:t>
      </w:r>
      <w:r w:rsidR="006B1E00" w:rsidRPr="00693A68">
        <w:rPr>
          <w:rFonts w:ascii="Gill Alt One MT Light" w:hAnsi="Gill Alt One MT Light"/>
          <w:sz w:val="22"/>
          <w:szCs w:val="22"/>
          <w:lang w:val="en-GB"/>
        </w:rPr>
        <w:t xml:space="preserve">the commanding stance of a warrior, communicating strength and power, whilst at the very same time </w:t>
      </w:r>
      <w:r>
        <w:rPr>
          <w:rFonts w:ascii="Gill Alt One MT Light" w:hAnsi="Gill Alt One MT Light"/>
          <w:sz w:val="22"/>
          <w:szCs w:val="22"/>
          <w:lang w:val="en-GB"/>
        </w:rPr>
        <w:t>allowing for</w:t>
      </w:r>
      <w:r w:rsidR="006B1E00" w:rsidRPr="00693A68">
        <w:rPr>
          <w:rFonts w:ascii="Gill Alt One MT Light" w:hAnsi="Gill Alt One MT Light"/>
          <w:sz w:val="22"/>
          <w:szCs w:val="22"/>
          <w:lang w:val="en-GB"/>
        </w:rPr>
        <w:t xml:space="preserve"> effortless entry and exit from the rear cabin</w:t>
      </w:r>
      <w:r>
        <w:rPr>
          <w:rFonts w:ascii="Gill Alt One MT Light" w:hAnsi="Gill Alt One MT Light"/>
          <w:sz w:val="22"/>
          <w:szCs w:val="22"/>
          <w:lang w:val="en-GB"/>
        </w:rPr>
        <w:t>.</w:t>
      </w:r>
    </w:p>
    <w:p w14:paraId="57475AE3" w14:textId="77777777" w:rsidR="00D90BD7" w:rsidRPr="008E0E87" w:rsidRDefault="00D90BD7" w:rsidP="00AC67AE">
      <w:pPr>
        <w:spacing w:line="360" w:lineRule="auto"/>
        <w:rPr>
          <w:rFonts w:ascii="Gill Alt One MT Light" w:hAnsi="Gill Alt One MT Light"/>
          <w:sz w:val="16"/>
          <w:szCs w:val="16"/>
          <w:lang w:val="en-GB"/>
        </w:rPr>
      </w:pPr>
    </w:p>
    <w:p w14:paraId="67B2582A" w14:textId="195E71FB" w:rsidR="006B1E00" w:rsidRPr="00693A68" w:rsidRDefault="006B1E00" w:rsidP="00AC67AE">
      <w:pPr>
        <w:spacing w:line="360" w:lineRule="auto"/>
        <w:rPr>
          <w:rFonts w:ascii="Gill Alt One MT Light" w:hAnsi="Gill Alt One MT Light"/>
          <w:sz w:val="22"/>
          <w:szCs w:val="22"/>
          <w:lang w:val="en-GB"/>
        </w:rPr>
      </w:pPr>
      <w:r w:rsidRPr="00693A68">
        <w:rPr>
          <w:rFonts w:ascii="Gill Alt One MT Light" w:hAnsi="Gill Alt One MT Light"/>
          <w:sz w:val="22"/>
          <w:szCs w:val="22"/>
          <w:lang w:val="en-GB"/>
        </w:rPr>
        <w:t>Key features such as lights and air intakes are deep set into the bodywork, whilst strong vertical and horizontal lines create a powerful visage, with the prominent brow of a Saxon warrior created by the line that runs across the top of the pantheon grille and ‘eyebrow’-like daytime running lights. This approach lends a toughness of expression to the front of Cullinan.</w:t>
      </w:r>
    </w:p>
    <w:p w14:paraId="3FED24E4" w14:textId="77777777" w:rsidR="006B1E00" w:rsidRPr="008E0E87" w:rsidRDefault="006B1E00" w:rsidP="00AC67AE">
      <w:pPr>
        <w:spacing w:line="360" w:lineRule="auto"/>
        <w:rPr>
          <w:rFonts w:ascii="Gill Alt One MT Light" w:hAnsi="Gill Alt One MT Light"/>
          <w:sz w:val="16"/>
          <w:szCs w:val="16"/>
          <w:lang w:val="en-GB"/>
        </w:rPr>
      </w:pPr>
    </w:p>
    <w:p w14:paraId="36C76F6B" w14:textId="04A7A406" w:rsidR="006B1E00" w:rsidRPr="00693A68" w:rsidRDefault="006B1E00" w:rsidP="00AC67AE">
      <w:pPr>
        <w:spacing w:line="360" w:lineRule="auto"/>
        <w:rPr>
          <w:rFonts w:ascii="Gill Alt One MT Light" w:hAnsi="Gill Alt One MT Light"/>
          <w:sz w:val="22"/>
          <w:szCs w:val="22"/>
          <w:lang w:val="en-GB"/>
        </w:rPr>
      </w:pPr>
      <w:r w:rsidRPr="00693A68">
        <w:rPr>
          <w:rFonts w:ascii="Gill Alt One MT Light" w:hAnsi="Gill Alt One MT Light"/>
          <w:sz w:val="22"/>
          <w:szCs w:val="22"/>
          <w:lang w:val="en-GB"/>
        </w:rPr>
        <w:t>From the side, the purposefulness of Cullinan is clear</w:t>
      </w:r>
      <w:r w:rsidR="00D90BD7">
        <w:rPr>
          <w:rFonts w:ascii="Gill Alt One MT Light" w:hAnsi="Gill Alt One MT Light"/>
          <w:sz w:val="22"/>
          <w:szCs w:val="22"/>
          <w:lang w:val="en-GB"/>
        </w:rPr>
        <w:t xml:space="preserve"> through the</w:t>
      </w:r>
      <w:r w:rsidRPr="00693A68">
        <w:rPr>
          <w:rFonts w:ascii="Gill Alt One MT Light" w:hAnsi="Gill Alt One MT Light"/>
          <w:sz w:val="22"/>
          <w:szCs w:val="22"/>
          <w:lang w:val="en-GB"/>
        </w:rPr>
        <w:t xml:space="preserve"> Rolls-Royce long bonnet profile, with the bonnet itself seen to be set higher than the wings of the car to communicate greater toughness. </w:t>
      </w:r>
    </w:p>
    <w:p w14:paraId="1C0A3FE7" w14:textId="77777777" w:rsidR="006B1E00" w:rsidRPr="008E0E87" w:rsidRDefault="006B1E00" w:rsidP="00AC67AE">
      <w:pPr>
        <w:spacing w:line="360" w:lineRule="auto"/>
        <w:rPr>
          <w:rFonts w:ascii="Gill Alt One MT Light" w:hAnsi="Gill Alt One MT Light"/>
          <w:sz w:val="16"/>
          <w:szCs w:val="16"/>
          <w:lang w:val="en-GB"/>
        </w:rPr>
      </w:pPr>
    </w:p>
    <w:p w14:paraId="50424733" w14:textId="3888C8BD" w:rsidR="006B1E00" w:rsidRPr="00693A68" w:rsidRDefault="00D90BD7" w:rsidP="00AC67AE">
      <w:pPr>
        <w:spacing w:line="360" w:lineRule="auto"/>
        <w:rPr>
          <w:rFonts w:ascii="Gill Alt One MT Light" w:hAnsi="Gill Alt One MT Light"/>
          <w:sz w:val="22"/>
          <w:szCs w:val="22"/>
          <w:lang w:val="en-GB"/>
        </w:rPr>
      </w:pPr>
      <w:r>
        <w:rPr>
          <w:rFonts w:ascii="Gill Alt One MT Light" w:hAnsi="Gill Alt One MT Light"/>
          <w:sz w:val="22"/>
          <w:szCs w:val="22"/>
          <w:lang w:val="en-GB"/>
        </w:rPr>
        <w:t xml:space="preserve">The high bodied </w:t>
      </w:r>
      <w:r w:rsidR="006B1E00" w:rsidRPr="00693A68">
        <w:rPr>
          <w:rFonts w:ascii="Gill Alt One MT Light" w:hAnsi="Gill Alt One MT Light"/>
          <w:sz w:val="22"/>
          <w:szCs w:val="22"/>
          <w:lang w:val="en-GB"/>
        </w:rPr>
        <w:t xml:space="preserve">Cullinan </w:t>
      </w:r>
      <w:r>
        <w:rPr>
          <w:rFonts w:ascii="Gill Alt One MT Light" w:hAnsi="Gill Alt One MT Light"/>
          <w:sz w:val="22"/>
          <w:szCs w:val="22"/>
          <w:lang w:val="en-GB"/>
        </w:rPr>
        <w:t>reaches</w:t>
      </w:r>
      <w:r w:rsidR="006B1E00" w:rsidRPr="00693A68">
        <w:rPr>
          <w:rFonts w:ascii="Gill Alt One MT Light" w:hAnsi="Gill Alt One MT Light"/>
          <w:sz w:val="22"/>
          <w:szCs w:val="22"/>
          <w:lang w:val="en-GB"/>
        </w:rPr>
        <w:t xml:space="preserve"> 1,836mm, a height accentuated by the glass to metal ratio as seen from the side. From just over the B-pillar, the roofline becomes quite fast and drops away to the even faster rear glass which resolves in an elegantly protruding boot lid that reminds one of the D-Back Rolls-Royces of the 1930’s, some of the last of the marque to still carry their owner’s luggage on a shelf outside the car.</w:t>
      </w:r>
    </w:p>
    <w:p w14:paraId="19B257E8" w14:textId="77777777" w:rsidR="006B1E00" w:rsidRPr="008E0E87" w:rsidRDefault="006B1E00" w:rsidP="00AC67AE">
      <w:pPr>
        <w:spacing w:line="360" w:lineRule="auto"/>
        <w:rPr>
          <w:rFonts w:ascii="Gill Alt One MT Light" w:hAnsi="Gill Alt One MT Light"/>
          <w:sz w:val="16"/>
          <w:szCs w:val="16"/>
          <w:lang w:val="en-GB"/>
        </w:rPr>
      </w:pPr>
    </w:p>
    <w:p w14:paraId="69E313BB" w14:textId="4D08C5BD" w:rsidR="006B1E00" w:rsidRPr="00693A68" w:rsidRDefault="006B1E00" w:rsidP="00AC67AE">
      <w:pPr>
        <w:spacing w:line="360" w:lineRule="auto"/>
        <w:rPr>
          <w:rFonts w:ascii="Gill Alt One MT Light" w:hAnsi="Gill Alt One MT Light"/>
          <w:sz w:val="22"/>
          <w:szCs w:val="22"/>
          <w:lang w:val="en-GB"/>
        </w:rPr>
      </w:pPr>
      <w:r w:rsidRPr="00693A68">
        <w:rPr>
          <w:rFonts w:ascii="Gill Alt One MT Light" w:hAnsi="Gill Alt One MT Light"/>
          <w:sz w:val="22"/>
          <w:szCs w:val="22"/>
          <w:lang w:val="en-GB"/>
        </w:rPr>
        <w:t xml:space="preserve">22-inch wheel hubs give </w:t>
      </w:r>
      <w:r w:rsidR="00D90BD7">
        <w:rPr>
          <w:rFonts w:ascii="Gill Alt One MT Light" w:hAnsi="Gill Alt One MT Light"/>
          <w:sz w:val="22"/>
          <w:szCs w:val="22"/>
          <w:lang w:val="en-GB"/>
        </w:rPr>
        <w:t>Cullinan</w:t>
      </w:r>
      <w:r w:rsidRPr="00693A68">
        <w:rPr>
          <w:rFonts w:ascii="Gill Alt One MT Light" w:hAnsi="Gill Alt One MT Light"/>
          <w:sz w:val="22"/>
          <w:szCs w:val="22"/>
          <w:lang w:val="en-GB"/>
        </w:rPr>
        <w:t xml:space="preserve"> a beautiful balance, whilst the depth of the side profile is optically broken up by a most authentic and honest piece of metal, like a Saxon spear, that flies down the lower door surface and gives the whole side of the car a beautiful sense of tension.</w:t>
      </w:r>
    </w:p>
    <w:p w14:paraId="4778CC78" w14:textId="77777777" w:rsidR="006B1E00" w:rsidRPr="008E0E87" w:rsidRDefault="006B1E00" w:rsidP="00AC67AE">
      <w:pPr>
        <w:spacing w:line="360" w:lineRule="auto"/>
        <w:rPr>
          <w:rFonts w:ascii="Gill Alt One MT Light" w:hAnsi="Gill Alt One MT Light"/>
          <w:sz w:val="16"/>
          <w:szCs w:val="16"/>
          <w:lang w:val="en-GB"/>
        </w:rPr>
      </w:pPr>
    </w:p>
    <w:p w14:paraId="0048E1C7" w14:textId="0EF630C7" w:rsidR="006B1E00" w:rsidRPr="00693A68" w:rsidRDefault="00B81D27" w:rsidP="00AC67AE">
      <w:pPr>
        <w:spacing w:line="360" w:lineRule="auto"/>
        <w:rPr>
          <w:rFonts w:ascii="Gill Alt One MT Light" w:hAnsi="Gill Alt One MT Light"/>
          <w:sz w:val="22"/>
          <w:szCs w:val="22"/>
          <w:lang w:val="en-GB"/>
        </w:rPr>
      </w:pPr>
      <w:r>
        <w:rPr>
          <w:rFonts w:ascii="Gill Alt One MT Light" w:hAnsi="Gill Alt One MT Light"/>
          <w:sz w:val="22"/>
          <w:szCs w:val="22"/>
          <w:lang w:val="en-GB"/>
        </w:rPr>
        <w:t>At the rear, t</w:t>
      </w:r>
      <w:r w:rsidR="006B1E00" w:rsidRPr="00693A68">
        <w:rPr>
          <w:rFonts w:ascii="Gill Alt One MT Light" w:hAnsi="Gill Alt One MT Light"/>
          <w:sz w:val="22"/>
          <w:szCs w:val="22"/>
          <w:lang w:val="en-GB"/>
        </w:rPr>
        <w:t xml:space="preserve">he design theme for the rear lights also remains simple as two narrow upright units house all the lights and are minimally adorned by thin narrow strips of jewellery at their centre. </w:t>
      </w:r>
      <w:r w:rsidR="00AC67AE">
        <w:rPr>
          <w:rFonts w:ascii="Gill Alt One MT Light" w:hAnsi="Gill Alt One MT Light"/>
          <w:sz w:val="22"/>
          <w:szCs w:val="22"/>
          <w:lang w:val="en-GB"/>
        </w:rPr>
        <w:t>F</w:t>
      </w:r>
      <w:r w:rsidR="006B1E00" w:rsidRPr="00693A68">
        <w:rPr>
          <w:rFonts w:ascii="Gill Alt One MT Light" w:hAnsi="Gill Alt One MT Light"/>
          <w:sz w:val="22"/>
          <w:szCs w:val="22"/>
          <w:lang w:val="en-GB"/>
        </w:rPr>
        <w:t>inal mark</w:t>
      </w:r>
      <w:r w:rsidR="00AC67AE">
        <w:rPr>
          <w:rFonts w:ascii="Gill Alt One MT Light" w:hAnsi="Gill Alt One MT Light"/>
          <w:sz w:val="22"/>
          <w:szCs w:val="22"/>
          <w:lang w:val="en-GB"/>
        </w:rPr>
        <w:t>s</w:t>
      </w:r>
      <w:r w:rsidR="006B1E00" w:rsidRPr="00693A68">
        <w:rPr>
          <w:rFonts w:ascii="Gill Alt One MT Light" w:hAnsi="Gill Alt One MT Light"/>
          <w:sz w:val="22"/>
          <w:szCs w:val="22"/>
          <w:lang w:val="en-GB"/>
        </w:rPr>
        <w:t xml:space="preserve"> of functionality are the exposed metal exhaust pipes and </w:t>
      </w:r>
      <w:bookmarkStart w:id="1" w:name="_Hlk531075113"/>
      <w:r w:rsidR="006B1E00" w:rsidRPr="00693A68">
        <w:rPr>
          <w:rFonts w:ascii="Gill Alt One MT Light" w:hAnsi="Gill Alt One MT Light"/>
          <w:sz w:val="22"/>
          <w:szCs w:val="22"/>
          <w:lang w:val="en-GB"/>
        </w:rPr>
        <w:t>skid plate</w:t>
      </w:r>
      <w:bookmarkEnd w:id="1"/>
      <w:r w:rsidR="006B1E00" w:rsidRPr="00693A68">
        <w:rPr>
          <w:rFonts w:ascii="Gill Alt One MT Light" w:hAnsi="Gill Alt One MT Light"/>
          <w:sz w:val="22"/>
          <w:szCs w:val="22"/>
          <w:lang w:val="en-GB"/>
        </w:rPr>
        <w:t>, both reminding one of Cullinan’s power and ability.</w:t>
      </w:r>
    </w:p>
    <w:p w14:paraId="56102753" w14:textId="77777777" w:rsidR="006B1E00" w:rsidRPr="008E0E87" w:rsidRDefault="006B1E00" w:rsidP="00AC67AE">
      <w:pPr>
        <w:spacing w:line="360" w:lineRule="auto"/>
        <w:rPr>
          <w:rFonts w:ascii="Gill Alt One MT Light" w:eastAsia="Calibri" w:hAnsi="Gill Alt One MT Light"/>
          <w:b/>
          <w:sz w:val="16"/>
          <w:szCs w:val="16"/>
          <w:lang w:val="en-GB"/>
        </w:rPr>
      </w:pPr>
    </w:p>
    <w:p w14:paraId="6FE6E00F" w14:textId="3FBC3BC1" w:rsidR="001C1752" w:rsidRPr="001C1752" w:rsidRDefault="001C1752" w:rsidP="00AC67AE">
      <w:pPr>
        <w:spacing w:line="360" w:lineRule="auto"/>
        <w:rPr>
          <w:rFonts w:ascii="Gill Alt One MT Light" w:eastAsia="Calibri" w:hAnsi="Gill Alt One MT Light"/>
          <w:b/>
          <w:sz w:val="22"/>
          <w:szCs w:val="22"/>
          <w:lang w:val="en-GB"/>
        </w:rPr>
      </w:pPr>
      <w:r w:rsidRPr="001C1752">
        <w:rPr>
          <w:rFonts w:ascii="Gill Alt One MT Light" w:eastAsia="Calibri" w:hAnsi="Gill Alt One MT Light"/>
          <w:b/>
          <w:sz w:val="22"/>
          <w:szCs w:val="22"/>
          <w:lang w:val="en-GB"/>
        </w:rPr>
        <w:t xml:space="preserve">Practicality by </w:t>
      </w:r>
      <w:r>
        <w:rPr>
          <w:rFonts w:ascii="Gill Alt One MT Light" w:eastAsia="Calibri" w:hAnsi="Gill Alt One MT Light"/>
          <w:b/>
          <w:sz w:val="22"/>
          <w:szCs w:val="22"/>
          <w:lang w:val="en-GB"/>
        </w:rPr>
        <w:t>D</w:t>
      </w:r>
      <w:r w:rsidRPr="001C1752">
        <w:rPr>
          <w:rFonts w:ascii="Gill Alt One MT Light" w:eastAsia="Calibri" w:hAnsi="Gill Alt One MT Light"/>
          <w:b/>
          <w:sz w:val="22"/>
          <w:szCs w:val="22"/>
          <w:lang w:val="en-GB"/>
        </w:rPr>
        <w:t>esign</w:t>
      </w:r>
    </w:p>
    <w:p w14:paraId="00F3CA58" w14:textId="1DB10EBA" w:rsidR="00126B31" w:rsidRPr="00126B31" w:rsidRDefault="00320B58" w:rsidP="00AC67AE">
      <w:pPr>
        <w:spacing w:line="360" w:lineRule="auto"/>
        <w:rPr>
          <w:rFonts w:ascii="Gill Alt One MT Light" w:eastAsia="Calibri" w:hAnsi="Gill Alt One MT Light"/>
          <w:sz w:val="22"/>
          <w:szCs w:val="22"/>
          <w:lang w:val="en-GB"/>
        </w:rPr>
      </w:pPr>
      <w:r>
        <w:rPr>
          <w:rFonts w:ascii="Gill Alt One MT Light" w:eastAsia="Calibri" w:hAnsi="Gill Alt One MT Light"/>
          <w:sz w:val="22"/>
          <w:szCs w:val="22"/>
          <w:lang w:val="en-GB"/>
        </w:rPr>
        <w:t xml:space="preserve">The bright, magma red exterior of the Cullinan </w:t>
      </w:r>
      <w:r w:rsidR="00AC67AE">
        <w:rPr>
          <w:rFonts w:ascii="Gill Alt One MT Light" w:eastAsia="Calibri" w:hAnsi="Gill Alt One MT Light"/>
          <w:sz w:val="22"/>
          <w:szCs w:val="22"/>
          <w:lang w:val="en-GB"/>
        </w:rPr>
        <w:t xml:space="preserve">- </w:t>
      </w:r>
      <w:r>
        <w:rPr>
          <w:rFonts w:ascii="Gill Alt One MT Light" w:eastAsia="Calibri" w:hAnsi="Gill Alt One MT Light"/>
          <w:sz w:val="22"/>
          <w:szCs w:val="22"/>
          <w:lang w:val="en-GB"/>
        </w:rPr>
        <w:t xml:space="preserve">on show for the first time in Thailand </w:t>
      </w:r>
      <w:r w:rsidR="00AC67AE">
        <w:rPr>
          <w:rFonts w:ascii="Gill Alt One MT Light" w:eastAsia="Calibri" w:hAnsi="Gill Alt One MT Light"/>
          <w:sz w:val="22"/>
          <w:szCs w:val="22"/>
          <w:lang w:val="en-GB"/>
        </w:rPr>
        <w:t xml:space="preserve">- </w:t>
      </w:r>
      <w:r>
        <w:rPr>
          <w:rFonts w:ascii="Gill Alt One MT Light" w:eastAsia="Calibri" w:hAnsi="Gill Alt One MT Light"/>
          <w:sz w:val="22"/>
          <w:szCs w:val="22"/>
          <w:lang w:val="en-GB"/>
        </w:rPr>
        <w:t xml:space="preserve">is purposely meant to </w:t>
      </w:r>
      <w:r w:rsidR="00126B31">
        <w:rPr>
          <w:rFonts w:ascii="Gill Alt One MT Light" w:eastAsia="Calibri" w:hAnsi="Gill Alt One MT Light"/>
          <w:sz w:val="22"/>
          <w:szCs w:val="22"/>
          <w:lang w:val="en-GB"/>
        </w:rPr>
        <w:t xml:space="preserve">highlight a fun, practical character to the new model. The car, equipped with a </w:t>
      </w:r>
      <w:r w:rsidR="00126B31" w:rsidRPr="00126B31">
        <w:rPr>
          <w:rFonts w:ascii="Gill Alt One MT Light" w:eastAsia="Calibri" w:hAnsi="Gill Alt One MT Light"/>
          <w:sz w:val="22"/>
          <w:szCs w:val="22"/>
          <w:lang w:val="en-GB"/>
        </w:rPr>
        <w:t>Lounge Seat configuration</w:t>
      </w:r>
      <w:r w:rsidR="00126B31">
        <w:rPr>
          <w:rFonts w:ascii="Gill Alt One MT Light" w:eastAsia="Calibri" w:hAnsi="Gill Alt One MT Light"/>
          <w:sz w:val="22"/>
          <w:szCs w:val="22"/>
          <w:lang w:val="en-GB"/>
        </w:rPr>
        <w:t>,</w:t>
      </w:r>
      <w:r w:rsidR="00126B31" w:rsidRPr="00126B31">
        <w:rPr>
          <w:rFonts w:ascii="Gill Alt One MT Light" w:eastAsia="Calibri" w:hAnsi="Gill Alt One MT Light"/>
          <w:sz w:val="22"/>
          <w:szCs w:val="22"/>
          <w:lang w:val="en-GB"/>
        </w:rPr>
        <w:t xml:space="preserve"> is the more functional of the two options. With space for three passengers in the rear, </w:t>
      </w:r>
      <w:r w:rsidR="00126B31">
        <w:rPr>
          <w:rFonts w:ascii="Gill Alt One MT Light" w:eastAsia="Calibri" w:hAnsi="Gill Alt One MT Light"/>
          <w:sz w:val="22"/>
          <w:szCs w:val="22"/>
          <w:lang w:val="en-GB"/>
        </w:rPr>
        <w:t>this version caters to</w:t>
      </w:r>
      <w:r w:rsidR="00126B31" w:rsidRPr="00126B31">
        <w:rPr>
          <w:rFonts w:ascii="Gill Alt One MT Light" w:eastAsia="Calibri" w:hAnsi="Gill Alt One MT Light"/>
          <w:sz w:val="22"/>
          <w:szCs w:val="22"/>
          <w:lang w:val="en-GB"/>
        </w:rPr>
        <w:t xml:space="preserve"> </w:t>
      </w:r>
      <w:r w:rsidR="00126B31">
        <w:rPr>
          <w:rFonts w:ascii="Gill Alt One MT Light" w:eastAsia="Calibri" w:hAnsi="Gill Alt One MT Light"/>
          <w:sz w:val="22"/>
          <w:szCs w:val="22"/>
          <w:lang w:val="en-GB"/>
        </w:rPr>
        <w:t xml:space="preserve">Thai </w:t>
      </w:r>
      <w:r w:rsidR="00126B31" w:rsidRPr="00126B31">
        <w:rPr>
          <w:rFonts w:ascii="Gill Alt One MT Light" w:eastAsia="Calibri" w:hAnsi="Gill Alt One MT Light"/>
          <w:sz w:val="22"/>
          <w:szCs w:val="22"/>
          <w:lang w:val="en-GB"/>
        </w:rPr>
        <w:t xml:space="preserve">families. The rear seats fold down electronically </w:t>
      </w:r>
      <w:r w:rsidR="00126B31">
        <w:rPr>
          <w:rFonts w:ascii="Gill Alt One MT Light" w:eastAsia="Calibri" w:hAnsi="Gill Alt One MT Light"/>
          <w:sz w:val="22"/>
          <w:szCs w:val="22"/>
          <w:lang w:val="en-GB"/>
        </w:rPr>
        <w:t>either</w:t>
      </w:r>
      <w:r w:rsidR="00126B31" w:rsidRPr="00126B31">
        <w:rPr>
          <w:rFonts w:ascii="Gill Alt One MT Light" w:eastAsia="Calibri" w:hAnsi="Gill Alt One MT Light"/>
          <w:sz w:val="22"/>
          <w:szCs w:val="22"/>
          <w:lang w:val="en-GB"/>
        </w:rPr>
        <w:t xml:space="preserve"> completely, creating a flat load area or in a 2/3 and 1/3 split, increasing practicality even further. Rear passengers can still travel with a </w:t>
      </w:r>
      <w:r w:rsidR="00126B31" w:rsidRPr="00126B31">
        <w:rPr>
          <w:rFonts w:ascii="Gill Alt One MT Light" w:eastAsia="Calibri" w:hAnsi="Gill Alt One MT Light"/>
          <w:sz w:val="22"/>
          <w:szCs w:val="22"/>
          <w:lang w:val="en-GB"/>
        </w:rPr>
        <w:lastRenderedPageBreak/>
        <w:t>long load, or use the carpeted seat back as an occasional table on which to rest their precious personal items.</w:t>
      </w:r>
    </w:p>
    <w:p w14:paraId="23A6308B" w14:textId="77777777" w:rsidR="00126B31" w:rsidRPr="008E0E87" w:rsidRDefault="00126B31" w:rsidP="00AC67AE">
      <w:pPr>
        <w:spacing w:line="360" w:lineRule="auto"/>
        <w:rPr>
          <w:rFonts w:ascii="Gill Alt One MT Light" w:eastAsia="Calibri" w:hAnsi="Gill Alt One MT Light"/>
          <w:sz w:val="16"/>
          <w:szCs w:val="16"/>
          <w:lang w:val="en-GB"/>
        </w:rPr>
      </w:pPr>
    </w:p>
    <w:p w14:paraId="391C6EAA" w14:textId="7FB5B12F" w:rsidR="00126B31" w:rsidRDefault="00126B31" w:rsidP="00AC67AE">
      <w:pPr>
        <w:spacing w:line="360" w:lineRule="auto"/>
        <w:rPr>
          <w:rFonts w:ascii="Gill Alt One MT Light" w:eastAsia="Calibri" w:hAnsi="Gill Alt One MT Light"/>
          <w:sz w:val="22"/>
          <w:szCs w:val="22"/>
          <w:lang w:val="en-GB"/>
        </w:rPr>
      </w:pPr>
      <w:r w:rsidRPr="00126B31">
        <w:rPr>
          <w:rFonts w:ascii="Gill Alt One MT Light" w:eastAsia="Calibri" w:hAnsi="Gill Alt One MT Light"/>
          <w:sz w:val="22"/>
          <w:szCs w:val="22"/>
          <w:lang w:val="en-GB"/>
        </w:rPr>
        <w:t xml:space="preserve">The rear compartment or boot area offers a standard 560 litres of space, growing to 600 with the parcel shelf removed. </w:t>
      </w:r>
      <w:r w:rsidR="0041619B">
        <w:rPr>
          <w:rFonts w:ascii="Gill Alt One MT Light" w:eastAsia="Calibri" w:hAnsi="Gill Alt One MT Light"/>
          <w:sz w:val="22"/>
          <w:szCs w:val="22"/>
          <w:lang w:val="en-GB"/>
        </w:rPr>
        <w:t xml:space="preserve">With both rear seats folded, Cullinan offers </w:t>
      </w:r>
      <w:r w:rsidRPr="00126B31">
        <w:rPr>
          <w:rFonts w:ascii="Gill Alt One MT Light" w:eastAsia="Calibri" w:hAnsi="Gill Alt One MT Light"/>
          <w:sz w:val="22"/>
          <w:szCs w:val="22"/>
          <w:lang w:val="en-GB"/>
        </w:rPr>
        <w:t xml:space="preserve">a loading length of 2245mm and load capacity of 1930 litres </w:t>
      </w:r>
      <w:r w:rsidR="0041619B">
        <w:rPr>
          <w:rFonts w:ascii="Gill Alt One MT Light" w:eastAsia="Calibri" w:hAnsi="Gill Alt One MT Light"/>
          <w:sz w:val="22"/>
          <w:szCs w:val="22"/>
          <w:lang w:val="en-GB"/>
        </w:rPr>
        <w:t>- one of the largest in the luxury SUV segment.</w:t>
      </w:r>
    </w:p>
    <w:p w14:paraId="07E1A7AC" w14:textId="77777777" w:rsidR="001F3E24" w:rsidRPr="008E0E87" w:rsidRDefault="001F3E24" w:rsidP="00AC67AE">
      <w:pPr>
        <w:spacing w:line="360" w:lineRule="auto"/>
        <w:rPr>
          <w:rFonts w:ascii="Gill Alt One MT Light" w:eastAsia="Calibri" w:hAnsi="Gill Alt One MT Light"/>
          <w:sz w:val="16"/>
          <w:szCs w:val="16"/>
          <w:lang w:val="en-GB"/>
        </w:rPr>
      </w:pPr>
    </w:p>
    <w:p w14:paraId="76EA22A2" w14:textId="3B630ADA" w:rsidR="001F3E24" w:rsidRPr="001F3E24" w:rsidRDefault="001F3E24" w:rsidP="00AC67AE">
      <w:pPr>
        <w:spacing w:line="360" w:lineRule="auto"/>
        <w:rPr>
          <w:rFonts w:ascii="Gill Alt One MT Light" w:eastAsia="Calibri" w:hAnsi="Gill Alt One MT Light"/>
          <w:b/>
          <w:sz w:val="22"/>
          <w:szCs w:val="22"/>
          <w:lang w:val="en-GB"/>
        </w:rPr>
      </w:pPr>
      <w:r>
        <w:rPr>
          <w:rFonts w:ascii="Gill Alt One MT Light" w:eastAsia="Calibri" w:hAnsi="Gill Alt One MT Light"/>
          <w:b/>
          <w:sz w:val="22"/>
          <w:szCs w:val="22"/>
          <w:lang w:val="en-GB"/>
        </w:rPr>
        <w:t xml:space="preserve">Configured for Supreme </w:t>
      </w:r>
      <w:r w:rsidRPr="001F3E24">
        <w:rPr>
          <w:rFonts w:ascii="Gill Alt One MT Light" w:eastAsia="Calibri" w:hAnsi="Gill Alt One MT Light"/>
          <w:b/>
          <w:sz w:val="22"/>
          <w:szCs w:val="22"/>
          <w:lang w:val="en-GB"/>
        </w:rPr>
        <w:t xml:space="preserve">Luxury </w:t>
      </w:r>
    </w:p>
    <w:p w14:paraId="0AC6DD14" w14:textId="77777777" w:rsidR="00B81D27" w:rsidRDefault="00E2220D" w:rsidP="00AC67AE">
      <w:pPr>
        <w:spacing w:line="360" w:lineRule="auto"/>
        <w:rPr>
          <w:rFonts w:ascii="Gill Alt One MT Light" w:hAnsi="Gill Alt One MT Light"/>
          <w:sz w:val="22"/>
          <w:szCs w:val="22"/>
          <w:lang w:val="en-GB"/>
        </w:rPr>
      </w:pPr>
      <w:r>
        <w:rPr>
          <w:rFonts w:ascii="Gill Alt One MT Light" w:eastAsia="Calibri" w:hAnsi="Gill Alt One MT Light"/>
          <w:sz w:val="22"/>
          <w:szCs w:val="22"/>
          <w:lang w:val="en-GB"/>
        </w:rPr>
        <w:t>The four seater version of Cullinan is equipped with t</w:t>
      </w:r>
      <w:r w:rsidRPr="00E2220D">
        <w:rPr>
          <w:rFonts w:ascii="Gill Alt One MT Light" w:eastAsia="Calibri" w:hAnsi="Gill Alt One MT Light"/>
          <w:sz w:val="22"/>
          <w:szCs w:val="22"/>
          <w:lang w:val="en-GB"/>
        </w:rPr>
        <w:t>he Individual Seat configuration</w:t>
      </w:r>
      <w:r>
        <w:rPr>
          <w:rFonts w:ascii="Gill Alt One MT Light" w:eastAsia="Calibri" w:hAnsi="Gill Alt One MT Light"/>
          <w:sz w:val="22"/>
          <w:szCs w:val="22"/>
          <w:lang w:val="en-GB"/>
        </w:rPr>
        <w:t>,</w:t>
      </w:r>
      <w:r w:rsidRPr="00E2220D">
        <w:rPr>
          <w:rFonts w:ascii="Gill Alt One MT Light" w:eastAsia="Calibri" w:hAnsi="Gill Alt One MT Light"/>
          <w:sz w:val="22"/>
          <w:szCs w:val="22"/>
          <w:lang w:val="en-GB"/>
        </w:rPr>
        <w:t xml:space="preserve"> </w:t>
      </w:r>
      <w:r>
        <w:rPr>
          <w:rFonts w:ascii="Gill Alt One MT Light" w:eastAsia="Calibri" w:hAnsi="Gill Alt One MT Light"/>
          <w:sz w:val="22"/>
          <w:szCs w:val="22"/>
          <w:lang w:val="en-GB"/>
        </w:rPr>
        <w:t>providing</w:t>
      </w:r>
      <w:r w:rsidRPr="00E2220D">
        <w:rPr>
          <w:rFonts w:ascii="Gill Alt One MT Light" w:eastAsia="Calibri" w:hAnsi="Gill Alt One MT Light"/>
          <w:sz w:val="22"/>
          <w:szCs w:val="22"/>
          <w:lang w:val="en-GB"/>
        </w:rPr>
        <w:t xml:space="preserve"> </w:t>
      </w:r>
      <w:r>
        <w:rPr>
          <w:rFonts w:ascii="Gill Alt One MT Light" w:eastAsia="Calibri" w:hAnsi="Gill Alt One MT Light"/>
          <w:sz w:val="22"/>
          <w:szCs w:val="22"/>
          <w:lang w:val="en-GB"/>
        </w:rPr>
        <w:t>for the highest level of luxury in the SUV segment</w:t>
      </w:r>
      <w:r w:rsidRPr="00E2220D">
        <w:rPr>
          <w:rFonts w:ascii="Gill Alt One MT Light" w:eastAsia="Calibri" w:hAnsi="Gill Alt One MT Light"/>
          <w:sz w:val="22"/>
          <w:szCs w:val="22"/>
          <w:lang w:val="en-GB"/>
        </w:rPr>
        <w:t xml:space="preserve">. The two individual rear seats are separated by a Fixed Rear Centre Console incorporating a drinks cabinet with Rolls-Royce whisky glasses and decanter, champagne flutes and refrigerator. The seats </w:t>
      </w:r>
      <w:r>
        <w:rPr>
          <w:rFonts w:ascii="Gill Alt One MT Light" w:eastAsia="Calibri" w:hAnsi="Gill Alt One MT Light"/>
          <w:sz w:val="22"/>
          <w:szCs w:val="22"/>
          <w:lang w:val="en-GB"/>
        </w:rPr>
        <w:t>can be adjusted over</w:t>
      </w:r>
      <w:r w:rsidRPr="00E2220D">
        <w:rPr>
          <w:rFonts w:ascii="Gill Alt One MT Light" w:eastAsia="Calibri" w:hAnsi="Gill Alt One MT Light"/>
          <w:sz w:val="22"/>
          <w:szCs w:val="22"/>
          <w:lang w:val="en-GB"/>
        </w:rPr>
        <w:t xml:space="preserve"> a number of p</w:t>
      </w:r>
      <w:r>
        <w:rPr>
          <w:rFonts w:ascii="Gill Alt One MT Light" w:eastAsia="Calibri" w:hAnsi="Gill Alt One MT Light"/>
          <w:sz w:val="22"/>
          <w:szCs w:val="22"/>
          <w:lang w:val="en-GB"/>
        </w:rPr>
        <w:t xml:space="preserve">lanes to offer ultimate comfort for rear seat passengers. </w:t>
      </w:r>
      <w:r w:rsidR="00B81D27">
        <w:rPr>
          <w:rFonts w:ascii="Gill Alt One MT Light" w:eastAsia="Calibri" w:hAnsi="Gill Alt One MT Light"/>
          <w:sz w:val="22"/>
          <w:szCs w:val="22"/>
          <w:lang w:val="en-GB"/>
        </w:rPr>
        <w:t xml:space="preserve">A </w:t>
      </w:r>
      <w:r w:rsidR="00B81D27">
        <w:rPr>
          <w:rFonts w:ascii="Gill Alt One MT Light" w:hAnsi="Gill Alt One MT Light"/>
          <w:sz w:val="22"/>
          <w:szCs w:val="22"/>
          <w:lang w:val="en-GB"/>
        </w:rPr>
        <w:t>fashion theme is evident in the cabin with t</w:t>
      </w:r>
      <w:r w:rsidR="00B81D27" w:rsidRPr="00693A68">
        <w:rPr>
          <w:rFonts w:ascii="Gill Alt One MT Light" w:hAnsi="Gill Alt One MT Light"/>
          <w:sz w:val="22"/>
          <w:szCs w:val="22"/>
          <w:lang w:val="en-GB"/>
        </w:rPr>
        <w:t xml:space="preserve">he upper fascia clad in a newly developed contemporary ‘Box Grain’ black leather – a durable and water resistant boarded leather similar to that used in Italian high-end luggage and handbag design. </w:t>
      </w:r>
    </w:p>
    <w:p w14:paraId="6E8FC79B" w14:textId="77777777" w:rsidR="00B81D27" w:rsidRPr="008E0E87" w:rsidRDefault="00B81D27" w:rsidP="00AC67AE">
      <w:pPr>
        <w:spacing w:line="360" w:lineRule="auto"/>
        <w:rPr>
          <w:rFonts w:ascii="Gill Alt One MT Light" w:hAnsi="Gill Alt One MT Light"/>
          <w:sz w:val="16"/>
          <w:szCs w:val="16"/>
          <w:lang w:val="en-GB"/>
        </w:rPr>
      </w:pPr>
    </w:p>
    <w:p w14:paraId="00139850" w14:textId="360AD8EF" w:rsidR="00B81D27" w:rsidRPr="00693A68" w:rsidRDefault="00B81D27" w:rsidP="00AC67AE">
      <w:pPr>
        <w:spacing w:line="360" w:lineRule="auto"/>
        <w:rPr>
          <w:rFonts w:ascii="Gill Alt One MT Light" w:hAnsi="Gill Alt One MT Light"/>
          <w:sz w:val="22"/>
          <w:szCs w:val="22"/>
          <w:lang w:val="en-GB"/>
        </w:rPr>
      </w:pPr>
      <w:r>
        <w:rPr>
          <w:rFonts w:ascii="Gill Alt One MT Light" w:hAnsi="Gill Alt One MT Light"/>
          <w:sz w:val="22"/>
          <w:szCs w:val="22"/>
          <w:lang w:val="en-GB"/>
        </w:rPr>
        <w:t>Meanwhile, t</w:t>
      </w:r>
      <w:r w:rsidRPr="00693A68">
        <w:rPr>
          <w:rFonts w:ascii="Gill Alt One MT Light" w:hAnsi="Gill Alt One MT Light"/>
          <w:sz w:val="22"/>
          <w:szCs w:val="22"/>
          <w:lang w:val="en-GB"/>
        </w:rPr>
        <w:t xml:space="preserve">he seats in Cullinan have a bold, confident character, showcasing Rolls-Royce quality and craftsmanship. Designed to suit the more casual and dynamic quality of Cullinan, they feature a simple but modern horseshoe graphic which emphasises the supportive bolsters of the seat. These new seats also showcase Rolls-Royce’s mastery of leather craft as this entire backrest panel has been crafted from a single piece of leather to pick out a highly three-dimensional surface. </w:t>
      </w:r>
    </w:p>
    <w:p w14:paraId="47F25AE5" w14:textId="31DC12D8" w:rsidR="00B81D27" w:rsidRPr="008E0E87" w:rsidRDefault="00B81D27" w:rsidP="00AC67AE">
      <w:pPr>
        <w:spacing w:line="360" w:lineRule="auto"/>
        <w:rPr>
          <w:rFonts w:ascii="Gill Alt One MT Light" w:hAnsi="Gill Alt One MT Light"/>
          <w:sz w:val="16"/>
          <w:szCs w:val="16"/>
          <w:lang w:val="en-GB"/>
        </w:rPr>
      </w:pPr>
    </w:p>
    <w:p w14:paraId="2F9F6CDD" w14:textId="3C4897BF" w:rsidR="00B81D27" w:rsidRDefault="00E2220D" w:rsidP="00AC67AE">
      <w:pPr>
        <w:spacing w:line="360" w:lineRule="auto"/>
        <w:rPr>
          <w:rFonts w:ascii="Gill Alt One MT Light" w:hAnsi="Gill Alt One MT Light"/>
          <w:sz w:val="22"/>
          <w:szCs w:val="22"/>
          <w:lang w:val="en-GB"/>
        </w:rPr>
      </w:pPr>
      <w:r>
        <w:rPr>
          <w:rFonts w:ascii="Gill Alt One MT Light" w:eastAsia="Calibri" w:hAnsi="Gill Alt One MT Light"/>
          <w:sz w:val="22"/>
          <w:szCs w:val="22"/>
          <w:lang w:val="en-GB"/>
        </w:rPr>
        <w:t>A truly unique</w:t>
      </w:r>
      <w:r w:rsidRPr="00E2220D">
        <w:rPr>
          <w:rFonts w:ascii="Gill Alt One MT Light" w:eastAsia="Calibri" w:hAnsi="Gill Alt One MT Light"/>
          <w:sz w:val="22"/>
          <w:szCs w:val="22"/>
          <w:lang w:val="en-GB"/>
        </w:rPr>
        <w:t xml:space="preserve"> glass partition isolates the passenger cabin from the luggage compartment, </w:t>
      </w:r>
      <w:r>
        <w:rPr>
          <w:rFonts w:ascii="Gill Alt One MT Light" w:eastAsia="Calibri" w:hAnsi="Gill Alt One MT Light"/>
          <w:sz w:val="22"/>
          <w:szCs w:val="22"/>
          <w:lang w:val="en-GB"/>
        </w:rPr>
        <w:t>resulting in</w:t>
      </w:r>
      <w:r w:rsidRPr="00E2220D">
        <w:rPr>
          <w:rFonts w:ascii="Gill Alt One MT Light" w:eastAsia="Calibri" w:hAnsi="Gill Alt One MT Light"/>
          <w:sz w:val="22"/>
          <w:szCs w:val="22"/>
          <w:lang w:val="en-GB"/>
        </w:rPr>
        <w:t xml:space="preserve"> </w:t>
      </w:r>
      <w:r>
        <w:rPr>
          <w:rFonts w:ascii="Gill Alt One MT Light" w:eastAsia="Calibri" w:hAnsi="Gill Alt One MT Light"/>
          <w:sz w:val="22"/>
          <w:szCs w:val="22"/>
          <w:lang w:val="en-GB"/>
        </w:rPr>
        <w:t>some of the lowest levels of noise recorded in an SUV</w:t>
      </w:r>
      <w:r w:rsidRPr="00E2220D">
        <w:rPr>
          <w:rFonts w:ascii="Gill Alt One MT Light" w:eastAsia="Calibri" w:hAnsi="Gill Alt One MT Light"/>
          <w:sz w:val="22"/>
          <w:szCs w:val="22"/>
          <w:lang w:val="en-GB"/>
        </w:rPr>
        <w:t xml:space="preserve"> cabin, </w:t>
      </w:r>
      <w:r>
        <w:rPr>
          <w:rFonts w:ascii="Gill Alt One MT Light" w:eastAsia="Calibri" w:hAnsi="Gill Alt One MT Light"/>
          <w:sz w:val="22"/>
          <w:szCs w:val="22"/>
          <w:lang w:val="en-GB"/>
        </w:rPr>
        <w:t xml:space="preserve">while also protecting Cullinan’s occupants from temperature changes </w:t>
      </w:r>
      <w:r w:rsidRPr="00E2220D">
        <w:rPr>
          <w:rFonts w:ascii="Gill Alt One MT Light" w:eastAsia="Calibri" w:hAnsi="Gill Alt One MT Light"/>
          <w:sz w:val="22"/>
          <w:szCs w:val="22"/>
          <w:lang w:val="en-GB"/>
        </w:rPr>
        <w:t xml:space="preserve">even when the luggage compartment </w:t>
      </w:r>
      <w:r>
        <w:rPr>
          <w:rFonts w:ascii="Gill Alt One MT Light" w:eastAsia="Calibri" w:hAnsi="Gill Alt One MT Light"/>
          <w:sz w:val="22"/>
          <w:szCs w:val="22"/>
          <w:lang w:val="en-GB"/>
        </w:rPr>
        <w:t>is</w:t>
      </w:r>
      <w:r w:rsidRPr="00E2220D">
        <w:rPr>
          <w:rFonts w:ascii="Gill Alt One MT Light" w:eastAsia="Calibri" w:hAnsi="Gill Alt One MT Light"/>
          <w:sz w:val="22"/>
          <w:szCs w:val="22"/>
          <w:lang w:val="en-GB"/>
        </w:rPr>
        <w:t xml:space="preserve"> open.</w:t>
      </w:r>
      <w:r w:rsidR="00B81D27" w:rsidRPr="00B81D27">
        <w:rPr>
          <w:rFonts w:ascii="Gill Alt One MT Light" w:hAnsi="Gill Alt One MT Light"/>
          <w:sz w:val="22"/>
          <w:szCs w:val="22"/>
          <w:lang w:val="en-GB"/>
        </w:rPr>
        <w:t xml:space="preserve"> </w:t>
      </w:r>
    </w:p>
    <w:p w14:paraId="6CD22F22" w14:textId="77777777" w:rsidR="006A63E7" w:rsidRPr="008E0E87" w:rsidRDefault="006A63E7" w:rsidP="00AC67AE">
      <w:pPr>
        <w:spacing w:line="360" w:lineRule="auto"/>
        <w:rPr>
          <w:rFonts w:ascii="Gill Alt One MT Light" w:eastAsia="Calibri" w:hAnsi="Gill Alt One MT Light"/>
          <w:sz w:val="16"/>
          <w:szCs w:val="16"/>
          <w:lang w:val="en-GB"/>
        </w:rPr>
      </w:pPr>
    </w:p>
    <w:p w14:paraId="7C35F207" w14:textId="07F13397" w:rsidR="00126B31" w:rsidRDefault="00D54CE7" w:rsidP="00AC67AE">
      <w:pPr>
        <w:spacing w:line="360" w:lineRule="auto"/>
        <w:rPr>
          <w:rFonts w:ascii="Gill Alt One MT Light" w:eastAsia="Calibri" w:hAnsi="Gill Alt One MT Light"/>
          <w:b/>
          <w:sz w:val="22"/>
          <w:szCs w:val="22"/>
          <w:lang w:val="en-GB"/>
        </w:rPr>
      </w:pPr>
      <w:r>
        <w:rPr>
          <w:rFonts w:ascii="Gill Alt One MT Light" w:eastAsia="Calibri" w:hAnsi="Gill Alt One MT Light"/>
          <w:b/>
          <w:sz w:val="22"/>
          <w:szCs w:val="22"/>
          <w:lang w:val="en-GB"/>
        </w:rPr>
        <w:t>Cutting edge technology</w:t>
      </w:r>
    </w:p>
    <w:p w14:paraId="22DD8E02" w14:textId="51BED48B" w:rsidR="00906CB3" w:rsidRPr="00D54CE7" w:rsidRDefault="00906CB3" w:rsidP="00AC67AE">
      <w:pPr>
        <w:spacing w:line="360" w:lineRule="auto"/>
        <w:rPr>
          <w:rFonts w:ascii="Gill Alt One MT Light" w:eastAsia="Calibri" w:hAnsi="Gill Alt One MT Light"/>
          <w:sz w:val="22"/>
          <w:szCs w:val="22"/>
          <w:lang w:val="en-GB"/>
        </w:rPr>
      </w:pPr>
      <w:r w:rsidRPr="00906CB3">
        <w:rPr>
          <w:rFonts w:ascii="Gill Alt One MT Light" w:eastAsia="Calibri" w:hAnsi="Gill Alt One MT Light"/>
          <w:sz w:val="22"/>
          <w:szCs w:val="22"/>
          <w:lang w:val="en-GB"/>
        </w:rPr>
        <w:t xml:space="preserve">Cullinan is </w:t>
      </w:r>
      <w:r w:rsidR="00D9458B">
        <w:rPr>
          <w:rFonts w:ascii="Gill Alt One MT Light" w:eastAsia="Calibri" w:hAnsi="Gill Alt One MT Light"/>
          <w:sz w:val="22"/>
          <w:szCs w:val="22"/>
          <w:lang w:val="en-GB"/>
        </w:rPr>
        <w:t>t</w:t>
      </w:r>
      <w:r w:rsidRPr="00D54CE7">
        <w:rPr>
          <w:rFonts w:ascii="Gill Alt One MT Light" w:eastAsia="Calibri" w:hAnsi="Gill Alt One MT Light"/>
          <w:sz w:val="22"/>
          <w:szCs w:val="22"/>
          <w:lang w:val="en-GB"/>
        </w:rPr>
        <w:t xml:space="preserve">he most technologically advanced </w:t>
      </w:r>
      <w:r w:rsidR="00D9458B">
        <w:rPr>
          <w:rFonts w:ascii="Gill Alt One MT Light" w:eastAsia="Calibri" w:hAnsi="Gill Alt One MT Light"/>
          <w:sz w:val="22"/>
          <w:szCs w:val="22"/>
          <w:lang w:val="en-GB"/>
        </w:rPr>
        <w:t>SUV</w:t>
      </w:r>
      <w:r w:rsidRPr="00D54CE7">
        <w:rPr>
          <w:rFonts w:ascii="Gill Alt One MT Light" w:eastAsia="Calibri" w:hAnsi="Gill Alt One MT Light"/>
          <w:sz w:val="22"/>
          <w:szCs w:val="22"/>
          <w:lang w:val="en-GB"/>
        </w:rPr>
        <w:t xml:space="preserve"> of its type in the world.</w:t>
      </w:r>
      <w:r>
        <w:rPr>
          <w:rFonts w:ascii="Gill Alt One MT Light" w:eastAsia="Calibri" w:hAnsi="Gill Alt One MT Light"/>
          <w:sz w:val="22"/>
          <w:szCs w:val="22"/>
          <w:lang w:val="en-GB"/>
        </w:rPr>
        <w:t xml:space="preserve"> </w:t>
      </w:r>
      <w:r w:rsidR="00D54CE7">
        <w:rPr>
          <w:rFonts w:ascii="Gill Alt One MT Light" w:eastAsia="Calibri" w:hAnsi="Gill Alt One MT Light"/>
          <w:sz w:val="22"/>
          <w:szCs w:val="22"/>
          <w:lang w:val="en-GB"/>
        </w:rPr>
        <w:t xml:space="preserve">On activation by its bespoke key, </w:t>
      </w:r>
      <w:r w:rsidR="00D54CE7" w:rsidRPr="00D54CE7">
        <w:rPr>
          <w:rFonts w:ascii="Gill Alt One MT Light" w:eastAsia="Calibri" w:hAnsi="Gill Alt One MT Light"/>
          <w:sz w:val="22"/>
          <w:szCs w:val="22"/>
          <w:lang w:val="en-GB"/>
        </w:rPr>
        <w:t>Cullinan lowers itself by 40mm to make entry effortless</w:t>
      </w:r>
      <w:r w:rsidR="00D54CE7">
        <w:rPr>
          <w:rFonts w:ascii="Gill Alt One MT Light" w:eastAsia="Calibri" w:hAnsi="Gill Alt One MT Light"/>
          <w:sz w:val="22"/>
          <w:szCs w:val="22"/>
          <w:lang w:val="en-GB"/>
        </w:rPr>
        <w:t xml:space="preserve"> into its sanctuary of a cabin. Passengers are greeted by </w:t>
      </w:r>
      <w:r w:rsidR="00D54CE7" w:rsidRPr="00D54CE7">
        <w:rPr>
          <w:rFonts w:ascii="Gill Alt One MT Light" w:eastAsia="Calibri" w:hAnsi="Gill Alt One MT Light"/>
          <w:sz w:val="22"/>
          <w:szCs w:val="22"/>
          <w:lang w:val="en-GB"/>
        </w:rPr>
        <w:t>wide aperture</w:t>
      </w:r>
      <w:r w:rsidR="00D54CE7">
        <w:rPr>
          <w:rFonts w:ascii="Gill Alt One MT Light" w:eastAsia="Calibri" w:hAnsi="Gill Alt One MT Light"/>
          <w:sz w:val="22"/>
          <w:szCs w:val="22"/>
          <w:lang w:val="en-GB"/>
        </w:rPr>
        <w:t>, electronically closing</w:t>
      </w:r>
      <w:r w:rsidR="00D54CE7" w:rsidRPr="00D54CE7">
        <w:rPr>
          <w:rFonts w:ascii="Gill Alt One MT Light" w:eastAsia="Calibri" w:hAnsi="Gill Alt One MT Light"/>
          <w:sz w:val="22"/>
          <w:szCs w:val="22"/>
          <w:lang w:val="en-GB"/>
        </w:rPr>
        <w:t xml:space="preserve"> doors </w:t>
      </w:r>
      <w:r w:rsidR="00D54CE7">
        <w:rPr>
          <w:rFonts w:ascii="Gill Alt One MT Light" w:eastAsia="Calibri" w:hAnsi="Gill Alt One MT Light"/>
          <w:sz w:val="22"/>
          <w:szCs w:val="22"/>
          <w:lang w:val="en-GB"/>
        </w:rPr>
        <w:t>with touch sensitive door handles. Within the cabin, Cullinan’s passengers are pampered by</w:t>
      </w:r>
      <w:r w:rsidR="001E6947">
        <w:rPr>
          <w:rFonts w:ascii="Gill Alt One MT Light" w:eastAsia="Calibri" w:hAnsi="Gill Alt One MT Light"/>
          <w:sz w:val="22"/>
          <w:szCs w:val="22"/>
          <w:lang w:val="en-GB"/>
        </w:rPr>
        <w:t xml:space="preserve"> </w:t>
      </w:r>
      <w:r>
        <w:rPr>
          <w:rFonts w:ascii="Gill Alt One MT Light" w:eastAsia="Calibri" w:hAnsi="Gill Alt One MT Light"/>
          <w:sz w:val="22"/>
          <w:szCs w:val="22"/>
          <w:lang w:val="en-GB"/>
        </w:rPr>
        <w:t xml:space="preserve">an </w:t>
      </w:r>
      <w:r w:rsidRPr="00D54CE7">
        <w:rPr>
          <w:rFonts w:ascii="Gill Alt One MT Light" w:eastAsia="Calibri" w:hAnsi="Gill Alt One MT Light"/>
          <w:sz w:val="22"/>
          <w:szCs w:val="22"/>
          <w:lang w:val="en-GB"/>
        </w:rPr>
        <w:t xml:space="preserve">industry-leading panoramic glass roof. </w:t>
      </w:r>
      <w:r>
        <w:rPr>
          <w:rFonts w:ascii="Gill Alt One MT Light" w:eastAsia="Calibri" w:hAnsi="Gill Alt One MT Light"/>
          <w:sz w:val="22"/>
          <w:szCs w:val="22"/>
          <w:lang w:val="en-GB"/>
        </w:rPr>
        <w:t>A studio-grade</w:t>
      </w:r>
      <w:r w:rsidR="001E6947">
        <w:rPr>
          <w:rFonts w:ascii="Gill Alt One MT Light" w:eastAsia="Calibri" w:hAnsi="Gill Alt One MT Light"/>
          <w:sz w:val="22"/>
          <w:szCs w:val="22"/>
          <w:lang w:val="en-GB"/>
        </w:rPr>
        <w:t xml:space="preserve"> 18-channel, 18 speaker Bespoke Audio system, ventilated and massage seats </w:t>
      </w:r>
      <w:r>
        <w:rPr>
          <w:rFonts w:ascii="Gill Alt One MT Light" w:eastAsia="Calibri" w:hAnsi="Gill Alt One MT Light"/>
          <w:sz w:val="22"/>
          <w:szCs w:val="22"/>
          <w:lang w:val="en-GB"/>
        </w:rPr>
        <w:t>as well as Rolls-Royce’s signature picnic tables underline the interior’s luxury. Cullinan’s occupants can keep their devices charged by F</w:t>
      </w:r>
      <w:r w:rsidRPr="00D54CE7">
        <w:rPr>
          <w:rFonts w:ascii="Gill Alt One MT Light" w:eastAsia="Calibri" w:hAnsi="Gill Alt One MT Light"/>
          <w:sz w:val="22"/>
          <w:szCs w:val="22"/>
          <w:lang w:val="en-GB"/>
        </w:rPr>
        <w:t xml:space="preserve">ive USB ports </w:t>
      </w:r>
      <w:r>
        <w:rPr>
          <w:rFonts w:ascii="Gill Alt One MT Light" w:eastAsia="Calibri" w:hAnsi="Gill Alt One MT Light"/>
          <w:sz w:val="22"/>
          <w:szCs w:val="22"/>
          <w:lang w:val="en-GB"/>
        </w:rPr>
        <w:t>strategically placed in</w:t>
      </w:r>
      <w:r w:rsidRPr="00D54CE7">
        <w:rPr>
          <w:rFonts w:ascii="Gill Alt One MT Light" w:eastAsia="Calibri" w:hAnsi="Gill Alt One MT Light"/>
          <w:sz w:val="22"/>
          <w:szCs w:val="22"/>
          <w:lang w:val="en-GB"/>
        </w:rPr>
        <w:t xml:space="preserve"> the cabin, whilst phones can be wirelessly charged in the front of the cabin. </w:t>
      </w:r>
    </w:p>
    <w:p w14:paraId="20A52856" w14:textId="77777777" w:rsidR="001E6947" w:rsidRPr="008E0E87" w:rsidRDefault="001E6947" w:rsidP="00AC67AE">
      <w:pPr>
        <w:spacing w:line="360" w:lineRule="auto"/>
        <w:rPr>
          <w:rFonts w:ascii="Gill Alt One MT Light" w:eastAsia="Calibri" w:hAnsi="Gill Alt One MT Light"/>
          <w:sz w:val="16"/>
          <w:szCs w:val="16"/>
          <w:lang w:val="en-GB"/>
        </w:rPr>
      </w:pPr>
    </w:p>
    <w:p w14:paraId="5F99A517" w14:textId="109DD0A2" w:rsidR="00D54CE7" w:rsidRPr="00D54CE7" w:rsidRDefault="00906CB3" w:rsidP="00AC67AE">
      <w:pPr>
        <w:spacing w:line="360" w:lineRule="auto"/>
        <w:rPr>
          <w:rFonts w:ascii="Gill Alt One MT Light" w:eastAsia="Calibri" w:hAnsi="Gill Alt One MT Light"/>
          <w:sz w:val="22"/>
          <w:szCs w:val="22"/>
          <w:lang w:val="en-GB"/>
        </w:rPr>
      </w:pPr>
      <w:r>
        <w:rPr>
          <w:rFonts w:ascii="Gill Alt One MT Light" w:eastAsia="Calibri" w:hAnsi="Gill Alt One MT Light"/>
          <w:sz w:val="22"/>
          <w:szCs w:val="22"/>
          <w:lang w:val="en-GB"/>
        </w:rPr>
        <w:lastRenderedPageBreak/>
        <w:t xml:space="preserve">For the driver, </w:t>
      </w:r>
      <w:r w:rsidR="00D54CE7" w:rsidRPr="00D54CE7">
        <w:rPr>
          <w:rFonts w:ascii="Gill Alt One MT Light" w:eastAsia="Calibri" w:hAnsi="Gill Alt One MT Light"/>
          <w:sz w:val="22"/>
          <w:szCs w:val="22"/>
          <w:lang w:val="en-GB"/>
        </w:rPr>
        <w:t xml:space="preserve">the </w:t>
      </w:r>
      <w:r w:rsidRPr="00D54CE7">
        <w:rPr>
          <w:rFonts w:ascii="Gill Alt One MT Light" w:eastAsia="Calibri" w:hAnsi="Gill Alt One MT Light"/>
          <w:sz w:val="22"/>
          <w:szCs w:val="22"/>
          <w:lang w:val="en-GB"/>
        </w:rPr>
        <w:t xml:space="preserve">central console </w:t>
      </w:r>
      <w:r>
        <w:rPr>
          <w:rFonts w:ascii="Gill Alt One MT Light" w:eastAsia="Calibri" w:hAnsi="Gill Alt One MT Light"/>
          <w:sz w:val="22"/>
          <w:szCs w:val="22"/>
          <w:lang w:val="en-GB"/>
        </w:rPr>
        <w:t xml:space="preserve">houses the </w:t>
      </w:r>
      <w:r w:rsidR="00D54CE7" w:rsidRPr="00D54CE7">
        <w:rPr>
          <w:rFonts w:ascii="Gill Alt One MT Light" w:eastAsia="Calibri" w:hAnsi="Gill Alt One MT Light"/>
          <w:sz w:val="22"/>
          <w:szCs w:val="22"/>
          <w:lang w:val="en-GB"/>
        </w:rPr>
        <w:t>iconic Spirit of Ecstasy controller</w:t>
      </w:r>
      <w:r>
        <w:rPr>
          <w:rFonts w:ascii="Gill Alt One MT Light" w:eastAsia="Calibri" w:hAnsi="Gill Alt One MT Light"/>
          <w:sz w:val="22"/>
          <w:szCs w:val="22"/>
          <w:lang w:val="en-GB"/>
        </w:rPr>
        <w:t>,</w:t>
      </w:r>
      <w:r w:rsidR="00D54CE7" w:rsidRPr="00D54CE7">
        <w:rPr>
          <w:rFonts w:ascii="Gill Alt One MT Light" w:eastAsia="Calibri" w:hAnsi="Gill Alt One MT Light"/>
          <w:sz w:val="22"/>
          <w:szCs w:val="22"/>
          <w:lang w:val="en-GB"/>
        </w:rPr>
        <w:t xml:space="preserve"> the ‘Off-Road’ button, Hill Descent Control button and Air Suspension height adjustment controls.</w:t>
      </w:r>
      <w:r>
        <w:rPr>
          <w:rFonts w:ascii="Gill Alt One MT Light" w:eastAsia="Calibri" w:hAnsi="Gill Alt One MT Light"/>
          <w:sz w:val="22"/>
          <w:szCs w:val="22"/>
          <w:lang w:val="en-GB"/>
        </w:rPr>
        <w:t xml:space="preserve"> Cullinan’s safety features are peerless</w:t>
      </w:r>
      <w:r w:rsidR="00D54CE7" w:rsidRPr="00D54CE7">
        <w:rPr>
          <w:rFonts w:ascii="Gill Alt One MT Light" w:eastAsia="Calibri" w:hAnsi="Gill Alt One MT Light"/>
          <w:sz w:val="22"/>
          <w:szCs w:val="22"/>
          <w:lang w:val="en-GB"/>
        </w:rPr>
        <w:t xml:space="preserve">: Night Vision and Vision Assist including daytime and night-time Wildlife &amp; Pedestrian warning; Alertness Assistant; a 4-Camera system with Panoramic View, all-round visibility and helicopter view; Active Cruise Control; Collision Warning; Cross-Traffic Warning, Lane Departure and Lane Change Warning; an industry leading 7x3 High-Resolution Head-Up Display, WiFi hotspot, and the latest Navigation and Entertainment Systems. </w:t>
      </w:r>
    </w:p>
    <w:p w14:paraId="3DAB0986" w14:textId="77777777" w:rsidR="00D54CE7" w:rsidRPr="008E0E87" w:rsidRDefault="00D54CE7" w:rsidP="00AC67AE">
      <w:pPr>
        <w:spacing w:line="360" w:lineRule="auto"/>
        <w:rPr>
          <w:rFonts w:ascii="Gill Alt One MT Light" w:eastAsia="Calibri" w:hAnsi="Gill Alt One MT Light"/>
          <w:sz w:val="16"/>
          <w:szCs w:val="16"/>
          <w:lang w:val="en-GB"/>
        </w:rPr>
      </w:pPr>
    </w:p>
    <w:p w14:paraId="4E28FB36" w14:textId="202E4CD7" w:rsidR="00D54CE7" w:rsidRPr="00534B3B" w:rsidRDefault="00534B3B" w:rsidP="00AC67AE">
      <w:pPr>
        <w:spacing w:line="360" w:lineRule="auto"/>
        <w:rPr>
          <w:rFonts w:ascii="Gill Alt One MT Light" w:eastAsia="Calibri" w:hAnsi="Gill Alt One MT Light"/>
          <w:b/>
          <w:sz w:val="22"/>
          <w:szCs w:val="22"/>
          <w:lang w:val="en-GB"/>
        </w:rPr>
      </w:pPr>
      <w:r w:rsidRPr="00534B3B">
        <w:rPr>
          <w:rFonts w:ascii="Gill Alt One MT Light" w:eastAsia="Calibri" w:hAnsi="Gill Alt One MT Light"/>
          <w:b/>
          <w:sz w:val="22"/>
          <w:szCs w:val="22"/>
          <w:lang w:val="en-GB"/>
        </w:rPr>
        <w:t>Impeccable Engineering</w:t>
      </w:r>
    </w:p>
    <w:p w14:paraId="78EAF21B" w14:textId="6AAAB279" w:rsidR="00D35627" w:rsidRPr="00534B3B" w:rsidRDefault="00534B3B" w:rsidP="00AC67AE">
      <w:pPr>
        <w:spacing w:line="360" w:lineRule="auto"/>
        <w:rPr>
          <w:rFonts w:ascii="Gill Alt One MT Light" w:eastAsia="Calibri" w:hAnsi="Gill Alt One MT Light"/>
          <w:sz w:val="22"/>
          <w:szCs w:val="22"/>
          <w:lang w:val="en-GB"/>
        </w:rPr>
      </w:pPr>
      <w:r w:rsidRPr="00534B3B">
        <w:rPr>
          <w:rFonts w:ascii="Gill Alt One MT Light" w:eastAsia="Calibri" w:hAnsi="Gill Alt One MT Light"/>
          <w:sz w:val="22"/>
          <w:szCs w:val="22"/>
          <w:lang w:val="en-GB"/>
        </w:rPr>
        <w:t xml:space="preserve">How do you make an </w:t>
      </w:r>
      <w:r>
        <w:rPr>
          <w:rFonts w:ascii="Gill Alt One MT Light" w:eastAsia="Calibri" w:hAnsi="Gill Alt One MT Light"/>
          <w:sz w:val="22"/>
          <w:szCs w:val="22"/>
          <w:lang w:val="en-GB"/>
        </w:rPr>
        <w:t>SUV</w:t>
      </w:r>
      <w:r w:rsidR="00AC67AE">
        <w:rPr>
          <w:rFonts w:ascii="Gill Alt One MT Light" w:eastAsia="Calibri" w:hAnsi="Gill Alt One MT Light"/>
          <w:sz w:val="22"/>
          <w:szCs w:val="22"/>
          <w:lang w:val="en-GB"/>
        </w:rPr>
        <w:t xml:space="preserve"> an</w:t>
      </w:r>
      <w:r>
        <w:rPr>
          <w:rFonts w:ascii="Gill Alt One MT Light" w:eastAsia="Calibri" w:hAnsi="Gill Alt One MT Light"/>
          <w:sz w:val="22"/>
          <w:szCs w:val="22"/>
          <w:lang w:val="en-GB"/>
        </w:rPr>
        <w:t xml:space="preserve"> </w:t>
      </w:r>
      <w:r w:rsidRPr="00534B3B">
        <w:rPr>
          <w:rFonts w:ascii="Gill Alt One MT Light" w:eastAsia="Calibri" w:hAnsi="Gill Alt One MT Light"/>
          <w:sz w:val="22"/>
          <w:szCs w:val="22"/>
          <w:lang w:val="en-GB"/>
        </w:rPr>
        <w:t xml:space="preserve">engineering masterpiece? </w:t>
      </w:r>
      <w:r>
        <w:rPr>
          <w:rFonts w:ascii="Gill Alt One MT Light" w:eastAsia="Calibri" w:hAnsi="Gill Alt One MT Light"/>
          <w:sz w:val="22"/>
          <w:szCs w:val="22"/>
          <w:lang w:val="en-GB"/>
        </w:rPr>
        <w:t xml:space="preserve">Firstly, Cullinan has Rolls-Royce’s </w:t>
      </w:r>
      <w:r w:rsidRPr="00534B3B">
        <w:rPr>
          <w:rFonts w:ascii="Gill Alt One MT Light" w:eastAsia="Calibri" w:hAnsi="Gill Alt One MT Light"/>
          <w:sz w:val="22"/>
          <w:szCs w:val="22"/>
          <w:lang w:val="en-GB"/>
        </w:rPr>
        <w:t>proprie</w:t>
      </w:r>
      <w:r>
        <w:rPr>
          <w:rFonts w:ascii="Gill Alt One MT Light" w:eastAsia="Calibri" w:hAnsi="Gill Alt One MT Light"/>
          <w:sz w:val="22"/>
          <w:szCs w:val="22"/>
          <w:lang w:val="en-GB"/>
        </w:rPr>
        <w:t>tary all-aluminium architecture called the ‘Architecture of Luxury”</w:t>
      </w:r>
      <w:r w:rsidR="00D35627">
        <w:rPr>
          <w:rFonts w:ascii="Gill Alt One MT Light" w:eastAsia="Calibri" w:hAnsi="Gill Alt One MT Light"/>
          <w:sz w:val="22"/>
          <w:szCs w:val="22"/>
          <w:lang w:val="en-GB"/>
        </w:rPr>
        <w:t xml:space="preserve"> which </w:t>
      </w:r>
      <w:r w:rsidRPr="00534B3B">
        <w:rPr>
          <w:rFonts w:ascii="Gill Alt One MT Light" w:eastAsia="Calibri" w:hAnsi="Gill Alt One MT Light"/>
          <w:sz w:val="22"/>
          <w:szCs w:val="22"/>
          <w:lang w:val="en-GB"/>
        </w:rPr>
        <w:t xml:space="preserve">delivers extraordinary body stiffness for exceptional 'best-in-class' functional performance on rough terrain whilst offering </w:t>
      </w:r>
      <w:r w:rsidR="00D35627">
        <w:rPr>
          <w:rFonts w:ascii="Gill Alt One MT Light" w:eastAsia="Calibri" w:hAnsi="Gill Alt One MT Light"/>
          <w:sz w:val="22"/>
          <w:szCs w:val="22"/>
          <w:lang w:val="en-GB"/>
        </w:rPr>
        <w:t>the ‘</w:t>
      </w:r>
      <w:r w:rsidR="0010719B">
        <w:rPr>
          <w:rFonts w:ascii="Gill Alt One MT Light" w:eastAsia="Calibri" w:hAnsi="Gill Alt One MT Light"/>
          <w:sz w:val="22"/>
          <w:szCs w:val="22"/>
          <w:lang w:val="en-GB"/>
        </w:rPr>
        <w:t>M</w:t>
      </w:r>
      <w:r w:rsidR="00D35627">
        <w:rPr>
          <w:rFonts w:ascii="Gill Alt One MT Light" w:eastAsia="Calibri" w:hAnsi="Gill Alt One MT Light"/>
          <w:sz w:val="22"/>
          <w:szCs w:val="22"/>
          <w:lang w:val="en-GB"/>
        </w:rPr>
        <w:t xml:space="preserve">agic </w:t>
      </w:r>
      <w:r w:rsidR="0010719B">
        <w:rPr>
          <w:rFonts w:ascii="Gill Alt One MT Light" w:eastAsia="Calibri" w:hAnsi="Gill Alt One MT Light"/>
          <w:sz w:val="22"/>
          <w:szCs w:val="22"/>
          <w:lang w:val="en-GB"/>
        </w:rPr>
        <w:t>C</w:t>
      </w:r>
      <w:r w:rsidR="00D35627">
        <w:rPr>
          <w:rFonts w:ascii="Gill Alt One MT Light" w:eastAsia="Calibri" w:hAnsi="Gill Alt One MT Light"/>
          <w:sz w:val="22"/>
          <w:szCs w:val="22"/>
          <w:lang w:val="en-GB"/>
        </w:rPr>
        <w:t xml:space="preserve">arpet </w:t>
      </w:r>
      <w:r w:rsidR="0010719B">
        <w:rPr>
          <w:rFonts w:ascii="Gill Alt One MT Light" w:eastAsia="Calibri" w:hAnsi="Gill Alt One MT Light"/>
          <w:sz w:val="22"/>
          <w:szCs w:val="22"/>
          <w:lang w:val="en-GB"/>
        </w:rPr>
        <w:t>R</w:t>
      </w:r>
      <w:r w:rsidR="00D35627">
        <w:rPr>
          <w:rFonts w:ascii="Gill Alt One MT Light" w:eastAsia="Calibri" w:hAnsi="Gill Alt One MT Light"/>
          <w:sz w:val="22"/>
          <w:szCs w:val="22"/>
          <w:lang w:val="en-GB"/>
        </w:rPr>
        <w:t>ide’ that Rolls-Royce is famous for</w:t>
      </w:r>
      <w:r w:rsidRPr="00534B3B">
        <w:rPr>
          <w:rFonts w:ascii="Gill Alt One MT Light" w:eastAsia="Calibri" w:hAnsi="Gill Alt One MT Light"/>
          <w:sz w:val="22"/>
          <w:szCs w:val="22"/>
          <w:lang w:val="en-GB"/>
        </w:rPr>
        <w:t>.</w:t>
      </w:r>
      <w:r w:rsidR="00D35627">
        <w:rPr>
          <w:rFonts w:ascii="Gill Alt One MT Light" w:eastAsia="Calibri" w:hAnsi="Gill Alt One MT Light"/>
          <w:sz w:val="22"/>
          <w:szCs w:val="22"/>
          <w:lang w:val="en-GB"/>
        </w:rPr>
        <w:t xml:space="preserve"> Add </w:t>
      </w:r>
      <w:r w:rsidR="0010719B" w:rsidRPr="00D35627">
        <w:rPr>
          <w:rFonts w:ascii="Gill Alt One MT Light" w:eastAsia="Calibri" w:hAnsi="Gill Alt One MT Light"/>
          <w:sz w:val="22"/>
          <w:szCs w:val="22"/>
          <w:lang w:val="en-GB"/>
        </w:rPr>
        <w:t xml:space="preserve">the latest generation of self-levelling </w:t>
      </w:r>
      <w:r w:rsidR="00D35627">
        <w:rPr>
          <w:rFonts w:ascii="Gill Alt One MT Light" w:eastAsia="Calibri" w:hAnsi="Gill Alt One MT Light"/>
          <w:sz w:val="22"/>
          <w:szCs w:val="22"/>
          <w:lang w:val="en-GB"/>
        </w:rPr>
        <w:t>four corner air suspension</w:t>
      </w:r>
      <w:r w:rsidR="0010719B">
        <w:rPr>
          <w:rFonts w:ascii="Gill Alt One MT Light" w:eastAsia="Calibri" w:hAnsi="Gill Alt One MT Light"/>
          <w:sz w:val="22"/>
          <w:szCs w:val="22"/>
          <w:lang w:val="en-GB"/>
        </w:rPr>
        <w:t xml:space="preserve">, sophisticated four wheel drive system, all wheel steering, a </w:t>
      </w:r>
      <w:r w:rsidR="00D35627" w:rsidRPr="00D35627">
        <w:rPr>
          <w:rFonts w:ascii="Gill Alt One MT Light" w:eastAsia="Calibri" w:hAnsi="Gill Alt One MT Light"/>
          <w:sz w:val="22"/>
          <w:szCs w:val="22"/>
          <w:lang w:val="en-GB"/>
        </w:rPr>
        <w:t>complete reworking of the new 6.75 litre twi</w:t>
      </w:r>
      <w:r w:rsidR="0010719B">
        <w:rPr>
          <w:rFonts w:ascii="Gill Alt One MT Light" w:eastAsia="Calibri" w:hAnsi="Gill Alt One MT Light"/>
          <w:sz w:val="22"/>
          <w:szCs w:val="22"/>
          <w:lang w:val="en-GB"/>
        </w:rPr>
        <w:t xml:space="preserve">n-turbo V12 Rolls-Royce engine </w:t>
      </w:r>
      <w:r w:rsidR="00D35627" w:rsidRPr="00D35627">
        <w:rPr>
          <w:rFonts w:ascii="Gill Alt One MT Light" w:eastAsia="Calibri" w:hAnsi="Gill Alt One MT Light"/>
          <w:sz w:val="22"/>
          <w:szCs w:val="22"/>
          <w:lang w:val="en-GB"/>
        </w:rPr>
        <w:t>(850Nm</w:t>
      </w:r>
      <w:r w:rsidR="0010719B">
        <w:rPr>
          <w:rFonts w:ascii="Gill Alt One MT Light" w:eastAsia="Calibri" w:hAnsi="Gill Alt One MT Light"/>
          <w:sz w:val="22"/>
          <w:szCs w:val="22"/>
          <w:lang w:val="en-GB"/>
        </w:rPr>
        <w:t xml:space="preserve"> of torque at only 1,600rpm) and the world’s smoothest eight speed transmission.</w:t>
      </w:r>
      <w:r w:rsidR="00D9458B">
        <w:rPr>
          <w:rFonts w:ascii="Gill Alt One MT Light" w:eastAsia="Calibri" w:hAnsi="Gill Alt One MT Light"/>
          <w:sz w:val="22"/>
          <w:szCs w:val="22"/>
          <w:lang w:val="en-GB"/>
        </w:rPr>
        <w:t xml:space="preserve"> Off-road, </w:t>
      </w:r>
      <w:r w:rsidR="00D35627" w:rsidRPr="00D35627">
        <w:rPr>
          <w:rFonts w:ascii="Gill Alt One MT Light" w:eastAsia="Calibri" w:hAnsi="Gill Alt One MT Light"/>
          <w:sz w:val="22"/>
          <w:szCs w:val="22"/>
          <w:lang w:val="en-GB"/>
        </w:rPr>
        <w:t>electronically controlled shock absorber</w:t>
      </w:r>
      <w:r w:rsidR="00D9458B">
        <w:rPr>
          <w:rFonts w:ascii="Gill Alt One MT Light" w:eastAsia="Calibri" w:hAnsi="Gill Alt One MT Light"/>
          <w:sz w:val="22"/>
          <w:szCs w:val="22"/>
          <w:lang w:val="en-GB"/>
        </w:rPr>
        <w:t>s</w:t>
      </w:r>
      <w:r w:rsidR="00D35627" w:rsidRPr="00D35627">
        <w:rPr>
          <w:rFonts w:ascii="Gill Alt One MT Light" w:eastAsia="Calibri" w:hAnsi="Gill Alt One MT Light"/>
          <w:sz w:val="22"/>
          <w:szCs w:val="22"/>
          <w:lang w:val="en-GB"/>
        </w:rPr>
        <w:t xml:space="preserve"> </w:t>
      </w:r>
      <w:r w:rsidR="00D9458B">
        <w:rPr>
          <w:rFonts w:ascii="Gill Alt One MT Light" w:eastAsia="Calibri" w:hAnsi="Gill Alt One MT Light"/>
          <w:sz w:val="22"/>
          <w:szCs w:val="22"/>
          <w:lang w:val="en-GB"/>
        </w:rPr>
        <w:t>use</w:t>
      </w:r>
      <w:r w:rsidR="00D35627" w:rsidRPr="00D35627">
        <w:rPr>
          <w:rFonts w:ascii="Gill Alt One MT Light" w:eastAsia="Calibri" w:hAnsi="Gill Alt One MT Light"/>
          <w:sz w:val="22"/>
          <w:szCs w:val="22"/>
          <w:lang w:val="en-GB"/>
        </w:rPr>
        <w:t xml:space="preserve"> an air compression system to actively push down any wheel </w:t>
      </w:r>
      <w:r w:rsidR="00D9458B">
        <w:rPr>
          <w:rFonts w:ascii="Gill Alt One MT Light" w:eastAsia="Calibri" w:hAnsi="Gill Alt One MT Light"/>
          <w:sz w:val="22"/>
          <w:szCs w:val="22"/>
          <w:lang w:val="en-GB"/>
        </w:rPr>
        <w:t>when Cullinan</w:t>
      </w:r>
      <w:r w:rsidR="00D35627" w:rsidRPr="00D35627">
        <w:rPr>
          <w:rFonts w:ascii="Gill Alt One MT Light" w:eastAsia="Calibri" w:hAnsi="Gill Alt One MT Light"/>
          <w:sz w:val="22"/>
          <w:szCs w:val="22"/>
          <w:lang w:val="en-GB"/>
        </w:rPr>
        <w:t xml:space="preserve"> detects </w:t>
      </w:r>
      <w:r w:rsidR="00D9458B">
        <w:rPr>
          <w:rFonts w:ascii="Gill Alt One MT Light" w:eastAsia="Calibri" w:hAnsi="Gill Alt One MT Light"/>
          <w:sz w:val="22"/>
          <w:szCs w:val="22"/>
          <w:lang w:val="en-GB"/>
        </w:rPr>
        <w:t>loss of</w:t>
      </w:r>
      <w:r w:rsidR="00D35627" w:rsidRPr="00D35627">
        <w:rPr>
          <w:rFonts w:ascii="Gill Alt One MT Light" w:eastAsia="Calibri" w:hAnsi="Gill Alt One MT Light"/>
          <w:sz w:val="22"/>
          <w:szCs w:val="22"/>
          <w:lang w:val="en-GB"/>
        </w:rPr>
        <w:t xml:space="preserve"> traction </w:t>
      </w:r>
      <w:r w:rsidR="00D9458B">
        <w:rPr>
          <w:rFonts w:ascii="Gill Alt One MT Light" w:eastAsia="Calibri" w:hAnsi="Gill Alt One MT Light"/>
          <w:sz w:val="22"/>
          <w:szCs w:val="22"/>
          <w:lang w:val="en-GB"/>
        </w:rPr>
        <w:t xml:space="preserve">- </w:t>
      </w:r>
      <w:r w:rsidR="00D35627" w:rsidRPr="00D35627">
        <w:rPr>
          <w:rFonts w:ascii="Gill Alt One MT Light" w:eastAsia="Calibri" w:hAnsi="Gill Alt One MT Light"/>
          <w:sz w:val="22"/>
          <w:szCs w:val="22"/>
          <w:lang w:val="en-GB"/>
        </w:rPr>
        <w:t xml:space="preserve">to ensure every wheel is constantly in contact with the ground and maximum torque is being </w:t>
      </w:r>
      <w:r w:rsidR="00D9458B">
        <w:rPr>
          <w:rFonts w:ascii="Gill Alt One MT Light" w:eastAsia="Calibri" w:hAnsi="Gill Alt One MT Light"/>
          <w:sz w:val="22"/>
          <w:szCs w:val="22"/>
          <w:lang w:val="en-GB"/>
        </w:rPr>
        <w:t>delivered</w:t>
      </w:r>
      <w:r w:rsidR="00D35627" w:rsidRPr="00D35627">
        <w:rPr>
          <w:rFonts w:ascii="Gill Alt One MT Light" w:eastAsia="Calibri" w:hAnsi="Gill Alt One MT Light"/>
          <w:sz w:val="22"/>
          <w:szCs w:val="22"/>
          <w:lang w:val="en-GB"/>
        </w:rPr>
        <w:t xml:space="preserve"> to all wheels.</w:t>
      </w:r>
      <w:r w:rsidR="006B1E00">
        <w:rPr>
          <w:rFonts w:ascii="Gill Alt One MT Light" w:eastAsia="Calibri" w:hAnsi="Gill Alt One MT Light"/>
          <w:sz w:val="22"/>
          <w:szCs w:val="22"/>
          <w:lang w:val="en-GB"/>
        </w:rPr>
        <w:t xml:space="preserve"> </w:t>
      </w:r>
      <w:r w:rsidR="00D35627" w:rsidRPr="006B1E00">
        <w:rPr>
          <w:rFonts w:ascii="Gill Alt One MT Light" w:eastAsia="Calibri" w:hAnsi="Gill Alt One MT Light"/>
          <w:i/>
          <w:sz w:val="22"/>
          <w:szCs w:val="22"/>
          <w:lang w:val="en-GB"/>
        </w:rPr>
        <w:t>Effortless, Everywhere</w:t>
      </w:r>
      <w:r w:rsidR="00D35627" w:rsidRPr="00D35627">
        <w:rPr>
          <w:rFonts w:ascii="Gill Alt One MT Light" w:eastAsia="Calibri" w:hAnsi="Gill Alt One MT Light"/>
          <w:sz w:val="22"/>
          <w:szCs w:val="22"/>
          <w:lang w:val="en-GB"/>
        </w:rPr>
        <w:t xml:space="preserve"> is </w:t>
      </w:r>
      <w:r w:rsidR="006B1E00">
        <w:rPr>
          <w:rFonts w:ascii="Gill Alt One MT Light" w:eastAsia="Calibri" w:hAnsi="Gill Alt One MT Light"/>
          <w:sz w:val="22"/>
          <w:szCs w:val="22"/>
          <w:lang w:val="en-GB"/>
        </w:rPr>
        <w:t xml:space="preserve">available from </w:t>
      </w:r>
      <w:r w:rsidR="00D35627" w:rsidRPr="00D35627">
        <w:rPr>
          <w:rFonts w:ascii="Gill Alt One MT Light" w:eastAsia="Calibri" w:hAnsi="Gill Alt One MT Light"/>
          <w:sz w:val="22"/>
          <w:szCs w:val="22"/>
          <w:lang w:val="en-GB"/>
        </w:rPr>
        <w:t>one single button</w:t>
      </w:r>
      <w:r w:rsidR="006B1E00">
        <w:rPr>
          <w:rFonts w:ascii="Gill Alt One MT Light" w:eastAsia="Calibri" w:hAnsi="Gill Alt One MT Light"/>
          <w:sz w:val="22"/>
          <w:szCs w:val="22"/>
          <w:lang w:val="en-GB"/>
        </w:rPr>
        <w:t xml:space="preserve"> k</w:t>
      </w:r>
      <w:r w:rsidR="00D35627" w:rsidRPr="00D35627">
        <w:rPr>
          <w:rFonts w:ascii="Gill Alt One MT Light" w:eastAsia="Calibri" w:hAnsi="Gill Alt One MT Light"/>
          <w:sz w:val="22"/>
          <w:szCs w:val="22"/>
          <w:lang w:val="en-GB"/>
        </w:rPr>
        <w:t>nown within Rolls-Royce as the ‘Everywhere’ button</w:t>
      </w:r>
      <w:r w:rsidR="006B1E00">
        <w:rPr>
          <w:rFonts w:ascii="Gill Alt One MT Light" w:eastAsia="Calibri" w:hAnsi="Gill Alt One MT Light"/>
          <w:sz w:val="22"/>
          <w:szCs w:val="22"/>
          <w:lang w:val="en-GB"/>
        </w:rPr>
        <w:t xml:space="preserve"> </w:t>
      </w:r>
      <w:r w:rsidR="00206309">
        <w:rPr>
          <w:rFonts w:ascii="Gill Alt One MT Light" w:eastAsia="Calibri" w:hAnsi="Gill Alt One MT Light"/>
          <w:sz w:val="22"/>
          <w:szCs w:val="22"/>
          <w:lang w:val="en-GB"/>
        </w:rPr>
        <w:t>offering</w:t>
      </w:r>
      <w:r w:rsidR="006B1E00">
        <w:rPr>
          <w:rFonts w:ascii="Gill Alt One MT Light" w:eastAsia="Calibri" w:hAnsi="Gill Alt One MT Light"/>
          <w:sz w:val="22"/>
          <w:szCs w:val="22"/>
          <w:lang w:val="en-GB"/>
        </w:rPr>
        <w:t xml:space="preserve"> f</w:t>
      </w:r>
      <w:r w:rsidR="006B1E00" w:rsidRPr="006B1E00">
        <w:rPr>
          <w:rFonts w:ascii="Gill Alt One MT Light" w:eastAsia="Calibri" w:hAnsi="Gill Alt One MT Light"/>
          <w:sz w:val="22"/>
          <w:szCs w:val="22"/>
          <w:lang w:val="en-GB"/>
        </w:rPr>
        <w:t xml:space="preserve">our different programmes within </w:t>
      </w:r>
      <w:r w:rsidR="006B1E00">
        <w:rPr>
          <w:rFonts w:ascii="Gill Alt One MT Light" w:eastAsia="Calibri" w:hAnsi="Gill Alt One MT Light"/>
          <w:sz w:val="22"/>
          <w:szCs w:val="22"/>
          <w:lang w:val="en-GB"/>
        </w:rPr>
        <w:t xml:space="preserve">the </w:t>
      </w:r>
      <w:r w:rsidR="006B1E00" w:rsidRPr="006B1E00">
        <w:rPr>
          <w:rFonts w:ascii="Gill Alt One MT Light" w:eastAsia="Calibri" w:hAnsi="Gill Alt One MT Light"/>
          <w:sz w:val="22"/>
          <w:szCs w:val="22"/>
          <w:lang w:val="en-GB"/>
        </w:rPr>
        <w:t>off-road driving mode</w:t>
      </w:r>
      <w:r w:rsidR="006B1E00">
        <w:rPr>
          <w:rFonts w:ascii="Gill Alt One MT Light" w:eastAsia="Calibri" w:hAnsi="Gill Alt One MT Light"/>
          <w:sz w:val="22"/>
          <w:szCs w:val="22"/>
          <w:lang w:val="en-GB"/>
        </w:rPr>
        <w:t xml:space="preserve">. </w:t>
      </w:r>
      <w:r w:rsidR="00D35627" w:rsidRPr="00D35627">
        <w:rPr>
          <w:rFonts w:ascii="Gill Alt One MT Light" w:eastAsia="Calibri" w:hAnsi="Gill Alt One MT Light"/>
          <w:sz w:val="22"/>
          <w:szCs w:val="22"/>
          <w:lang w:val="en-GB"/>
        </w:rPr>
        <w:t xml:space="preserve">Cullinan </w:t>
      </w:r>
      <w:r w:rsidR="006B1E00">
        <w:rPr>
          <w:rFonts w:ascii="Gill Alt One MT Light" w:eastAsia="Calibri" w:hAnsi="Gill Alt One MT Light"/>
          <w:sz w:val="22"/>
          <w:szCs w:val="22"/>
          <w:lang w:val="en-GB"/>
        </w:rPr>
        <w:t xml:space="preserve">also </w:t>
      </w:r>
      <w:r w:rsidR="00D35627" w:rsidRPr="00D35627">
        <w:rPr>
          <w:rFonts w:ascii="Gill Alt One MT Light" w:eastAsia="Calibri" w:hAnsi="Gill Alt One MT Light"/>
          <w:sz w:val="22"/>
          <w:szCs w:val="22"/>
          <w:lang w:val="en-GB"/>
        </w:rPr>
        <w:t>delivers the deepest wading depth of any super-luxury SUV at 540mm thanks to its highest ride height.</w:t>
      </w:r>
      <w:r w:rsidR="00B81D27">
        <w:rPr>
          <w:rFonts w:ascii="Gill Alt One MT Light" w:eastAsia="Calibri" w:hAnsi="Gill Alt One MT Light"/>
          <w:sz w:val="22"/>
          <w:szCs w:val="22"/>
          <w:lang w:val="en-GB"/>
        </w:rPr>
        <w:t xml:space="preserve">  O</w:t>
      </w:r>
      <w:r w:rsidR="00B81D27" w:rsidRPr="00B81D27">
        <w:rPr>
          <w:rFonts w:ascii="Gill Alt One MT Light" w:eastAsia="Calibri" w:hAnsi="Gill Alt One MT Light"/>
          <w:sz w:val="22"/>
          <w:szCs w:val="22"/>
          <w:lang w:val="en-GB"/>
        </w:rPr>
        <w:t xml:space="preserve">ccupants can descend </w:t>
      </w:r>
      <w:r w:rsidR="00B81D27">
        <w:rPr>
          <w:rFonts w:ascii="Gill Alt One MT Light" w:eastAsia="Calibri" w:hAnsi="Gill Alt One MT Light"/>
          <w:sz w:val="22"/>
          <w:szCs w:val="22"/>
          <w:lang w:val="en-GB"/>
        </w:rPr>
        <w:t xml:space="preserve">from an off-road trip </w:t>
      </w:r>
      <w:r w:rsidR="00B81D27" w:rsidRPr="00B81D27">
        <w:rPr>
          <w:rFonts w:ascii="Gill Alt One MT Light" w:eastAsia="Calibri" w:hAnsi="Gill Alt One MT Light"/>
          <w:sz w:val="22"/>
          <w:szCs w:val="22"/>
          <w:lang w:val="en-GB"/>
        </w:rPr>
        <w:t xml:space="preserve">without dirtying their trouser legs as both front and rear coach doors wrap low under the sill of Cullinan, ensuring that all dirt remains on the outside of the door. A feature </w:t>
      </w:r>
      <w:r w:rsidR="00B81D27">
        <w:rPr>
          <w:rFonts w:ascii="Gill Alt One MT Light" w:eastAsia="Calibri" w:hAnsi="Gill Alt One MT Light"/>
          <w:sz w:val="22"/>
          <w:szCs w:val="22"/>
          <w:lang w:val="en-GB"/>
        </w:rPr>
        <w:t>that is typical of</w:t>
      </w:r>
      <w:r w:rsidR="00B81D27" w:rsidRPr="00B81D27">
        <w:rPr>
          <w:rFonts w:ascii="Gill Alt One MT Light" w:eastAsia="Calibri" w:hAnsi="Gill Alt One MT Light"/>
          <w:sz w:val="22"/>
          <w:szCs w:val="22"/>
          <w:lang w:val="en-GB"/>
        </w:rPr>
        <w:t xml:space="preserve"> Rolls-Royce</w:t>
      </w:r>
      <w:r w:rsidR="00B81D27">
        <w:rPr>
          <w:rFonts w:ascii="Gill Alt One MT Light" w:eastAsia="Calibri" w:hAnsi="Gill Alt One MT Light"/>
          <w:sz w:val="22"/>
          <w:szCs w:val="22"/>
          <w:lang w:val="en-GB"/>
        </w:rPr>
        <w:t>’s ‘attention to detail’</w:t>
      </w:r>
      <w:r w:rsidR="00B81D27" w:rsidRPr="00B81D27">
        <w:rPr>
          <w:rFonts w:ascii="Gill Alt One MT Light" w:eastAsia="Calibri" w:hAnsi="Gill Alt One MT Light"/>
          <w:sz w:val="22"/>
          <w:szCs w:val="22"/>
          <w:lang w:val="en-GB"/>
        </w:rPr>
        <w:t>.</w:t>
      </w:r>
    </w:p>
    <w:p w14:paraId="794B4CDB" w14:textId="4CC4FEFF" w:rsidR="00D35627" w:rsidRPr="008E0E87" w:rsidRDefault="00534B3B" w:rsidP="00AC67AE">
      <w:pPr>
        <w:spacing w:line="360" w:lineRule="auto"/>
        <w:rPr>
          <w:rFonts w:ascii="Gill Alt One MT Light" w:eastAsia="Calibri" w:hAnsi="Gill Alt One MT Light"/>
          <w:b/>
          <w:sz w:val="16"/>
          <w:szCs w:val="16"/>
          <w:lang w:val="en-GB"/>
        </w:rPr>
      </w:pPr>
      <w:r>
        <w:rPr>
          <w:rFonts w:ascii="Gill Alt One MT Light" w:eastAsia="Calibri" w:hAnsi="Gill Alt One MT Light"/>
          <w:sz w:val="22"/>
          <w:szCs w:val="22"/>
          <w:lang w:val="en-GB"/>
        </w:rPr>
        <w:t xml:space="preserve"> </w:t>
      </w:r>
    </w:p>
    <w:p w14:paraId="6A69F6BA" w14:textId="7F566C38" w:rsidR="00B81D27" w:rsidRPr="00693A68" w:rsidRDefault="00B81D27" w:rsidP="00AC67AE">
      <w:pPr>
        <w:spacing w:line="360" w:lineRule="auto"/>
        <w:rPr>
          <w:rFonts w:ascii="Gill Alt One MT Light" w:hAnsi="Gill Alt One MT Light"/>
          <w:b/>
          <w:sz w:val="22"/>
          <w:szCs w:val="22"/>
          <w:u w:val="single"/>
          <w:lang w:val="en-GB"/>
        </w:rPr>
      </w:pPr>
      <w:r>
        <w:rPr>
          <w:rFonts w:ascii="Gill Alt One MT Light" w:hAnsi="Gill Alt One MT Light"/>
          <w:b/>
          <w:sz w:val="22"/>
          <w:szCs w:val="22"/>
          <w:u w:val="single"/>
          <w:lang w:val="en-GB"/>
        </w:rPr>
        <w:t xml:space="preserve">Bespoke </w:t>
      </w:r>
      <w:r w:rsidRPr="00693A68">
        <w:rPr>
          <w:rFonts w:ascii="Gill Alt One MT Light" w:hAnsi="Gill Alt One MT Light"/>
          <w:b/>
          <w:sz w:val="22"/>
          <w:szCs w:val="22"/>
          <w:u w:val="single"/>
          <w:lang w:val="en-GB"/>
        </w:rPr>
        <w:t>One life, many lifestyles</w:t>
      </w:r>
    </w:p>
    <w:p w14:paraId="7E2B2EC9" w14:textId="77777777" w:rsidR="00B81D27" w:rsidRPr="00693A68" w:rsidRDefault="00B81D27" w:rsidP="00AC67AE">
      <w:pPr>
        <w:spacing w:line="360" w:lineRule="auto"/>
        <w:rPr>
          <w:rFonts w:ascii="Gill Alt One MT Light" w:hAnsi="Gill Alt One MT Light"/>
          <w:sz w:val="22"/>
          <w:szCs w:val="22"/>
          <w:lang w:val="en-GB"/>
        </w:rPr>
      </w:pPr>
      <w:r w:rsidRPr="00693A68">
        <w:rPr>
          <w:rFonts w:ascii="Gill Alt One MT Light" w:hAnsi="Gill Alt One MT Light"/>
          <w:sz w:val="22"/>
          <w:szCs w:val="22"/>
          <w:lang w:val="en-GB"/>
        </w:rPr>
        <w:t>Driving to your remote location is simply the first part of the adventure in a Rolls-Royce Cullinan. Further enjoyment awaits in the shape of a Rolls-Royce Recreation Module.</w:t>
      </w:r>
    </w:p>
    <w:p w14:paraId="59AEC077" w14:textId="77777777" w:rsidR="00B81D27" w:rsidRPr="008E0E87" w:rsidRDefault="00B81D27" w:rsidP="00AC67AE">
      <w:pPr>
        <w:spacing w:line="360" w:lineRule="auto"/>
        <w:rPr>
          <w:rFonts w:ascii="Gill Alt One MT Light" w:hAnsi="Gill Alt One MT Light"/>
          <w:sz w:val="16"/>
          <w:szCs w:val="16"/>
          <w:lang w:val="en-GB"/>
        </w:rPr>
      </w:pPr>
    </w:p>
    <w:p w14:paraId="201A815B" w14:textId="77777777" w:rsidR="00B81D27" w:rsidRPr="00693A68" w:rsidRDefault="00B81D27" w:rsidP="00AC67AE">
      <w:pPr>
        <w:spacing w:line="360" w:lineRule="auto"/>
        <w:rPr>
          <w:rFonts w:ascii="Gill Alt One MT Light" w:hAnsi="Gill Alt One MT Light"/>
          <w:sz w:val="22"/>
          <w:szCs w:val="22"/>
          <w:lang w:val="en-GB"/>
        </w:rPr>
      </w:pPr>
      <w:r>
        <w:rPr>
          <w:rFonts w:ascii="Gill Alt One MT Light" w:hAnsi="Gill Alt One MT Light"/>
          <w:sz w:val="22"/>
          <w:szCs w:val="22"/>
          <w:lang w:val="en-GB"/>
        </w:rPr>
        <w:t>For example:</w:t>
      </w:r>
      <w:r w:rsidRPr="00693A68">
        <w:rPr>
          <w:rFonts w:ascii="Gill Alt One MT Light" w:hAnsi="Gill Alt One MT Light"/>
          <w:sz w:val="22"/>
          <w:szCs w:val="22"/>
          <w:lang w:val="en-GB"/>
        </w:rPr>
        <w:t xml:space="preserve"> Having chosen </w:t>
      </w:r>
      <w:r>
        <w:rPr>
          <w:rFonts w:ascii="Gill Alt One MT Light" w:hAnsi="Gill Alt One MT Light"/>
          <w:sz w:val="22"/>
          <w:szCs w:val="22"/>
          <w:lang w:val="en-GB"/>
        </w:rPr>
        <w:t>an</w:t>
      </w:r>
      <w:r w:rsidRPr="00693A68">
        <w:rPr>
          <w:rFonts w:ascii="Gill Alt One MT Light" w:hAnsi="Gill Alt One MT Light"/>
          <w:sz w:val="22"/>
          <w:szCs w:val="22"/>
          <w:lang w:val="en-GB"/>
        </w:rPr>
        <w:t xml:space="preserve"> adventure </w:t>
      </w:r>
      <w:r>
        <w:rPr>
          <w:rFonts w:ascii="Gill Alt One MT Light" w:hAnsi="Gill Alt One MT Light"/>
          <w:sz w:val="22"/>
          <w:szCs w:val="22"/>
          <w:lang w:val="en-GB"/>
        </w:rPr>
        <w:t>an owner</w:t>
      </w:r>
      <w:r w:rsidRPr="00693A68">
        <w:rPr>
          <w:rFonts w:ascii="Gill Alt One MT Light" w:hAnsi="Gill Alt One MT Light"/>
          <w:sz w:val="22"/>
          <w:szCs w:val="22"/>
          <w:lang w:val="en-GB"/>
        </w:rPr>
        <w:t xml:space="preserve"> load</w:t>
      </w:r>
      <w:r>
        <w:rPr>
          <w:rFonts w:ascii="Gill Alt One MT Light" w:hAnsi="Gill Alt One MT Light"/>
          <w:sz w:val="22"/>
          <w:szCs w:val="22"/>
          <w:lang w:val="en-GB"/>
        </w:rPr>
        <w:t>s</w:t>
      </w:r>
      <w:r w:rsidRPr="00693A68">
        <w:rPr>
          <w:rFonts w:ascii="Gill Alt One MT Light" w:hAnsi="Gill Alt One MT Light"/>
          <w:sz w:val="22"/>
          <w:szCs w:val="22"/>
          <w:lang w:val="en-GB"/>
        </w:rPr>
        <w:t xml:space="preserve"> the Drone Module into the Cullinan</w:t>
      </w:r>
      <w:r>
        <w:rPr>
          <w:rFonts w:ascii="Gill Alt One MT Light" w:hAnsi="Gill Alt One MT Light"/>
          <w:sz w:val="22"/>
          <w:szCs w:val="22"/>
          <w:lang w:val="en-GB"/>
        </w:rPr>
        <w:t xml:space="preserve">, selecting </w:t>
      </w:r>
      <w:r w:rsidRPr="00693A68">
        <w:rPr>
          <w:rFonts w:ascii="Gill Alt One MT Light" w:hAnsi="Gill Alt One MT Light"/>
          <w:sz w:val="22"/>
          <w:szCs w:val="22"/>
          <w:lang w:val="en-GB"/>
        </w:rPr>
        <w:t xml:space="preserve">the </w:t>
      </w:r>
      <w:bookmarkStart w:id="2" w:name="_Hlk531076949"/>
      <w:r w:rsidRPr="00693A68">
        <w:rPr>
          <w:rFonts w:ascii="Gill Alt One MT Light" w:hAnsi="Gill Alt One MT Light"/>
          <w:sz w:val="22"/>
          <w:szCs w:val="22"/>
          <w:lang w:val="en-GB"/>
        </w:rPr>
        <w:t>Drone Racing Module</w:t>
      </w:r>
      <w:bookmarkEnd w:id="2"/>
      <w:r w:rsidRPr="00693A68">
        <w:rPr>
          <w:rFonts w:ascii="Gill Alt One MT Light" w:hAnsi="Gill Alt One MT Light"/>
          <w:sz w:val="22"/>
          <w:szCs w:val="22"/>
          <w:lang w:val="en-GB"/>
        </w:rPr>
        <w:t xml:space="preserve"> from the rack containing several other Recreation Modules that the owner has had commissioned from Rolls-Royce to satisfy his or her preferred recreational pursuits. </w:t>
      </w:r>
    </w:p>
    <w:p w14:paraId="33E137A8" w14:textId="77777777" w:rsidR="00B81D27" w:rsidRPr="008E0E87" w:rsidRDefault="00B81D27" w:rsidP="00AC67AE">
      <w:pPr>
        <w:spacing w:line="360" w:lineRule="auto"/>
        <w:rPr>
          <w:rFonts w:ascii="Gill Alt One MT Light" w:hAnsi="Gill Alt One MT Light"/>
          <w:sz w:val="16"/>
          <w:szCs w:val="16"/>
          <w:lang w:val="en-GB"/>
        </w:rPr>
      </w:pPr>
    </w:p>
    <w:p w14:paraId="6220F954" w14:textId="77777777" w:rsidR="00B81D27" w:rsidRPr="00693A68" w:rsidRDefault="00B81D27" w:rsidP="00AC67AE">
      <w:pPr>
        <w:spacing w:line="360" w:lineRule="auto"/>
        <w:rPr>
          <w:rFonts w:ascii="Gill Alt One MT Light" w:hAnsi="Gill Alt One MT Light"/>
          <w:sz w:val="22"/>
          <w:szCs w:val="22"/>
          <w:lang w:val="en-GB"/>
        </w:rPr>
      </w:pPr>
      <w:r w:rsidRPr="00693A68">
        <w:rPr>
          <w:rFonts w:ascii="Gill Alt One MT Light" w:hAnsi="Gill Alt One MT Light"/>
          <w:sz w:val="22"/>
          <w:szCs w:val="22"/>
          <w:lang w:val="en-GB"/>
        </w:rPr>
        <w:t xml:space="preserve">Fly fishing, photography, rock climbing, snowboarding, parascending, kite boarding, base jumping, volcano boarding or simply sitting and taking in the view, anything is possible thanks to the Rolls-Royce Bespoke </w:t>
      </w:r>
      <w:r w:rsidRPr="00693A68">
        <w:rPr>
          <w:rFonts w:ascii="Gill Alt One MT Light" w:hAnsi="Gill Alt One MT Light"/>
          <w:sz w:val="22"/>
          <w:szCs w:val="22"/>
          <w:lang w:val="en-GB"/>
        </w:rPr>
        <w:lastRenderedPageBreak/>
        <w:t>Collective. Easily slotted and plugged into the boot of Cullinan, each Recreation Module contains a motorised drawer housing the equipment and paraphernalia specific to each Cullinan owner’s pursuits. When the owner is ready to play, it presents itself.</w:t>
      </w:r>
    </w:p>
    <w:p w14:paraId="2609E86E" w14:textId="77777777" w:rsidR="00B81D27" w:rsidRPr="00693A68" w:rsidRDefault="00B81D27" w:rsidP="00AC67AE">
      <w:pPr>
        <w:spacing w:line="360" w:lineRule="auto"/>
        <w:jc w:val="center"/>
        <w:rPr>
          <w:rFonts w:ascii="Gill Alt One MT Light" w:hAnsi="Gill Alt One MT Light"/>
          <w:sz w:val="22"/>
          <w:szCs w:val="22"/>
          <w:lang w:val="en-GB"/>
        </w:rPr>
      </w:pPr>
    </w:p>
    <w:p w14:paraId="6526806D" w14:textId="77777777" w:rsidR="00B81D27" w:rsidRPr="00693A68" w:rsidRDefault="00B81D27" w:rsidP="00AC67AE">
      <w:pPr>
        <w:spacing w:line="360" w:lineRule="auto"/>
        <w:rPr>
          <w:rFonts w:ascii="Gill Alt One MT Light" w:hAnsi="Gill Alt One MT Light"/>
          <w:sz w:val="22"/>
          <w:szCs w:val="22"/>
          <w:lang w:val="en-GB"/>
        </w:rPr>
      </w:pPr>
      <w:r w:rsidRPr="00693A68">
        <w:rPr>
          <w:rFonts w:ascii="Gill Alt One MT Light" w:hAnsi="Gill Alt One MT Light"/>
          <w:sz w:val="22"/>
          <w:szCs w:val="22"/>
          <w:lang w:val="en-GB"/>
        </w:rPr>
        <w:t>-Ends-</w:t>
      </w:r>
    </w:p>
    <w:p w14:paraId="4E3A7844" w14:textId="77777777" w:rsidR="00B81D27" w:rsidRDefault="00B81D27" w:rsidP="00AC67AE">
      <w:pPr>
        <w:spacing w:line="360" w:lineRule="auto"/>
        <w:rPr>
          <w:rFonts w:ascii="Gill Alt One MT Light" w:eastAsia="Calibri" w:hAnsi="Gill Alt One MT Light"/>
          <w:sz w:val="22"/>
          <w:szCs w:val="22"/>
          <w:lang w:val="en-GB"/>
        </w:rPr>
      </w:pPr>
    </w:p>
    <w:p w14:paraId="7659C873" w14:textId="43E31499" w:rsidR="00EE41C7" w:rsidRPr="00316C8F" w:rsidRDefault="00951EC2" w:rsidP="00AC67AE">
      <w:pPr>
        <w:spacing w:line="360" w:lineRule="auto"/>
        <w:rPr>
          <w:rFonts w:ascii="Gill Alt One MT Light" w:hAnsi="Gill Alt One MT Light"/>
          <w:b/>
          <w:lang w:val="en-GB"/>
        </w:rPr>
      </w:pPr>
      <w:r w:rsidRPr="00316C8F">
        <w:rPr>
          <w:rFonts w:ascii="Gill Alt One MT Light" w:hAnsi="Gill Alt One MT Light"/>
          <w:b/>
          <w:lang w:val="en-GB"/>
        </w:rPr>
        <w:t xml:space="preserve">Rolls-Royce Motor Cars at </w:t>
      </w:r>
      <w:r w:rsidR="005C01E9">
        <w:rPr>
          <w:rFonts w:ascii="Gill Alt One MT Light" w:hAnsi="Gill Alt One MT Light" w:cs="Angsana New"/>
          <w:b/>
          <w:szCs w:val="30"/>
          <w:lang w:val="en-GB" w:bidi="th-TH"/>
        </w:rPr>
        <w:t>The 35th</w:t>
      </w:r>
      <w:r w:rsidRPr="00316C8F">
        <w:rPr>
          <w:rFonts w:ascii="Gill Alt One MT Light" w:hAnsi="Gill Alt One MT Light"/>
          <w:b/>
          <w:lang w:val="en-GB"/>
        </w:rPr>
        <w:t xml:space="preserve"> </w:t>
      </w:r>
      <w:r w:rsidR="005C01E9">
        <w:rPr>
          <w:rFonts w:ascii="Gill Alt One MT Light" w:hAnsi="Gill Alt One MT Light"/>
          <w:b/>
          <w:lang w:val="en-GB"/>
        </w:rPr>
        <w:t>Thailand</w:t>
      </w:r>
      <w:r w:rsidRPr="00316C8F">
        <w:rPr>
          <w:rFonts w:ascii="Gill Alt One MT Light" w:hAnsi="Gill Alt One MT Light"/>
          <w:b/>
          <w:lang w:val="en-GB"/>
        </w:rPr>
        <w:t xml:space="preserve"> </w:t>
      </w:r>
      <w:r w:rsidR="00B81D27">
        <w:rPr>
          <w:rFonts w:ascii="Gill Alt One MT Light" w:hAnsi="Gill Alt One MT Light"/>
          <w:b/>
          <w:lang w:val="en-GB"/>
        </w:rPr>
        <w:t>International Motor Expo</w:t>
      </w:r>
    </w:p>
    <w:p w14:paraId="5F74BE3C" w14:textId="7CB1E673" w:rsidR="004D226E" w:rsidRPr="003F2CDF" w:rsidRDefault="004D226E" w:rsidP="00671B08">
      <w:pPr>
        <w:pStyle w:val="Bodycopy"/>
        <w:spacing w:line="240" w:lineRule="auto"/>
        <w:rPr>
          <w:rFonts w:ascii="Gill Alt One MT Light" w:hAnsi="Gill Alt One MT Light"/>
          <w:szCs w:val="22"/>
        </w:rPr>
      </w:pPr>
      <w:r w:rsidRPr="003F2CDF">
        <w:rPr>
          <w:rFonts w:ascii="Gill Alt One MT Light" w:hAnsi="Gill Alt One MT Light"/>
          <w:szCs w:val="22"/>
        </w:rPr>
        <w:t xml:space="preserve">On 28 November 2018 at </w:t>
      </w:r>
      <w:r w:rsidRPr="003F2CDF">
        <w:rPr>
          <w:rFonts w:ascii="Gill Alt One MT Light" w:hAnsi="Gill Alt One MT Light"/>
          <w:b/>
          <w:szCs w:val="22"/>
          <w:u w:val="single"/>
        </w:rPr>
        <w:t>4:40</w:t>
      </w:r>
      <w:r w:rsidR="008E0E87">
        <w:rPr>
          <w:rFonts w:ascii="Gill Alt One MT Light" w:hAnsi="Gill Alt One MT Light"/>
          <w:b/>
          <w:szCs w:val="22"/>
          <w:u w:val="single"/>
        </w:rPr>
        <w:t xml:space="preserve"> </w:t>
      </w:r>
      <w:r w:rsidRPr="003F2CDF">
        <w:rPr>
          <w:rFonts w:ascii="Gill Alt One MT Light" w:hAnsi="Gill Alt One MT Light"/>
          <w:b/>
          <w:szCs w:val="22"/>
          <w:u w:val="single"/>
        </w:rPr>
        <w:t>pm</w:t>
      </w:r>
      <w:r w:rsidRPr="003F2CDF">
        <w:rPr>
          <w:rFonts w:ascii="Gill Alt One MT Light" w:hAnsi="Gill Alt One MT Light"/>
          <w:szCs w:val="22"/>
        </w:rPr>
        <w:t>, the Rolls-Royce Motor Cars booth will present the new Cullinan.</w:t>
      </w:r>
      <w:r>
        <w:rPr>
          <w:rFonts w:ascii="Gill Alt One MT Light" w:hAnsi="Gill Alt One MT Light"/>
          <w:szCs w:val="22"/>
        </w:rPr>
        <w:t xml:space="preserve"> </w:t>
      </w:r>
      <w:r w:rsidRPr="003F2CDF">
        <w:rPr>
          <w:rFonts w:ascii="Gill Alt One MT Light" w:hAnsi="Gill Alt One MT Light"/>
          <w:szCs w:val="22"/>
        </w:rPr>
        <w:t xml:space="preserve">Members of the media are cordially invited to the booth </w:t>
      </w:r>
      <w:r>
        <w:rPr>
          <w:rFonts w:ascii="Gill Alt One MT Light" w:hAnsi="Gill Alt One MT Light"/>
          <w:szCs w:val="22"/>
        </w:rPr>
        <w:t xml:space="preserve">from </w:t>
      </w:r>
      <w:r>
        <w:rPr>
          <w:rFonts w:ascii="Gill Alt One MT Light" w:hAnsi="Gill Alt One MT Light"/>
          <w:b/>
          <w:szCs w:val="22"/>
          <w:u w:val="single"/>
        </w:rPr>
        <w:t>4:0</w:t>
      </w:r>
      <w:r w:rsidRPr="003F2CDF">
        <w:rPr>
          <w:rFonts w:ascii="Gill Alt One MT Light" w:hAnsi="Gill Alt One MT Light"/>
          <w:b/>
          <w:szCs w:val="22"/>
          <w:u w:val="single"/>
        </w:rPr>
        <w:t>0</w:t>
      </w:r>
      <w:r w:rsidR="008E0E87">
        <w:rPr>
          <w:rFonts w:ascii="Gill Alt One MT Light" w:hAnsi="Gill Alt One MT Light"/>
          <w:b/>
          <w:szCs w:val="22"/>
          <w:u w:val="single"/>
        </w:rPr>
        <w:t xml:space="preserve"> </w:t>
      </w:r>
      <w:r w:rsidRPr="003F2CDF">
        <w:rPr>
          <w:rFonts w:ascii="Gill Alt One MT Light" w:hAnsi="Gill Alt One MT Light"/>
          <w:b/>
          <w:szCs w:val="22"/>
          <w:u w:val="single"/>
        </w:rPr>
        <w:t>pm</w:t>
      </w:r>
      <w:r>
        <w:rPr>
          <w:rFonts w:ascii="Gill Alt One MT Light" w:hAnsi="Gill Alt One MT Light"/>
          <w:szCs w:val="22"/>
        </w:rPr>
        <w:t xml:space="preserve"> </w:t>
      </w:r>
      <w:r w:rsidR="0032121A">
        <w:rPr>
          <w:rFonts w:ascii="Gill Alt One MT Light" w:hAnsi="Gill Alt One MT Light" w:cs="Angsana New"/>
          <w:szCs w:val="28"/>
          <w:lang w:val="en-US" w:bidi="th-TH"/>
        </w:rPr>
        <w:t>for registration</w:t>
      </w:r>
      <w:r w:rsidRPr="003F2CDF">
        <w:rPr>
          <w:rFonts w:ascii="Gill Alt One MT Light" w:hAnsi="Gill Alt One MT Light"/>
          <w:szCs w:val="22"/>
        </w:rPr>
        <w:t xml:space="preserve">. </w:t>
      </w:r>
    </w:p>
    <w:p w14:paraId="1CB2F910" w14:textId="77777777" w:rsidR="004D226E" w:rsidRPr="003F2CDF" w:rsidRDefault="004D226E" w:rsidP="00671B08">
      <w:pPr>
        <w:pStyle w:val="Bodycopy"/>
        <w:spacing w:line="240" w:lineRule="auto"/>
        <w:rPr>
          <w:rFonts w:ascii="Gill Alt One MT Light" w:hAnsi="Gill Alt One MT Light"/>
          <w:szCs w:val="22"/>
          <w:lang w:val="en-US" w:eastAsia="en-US"/>
        </w:rPr>
      </w:pPr>
      <w:r w:rsidRPr="003F2CDF">
        <w:rPr>
          <w:rFonts w:ascii="Gill Alt One MT Light" w:hAnsi="Gill Alt One MT Light"/>
          <w:szCs w:val="22"/>
          <w:lang w:val="en-US" w:eastAsia="en-US"/>
        </w:rPr>
        <w:t>The authorised Rolls-Royce Motor Cars dealer in Thailand is operated by Millionaire Auto (Thailand) Company Limited, under the Holding company, Master Group Corporation (Asia).</w:t>
      </w:r>
    </w:p>
    <w:p w14:paraId="6C90038C" w14:textId="03365395" w:rsidR="004D226E" w:rsidRPr="00D56A83" w:rsidRDefault="00AF6295" w:rsidP="00671B08">
      <w:pPr>
        <w:rPr>
          <w:rFonts w:ascii="Gill Alt One MT Light" w:hAnsi="Gill Alt One MT Light"/>
          <w:sz w:val="22"/>
          <w:szCs w:val="22"/>
          <w:lang w:val="en-GB"/>
        </w:rPr>
      </w:pPr>
      <w:r w:rsidRPr="00D56A83">
        <w:rPr>
          <w:rFonts w:ascii="Gill Alt One MT Light" w:hAnsi="Gill Alt One MT Light"/>
          <w:sz w:val="22"/>
          <w:szCs w:val="22"/>
          <w:lang w:val="en-GB"/>
        </w:rPr>
        <w:t>High resolution pictures:</w:t>
      </w:r>
    </w:p>
    <w:p w14:paraId="534F1595" w14:textId="40F59C35" w:rsidR="00AF6295" w:rsidRPr="00D56A83" w:rsidRDefault="00842DF6" w:rsidP="00671B08">
      <w:pPr>
        <w:rPr>
          <w:rFonts w:ascii="Gill Alt One MT Light" w:hAnsi="Gill Alt One MT Light"/>
          <w:bCs/>
          <w:sz w:val="22"/>
          <w:szCs w:val="22"/>
          <w:lang w:val="en-GB"/>
        </w:rPr>
      </w:pPr>
      <w:hyperlink r:id="rId10" w:history="1">
        <w:r w:rsidR="00F31720" w:rsidRPr="00D56A83">
          <w:rPr>
            <w:rStyle w:val="Hyperlink"/>
            <w:rFonts w:ascii="Gill Alt One MT Light" w:hAnsi="Gill Alt One MT Light"/>
            <w:bCs/>
            <w:sz w:val="22"/>
            <w:szCs w:val="22"/>
            <w:lang w:val="en-GB"/>
          </w:rPr>
          <w:t>http://bit.ly/rrcullinan</w:t>
        </w:r>
      </w:hyperlink>
    </w:p>
    <w:p w14:paraId="29767812" w14:textId="77777777" w:rsidR="00B84827" w:rsidRPr="00F31720" w:rsidRDefault="00B84827" w:rsidP="00671B08">
      <w:pPr>
        <w:rPr>
          <w:rFonts w:ascii="Gill Alt One MT Light" w:hAnsi="Gill Alt One MT Light"/>
          <w:bCs/>
          <w:lang w:val="en-GB"/>
        </w:rPr>
      </w:pPr>
    </w:p>
    <w:p w14:paraId="500DDC9F" w14:textId="10B114FE" w:rsidR="00671B08" w:rsidRDefault="00671B08">
      <w:pPr>
        <w:rPr>
          <w:rFonts w:ascii="Gill Alt One MT Light" w:hAnsi="Gill Alt One MT Light"/>
          <w:b/>
          <w:bCs/>
          <w:sz w:val="22"/>
          <w:szCs w:val="22"/>
          <w:u w:val="single"/>
          <w:lang w:val="en-GB"/>
        </w:rPr>
      </w:pPr>
    </w:p>
    <w:p w14:paraId="2808E350" w14:textId="40E903B6" w:rsidR="00671B08" w:rsidRDefault="00671B08" w:rsidP="00AC67AE">
      <w:pPr>
        <w:spacing w:line="360" w:lineRule="auto"/>
        <w:rPr>
          <w:rFonts w:ascii="Gill Alt One MT Light" w:hAnsi="Gill Alt One MT Light"/>
          <w:b/>
          <w:bCs/>
          <w:sz w:val="22"/>
          <w:szCs w:val="22"/>
          <w:u w:val="single"/>
          <w:lang w:val="en-GB"/>
        </w:rPr>
      </w:pPr>
      <w:r>
        <w:rPr>
          <w:rFonts w:ascii="Gill Alt One MT Light" w:hAnsi="Gill Alt One MT Light"/>
          <w:b/>
          <w:bCs/>
          <w:sz w:val="22"/>
          <w:szCs w:val="22"/>
          <w:u w:val="single"/>
          <w:lang w:val="en-GB"/>
        </w:rPr>
        <w:t>NOTES</w:t>
      </w:r>
    </w:p>
    <w:p w14:paraId="4640274C" w14:textId="77777777" w:rsidR="00B84827" w:rsidRDefault="00B84827" w:rsidP="00AC67AE">
      <w:pPr>
        <w:spacing w:line="360" w:lineRule="auto"/>
        <w:rPr>
          <w:rFonts w:ascii="Gill Alt One MT Light" w:hAnsi="Gill Alt One MT Light"/>
          <w:b/>
          <w:bCs/>
          <w:sz w:val="22"/>
          <w:szCs w:val="22"/>
          <w:u w:val="single"/>
          <w:lang w:val="en-GB"/>
        </w:rPr>
      </w:pPr>
    </w:p>
    <w:p w14:paraId="78A633C2" w14:textId="616AD9A1" w:rsidR="00B81D27" w:rsidRDefault="00AF6295" w:rsidP="00AC67AE">
      <w:pPr>
        <w:spacing w:line="360" w:lineRule="auto"/>
        <w:rPr>
          <w:rFonts w:ascii="Gill Alt One MT Light" w:hAnsi="Gill Alt One MT Light"/>
          <w:b/>
          <w:bCs/>
          <w:sz w:val="22"/>
          <w:szCs w:val="22"/>
          <w:u w:val="single"/>
          <w:lang w:val="en-GB"/>
        </w:rPr>
      </w:pPr>
      <w:r>
        <w:rPr>
          <w:rFonts w:ascii="Gill Alt One MT Light" w:hAnsi="Gill Alt One MT Light"/>
          <w:b/>
          <w:bCs/>
          <w:sz w:val="22"/>
          <w:szCs w:val="22"/>
          <w:u w:val="single"/>
          <w:lang w:val="en-GB"/>
        </w:rPr>
        <w:t xml:space="preserve">Cullinan’s </w:t>
      </w:r>
      <w:r w:rsidR="00B81D27" w:rsidRPr="00800C4B">
        <w:rPr>
          <w:rFonts w:ascii="Gill Alt One MT Light" w:hAnsi="Gill Alt One MT Light"/>
          <w:b/>
          <w:bCs/>
          <w:sz w:val="22"/>
          <w:szCs w:val="22"/>
          <w:u w:val="single"/>
          <w:lang w:val="en-GB"/>
        </w:rPr>
        <w:t xml:space="preserve">Off-road </w:t>
      </w:r>
      <w:r w:rsidR="00B81D27">
        <w:rPr>
          <w:rFonts w:ascii="Gill Alt One MT Light" w:hAnsi="Gill Alt One MT Light"/>
          <w:b/>
          <w:bCs/>
          <w:sz w:val="22"/>
          <w:szCs w:val="22"/>
          <w:u w:val="single"/>
          <w:lang w:val="en-GB"/>
        </w:rPr>
        <w:t>C</w:t>
      </w:r>
      <w:r w:rsidR="00B81D27" w:rsidRPr="00800C4B">
        <w:rPr>
          <w:rFonts w:ascii="Gill Alt One MT Light" w:hAnsi="Gill Alt One MT Light"/>
          <w:b/>
          <w:bCs/>
          <w:sz w:val="22"/>
          <w:szCs w:val="22"/>
          <w:u w:val="single"/>
          <w:lang w:val="en-GB"/>
        </w:rPr>
        <w:t>apability</w:t>
      </w:r>
    </w:p>
    <w:p w14:paraId="1B1C8A3F" w14:textId="77777777" w:rsidR="00B81D27" w:rsidRPr="00800C4B" w:rsidRDefault="00B81D27" w:rsidP="00AC67AE">
      <w:pPr>
        <w:spacing w:line="360" w:lineRule="auto"/>
        <w:rPr>
          <w:rFonts w:ascii="Gill Alt One MT Light" w:hAnsi="Gill Alt One MT Light"/>
          <w:b/>
          <w:bCs/>
          <w:sz w:val="22"/>
          <w:szCs w:val="22"/>
        </w:rPr>
      </w:pPr>
      <w:r w:rsidRPr="00800C4B">
        <w:rPr>
          <w:rFonts w:ascii="Gill Alt One MT Light" w:hAnsi="Gill Alt One MT Light"/>
          <w:b/>
          <w:bCs/>
          <w:sz w:val="22"/>
          <w:szCs w:val="22"/>
        </w:rPr>
        <w:t>Cullinan AWD modes explained</w:t>
      </w:r>
    </w:p>
    <w:p w14:paraId="30F0549A" w14:textId="77777777" w:rsidR="00B81D27" w:rsidRDefault="00B81D27" w:rsidP="00AC67AE">
      <w:pPr>
        <w:spacing w:line="360" w:lineRule="auto"/>
        <w:rPr>
          <w:rFonts w:ascii="Gill Alt One MT Light" w:hAnsi="Gill Alt One MT Light"/>
          <w:bCs/>
          <w:sz w:val="22"/>
          <w:szCs w:val="22"/>
        </w:rPr>
      </w:pPr>
      <w:r w:rsidRPr="00800C4B">
        <w:rPr>
          <w:rFonts w:ascii="Gill Alt One MT Light" w:hAnsi="Gill Alt One MT Light"/>
          <w:bCs/>
          <w:sz w:val="22"/>
          <w:szCs w:val="22"/>
        </w:rPr>
        <w:t xml:space="preserve">Off-road driving mode supports any event of reduced traction. Four different programmes within off-road driving mode can be chosen via </w:t>
      </w:r>
      <w:r>
        <w:rPr>
          <w:rFonts w:ascii="Gill Alt One MT Light" w:hAnsi="Gill Alt One MT Light"/>
          <w:bCs/>
          <w:sz w:val="22"/>
          <w:szCs w:val="22"/>
        </w:rPr>
        <w:t xml:space="preserve">the </w:t>
      </w:r>
      <w:r w:rsidRPr="00800C4B">
        <w:rPr>
          <w:rFonts w:ascii="Gill Alt One MT Light" w:hAnsi="Gill Alt One MT Light"/>
          <w:bCs/>
          <w:sz w:val="22"/>
          <w:szCs w:val="22"/>
        </w:rPr>
        <w:t xml:space="preserve">Control Display. Engineering points affected include </w:t>
      </w:r>
      <w:r>
        <w:rPr>
          <w:rFonts w:ascii="Gill Alt One MT Light" w:hAnsi="Gill Alt One MT Light"/>
          <w:bCs/>
          <w:sz w:val="22"/>
          <w:szCs w:val="22"/>
        </w:rPr>
        <w:t xml:space="preserve">the </w:t>
      </w:r>
      <w:r w:rsidRPr="00800C4B">
        <w:rPr>
          <w:rFonts w:ascii="Gill Alt One MT Light" w:hAnsi="Gill Alt One MT Light"/>
          <w:bCs/>
          <w:sz w:val="22"/>
          <w:szCs w:val="22"/>
        </w:rPr>
        <w:t xml:space="preserve">AWD system, suspension, ABS characteristics and throttle response. </w:t>
      </w:r>
    </w:p>
    <w:p w14:paraId="0EEA56E3" w14:textId="77777777" w:rsidR="00B81D27" w:rsidRDefault="00B81D27" w:rsidP="00AC67AE">
      <w:pPr>
        <w:spacing w:line="276" w:lineRule="auto"/>
        <w:rPr>
          <w:rFonts w:ascii="Gill Alt One MT Light" w:hAnsi="Gill Alt One MT Light"/>
          <w:b/>
          <w:bCs/>
          <w:sz w:val="22"/>
          <w:szCs w:val="22"/>
          <w:u w:val="single"/>
          <w:lang w:val="en-GB"/>
        </w:rPr>
      </w:pPr>
      <w:r w:rsidRPr="00800C4B">
        <w:rPr>
          <w:rFonts w:ascii="Gill Alt One MT Light" w:hAnsi="Gill Alt One MT Light"/>
          <w:b/>
          <w:bCs/>
          <w:noProof/>
          <w:sz w:val="22"/>
          <w:szCs w:val="22"/>
          <w:u w:val="single"/>
        </w:rPr>
        <w:drawing>
          <wp:inline distT="0" distB="0" distL="0" distR="0" wp14:anchorId="552391F3" wp14:editId="0DFF6657">
            <wp:extent cx="5581650" cy="2393950"/>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1498EFD" w14:textId="77777777" w:rsidR="00671B08" w:rsidRDefault="00671B08" w:rsidP="00AC67AE">
      <w:pPr>
        <w:spacing w:line="276" w:lineRule="auto"/>
        <w:rPr>
          <w:rFonts w:ascii="Gill Alt One MT Light" w:hAnsi="Gill Alt One MT Light"/>
          <w:b/>
          <w:bCs/>
          <w:sz w:val="22"/>
          <w:szCs w:val="22"/>
          <w:u w:val="single"/>
          <w:lang w:val="en-GB"/>
        </w:rPr>
      </w:pPr>
    </w:p>
    <w:p w14:paraId="29212117" w14:textId="77777777" w:rsidR="00B84827" w:rsidRDefault="00B84827" w:rsidP="00AC67AE">
      <w:pPr>
        <w:spacing w:line="276" w:lineRule="auto"/>
        <w:rPr>
          <w:rFonts w:ascii="Gill Alt One MT Light" w:hAnsi="Gill Alt One MT Light"/>
          <w:b/>
          <w:bCs/>
          <w:sz w:val="22"/>
          <w:szCs w:val="22"/>
          <w:u w:val="single"/>
          <w:lang w:val="en-GB"/>
        </w:rPr>
      </w:pPr>
    </w:p>
    <w:p w14:paraId="38ADEB99" w14:textId="77777777" w:rsidR="00B84827" w:rsidRDefault="00B84827" w:rsidP="00AC67AE">
      <w:pPr>
        <w:spacing w:line="276" w:lineRule="auto"/>
        <w:rPr>
          <w:rFonts w:ascii="Gill Alt One MT Light" w:hAnsi="Gill Alt One MT Light"/>
          <w:b/>
          <w:bCs/>
          <w:sz w:val="22"/>
          <w:szCs w:val="22"/>
          <w:u w:val="single"/>
          <w:lang w:val="en-GB"/>
        </w:rPr>
      </w:pPr>
    </w:p>
    <w:p w14:paraId="021D55A3" w14:textId="77777777" w:rsidR="00B84827" w:rsidRDefault="00B84827" w:rsidP="00AC67AE">
      <w:pPr>
        <w:spacing w:line="276" w:lineRule="auto"/>
        <w:rPr>
          <w:rFonts w:ascii="Gill Alt One MT Light" w:hAnsi="Gill Alt One MT Light"/>
          <w:b/>
          <w:bCs/>
          <w:sz w:val="22"/>
          <w:szCs w:val="22"/>
          <w:u w:val="single"/>
          <w:lang w:val="en-GB"/>
        </w:rPr>
      </w:pPr>
    </w:p>
    <w:p w14:paraId="4F140C1E" w14:textId="03342287" w:rsidR="00B81D27" w:rsidRDefault="00B81D27" w:rsidP="00AC67AE">
      <w:pPr>
        <w:spacing w:line="276" w:lineRule="auto"/>
        <w:rPr>
          <w:rFonts w:ascii="Gill Alt One MT Light" w:hAnsi="Gill Alt One MT Light"/>
          <w:bCs/>
          <w:sz w:val="22"/>
          <w:szCs w:val="22"/>
          <w:lang w:val="en-GB"/>
        </w:rPr>
      </w:pPr>
      <w:r>
        <w:rPr>
          <w:rFonts w:ascii="Gill Alt One MT Light" w:hAnsi="Gill Alt One MT Light"/>
          <w:b/>
          <w:bCs/>
          <w:sz w:val="22"/>
          <w:szCs w:val="22"/>
          <w:u w:val="single"/>
          <w:lang w:val="en-GB"/>
        </w:rPr>
        <w:lastRenderedPageBreak/>
        <w:t xml:space="preserve">Ground clearance: </w:t>
      </w:r>
      <w:r>
        <w:rPr>
          <w:rFonts w:ascii="Gill Alt One MT Light" w:hAnsi="Gill Alt One MT Light"/>
          <w:bCs/>
          <w:sz w:val="22"/>
          <w:szCs w:val="22"/>
          <w:lang w:val="en-GB"/>
        </w:rPr>
        <w:t xml:space="preserve">   </w:t>
      </w:r>
      <w:r w:rsidRPr="005F71D5">
        <w:rPr>
          <w:rFonts w:ascii="Gill Alt One MT Light" w:hAnsi="Gill Alt One MT Light"/>
          <w:bCs/>
          <w:sz w:val="22"/>
          <w:szCs w:val="22"/>
          <w:lang w:val="en-GB"/>
        </w:rPr>
        <w:t>193 +/- 40mm</w:t>
      </w:r>
      <w:r>
        <w:rPr>
          <w:rFonts w:ascii="Gill Alt One MT Light" w:hAnsi="Gill Alt One MT Light"/>
          <w:bCs/>
          <w:sz w:val="22"/>
          <w:szCs w:val="22"/>
          <w:lang w:val="en-GB"/>
        </w:rPr>
        <w:t xml:space="preserve"> (air suspension)</w:t>
      </w:r>
    </w:p>
    <w:p w14:paraId="4F21C9F1" w14:textId="77777777" w:rsidR="00B81D27" w:rsidRDefault="00B81D27" w:rsidP="00AC67AE">
      <w:pPr>
        <w:spacing w:line="276" w:lineRule="auto"/>
        <w:rPr>
          <w:rFonts w:ascii="Gill Alt One MT Light" w:hAnsi="Gill Alt One MT Light"/>
          <w:bCs/>
          <w:sz w:val="22"/>
          <w:szCs w:val="22"/>
          <w:lang w:val="en-GB"/>
        </w:rPr>
      </w:pPr>
    </w:p>
    <w:p w14:paraId="5E4D03BB" w14:textId="77777777" w:rsidR="00B81D27" w:rsidRDefault="00B81D27" w:rsidP="00AC67AE">
      <w:pPr>
        <w:spacing w:line="276" w:lineRule="auto"/>
        <w:rPr>
          <w:rFonts w:ascii="Gill Alt One MT Light" w:hAnsi="Gill Alt One MT Light"/>
          <w:bCs/>
          <w:sz w:val="22"/>
          <w:szCs w:val="22"/>
          <w:lang w:val="en-GB"/>
        </w:rPr>
      </w:pPr>
      <w:r w:rsidRPr="00AE1666">
        <w:rPr>
          <w:rFonts w:ascii="Gill Alt One MT Light" w:hAnsi="Gill Alt One MT Light"/>
          <w:b/>
          <w:bCs/>
          <w:sz w:val="22"/>
          <w:szCs w:val="22"/>
          <w:u w:val="single"/>
          <w:lang w:val="en-GB"/>
        </w:rPr>
        <w:t xml:space="preserve">Specifications of the </w:t>
      </w:r>
      <w:r>
        <w:rPr>
          <w:rFonts w:ascii="Gill Alt One MT Light" w:hAnsi="Gill Alt One MT Light"/>
          <w:b/>
          <w:bCs/>
          <w:sz w:val="22"/>
          <w:szCs w:val="22"/>
          <w:u w:val="single"/>
          <w:lang w:val="en-GB"/>
        </w:rPr>
        <w:t xml:space="preserve">Cullinan </w:t>
      </w:r>
      <w:r w:rsidRPr="00AE1666">
        <w:rPr>
          <w:rFonts w:ascii="Gill Alt One MT Light" w:hAnsi="Gill Alt One MT Light"/>
          <w:b/>
          <w:bCs/>
          <w:sz w:val="22"/>
          <w:szCs w:val="22"/>
          <w:u w:val="single"/>
          <w:lang w:val="en-GB"/>
        </w:rPr>
        <w:t>touring car</w:t>
      </w:r>
      <w:r>
        <w:rPr>
          <w:rFonts w:ascii="Gill Alt One MT Light" w:hAnsi="Gill Alt One MT Light"/>
          <w:bCs/>
          <w:sz w:val="22"/>
          <w:szCs w:val="22"/>
          <w:lang w:val="en-GB"/>
        </w:rPr>
        <w:t>:</w:t>
      </w:r>
    </w:p>
    <w:p w14:paraId="4C7EFD6D" w14:textId="77777777" w:rsidR="00B81D27" w:rsidRDefault="00B81D27" w:rsidP="00AC67AE">
      <w:pPr>
        <w:spacing w:line="276" w:lineRule="auto"/>
        <w:ind w:left="1440" w:hanging="1440"/>
        <w:rPr>
          <w:rFonts w:ascii="Gill Alt One MT Light" w:hAnsi="Gill Alt One MT Light"/>
          <w:bCs/>
          <w:sz w:val="22"/>
          <w:szCs w:val="22"/>
          <w:lang w:val="en-GB"/>
        </w:rPr>
      </w:pPr>
      <w:r>
        <w:rPr>
          <w:rFonts w:ascii="Gill Alt One MT Light" w:hAnsi="Gill Alt One MT Light"/>
          <w:bCs/>
          <w:sz w:val="22"/>
          <w:szCs w:val="22"/>
          <w:lang w:val="en-GB"/>
        </w:rPr>
        <w:t xml:space="preserve">Equipment: </w:t>
      </w:r>
      <w:r>
        <w:rPr>
          <w:rFonts w:ascii="Gill Alt One MT Light" w:hAnsi="Gill Alt One MT Light"/>
          <w:bCs/>
          <w:sz w:val="22"/>
          <w:szCs w:val="22"/>
          <w:lang w:val="en-GB"/>
        </w:rPr>
        <w:tab/>
        <w:t>Panorama Glass Roof, Rear Privacy Glass, Front and rear Massage Seats. Heated Interior Surrounds; Television tuner, DAB Tuner, Rear Theatre configuration, Bespoke Audio (18 Speaker system), Wifi Hotspot preparation; Night Vision, Head Up Display; Surround View; Active Cruise Control; Park Assistant, Park Distance Control; High Beam Assistance; Tyre Pressure Monitor, Teleservices, Connected Drive Services, Real Time Traffic Information</w:t>
      </w:r>
    </w:p>
    <w:p w14:paraId="5B18AA6A" w14:textId="77777777" w:rsidR="00B81D27" w:rsidRDefault="00B81D27" w:rsidP="00AC67AE">
      <w:pPr>
        <w:spacing w:line="276" w:lineRule="auto"/>
        <w:ind w:left="1440" w:hanging="1440"/>
        <w:rPr>
          <w:rFonts w:ascii="Gill Alt One MT Light" w:hAnsi="Gill Alt One MT Light"/>
          <w:bCs/>
          <w:sz w:val="22"/>
          <w:szCs w:val="22"/>
          <w:lang w:val="en-GB"/>
        </w:rPr>
      </w:pPr>
    </w:p>
    <w:p w14:paraId="5C4E7D26" w14:textId="77777777" w:rsidR="00B81D27" w:rsidRPr="003B73CB" w:rsidRDefault="00B81D27" w:rsidP="00AC67AE">
      <w:pPr>
        <w:spacing w:line="276" w:lineRule="auto"/>
        <w:ind w:left="1440" w:hanging="1440"/>
        <w:rPr>
          <w:rFonts w:ascii="Gill Alt One MT Light" w:hAnsi="Gill Alt One MT Light"/>
          <w:bCs/>
          <w:sz w:val="22"/>
          <w:szCs w:val="22"/>
          <w:lang w:val="en-GB"/>
        </w:rPr>
      </w:pPr>
      <w:r w:rsidRPr="003B73CB">
        <w:rPr>
          <w:rFonts w:ascii="Gill Alt One MT Light" w:hAnsi="Gill Alt One MT Light"/>
          <w:bCs/>
          <w:sz w:val="22"/>
          <w:szCs w:val="22"/>
          <w:lang w:val="en-GB"/>
        </w:rPr>
        <w:t xml:space="preserve">Safety: </w:t>
      </w:r>
      <w:r>
        <w:rPr>
          <w:rFonts w:ascii="Gill Alt One MT Light" w:hAnsi="Gill Alt One MT Light"/>
          <w:bCs/>
          <w:sz w:val="22"/>
          <w:szCs w:val="22"/>
          <w:lang w:val="en-GB"/>
        </w:rPr>
        <w:tab/>
      </w:r>
      <w:r w:rsidRPr="003B73CB">
        <w:rPr>
          <w:rFonts w:ascii="Gill Alt One MT Light" w:hAnsi="Gill Alt One MT Light"/>
          <w:bCs/>
          <w:sz w:val="22"/>
          <w:szCs w:val="22"/>
          <w:lang w:val="en-GB"/>
        </w:rPr>
        <w:t xml:space="preserve">Dynamic Stability Control (DSC); Antilock Brake Systems (ABS); Cornering Brake Control (CBC); Automatic Stability Control (ASC); Dynamic Brake Control (DBC); Dynamic Stability Control (DSC); Dynamic Traction Control (DTC); Brake Standby; Limit Range Feedback (EPS); Wipe Dry-Function: Fading Assist; Drive-off Assistant; Automatic Hold; Yaw moment </w:t>
      </w:r>
      <w:r>
        <w:rPr>
          <w:rFonts w:ascii="Gill Alt One MT Light" w:hAnsi="Gill Alt One MT Light"/>
          <w:bCs/>
          <w:sz w:val="22"/>
          <w:szCs w:val="22"/>
          <w:lang w:val="en-GB"/>
        </w:rPr>
        <w:t xml:space="preserve">compensation/yaw-rate control; </w:t>
      </w:r>
      <w:r w:rsidRPr="003B73CB">
        <w:rPr>
          <w:rFonts w:ascii="Gill Alt One MT Light" w:hAnsi="Gill Alt One MT Light"/>
          <w:bCs/>
          <w:sz w:val="22"/>
          <w:szCs w:val="22"/>
          <w:lang w:val="en-GB"/>
        </w:rPr>
        <w:t>rear axle slip angle control (HSR)</w:t>
      </w:r>
      <w:r>
        <w:rPr>
          <w:rFonts w:ascii="Gill Alt One MT Light" w:hAnsi="Gill Alt One MT Light"/>
          <w:bCs/>
          <w:sz w:val="22"/>
          <w:szCs w:val="22"/>
          <w:lang w:val="en-GB"/>
        </w:rPr>
        <w:t xml:space="preserve">; </w:t>
      </w:r>
      <w:r w:rsidRPr="003B73CB">
        <w:rPr>
          <w:rFonts w:ascii="Gill Alt One MT Light" w:hAnsi="Gill Alt One MT Light"/>
          <w:bCs/>
          <w:sz w:val="22"/>
          <w:szCs w:val="22"/>
          <w:lang w:val="en-GB"/>
        </w:rPr>
        <w:t>Performance Control (dynamic handling brake intervention; Cornering Traction Control (ARS)</w:t>
      </w:r>
      <w:r>
        <w:rPr>
          <w:rFonts w:ascii="Gill Alt One MT Light" w:hAnsi="Gill Alt One MT Light"/>
          <w:bCs/>
          <w:sz w:val="22"/>
          <w:szCs w:val="22"/>
          <w:lang w:val="en-GB"/>
        </w:rPr>
        <w:t>)</w:t>
      </w:r>
      <w:r w:rsidRPr="003B73CB">
        <w:rPr>
          <w:rFonts w:ascii="Gill Alt One MT Light" w:hAnsi="Gill Alt One MT Light"/>
          <w:bCs/>
          <w:sz w:val="22"/>
          <w:szCs w:val="22"/>
          <w:lang w:val="en-GB"/>
        </w:rPr>
        <w:t>; Dynamic Handling Total Drive Torque Intervention (DxE)</w:t>
      </w:r>
      <w:r>
        <w:rPr>
          <w:rFonts w:ascii="Gill Alt One MT Light" w:hAnsi="Gill Alt One MT Light"/>
          <w:bCs/>
          <w:sz w:val="22"/>
          <w:szCs w:val="22"/>
          <w:lang w:val="en-GB"/>
        </w:rPr>
        <w:t xml:space="preserve">. </w:t>
      </w:r>
      <w:r w:rsidRPr="003B73CB">
        <w:rPr>
          <w:rFonts w:ascii="Gill Alt One MT Light" w:hAnsi="Gill Alt One MT Light"/>
          <w:bCs/>
          <w:sz w:val="22"/>
          <w:szCs w:val="22"/>
          <w:lang w:val="en-GB"/>
        </w:rPr>
        <w:t>Cross Traffic Warning; Collision Warning; Rear End Collision Warning; Active Guard; Lane Departure Warning</w:t>
      </w:r>
      <w:r>
        <w:rPr>
          <w:rFonts w:ascii="Gill Alt One MT Light" w:hAnsi="Gill Alt One MT Light"/>
          <w:bCs/>
          <w:sz w:val="22"/>
          <w:szCs w:val="22"/>
          <w:lang w:val="en-GB"/>
        </w:rPr>
        <w:t>.</w:t>
      </w:r>
    </w:p>
    <w:p w14:paraId="4A23F013" w14:textId="77777777" w:rsidR="00B81D27" w:rsidRDefault="00B81D27" w:rsidP="00AC67AE">
      <w:pPr>
        <w:spacing w:line="276" w:lineRule="auto"/>
        <w:ind w:left="1440" w:hanging="1440"/>
        <w:rPr>
          <w:rFonts w:ascii="Gill Alt One MT Light" w:hAnsi="Gill Alt One MT Light"/>
          <w:bCs/>
          <w:sz w:val="22"/>
          <w:szCs w:val="22"/>
          <w:lang w:val="en-GB"/>
        </w:rPr>
      </w:pPr>
    </w:p>
    <w:p w14:paraId="5FBDD780" w14:textId="77777777" w:rsidR="00B81D27" w:rsidRDefault="00B81D27" w:rsidP="00AC67AE">
      <w:pPr>
        <w:spacing w:line="276" w:lineRule="auto"/>
        <w:ind w:left="1440" w:hanging="1440"/>
        <w:rPr>
          <w:rFonts w:ascii="Gill Alt One MT Light" w:hAnsi="Gill Alt One MT Light"/>
          <w:bCs/>
          <w:sz w:val="22"/>
          <w:szCs w:val="22"/>
          <w:lang w:val="en-GB"/>
        </w:rPr>
      </w:pPr>
    </w:p>
    <w:p w14:paraId="11013819" w14:textId="6BB3D7E1" w:rsidR="00B81D27" w:rsidRPr="003F13FA" w:rsidRDefault="00B81D27" w:rsidP="00AC67AE">
      <w:pPr>
        <w:spacing w:line="276" w:lineRule="auto"/>
        <w:rPr>
          <w:rFonts w:ascii="Gill Alt One MT Light" w:hAnsi="Gill Alt One MT Light" w:cstheme="minorBidi"/>
          <w:sz w:val="22"/>
          <w:szCs w:val="28"/>
          <w:lang w:bidi="th-TH"/>
        </w:rPr>
      </w:pPr>
      <w:r>
        <w:rPr>
          <w:rFonts w:ascii="Gill Alt One MT Light" w:hAnsi="Gill Alt One MT Light"/>
          <w:b/>
          <w:bCs/>
          <w:sz w:val="22"/>
          <w:szCs w:val="22"/>
          <w:u w:val="single"/>
          <w:lang w:val="en-GB"/>
        </w:rPr>
        <w:t>Thailand Pricing:</w:t>
      </w:r>
      <w:r w:rsidRPr="00265D12">
        <w:rPr>
          <w:rFonts w:ascii="Gill Alt One MT Light" w:hAnsi="Gill Alt One MT Light"/>
          <w:b/>
          <w:bCs/>
          <w:sz w:val="22"/>
          <w:szCs w:val="22"/>
          <w:lang w:val="en-GB"/>
        </w:rPr>
        <w:t xml:space="preserve"> </w:t>
      </w:r>
      <w:r>
        <w:rPr>
          <w:rFonts w:ascii="Gill Alt One MT Light" w:hAnsi="Gill Alt One MT Light"/>
          <w:b/>
          <w:bCs/>
          <w:sz w:val="22"/>
          <w:szCs w:val="22"/>
          <w:lang w:val="en-GB"/>
        </w:rPr>
        <w:t xml:space="preserve">       </w:t>
      </w:r>
      <w:r w:rsidRPr="008B0CDA">
        <w:rPr>
          <w:rFonts w:ascii="Gill Alt One MT Light" w:hAnsi="Gill Alt One MT Light"/>
          <w:sz w:val="22"/>
          <w:szCs w:val="22"/>
          <w:lang w:val="en-GB"/>
        </w:rPr>
        <w:t xml:space="preserve">From THB </w:t>
      </w:r>
      <w:r w:rsidR="005C01E9" w:rsidRPr="008B0CDA">
        <w:rPr>
          <w:rFonts w:ascii="Gill Alt One MT Light" w:hAnsi="Gill Alt One MT Light"/>
          <w:sz w:val="22"/>
          <w:szCs w:val="22"/>
          <w:lang w:val="en-GB"/>
        </w:rPr>
        <w:t>3</w:t>
      </w:r>
      <w:r w:rsidR="008B0CDA" w:rsidRPr="008B0CDA">
        <w:rPr>
          <w:rFonts w:ascii="Gill Alt One MT Light" w:hAnsi="Gill Alt One MT Light" w:cstheme="minorBidi"/>
          <w:sz w:val="22"/>
          <w:szCs w:val="28"/>
          <w:lang w:val="en-GB" w:bidi="th-TH"/>
        </w:rPr>
        <w:t>2.9</w:t>
      </w:r>
      <w:r w:rsidR="003F13FA">
        <w:rPr>
          <w:rFonts w:ascii="Gill Alt One MT Light" w:hAnsi="Gill Alt One MT Light" w:cstheme="minorBidi" w:hint="cs"/>
          <w:sz w:val="22"/>
          <w:szCs w:val="28"/>
          <w:cs/>
          <w:lang w:val="en-GB" w:bidi="th-TH"/>
        </w:rPr>
        <w:t xml:space="preserve"> </w:t>
      </w:r>
      <w:r w:rsidR="003F13FA">
        <w:rPr>
          <w:rFonts w:ascii="Gill Alt One MT Light" w:hAnsi="Gill Alt One MT Light" w:cstheme="minorBidi"/>
          <w:sz w:val="22"/>
          <w:szCs w:val="28"/>
          <w:lang w:bidi="th-TH"/>
        </w:rPr>
        <w:t>Million Baht</w:t>
      </w:r>
    </w:p>
    <w:p w14:paraId="76D1CE73" w14:textId="77777777" w:rsidR="00B81D27" w:rsidRPr="00265D12" w:rsidRDefault="00B81D27" w:rsidP="00AC67AE">
      <w:pPr>
        <w:spacing w:line="276" w:lineRule="auto"/>
        <w:rPr>
          <w:rFonts w:ascii="Gill Alt One MT Light" w:hAnsi="Gill Alt One MT Light"/>
          <w:bCs/>
          <w:i/>
          <w:sz w:val="22"/>
          <w:szCs w:val="22"/>
          <w:u w:val="single"/>
          <w:lang w:val="en-GB"/>
        </w:rPr>
      </w:pPr>
      <w:r w:rsidRPr="00265D12">
        <w:rPr>
          <w:rFonts w:ascii="Gill Alt One MT Light" w:hAnsi="Gill Alt One MT Light"/>
          <w:bCs/>
          <w:i/>
          <w:sz w:val="22"/>
          <w:szCs w:val="22"/>
          <w:lang w:val="en-GB"/>
        </w:rPr>
        <w:t>Each Rolls-Royce Cullinan is Bespoke</w:t>
      </w:r>
      <w:r>
        <w:rPr>
          <w:rFonts w:ascii="Gill Alt One MT Light" w:hAnsi="Gill Alt One MT Light"/>
          <w:bCs/>
          <w:i/>
          <w:sz w:val="22"/>
          <w:szCs w:val="22"/>
          <w:lang w:val="en-GB"/>
        </w:rPr>
        <w:t>, pricing is dependent on customer specification</w:t>
      </w:r>
    </w:p>
    <w:p w14:paraId="69EA1AE5" w14:textId="77777777" w:rsidR="00B81D27" w:rsidRDefault="00B81D27" w:rsidP="00AC67AE">
      <w:pPr>
        <w:spacing w:line="276" w:lineRule="auto"/>
        <w:rPr>
          <w:rFonts w:ascii="Gill Alt One MT Light" w:hAnsi="Gill Alt One MT Light"/>
          <w:b/>
          <w:bCs/>
          <w:sz w:val="22"/>
          <w:szCs w:val="22"/>
          <w:u w:val="single"/>
          <w:lang w:val="en-GB"/>
        </w:rPr>
      </w:pPr>
    </w:p>
    <w:p w14:paraId="4215F68D" w14:textId="77777777" w:rsidR="00671B08" w:rsidRPr="00D93A5C" w:rsidRDefault="00671B08" w:rsidP="00671B08">
      <w:pPr>
        <w:contextualSpacing/>
        <w:jc w:val="both"/>
        <w:rPr>
          <w:rFonts w:ascii="Gill Alt One MT Light" w:hAnsi="Gill Alt One MT Light" w:cs="Quark"/>
          <w:b/>
          <w:spacing w:val="6"/>
          <w:sz w:val="22"/>
          <w:u w:val="single"/>
        </w:rPr>
      </w:pPr>
      <w:r w:rsidRPr="00D93A5C">
        <w:rPr>
          <w:rFonts w:ascii="Gill Alt One MT Light" w:hAnsi="Gill Alt One MT Light" w:cs="Quark"/>
          <w:b/>
          <w:spacing w:val="6"/>
          <w:sz w:val="22"/>
          <w:u w:val="single"/>
        </w:rPr>
        <w:t>Contacts:</w:t>
      </w:r>
    </w:p>
    <w:p w14:paraId="5FA04CB2" w14:textId="77777777" w:rsidR="00671B08" w:rsidRPr="00D93A5C" w:rsidRDefault="00671B08" w:rsidP="00671B08">
      <w:pPr>
        <w:contextualSpacing/>
        <w:jc w:val="both"/>
        <w:rPr>
          <w:rFonts w:ascii="Gill Alt One MT Light" w:hAnsi="Gill Alt One MT Light" w:cs="Quark"/>
          <w:b/>
          <w:spacing w:val="6"/>
          <w:sz w:val="22"/>
        </w:rPr>
      </w:pPr>
      <w:r w:rsidRPr="00D93A5C">
        <w:rPr>
          <w:rFonts w:ascii="Gill Alt One MT Light" w:hAnsi="Gill Alt One MT Light" w:cs="Quark"/>
          <w:b/>
          <w:spacing w:val="6"/>
          <w:sz w:val="22"/>
        </w:rPr>
        <w:t>Regional</w:t>
      </w:r>
    </w:p>
    <w:p w14:paraId="23AB41D3" w14:textId="77777777" w:rsidR="00671B08" w:rsidRPr="00D93A5C" w:rsidRDefault="00671B08" w:rsidP="00671B08">
      <w:pPr>
        <w:contextualSpacing/>
        <w:jc w:val="both"/>
        <w:rPr>
          <w:rFonts w:ascii="Gill Alt One MT Light" w:hAnsi="Gill Alt One MT Light" w:cs="Quark"/>
          <w:b/>
          <w:spacing w:val="6"/>
          <w:sz w:val="22"/>
        </w:rPr>
      </w:pPr>
      <w:r w:rsidRPr="00D93A5C">
        <w:rPr>
          <w:rFonts w:ascii="Gill Alt One MT Light" w:hAnsi="Gill Alt One MT Light" w:cs="Quark"/>
          <w:b/>
          <w:spacing w:val="6"/>
          <w:sz w:val="22"/>
        </w:rPr>
        <w:t>Asia Pacific - South</w:t>
      </w:r>
    </w:p>
    <w:p w14:paraId="7C090A79" w14:textId="77777777" w:rsidR="00671B08" w:rsidRDefault="00671B08" w:rsidP="00671B08">
      <w:pPr>
        <w:contextualSpacing/>
        <w:jc w:val="both"/>
        <w:rPr>
          <w:rStyle w:val="Hyperlink"/>
          <w:rFonts w:ascii="Gill Alt One MT Light" w:hAnsi="Gill Alt One MT Light" w:cs="Quark"/>
          <w:spacing w:val="6"/>
          <w:sz w:val="22"/>
        </w:rPr>
      </w:pPr>
      <w:r w:rsidRPr="00D93A5C">
        <w:rPr>
          <w:rFonts w:ascii="Gill Alt One MT Light" w:hAnsi="Gill Alt One MT Light" w:cs="Quark"/>
          <w:spacing w:val="6"/>
          <w:sz w:val="22"/>
        </w:rPr>
        <w:t>Hal Serudin</w:t>
      </w:r>
      <w:r w:rsidRPr="00D93A5C">
        <w:rPr>
          <w:rFonts w:ascii="Gill Alt One MT Light" w:hAnsi="Gill Alt One MT Light" w:cs="Quark"/>
          <w:spacing w:val="6"/>
          <w:sz w:val="22"/>
        </w:rPr>
        <w:tab/>
      </w:r>
      <w:r w:rsidRPr="00D93A5C">
        <w:rPr>
          <w:rFonts w:ascii="Gill Alt One MT Light" w:hAnsi="Gill Alt One MT Light" w:cs="Quark"/>
          <w:spacing w:val="6"/>
          <w:sz w:val="22"/>
        </w:rPr>
        <w:tab/>
        <w:t>+65 6838 9675</w:t>
      </w:r>
      <w:r w:rsidRPr="00D93A5C">
        <w:rPr>
          <w:rFonts w:ascii="Gill Alt One MT Light" w:hAnsi="Gill Alt One MT Light" w:cs="Quark"/>
          <w:spacing w:val="6"/>
          <w:sz w:val="22"/>
        </w:rPr>
        <w:tab/>
      </w:r>
      <w:r w:rsidRPr="00D93A5C">
        <w:rPr>
          <w:rFonts w:ascii="Gill Alt One MT Light" w:hAnsi="Gill Alt One MT Light" w:cs="Quark"/>
          <w:spacing w:val="6"/>
          <w:sz w:val="22"/>
        </w:rPr>
        <w:tab/>
      </w:r>
      <w:hyperlink r:id="rId16" w:history="1">
        <w:r w:rsidRPr="00D93A5C">
          <w:rPr>
            <w:rStyle w:val="Hyperlink"/>
            <w:rFonts w:ascii="Gill Alt One MT Light" w:hAnsi="Gill Alt One MT Light" w:cs="Quark"/>
            <w:spacing w:val="6"/>
            <w:sz w:val="22"/>
          </w:rPr>
          <w:t>hal.serudin@rolls-roycemotorcars.com</w:t>
        </w:r>
      </w:hyperlink>
    </w:p>
    <w:p w14:paraId="1A67A4F4" w14:textId="77777777" w:rsidR="00671B08" w:rsidRDefault="00671B08" w:rsidP="00671B08">
      <w:pPr>
        <w:contextualSpacing/>
        <w:rPr>
          <w:rFonts w:ascii="Gill Alt One MT Light" w:hAnsi="Gill Alt One MT Light" w:cs="Quark"/>
          <w:color w:val="000000"/>
          <w:spacing w:val="6"/>
          <w:sz w:val="22"/>
          <w:lang w:val="de-DE"/>
        </w:rPr>
      </w:pPr>
    </w:p>
    <w:p w14:paraId="6D0A4241" w14:textId="77777777" w:rsidR="00671B08" w:rsidRPr="00671B08" w:rsidRDefault="00671B08" w:rsidP="00671B08">
      <w:pPr>
        <w:contextualSpacing/>
        <w:rPr>
          <w:rFonts w:ascii="Gill Alt One MT Light" w:hAnsi="Gill Alt One MT Light" w:cs="Quark"/>
          <w:b/>
          <w:spacing w:val="6"/>
          <w:sz w:val="22"/>
          <w:u w:val="single"/>
          <w:lang w:val="de-DE"/>
        </w:rPr>
      </w:pPr>
    </w:p>
    <w:p w14:paraId="152FE921" w14:textId="77777777" w:rsidR="00671B08" w:rsidRPr="00706B49" w:rsidRDefault="00671B08" w:rsidP="00671B08">
      <w:pPr>
        <w:contextualSpacing/>
        <w:jc w:val="both"/>
        <w:rPr>
          <w:rFonts w:ascii="Gill Alt One MT Light" w:hAnsi="Gill Alt One MT Light" w:cs="Quark"/>
          <w:b/>
          <w:bCs/>
          <w:spacing w:val="6"/>
          <w:sz w:val="22"/>
        </w:rPr>
      </w:pPr>
      <w:r w:rsidRPr="00706B49">
        <w:rPr>
          <w:rFonts w:ascii="Gill Alt One MT Light" w:hAnsi="Gill Alt One MT Light" w:cs="Quark"/>
          <w:b/>
          <w:bCs/>
          <w:spacing w:val="6"/>
          <w:sz w:val="22"/>
        </w:rPr>
        <w:t>Thailand</w:t>
      </w:r>
    </w:p>
    <w:p w14:paraId="6A0F6237" w14:textId="77777777" w:rsidR="00671B08" w:rsidRPr="00706B49" w:rsidRDefault="00671B08" w:rsidP="00671B08">
      <w:pPr>
        <w:contextualSpacing/>
        <w:jc w:val="both"/>
        <w:rPr>
          <w:rFonts w:ascii="Gill Alt One MT Light" w:hAnsi="Gill Alt One MT Light" w:cs="Quark"/>
          <w:spacing w:val="6"/>
          <w:sz w:val="22"/>
        </w:rPr>
      </w:pPr>
      <w:bookmarkStart w:id="3" w:name="OLE_LINK8"/>
      <w:r>
        <w:rPr>
          <w:rFonts w:ascii="Gill Alt One MT Light" w:hAnsi="Gill Alt One MT Light" w:cs="Quark"/>
          <w:spacing w:val="6"/>
          <w:sz w:val="22"/>
        </w:rPr>
        <w:t>Bussaraporn Charoenkulsak</w:t>
      </w:r>
      <w:r>
        <w:rPr>
          <w:rFonts w:ascii="Gill Alt One MT Light" w:hAnsi="Gill Alt One MT Light" w:cs="Quark"/>
          <w:spacing w:val="6"/>
          <w:sz w:val="22"/>
        </w:rPr>
        <w:tab/>
        <w:t xml:space="preserve">+668 1665 1995 </w:t>
      </w:r>
      <w:r>
        <w:rPr>
          <w:rFonts w:ascii="Gill Alt One MT Light" w:hAnsi="Gill Alt One MT Light" w:cs="Quark"/>
          <w:spacing w:val="6"/>
          <w:sz w:val="22"/>
        </w:rPr>
        <w:tab/>
      </w:r>
      <w:hyperlink r:id="rId17" w:history="1">
        <w:r w:rsidRPr="0024455A">
          <w:rPr>
            <w:rStyle w:val="Hyperlink"/>
            <w:rFonts w:ascii="Gill Alt One MT Light" w:hAnsi="Gill Alt One MT Light" w:cs="Quark"/>
            <w:spacing w:val="6"/>
            <w:sz w:val="22"/>
          </w:rPr>
          <w:t>bussaraporn.c@rrmcapac.com</w:t>
        </w:r>
      </w:hyperlink>
    </w:p>
    <w:p w14:paraId="54C9FEA6" w14:textId="3D9089C0" w:rsidR="00671B08" w:rsidRPr="008E0E87" w:rsidRDefault="00671B08" w:rsidP="008E0E87">
      <w:pPr>
        <w:contextualSpacing/>
        <w:rPr>
          <w:rFonts w:ascii="Gill Alt One MT Light" w:hAnsi="Gill Alt One MT Light" w:cs="Quark"/>
          <w:spacing w:val="6"/>
          <w:sz w:val="22"/>
        </w:rPr>
      </w:pPr>
      <w:r w:rsidRPr="00117108">
        <w:rPr>
          <w:rFonts w:ascii="Gill Alt One MT Light" w:hAnsi="Gill Alt One MT Light" w:cs="Quark"/>
          <w:spacing w:val="6"/>
          <w:sz w:val="22"/>
        </w:rPr>
        <w:t>Chananart Fuengfusakul</w:t>
      </w:r>
      <w:r>
        <w:rPr>
          <w:rFonts w:ascii="Gill Alt One MT Light" w:hAnsi="Gill Alt One MT Light" w:cs="Quark"/>
          <w:spacing w:val="6"/>
          <w:sz w:val="22"/>
        </w:rPr>
        <w:tab/>
        <w:t>+668 5045 9265</w:t>
      </w:r>
      <w:r>
        <w:rPr>
          <w:rFonts w:ascii="Gill Alt One MT Light" w:hAnsi="Gill Alt One MT Light" w:cs="Quark"/>
          <w:spacing w:val="6"/>
          <w:sz w:val="22"/>
        </w:rPr>
        <w:tab/>
      </w:r>
      <w:hyperlink r:id="rId18" w:history="1">
        <w:r w:rsidRPr="007C7B1A">
          <w:rPr>
            <w:rStyle w:val="Hyperlink"/>
            <w:rFonts w:ascii="Gill Alt One MT Light" w:hAnsi="Gill Alt One MT Light" w:cs="Quark"/>
            <w:spacing w:val="6"/>
            <w:sz w:val="22"/>
          </w:rPr>
          <w:t>chananart.f@rrmcapac.com</w:t>
        </w:r>
      </w:hyperlink>
      <w:bookmarkEnd w:id="3"/>
    </w:p>
    <w:sectPr w:rsidR="00671B08" w:rsidRPr="008E0E87" w:rsidSect="00B81D27">
      <w:type w:val="continuous"/>
      <w:pgSz w:w="11906" w:h="16838" w:code="9"/>
      <w:pgMar w:top="567" w:right="1274" w:bottom="1530" w:left="1418" w:header="567" w:footer="34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71087" w14:textId="77777777" w:rsidR="00842DF6" w:rsidRDefault="00842DF6">
      <w:r>
        <w:separator/>
      </w:r>
    </w:p>
  </w:endnote>
  <w:endnote w:type="continuationSeparator" w:id="0">
    <w:p w14:paraId="4AB5043C" w14:textId="77777777" w:rsidR="00842DF6" w:rsidRDefault="00842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Alt One MT Light">
    <w:panose1 w:val="020B0302020104020203"/>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ill Alt One MT">
    <w:panose1 w:val="020B0802020104090203"/>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BMW Helvetica Light">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auto"/>
    <w:pitch w:val="variable"/>
    <w:sig w:usb0="E00002FF" w:usb1="5000785B" w:usb2="00000000" w:usb3="00000000" w:csb0="0000019F" w:csb1="00000000"/>
  </w:font>
  <w:font w:name="MS PMincho">
    <w:charset w:val="80"/>
    <w:family w:val="roman"/>
    <w:pitch w:val="variable"/>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Quark">
    <w:altName w:val="Microsoft Sans Serif"/>
    <w:panose1 w:val="02000000000000000000"/>
    <w:charset w:val="00"/>
    <w:family w:val="modern"/>
    <w:notTrueType/>
    <w:pitch w:val="variable"/>
    <w:sig w:usb0="A10002AF" w:usb1="500078FB" w:usb2="00000000" w:usb3="00000000" w:csb0="0001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6877883"/>
      <w:docPartObj>
        <w:docPartGallery w:val="Page Numbers (Bottom of Page)"/>
        <w:docPartUnique/>
      </w:docPartObj>
    </w:sdtPr>
    <w:sdtEndPr>
      <w:rPr>
        <w:rFonts w:ascii="Gill Alt One MT Light" w:hAnsi="Gill Alt One MT Light"/>
        <w:noProof/>
        <w:sz w:val="18"/>
        <w:szCs w:val="18"/>
      </w:rPr>
    </w:sdtEndPr>
    <w:sdtContent>
      <w:p w14:paraId="7006524F" w14:textId="77777777" w:rsidR="008E0E87" w:rsidRDefault="008E0E87" w:rsidP="008E0E87">
        <w:pPr>
          <w:pStyle w:val="Footer"/>
          <w:jc w:val="center"/>
        </w:pPr>
      </w:p>
      <w:p w14:paraId="5EB91D67" w14:textId="54558619" w:rsidR="008E0E87" w:rsidRDefault="008E0E87" w:rsidP="008E0E87">
        <w:pPr>
          <w:pStyle w:val="Footer"/>
          <w:jc w:val="center"/>
          <w:rPr>
            <w:rFonts w:ascii="Gill Alt One MT Light" w:hAnsi="Gill Alt One MT Light"/>
            <w:sz w:val="18"/>
          </w:rPr>
        </w:pPr>
        <w:r w:rsidRPr="003F2CDF">
          <w:rPr>
            <w:rFonts w:ascii="Gill Alt One MT Light" w:hAnsi="Gill Alt One MT Light"/>
            <w:sz w:val="22"/>
            <w:szCs w:val="22"/>
          </w:rPr>
          <w:t>Rolls-Royce Motor Cars</w:t>
        </w:r>
        <w:r>
          <w:rPr>
            <w:rFonts w:ascii="Gill Alt One MT Light" w:hAnsi="Gill Alt One MT Light"/>
            <w:sz w:val="22"/>
            <w:szCs w:val="22"/>
          </w:rPr>
          <w:t xml:space="preserve"> Bangkok</w:t>
        </w:r>
        <w:r w:rsidRPr="003F2CDF">
          <w:rPr>
            <w:rFonts w:ascii="Gill Alt One MT Light" w:hAnsi="Gill Alt One MT Light"/>
          </w:rPr>
          <w:br/>
        </w:r>
        <w:r>
          <w:rPr>
            <w:rFonts w:ascii="Gill Alt One MT Light" w:hAnsi="Gill Alt One MT Light"/>
            <w:sz w:val="18"/>
          </w:rPr>
          <w:t>999 Rama 3 Rd., Bangkhlo, Bangkholaem, Bangkok 10120</w:t>
        </w:r>
      </w:p>
      <w:p w14:paraId="7EA9E1D7" w14:textId="77777777" w:rsidR="008E0E87" w:rsidRPr="00490170" w:rsidRDefault="008E0E87" w:rsidP="008E0E87">
        <w:pPr>
          <w:pStyle w:val="Footer"/>
          <w:jc w:val="center"/>
          <w:rPr>
            <w:rFonts w:ascii="Gill Alt One MT Light" w:hAnsi="Gill Alt One MT Light"/>
            <w:sz w:val="18"/>
            <w:szCs w:val="16"/>
          </w:rPr>
        </w:pPr>
        <w:r>
          <w:rPr>
            <w:rFonts w:ascii="Gill Alt One MT Light" w:hAnsi="Gill Alt One MT Light"/>
            <w:sz w:val="18"/>
            <w:szCs w:val="16"/>
          </w:rPr>
          <w:t>http://www.rolls-roycemotorcars-bangkok.com</w:t>
        </w:r>
      </w:p>
      <w:p w14:paraId="1A9AB0E4" w14:textId="73855FCC" w:rsidR="00606EA9" w:rsidRPr="00606EA9" w:rsidRDefault="00842DF6" w:rsidP="008E0E87">
        <w:pPr>
          <w:pStyle w:val="Footer"/>
          <w:jc w:val="center"/>
          <w:rPr>
            <w:rFonts w:ascii="Gill Alt One MT Light" w:hAnsi="Gill Alt One MT Light"/>
            <w:sz w:val="18"/>
            <w:szCs w:val="18"/>
          </w:rPr>
        </w:pPr>
      </w:p>
    </w:sdtContent>
  </w:sdt>
  <w:p w14:paraId="3BF27FFC" w14:textId="77777777" w:rsidR="00D00A88" w:rsidRPr="00B8527F" w:rsidRDefault="00D00A88" w:rsidP="007C3772">
    <w:pPr>
      <w:pStyle w:val="Footer"/>
      <w:rPr>
        <w:rFonts w:ascii="Gill Alt One MT Light" w:hAnsi="Gill Alt One MT Ligh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BCF2D" w14:textId="77777777" w:rsidR="00842DF6" w:rsidRDefault="00842DF6">
      <w:r>
        <w:separator/>
      </w:r>
    </w:p>
  </w:footnote>
  <w:footnote w:type="continuationSeparator" w:id="0">
    <w:p w14:paraId="2FDF2198" w14:textId="77777777" w:rsidR="00842DF6" w:rsidRDefault="00842D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FCF40" w14:textId="77777777" w:rsidR="00D00A88" w:rsidRDefault="00D00A88">
    <w:pPr>
      <w:pStyle w:val="Header"/>
      <w:jc w:val="center"/>
    </w:pPr>
    <w:r>
      <w:rPr>
        <w:noProof/>
      </w:rPr>
      <w:drawing>
        <wp:inline distT="0" distB="0" distL="0" distR="0" wp14:anchorId="65915350" wp14:editId="133603C0">
          <wp:extent cx="419100" cy="7239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419100" cy="723900"/>
                  </a:xfrm>
                  <a:prstGeom prst="rect">
                    <a:avLst/>
                  </a:prstGeom>
                  <a:noFill/>
                  <a:ln w="9525">
                    <a:noFill/>
                    <a:miter lim="800000"/>
                    <a:headEnd/>
                    <a:tailEnd/>
                  </a:ln>
                </pic:spPr>
              </pic:pic>
            </a:graphicData>
          </a:graphic>
        </wp:inline>
      </w:drawing>
    </w:r>
  </w:p>
  <w:p w14:paraId="123E8AFE" w14:textId="77777777" w:rsidR="00D00A88" w:rsidRDefault="00D00A88">
    <w:pPr>
      <w:pStyle w:val="Header"/>
      <w:jc w:val="center"/>
      <w:rPr>
        <w:sz w:val="20"/>
      </w:rPr>
    </w:pPr>
  </w:p>
  <w:p w14:paraId="0466E35B" w14:textId="77777777" w:rsidR="00D00A88" w:rsidRDefault="00D00A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8155D"/>
    <w:multiLevelType w:val="hybridMultilevel"/>
    <w:tmpl w:val="4A2A9FCA"/>
    <w:lvl w:ilvl="0" w:tplc="B5B8FB9E">
      <w:numFmt w:val="bullet"/>
      <w:lvlText w:val="•"/>
      <w:lvlJc w:val="left"/>
      <w:pPr>
        <w:ind w:left="360" w:hanging="360"/>
      </w:pPr>
      <w:rPr>
        <w:rFonts w:ascii="Gill Sans MT" w:eastAsia="Times New Roman" w:hAnsi="Gill Sans MT" w:cs="Wingdings" w:hint="default"/>
        <w:sz w:val="24"/>
        <w:szCs w:val="24"/>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605964"/>
    <w:multiLevelType w:val="hybridMultilevel"/>
    <w:tmpl w:val="3CDAD714"/>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12B55B26"/>
    <w:multiLevelType w:val="hybridMultilevel"/>
    <w:tmpl w:val="1FB84206"/>
    <w:lvl w:ilvl="0" w:tplc="B61E361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9C5C92"/>
    <w:multiLevelType w:val="hybridMultilevel"/>
    <w:tmpl w:val="3E4EA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884A00"/>
    <w:multiLevelType w:val="hybridMultilevel"/>
    <w:tmpl w:val="C7D83ECA"/>
    <w:lvl w:ilvl="0" w:tplc="4290DCB6">
      <w:numFmt w:val="bullet"/>
      <w:lvlText w:val="-"/>
      <w:lvlJc w:val="left"/>
      <w:pPr>
        <w:ind w:left="720" w:hanging="360"/>
      </w:pPr>
      <w:rPr>
        <w:rFonts w:ascii="Gill Alt One MT Light" w:eastAsia="Calibri" w:hAnsi="Gill Alt One MT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322F1A"/>
    <w:multiLevelType w:val="hybridMultilevel"/>
    <w:tmpl w:val="4C06D2D6"/>
    <w:lvl w:ilvl="0" w:tplc="B61E361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F33420"/>
    <w:multiLevelType w:val="hybridMultilevel"/>
    <w:tmpl w:val="0424430A"/>
    <w:lvl w:ilvl="0" w:tplc="084E1904">
      <w:start w:val="6"/>
      <w:numFmt w:val="bullet"/>
      <w:lvlText w:val="-"/>
      <w:lvlJc w:val="left"/>
      <w:pPr>
        <w:ind w:left="720" w:hanging="360"/>
      </w:pPr>
      <w:rPr>
        <w:rFonts w:ascii="Gill Alt One MT Light" w:eastAsia="Calibri" w:hAnsi="Gill Alt One MT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134BE1"/>
    <w:multiLevelType w:val="hybridMultilevel"/>
    <w:tmpl w:val="8B90BD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8D70AB"/>
    <w:multiLevelType w:val="hybridMultilevel"/>
    <w:tmpl w:val="2404FB08"/>
    <w:lvl w:ilvl="0" w:tplc="68E6C996">
      <w:start w:val="1"/>
      <w:numFmt w:val="decimal"/>
      <w:lvlText w:val="%1)"/>
      <w:lvlJc w:val="left"/>
      <w:pPr>
        <w:tabs>
          <w:tab w:val="num" w:pos="405"/>
        </w:tabs>
        <w:ind w:left="405" w:hanging="360"/>
      </w:pPr>
      <w:rPr>
        <w:rFonts w:cs="Times New Roman" w:hint="default"/>
      </w:rPr>
    </w:lvl>
    <w:lvl w:ilvl="1" w:tplc="04090019" w:tentative="1">
      <w:start w:val="1"/>
      <w:numFmt w:val="lowerLetter"/>
      <w:lvlText w:val="%2."/>
      <w:lvlJc w:val="left"/>
      <w:pPr>
        <w:tabs>
          <w:tab w:val="num" w:pos="1125"/>
        </w:tabs>
        <w:ind w:left="1125" w:hanging="360"/>
      </w:pPr>
      <w:rPr>
        <w:rFonts w:cs="Times New Roman"/>
      </w:rPr>
    </w:lvl>
    <w:lvl w:ilvl="2" w:tplc="0409001B" w:tentative="1">
      <w:start w:val="1"/>
      <w:numFmt w:val="lowerRoman"/>
      <w:lvlText w:val="%3."/>
      <w:lvlJc w:val="right"/>
      <w:pPr>
        <w:tabs>
          <w:tab w:val="num" w:pos="1845"/>
        </w:tabs>
        <w:ind w:left="1845" w:hanging="180"/>
      </w:pPr>
      <w:rPr>
        <w:rFonts w:cs="Times New Roman"/>
      </w:rPr>
    </w:lvl>
    <w:lvl w:ilvl="3" w:tplc="0409000F" w:tentative="1">
      <w:start w:val="1"/>
      <w:numFmt w:val="decimal"/>
      <w:lvlText w:val="%4."/>
      <w:lvlJc w:val="left"/>
      <w:pPr>
        <w:tabs>
          <w:tab w:val="num" w:pos="2565"/>
        </w:tabs>
        <w:ind w:left="2565" w:hanging="360"/>
      </w:pPr>
      <w:rPr>
        <w:rFonts w:cs="Times New Roman"/>
      </w:rPr>
    </w:lvl>
    <w:lvl w:ilvl="4" w:tplc="04090019" w:tentative="1">
      <w:start w:val="1"/>
      <w:numFmt w:val="lowerLetter"/>
      <w:lvlText w:val="%5."/>
      <w:lvlJc w:val="left"/>
      <w:pPr>
        <w:tabs>
          <w:tab w:val="num" w:pos="3285"/>
        </w:tabs>
        <w:ind w:left="3285" w:hanging="360"/>
      </w:pPr>
      <w:rPr>
        <w:rFonts w:cs="Times New Roman"/>
      </w:rPr>
    </w:lvl>
    <w:lvl w:ilvl="5" w:tplc="0409001B" w:tentative="1">
      <w:start w:val="1"/>
      <w:numFmt w:val="lowerRoman"/>
      <w:lvlText w:val="%6."/>
      <w:lvlJc w:val="right"/>
      <w:pPr>
        <w:tabs>
          <w:tab w:val="num" w:pos="4005"/>
        </w:tabs>
        <w:ind w:left="4005" w:hanging="180"/>
      </w:pPr>
      <w:rPr>
        <w:rFonts w:cs="Times New Roman"/>
      </w:rPr>
    </w:lvl>
    <w:lvl w:ilvl="6" w:tplc="0409000F" w:tentative="1">
      <w:start w:val="1"/>
      <w:numFmt w:val="decimal"/>
      <w:lvlText w:val="%7."/>
      <w:lvlJc w:val="left"/>
      <w:pPr>
        <w:tabs>
          <w:tab w:val="num" w:pos="4725"/>
        </w:tabs>
        <w:ind w:left="4725" w:hanging="360"/>
      </w:pPr>
      <w:rPr>
        <w:rFonts w:cs="Times New Roman"/>
      </w:rPr>
    </w:lvl>
    <w:lvl w:ilvl="7" w:tplc="04090019" w:tentative="1">
      <w:start w:val="1"/>
      <w:numFmt w:val="lowerLetter"/>
      <w:lvlText w:val="%8."/>
      <w:lvlJc w:val="left"/>
      <w:pPr>
        <w:tabs>
          <w:tab w:val="num" w:pos="5445"/>
        </w:tabs>
        <w:ind w:left="5445" w:hanging="360"/>
      </w:pPr>
      <w:rPr>
        <w:rFonts w:cs="Times New Roman"/>
      </w:rPr>
    </w:lvl>
    <w:lvl w:ilvl="8" w:tplc="0409001B" w:tentative="1">
      <w:start w:val="1"/>
      <w:numFmt w:val="lowerRoman"/>
      <w:lvlText w:val="%9."/>
      <w:lvlJc w:val="right"/>
      <w:pPr>
        <w:tabs>
          <w:tab w:val="num" w:pos="6165"/>
        </w:tabs>
        <w:ind w:left="6165" w:hanging="180"/>
      </w:pPr>
      <w:rPr>
        <w:rFonts w:cs="Times New Roman"/>
      </w:rPr>
    </w:lvl>
  </w:abstractNum>
  <w:abstractNum w:abstractNumId="9" w15:restartNumberingAfterBreak="0">
    <w:nsid w:val="2C1A18BB"/>
    <w:multiLevelType w:val="hybridMultilevel"/>
    <w:tmpl w:val="EDD2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C3FDF"/>
    <w:multiLevelType w:val="hybridMultilevel"/>
    <w:tmpl w:val="078E564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FD362A2"/>
    <w:multiLevelType w:val="hybridMultilevel"/>
    <w:tmpl w:val="3258D18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6AA593D"/>
    <w:multiLevelType w:val="hybridMultilevel"/>
    <w:tmpl w:val="8360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11161E"/>
    <w:multiLevelType w:val="hybridMultilevel"/>
    <w:tmpl w:val="BFE68640"/>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3A6E5A27"/>
    <w:multiLevelType w:val="hybridMultilevel"/>
    <w:tmpl w:val="010C80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BBB228E"/>
    <w:multiLevelType w:val="hybridMultilevel"/>
    <w:tmpl w:val="9366211A"/>
    <w:lvl w:ilvl="0" w:tplc="3760BFE8">
      <w:start w:val="1"/>
      <w:numFmt w:val="bullet"/>
      <w:lvlText w:val=""/>
      <w:lvlJc w:val="left"/>
      <w:pPr>
        <w:tabs>
          <w:tab w:val="num" w:pos="1080"/>
        </w:tabs>
        <w:ind w:left="108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0226F6"/>
    <w:multiLevelType w:val="hybridMultilevel"/>
    <w:tmpl w:val="C3865FB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BE5655A"/>
    <w:multiLevelType w:val="hybridMultilevel"/>
    <w:tmpl w:val="E7C8846A"/>
    <w:lvl w:ilvl="0" w:tplc="1C4AB19A">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B04FC8"/>
    <w:multiLevelType w:val="hybridMultilevel"/>
    <w:tmpl w:val="AEC8DE7E"/>
    <w:lvl w:ilvl="0" w:tplc="4B988F8E">
      <w:numFmt w:val="bullet"/>
      <w:lvlText w:val="-"/>
      <w:lvlJc w:val="left"/>
      <w:pPr>
        <w:ind w:left="720" w:hanging="360"/>
      </w:pPr>
      <w:rPr>
        <w:rFonts w:ascii="Gill Alt One MT Light" w:eastAsia="Calibri" w:hAnsi="Gill Alt One MT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3F0F4F"/>
    <w:multiLevelType w:val="hybridMultilevel"/>
    <w:tmpl w:val="213074F8"/>
    <w:lvl w:ilvl="0" w:tplc="D696B5D4">
      <w:start w:val="3"/>
      <w:numFmt w:val="bullet"/>
      <w:lvlText w:val="-"/>
      <w:lvlJc w:val="left"/>
      <w:pPr>
        <w:ind w:left="720" w:hanging="360"/>
      </w:pPr>
      <w:rPr>
        <w:rFonts w:ascii="Gill Alt One MT Light" w:eastAsia="Times New Roman" w:hAnsi="Gill Alt One MT Light"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517D73B6"/>
    <w:multiLevelType w:val="hybridMultilevel"/>
    <w:tmpl w:val="BF54739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2716E32"/>
    <w:multiLevelType w:val="hybridMultilevel"/>
    <w:tmpl w:val="9556A6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4370D4F"/>
    <w:multiLevelType w:val="hybridMultilevel"/>
    <w:tmpl w:val="7DF0D9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3" w15:restartNumberingAfterBreak="0">
    <w:nsid w:val="5AA3727F"/>
    <w:multiLevelType w:val="hybridMultilevel"/>
    <w:tmpl w:val="8514B7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E92DE4"/>
    <w:multiLevelType w:val="hybridMultilevel"/>
    <w:tmpl w:val="7D10595E"/>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64BF37A6"/>
    <w:multiLevelType w:val="hybridMultilevel"/>
    <w:tmpl w:val="1B54BD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A8C4F8F"/>
    <w:multiLevelType w:val="hybridMultilevel"/>
    <w:tmpl w:val="BDF869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7" w15:restartNumberingAfterBreak="0">
    <w:nsid w:val="6ACF6333"/>
    <w:multiLevelType w:val="hybridMultilevel"/>
    <w:tmpl w:val="C99291EC"/>
    <w:lvl w:ilvl="0" w:tplc="B61E3610">
      <w:start w:val="1"/>
      <w:numFmt w:val="bullet"/>
      <w:lvlText w:val=""/>
      <w:lvlJc w:val="left"/>
      <w:pPr>
        <w:tabs>
          <w:tab w:val="num" w:pos="435"/>
        </w:tabs>
        <w:ind w:left="435" w:hanging="360"/>
      </w:pPr>
      <w:rPr>
        <w:rFonts w:ascii="Symbol" w:hAnsi="Symbol" w:hint="default"/>
      </w:rPr>
    </w:lvl>
    <w:lvl w:ilvl="1" w:tplc="04090003" w:tentative="1">
      <w:start w:val="1"/>
      <w:numFmt w:val="bullet"/>
      <w:lvlText w:val="o"/>
      <w:lvlJc w:val="left"/>
      <w:pPr>
        <w:tabs>
          <w:tab w:val="num" w:pos="1515"/>
        </w:tabs>
        <w:ind w:left="1515" w:hanging="360"/>
      </w:pPr>
      <w:rPr>
        <w:rFonts w:ascii="Courier New" w:hAnsi="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28" w15:restartNumberingAfterBreak="0">
    <w:nsid w:val="75F63A85"/>
    <w:multiLevelType w:val="hybridMultilevel"/>
    <w:tmpl w:val="964A0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AF5836"/>
    <w:multiLevelType w:val="hybridMultilevel"/>
    <w:tmpl w:val="773CBF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93377F0"/>
    <w:multiLevelType w:val="hybridMultilevel"/>
    <w:tmpl w:val="D11473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072BC8"/>
    <w:multiLevelType w:val="hybridMultilevel"/>
    <w:tmpl w:val="C4D816E6"/>
    <w:lvl w:ilvl="0" w:tplc="C7386928">
      <w:start w:val="1"/>
      <w:numFmt w:val="decimal"/>
      <w:lvlText w:val="%1)"/>
      <w:lvlJc w:val="left"/>
      <w:pPr>
        <w:tabs>
          <w:tab w:val="num" w:pos="405"/>
        </w:tabs>
        <w:ind w:left="405" w:hanging="360"/>
      </w:pPr>
      <w:rPr>
        <w:rFonts w:cs="Times New Roman" w:hint="default"/>
      </w:rPr>
    </w:lvl>
    <w:lvl w:ilvl="1" w:tplc="04090019" w:tentative="1">
      <w:start w:val="1"/>
      <w:numFmt w:val="lowerLetter"/>
      <w:lvlText w:val="%2."/>
      <w:lvlJc w:val="left"/>
      <w:pPr>
        <w:tabs>
          <w:tab w:val="num" w:pos="1125"/>
        </w:tabs>
        <w:ind w:left="1125" w:hanging="360"/>
      </w:pPr>
      <w:rPr>
        <w:rFonts w:cs="Times New Roman"/>
      </w:rPr>
    </w:lvl>
    <w:lvl w:ilvl="2" w:tplc="0409001B" w:tentative="1">
      <w:start w:val="1"/>
      <w:numFmt w:val="lowerRoman"/>
      <w:lvlText w:val="%3."/>
      <w:lvlJc w:val="right"/>
      <w:pPr>
        <w:tabs>
          <w:tab w:val="num" w:pos="1845"/>
        </w:tabs>
        <w:ind w:left="1845" w:hanging="180"/>
      </w:pPr>
      <w:rPr>
        <w:rFonts w:cs="Times New Roman"/>
      </w:rPr>
    </w:lvl>
    <w:lvl w:ilvl="3" w:tplc="0409000F" w:tentative="1">
      <w:start w:val="1"/>
      <w:numFmt w:val="decimal"/>
      <w:lvlText w:val="%4."/>
      <w:lvlJc w:val="left"/>
      <w:pPr>
        <w:tabs>
          <w:tab w:val="num" w:pos="2565"/>
        </w:tabs>
        <w:ind w:left="2565" w:hanging="360"/>
      </w:pPr>
      <w:rPr>
        <w:rFonts w:cs="Times New Roman"/>
      </w:rPr>
    </w:lvl>
    <w:lvl w:ilvl="4" w:tplc="04090019" w:tentative="1">
      <w:start w:val="1"/>
      <w:numFmt w:val="lowerLetter"/>
      <w:lvlText w:val="%5."/>
      <w:lvlJc w:val="left"/>
      <w:pPr>
        <w:tabs>
          <w:tab w:val="num" w:pos="3285"/>
        </w:tabs>
        <w:ind w:left="3285" w:hanging="360"/>
      </w:pPr>
      <w:rPr>
        <w:rFonts w:cs="Times New Roman"/>
      </w:rPr>
    </w:lvl>
    <w:lvl w:ilvl="5" w:tplc="0409001B" w:tentative="1">
      <w:start w:val="1"/>
      <w:numFmt w:val="lowerRoman"/>
      <w:lvlText w:val="%6."/>
      <w:lvlJc w:val="right"/>
      <w:pPr>
        <w:tabs>
          <w:tab w:val="num" w:pos="4005"/>
        </w:tabs>
        <w:ind w:left="4005" w:hanging="180"/>
      </w:pPr>
      <w:rPr>
        <w:rFonts w:cs="Times New Roman"/>
      </w:rPr>
    </w:lvl>
    <w:lvl w:ilvl="6" w:tplc="0409000F" w:tentative="1">
      <w:start w:val="1"/>
      <w:numFmt w:val="decimal"/>
      <w:lvlText w:val="%7."/>
      <w:lvlJc w:val="left"/>
      <w:pPr>
        <w:tabs>
          <w:tab w:val="num" w:pos="4725"/>
        </w:tabs>
        <w:ind w:left="4725" w:hanging="360"/>
      </w:pPr>
      <w:rPr>
        <w:rFonts w:cs="Times New Roman"/>
      </w:rPr>
    </w:lvl>
    <w:lvl w:ilvl="7" w:tplc="04090019" w:tentative="1">
      <w:start w:val="1"/>
      <w:numFmt w:val="lowerLetter"/>
      <w:lvlText w:val="%8."/>
      <w:lvlJc w:val="left"/>
      <w:pPr>
        <w:tabs>
          <w:tab w:val="num" w:pos="5445"/>
        </w:tabs>
        <w:ind w:left="5445" w:hanging="360"/>
      </w:pPr>
      <w:rPr>
        <w:rFonts w:cs="Times New Roman"/>
      </w:rPr>
    </w:lvl>
    <w:lvl w:ilvl="8" w:tplc="0409001B" w:tentative="1">
      <w:start w:val="1"/>
      <w:numFmt w:val="lowerRoman"/>
      <w:lvlText w:val="%9."/>
      <w:lvlJc w:val="right"/>
      <w:pPr>
        <w:tabs>
          <w:tab w:val="num" w:pos="6165"/>
        </w:tabs>
        <w:ind w:left="6165" w:hanging="180"/>
      </w:pPr>
      <w:rPr>
        <w:rFonts w:cs="Times New Roman"/>
      </w:rPr>
    </w:lvl>
  </w:abstractNum>
  <w:num w:numId="1">
    <w:abstractNumId w:val="23"/>
  </w:num>
  <w:num w:numId="2">
    <w:abstractNumId w:val="24"/>
  </w:num>
  <w:num w:numId="3">
    <w:abstractNumId w:val="8"/>
  </w:num>
  <w:num w:numId="4">
    <w:abstractNumId w:val="31"/>
  </w:num>
  <w:num w:numId="5">
    <w:abstractNumId w:val="21"/>
  </w:num>
  <w:num w:numId="6">
    <w:abstractNumId w:val="15"/>
  </w:num>
  <w:num w:numId="7">
    <w:abstractNumId w:val="17"/>
  </w:num>
  <w:num w:numId="8">
    <w:abstractNumId w:val="27"/>
  </w:num>
  <w:num w:numId="9">
    <w:abstractNumId w:val="2"/>
  </w:num>
  <w:num w:numId="10">
    <w:abstractNumId w:val="5"/>
  </w:num>
  <w:num w:numId="11">
    <w:abstractNumId w:val="10"/>
  </w:num>
  <w:num w:numId="12">
    <w:abstractNumId w:val="16"/>
  </w:num>
  <w:num w:numId="13">
    <w:abstractNumId w:val="1"/>
  </w:num>
  <w:num w:numId="14">
    <w:abstractNumId w:val="20"/>
  </w:num>
  <w:num w:numId="15">
    <w:abstractNumId w:val="30"/>
  </w:num>
  <w:num w:numId="16">
    <w:abstractNumId w:val="11"/>
  </w:num>
  <w:num w:numId="17">
    <w:abstractNumId w:val="13"/>
  </w:num>
  <w:num w:numId="18">
    <w:abstractNumId w:val="14"/>
  </w:num>
  <w:num w:numId="19">
    <w:abstractNumId w:val="29"/>
  </w:num>
  <w:num w:numId="20">
    <w:abstractNumId w:val="0"/>
  </w:num>
  <w:num w:numId="21">
    <w:abstractNumId w:val="9"/>
  </w:num>
  <w:num w:numId="22">
    <w:abstractNumId w:val="25"/>
  </w:num>
  <w:num w:numId="23">
    <w:abstractNumId w:val="2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6"/>
  </w:num>
  <w:num w:numId="28">
    <w:abstractNumId w:val="19"/>
  </w:num>
  <w:num w:numId="29">
    <w:abstractNumId w:val="4"/>
  </w:num>
  <w:num w:numId="30">
    <w:abstractNumId w:val="18"/>
  </w:num>
  <w:num w:numId="31">
    <w:abstractNumId w:val="7"/>
  </w:num>
  <w:num w:numId="32">
    <w:abstractNumId w:val="28"/>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NTcwsjS2MDQwNzZR0lEKTi0uzszPAykwrQUAps9+wywAAAA="/>
  </w:docVars>
  <w:rsids>
    <w:rsidRoot w:val="00674844"/>
    <w:rsid w:val="000016CA"/>
    <w:rsid w:val="000037B7"/>
    <w:rsid w:val="000058F4"/>
    <w:rsid w:val="000070EC"/>
    <w:rsid w:val="00011907"/>
    <w:rsid w:val="00012677"/>
    <w:rsid w:val="00013166"/>
    <w:rsid w:val="000136D1"/>
    <w:rsid w:val="00013D49"/>
    <w:rsid w:val="00015034"/>
    <w:rsid w:val="000169EA"/>
    <w:rsid w:val="0001727D"/>
    <w:rsid w:val="00017502"/>
    <w:rsid w:val="00022139"/>
    <w:rsid w:val="000226C8"/>
    <w:rsid w:val="00022B11"/>
    <w:rsid w:val="0002564F"/>
    <w:rsid w:val="0002663E"/>
    <w:rsid w:val="000272EC"/>
    <w:rsid w:val="00032C6D"/>
    <w:rsid w:val="00033471"/>
    <w:rsid w:val="00036835"/>
    <w:rsid w:val="00036FAE"/>
    <w:rsid w:val="00037D83"/>
    <w:rsid w:val="00037F5E"/>
    <w:rsid w:val="0004254D"/>
    <w:rsid w:val="00044A5D"/>
    <w:rsid w:val="00044CCE"/>
    <w:rsid w:val="00045F49"/>
    <w:rsid w:val="00046A38"/>
    <w:rsid w:val="00046AC1"/>
    <w:rsid w:val="00047F83"/>
    <w:rsid w:val="00050B40"/>
    <w:rsid w:val="00051A0A"/>
    <w:rsid w:val="00054DBE"/>
    <w:rsid w:val="00055013"/>
    <w:rsid w:val="0005565E"/>
    <w:rsid w:val="00055A91"/>
    <w:rsid w:val="00056A0A"/>
    <w:rsid w:val="00056C4B"/>
    <w:rsid w:val="00060C4B"/>
    <w:rsid w:val="00060D62"/>
    <w:rsid w:val="0006117F"/>
    <w:rsid w:val="00062BC9"/>
    <w:rsid w:val="000653B5"/>
    <w:rsid w:val="00066298"/>
    <w:rsid w:val="00066975"/>
    <w:rsid w:val="00066CEF"/>
    <w:rsid w:val="00066FDC"/>
    <w:rsid w:val="000703D9"/>
    <w:rsid w:val="000722E7"/>
    <w:rsid w:val="00072CA6"/>
    <w:rsid w:val="00073A24"/>
    <w:rsid w:val="000768DD"/>
    <w:rsid w:val="00077415"/>
    <w:rsid w:val="000805DA"/>
    <w:rsid w:val="000811C3"/>
    <w:rsid w:val="00082239"/>
    <w:rsid w:val="0008318F"/>
    <w:rsid w:val="00084E03"/>
    <w:rsid w:val="00084F33"/>
    <w:rsid w:val="0008769D"/>
    <w:rsid w:val="0009037D"/>
    <w:rsid w:val="00092076"/>
    <w:rsid w:val="00093004"/>
    <w:rsid w:val="000932DE"/>
    <w:rsid w:val="00096F01"/>
    <w:rsid w:val="000975CB"/>
    <w:rsid w:val="000A0493"/>
    <w:rsid w:val="000A30D3"/>
    <w:rsid w:val="000A381D"/>
    <w:rsid w:val="000A4D74"/>
    <w:rsid w:val="000B01FD"/>
    <w:rsid w:val="000B12CC"/>
    <w:rsid w:val="000B4FE5"/>
    <w:rsid w:val="000B6817"/>
    <w:rsid w:val="000B6895"/>
    <w:rsid w:val="000B6B12"/>
    <w:rsid w:val="000C1C62"/>
    <w:rsid w:val="000C286F"/>
    <w:rsid w:val="000C3D1A"/>
    <w:rsid w:val="000C3F7A"/>
    <w:rsid w:val="000C5040"/>
    <w:rsid w:val="000C5A1E"/>
    <w:rsid w:val="000C7F66"/>
    <w:rsid w:val="000D05D5"/>
    <w:rsid w:val="000D0B49"/>
    <w:rsid w:val="000D1794"/>
    <w:rsid w:val="000D2345"/>
    <w:rsid w:val="000D2998"/>
    <w:rsid w:val="000D312B"/>
    <w:rsid w:val="000D3473"/>
    <w:rsid w:val="000D612D"/>
    <w:rsid w:val="000E159D"/>
    <w:rsid w:val="000E711A"/>
    <w:rsid w:val="000E7F62"/>
    <w:rsid w:val="000F0D37"/>
    <w:rsid w:val="000F2AD8"/>
    <w:rsid w:val="000F6A68"/>
    <w:rsid w:val="000F6FCB"/>
    <w:rsid w:val="00100177"/>
    <w:rsid w:val="00100671"/>
    <w:rsid w:val="00101A04"/>
    <w:rsid w:val="00102353"/>
    <w:rsid w:val="001033A0"/>
    <w:rsid w:val="00103A58"/>
    <w:rsid w:val="0010554D"/>
    <w:rsid w:val="0010719B"/>
    <w:rsid w:val="00111360"/>
    <w:rsid w:val="00116382"/>
    <w:rsid w:val="00116AF4"/>
    <w:rsid w:val="00116C17"/>
    <w:rsid w:val="00116ED0"/>
    <w:rsid w:val="00117576"/>
    <w:rsid w:val="00117CCA"/>
    <w:rsid w:val="00122E79"/>
    <w:rsid w:val="001233A7"/>
    <w:rsid w:val="00125A22"/>
    <w:rsid w:val="0012614A"/>
    <w:rsid w:val="00126270"/>
    <w:rsid w:val="00126B31"/>
    <w:rsid w:val="001307EB"/>
    <w:rsid w:val="00130B3E"/>
    <w:rsid w:val="00130E24"/>
    <w:rsid w:val="00132B04"/>
    <w:rsid w:val="001343A9"/>
    <w:rsid w:val="00134B4E"/>
    <w:rsid w:val="00135477"/>
    <w:rsid w:val="00137DBF"/>
    <w:rsid w:val="001402C3"/>
    <w:rsid w:val="00141556"/>
    <w:rsid w:val="00141789"/>
    <w:rsid w:val="00141F1B"/>
    <w:rsid w:val="00142499"/>
    <w:rsid w:val="001438EA"/>
    <w:rsid w:val="00143B5A"/>
    <w:rsid w:val="00143B77"/>
    <w:rsid w:val="001441DC"/>
    <w:rsid w:val="00144400"/>
    <w:rsid w:val="00144DF1"/>
    <w:rsid w:val="00145A83"/>
    <w:rsid w:val="00146150"/>
    <w:rsid w:val="0014633E"/>
    <w:rsid w:val="001509D1"/>
    <w:rsid w:val="001529F1"/>
    <w:rsid w:val="00153312"/>
    <w:rsid w:val="001557C5"/>
    <w:rsid w:val="001608B2"/>
    <w:rsid w:val="00161BF9"/>
    <w:rsid w:val="00162FF7"/>
    <w:rsid w:val="0016329D"/>
    <w:rsid w:val="001640AB"/>
    <w:rsid w:val="00164647"/>
    <w:rsid w:val="00165C12"/>
    <w:rsid w:val="00166229"/>
    <w:rsid w:val="0017192C"/>
    <w:rsid w:val="00173846"/>
    <w:rsid w:val="0017392C"/>
    <w:rsid w:val="00174D39"/>
    <w:rsid w:val="00180E70"/>
    <w:rsid w:val="00183BFF"/>
    <w:rsid w:val="0018666E"/>
    <w:rsid w:val="001927B4"/>
    <w:rsid w:val="001934FA"/>
    <w:rsid w:val="001941CD"/>
    <w:rsid w:val="0019431C"/>
    <w:rsid w:val="0019742B"/>
    <w:rsid w:val="001A0956"/>
    <w:rsid w:val="001A0C8A"/>
    <w:rsid w:val="001A100B"/>
    <w:rsid w:val="001A27C1"/>
    <w:rsid w:val="001A6065"/>
    <w:rsid w:val="001A6CD0"/>
    <w:rsid w:val="001A6D82"/>
    <w:rsid w:val="001A74B4"/>
    <w:rsid w:val="001B1924"/>
    <w:rsid w:val="001B2B55"/>
    <w:rsid w:val="001B3C62"/>
    <w:rsid w:val="001C1752"/>
    <w:rsid w:val="001C2672"/>
    <w:rsid w:val="001C2CE5"/>
    <w:rsid w:val="001C38F0"/>
    <w:rsid w:val="001C3BB4"/>
    <w:rsid w:val="001C4FF4"/>
    <w:rsid w:val="001C5056"/>
    <w:rsid w:val="001C57EB"/>
    <w:rsid w:val="001C5F63"/>
    <w:rsid w:val="001D0D9B"/>
    <w:rsid w:val="001D2B8A"/>
    <w:rsid w:val="001D41EF"/>
    <w:rsid w:val="001D52F7"/>
    <w:rsid w:val="001D6127"/>
    <w:rsid w:val="001D6A6D"/>
    <w:rsid w:val="001E2417"/>
    <w:rsid w:val="001E2821"/>
    <w:rsid w:val="001E37BE"/>
    <w:rsid w:val="001E3B76"/>
    <w:rsid w:val="001E6947"/>
    <w:rsid w:val="001E7453"/>
    <w:rsid w:val="001E7AA0"/>
    <w:rsid w:val="001F0137"/>
    <w:rsid w:val="001F2264"/>
    <w:rsid w:val="001F3E24"/>
    <w:rsid w:val="001F40EE"/>
    <w:rsid w:val="001F4991"/>
    <w:rsid w:val="001F4B02"/>
    <w:rsid w:val="001F62E6"/>
    <w:rsid w:val="001F7068"/>
    <w:rsid w:val="002006C6"/>
    <w:rsid w:val="00201987"/>
    <w:rsid w:val="0020433E"/>
    <w:rsid w:val="00204C1E"/>
    <w:rsid w:val="002054F2"/>
    <w:rsid w:val="00206309"/>
    <w:rsid w:val="002106A4"/>
    <w:rsid w:val="002130FA"/>
    <w:rsid w:val="00213A3A"/>
    <w:rsid w:val="00215011"/>
    <w:rsid w:val="002202F5"/>
    <w:rsid w:val="00220F32"/>
    <w:rsid w:val="00223FBF"/>
    <w:rsid w:val="0022715D"/>
    <w:rsid w:val="002317AC"/>
    <w:rsid w:val="0023185E"/>
    <w:rsid w:val="00232732"/>
    <w:rsid w:val="00233199"/>
    <w:rsid w:val="002347BB"/>
    <w:rsid w:val="00234F95"/>
    <w:rsid w:val="002354C6"/>
    <w:rsid w:val="0024109F"/>
    <w:rsid w:val="00241F7E"/>
    <w:rsid w:val="00244221"/>
    <w:rsid w:val="00245899"/>
    <w:rsid w:val="002470B9"/>
    <w:rsid w:val="00247334"/>
    <w:rsid w:val="0024751C"/>
    <w:rsid w:val="00247ACD"/>
    <w:rsid w:val="00250AFA"/>
    <w:rsid w:val="00254B4B"/>
    <w:rsid w:val="00256A06"/>
    <w:rsid w:val="00256FCD"/>
    <w:rsid w:val="002572A2"/>
    <w:rsid w:val="00257D6A"/>
    <w:rsid w:val="0026022C"/>
    <w:rsid w:val="00260C02"/>
    <w:rsid w:val="00261B73"/>
    <w:rsid w:val="00261C91"/>
    <w:rsid w:val="002633E5"/>
    <w:rsid w:val="00264FB9"/>
    <w:rsid w:val="00265494"/>
    <w:rsid w:val="0026614F"/>
    <w:rsid w:val="002675B2"/>
    <w:rsid w:val="002679EA"/>
    <w:rsid w:val="00271DC1"/>
    <w:rsid w:val="002724E9"/>
    <w:rsid w:val="00273134"/>
    <w:rsid w:val="00282628"/>
    <w:rsid w:val="00282A4F"/>
    <w:rsid w:val="00282E1F"/>
    <w:rsid w:val="0028310B"/>
    <w:rsid w:val="0028415D"/>
    <w:rsid w:val="002849B7"/>
    <w:rsid w:val="00284F36"/>
    <w:rsid w:val="00285346"/>
    <w:rsid w:val="00286102"/>
    <w:rsid w:val="00287944"/>
    <w:rsid w:val="00293F33"/>
    <w:rsid w:val="002943C0"/>
    <w:rsid w:val="002975EB"/>
    <w:rsid w:val="0029770E"/>
    <w:rsid w:val="002A5A1F"/>
    <w:rsid w:val="002B0ACE"/>
    <w:rsid w:val="002B3CC9"/>
    <w:rsid w:val="002B5449"/>
    <w:rsid w:val="002B7730"/>
    <w:rsid w:val="002C62BB"/>
    <w:rsid w:val="002C7872"/>
    <w:rsid w:val="002C7CE8"/>
    <w:rsid w:val="002D0C94"/>
    <w:rsid w:val="002D29CA"/>
    <w:rsid w:val="002D2A2E"/>
    <w:rsid w:val="002D3E85"/>
    <w:rsid w:val="002D3F3F"/>
    <w:rsid w:val="002D46F6"/>
    <w:rsid w:val="002D4A79"/>
    <w:rsid w:val="002D4FC9"/>
    <w:rsid w:val="002E3075"/>
    <w:rsid w:val="002E40F7"/>
    <w:rsid w:val="002E5CCC"/>
    <w:rsid w:val="002E7567"/>
    <w:rsid w:val="002F08FD"/>
    <w:rsid w:val="002F0CF3"/>
    <w:rsid w:val="002F2216"/>
    <w:rsid w:val="002F33F2"/>
    <w:rsid w:val="002F60E3"/>
    <w:rsid w:val="002F7FA6"/>
    <w:rsid w:val="00301713"/>
    <w:rsid w:val="00301B2E"/>
    <w:rsid w:val="00303918"/>
    <w:rsid w:val="00303C29"/>
    <w:rsid w:val="00304C0C"/>
    <w:rsid w:val="00304CEF"/>
    <w:rsid w:val="00305386"/>
    <w:rsid w:val="00305A80"/>
    <w:rsid w:val="00306143"/>
    <w:rsid w:val="0030732C"/>
    <w:rsid w:val="00307862"/>
    <w:rsid w:val="003108C6"/>
    <w:rsid w:val="003115C4"/>
    <w:rsid w:val="0031207D"/>
    <w:rsid w:val="0031212A"/>
    <w:rsid w:val="00313E1C"/>
    <w:rsid w:val="0031550A"/>
    <w:rsid w:val="00315949"/>
    <w:rsid w:val="00316C8F"/>
    <w:rsid w:val="00316FE3"/>
    <w:rsid w:val="00320972"/>
    <w:rsid w:val="00320A40"/>
    <w:rsid w:val="00320B58"/>
    <w:rsid w:val="0032121A"/>
    <w:rsid w:val="0032487F"/>
    <w:rsid w:val="00327502"/>
    <w:rsid w:val="00330130"/>
    <w:rsid w:val="00331DC9"/>
    <w:rsid w:val="003378CF"/>
    <w:rsid w:val="00337DF7"/>
    <w:rsid w:val="00337F4A"/>
    <w:rsid w:val="00340475"/>
    <w:rsid w:val="0034243F"/>
    <w:rsid w:val="00342C1E"/>
    <w:rsid w:val="003433AD"/>
    <w:rsid w:val="00345C19"/>
    <w:rsid w:val="00345E26"/>
    <w:rsid w:val="00347A31"/>
    <w:rsid w:val="003518B4"/>
    <w:rsid w:val="00353822"/>
    <w:rsid w:val="00353B5E"/>
    <w:rsid w:val="00354197"/>
    <w:rsid w:val="00354351"/>
    <w:rsid w:val="00354441"/>
    <w:rsid w:val="0035451E"/>
    <w:rsid w:val="00354571"/>
    <w:rsid w:val="00354814"/>
    <w:rsid w:val="0035647E"/>
    <w:rsid w:val="003571BB"/>
    <w:rsid w:val="00357AFB"/>
    <w:rsid w:val="00357D59"/>
    <w:rsid w:val="00357E19"/>
    <w:rsid w:val="00360D08"/>
    <w:rsid w:val="00361868"/>
    <w:rsid w:val="00361CBB"/>
    <w:rsid w:val="00363A6A"/>
    <w:rsid w:val="00364DE0"/>
    <w:rsid w:val="00366396"/>
    <w:rsid w:val="00366DB1"/>
    <w:rsid w:val="003726E4"/>
    <w:rsid w:val="00372BCE"/>
    <w:rsid w:val="00375864"/>
    <w:rsid w:val="0038063D"/>
    <w:rsid w:val="003810CE"/>
    <w:rsid w:val="003819A4"/>
    <w:rsid w:val="00382274"/>
    <w:rsid w:val="00383494"/>
    <w:rsid w:val="003834A3"/>
    <w:rsid w:val="00383FC8"/>
    <w:rsid w:val="00385908"/>
    <w:rsid w:val="00386C8F"/>
    <w:rsid w:val="0038760B"/>
    <w:rsid w:val="00390EF7"/>
    <w:rsid w:val="00391C6C"/>
    <w:rsid w:val="00392EBB"/>
    <w:rsid w:val="0039779A"/>
    <w:rsid w:val="003A0234"/>
    <w:rsid w:val="003A482C"/>
    <w:rsid w:val="003A671D"/>
    <w:rsid w:val="003B058A"/>
    <w:rsid w:val="003B1697"/>
    <w:rsid w:val="003B16E0"/>
    <w:rsid w:val="003B205B"/>
    <w:rsid w:val="003B327D"/>
    <w:rsid w:val="003B6C7B"/>
    <w:rsid w:val="003B7965"/>
    <w:rsid w:val="003C1899"/>
    <w:rsid w:val="003C1EBA"/>
    <w:rsid w:val="003C40C8"/>
    <w:rsid w:val="003D0A31"/>
    <w:rsid w:val="003D0B32"/>
    <w:rsid w:val="003D4879"/>
    <w:rsid w:val="003D4DCF"/>
    <w:rsid w:val="003D6278"/>
    <w:rsid w:val="003D6465"/>
    <w:rsid w:val="003D6688"/>
    <w:rsid w:val="003D7A40"/>
    <w:rsid w:val="003D7ECF"/>
    <w:rsid w:val="003E0237"/>
    <w:rsid w:val="003E65FC"/>
    <w:rsid w:val="003F09FC"/>
    <w:rsid w:val="003F12E9"/>
    <w:rsid w:val="003F13FA"/>
    <w:rsid w:val="003F274A"/>
    <w:rsid w:val="003F3F8B"/>
    <w:rsid w:val="003F489E"/>
    <w:rsid w:val="003F7F80"/>
    <w:rsid w:val="004002A1"/>
    <w:rsid w:val="00400423"/>
    <w:rsid w:val="00400FFB"/>
    <w:rsid w:val="00402C8F"/>
    <w:rsid w:val="0040350A"/>
    <w:rsid w:val="00404073"/>
    <w:rsid w:val="00404239"/>
    <w:rsid w:val="00404874"/>
    <w:rsid w:val="0040511B"/>
    <w:rsid w:val="0040562B"/>
    <w:rsid w:val="0040699C"/>
    <w:rsid w:val="00406D7C"/>
    <w:rsid w:val="0041529F"/>
    <w:rsid w:val="0041619B"/>
    <w:rsid w:val="00417283"/>
    <w:rsid w:val="0042043A"/>
    <w:rsid w:val="00420B9F"/>
    <w:rsid w:val="00422A73"/>
    <w:rsid w:val="00423ABF"/>
    <w:rsid w:val="00424ECE"/>
    <w:rsid w:val="0042595D"/>
    <w:rsid w:val="00425A86"/>
    <w:rsid w:val="00425B05"/>
    <w:rsid w:val="00426D3C"/>
    <w:rsid w:val="00430C1E"/>
    <w:rsid w:val="00433266"/>
    <w:rsid w:val="00433767"/>
    <w:rsid w:val="00433CEC"/>
    <w:rsid w:val="004349F8"/>
    <w:rsid w:val="00434C56"/>
    <w:rsid w:val="0044069D"/>
    <w:rsid w:val="0044099B"/>
    <w:rsid w:val="004414E4"/>
    <w:rsid w:val="00443890"/>
    <w:rsid w:val="00444EBB"/>
    <w:rsid w:val="004451A0"/>
    <w:rsid w:val="004455E3"/>
    <w:rsid w:val="00445CBB"/>
    <w:rsid w:val="00447442"/>
    <w:rsid w:val="00447EF7"/>
    <w:rsid w:val="0045052C"/>
    <w:rsid w:val="00453ED8"/>
    <w:rsid w:val="00455EFF"/>
    <w:rsid w:val="00457438"/>
    <w:rsid w:val="00457811"/>
    <w:rsid w:val="00457BC0"/>
    <w:rsid w:val="00460532"/>
    <w:rsid w:val="00462330"/>
    <w:rsid w:val="00462D87"/>
    <w:rsid w:val="00462FC3"/>
    <w:rsid w:val="004635CC"/>
    <w:rsid w:val="00464137"/>
    <w:rsid w:val="00466444"/>
    <w:rsid w:val="004666F1"/>
    <w:rsid w:val="00466B10"/>
    <w:rsid w:val="0046764A"/>
    <w:rsid w:val="00472233"/>
    <w:rsid w:val="00473500"/>
    <w:rsid w:val="0047564E"/>
    <w:rsid w:val="00475FF1"/>
    <w:rsid w:val="00476022"/>
    <w:rsid w:val="00477EA3"/>
    <w:rsid w:val="0048017D"/>
    <w:rsid w:val="00480601"/>
    <w:rsid w:val="0048060A"/>
    <w:rsid w:val="00481420"/>
    <w:rsid w:val="00481736"/>
    <w:rsid w:val="00483322"/>
    <w:rsid w:val="00483F4B"/>
    <w:rsid w:val="0048626D"/>
    <w:rsid w:val="00491B2C"/>
    <w:rsid w:val="00492515"/>
    <w:rsid w:val="00492D42"/>
    <w:rsid w:val="00495300"/>
    <w:rsid w:val="00496D68"/>
    <w:rsid w:val="00497B0F"/>
    <w:rsid w:val="004A0382"/>
    <w:rsid w:val="004A19D9"/>
    <w:rsid w:val="004A3D16"/>
    <w:rsid w:val="004A470E"/>
    <w:rsid w:val="004A4A38"/>
    <w:rsid w:val="004B0973"/>
    <w:rsid w:val="004B2335"/>
    <w:rsid w:val="004B44BC"/>
    <w:rsid w:val="004B6058"/>
    <w:rsid w:val="004B6964"/>
    <w:rsid w:val="004B6F0E"/>
    <w:rsid w:val="004C0304"/>
    <w:rsid w:val="004C3AD3"/>
    <w:rsid w:val="004C4E3D"/>
    <w:rsid w:val="004D226E"/>
    <w:rsid w:val="004D2BB6"/>
    <w:rsid w:val="004D5A66"/>
    <w:rsid w:val="004D63C0"/>
    <w:rsid w:val="004D7987"/>
    <w:rsid w:val="004D7AF2"/>
    <w:rsid w:val="004E008F"/>
    <w:rsid w:val="004E0A45"/>
    <w:rsid w:val="004E11EE"/>
    <w:rsid w:val="004E2034"/>
    <w:rsid w:val="004E22FE"/>
    <w:rsid w:val="004E3139"/>
    <w:rsid w:val="004E4094"/>
    <w:rsid w:val="004E5977"/>
    <w:rsid w:val="004F5F57"/>
    <w:rsid w:val="004F68C0"/>
    <w:rsid w:val="004F70E0"/>
    <w:rsid w:val="005006CC"/>
    <w:rsid w:val="00500732"/>
    <w:rsid w:val="00503EC6"/>
    <w:rsid w:val="00507CF9"/>
    <w:rsid w:val="00507E7E"/>
    <w:rsid w:val="005100B1"/>
    <w:rsid w:val="005101AE"/>
    <w:rsid w:val="005109D3"/>
    <w:rsid w:val="00512D09"/>
    <w:rsid w:val="00513361"/>
    <w:rsid w:val="00514341"/>
    <w:rsid w:val="00516A0C"/>
    <w:rsid w:val="0051732F"/>
    <w:rsid w:val="00517FC2"/>
    <w:rsid w:val="00521743"/>
    <w:rsid w:val="0052262F"/>
    <w:rsid w:val="00524E3B"/>
    <w:rsid w:val="005270D0"/>
    <w:rsid w:val="00531E60"/>
    <w:rsid w:val="0053376B"/>
    <w:rsid w:val="00534B3B"/>
    <w:rsid w:val="00535B37"/>
    <w:rsid w:val="00537525"/>
    <w:rsid w:val="00537F97"/>
    <w:rsid w:val="00542059"/>
    <w:rsid w:val="00542492"/>
    <w:rsid w:val="005442E2"/>
    <w:rsid w:val="00544473"/>
    <w:rsid w:val="00544555"/>
    <w:rsid w:val="00544BD0"/>
    <w:rsid w:val="00545157"/>
    <w:rsid w:val="00547138"/>
    <w:rsid w:val="0054750A"/>
    <w:rsid w:val="0054781C"/>
    <w:rsid w:val="005520A9"/>
    <w:rsid w:val="005526CD"/>
    <w:rsid w:val="0055299B"/>
    <w:rsid w:val="0055331E"/>
    <w:rsid w:val="00554601"/>
    <w:rsid w:val="00554BE3"/>
    <w:rsid w:val="00555FDE"/>
    <w:rsid w:val="00556710"/>
    <w:rsid w:val="00557185"/>
    <w:rsid w:val="00563CA3"/>
    <w:rsid w:val="00563CE9"/>
    <w:rsid w:val="00566107"/>
    <w:rsid w:val="005665D4"/>
    <w:rsid w:val="00567357"/>
    <w:rsid w:val="00571547"/>
    <w:rsid w:val="00574E5E"/>
    <w:rsid w:val="00575F05"/>
    <w:rsid w:val="00580D87"/>
    <w:rsid w:val="005817ED"/>
    <w:rsid w:val="00583E28"/>
    <w:rsid w:val="005847E0"/>
    <w:rsid w:val="0058612F"/>
    <w:rsid w:val="005861CA"/>
    <w:rsid w:val="00590A9C"/>
    <w:rsid w:val="0059208F"/>
    <w:rsid w:val="00593336"/>
    <w:rsid w:val="005947FF"/>
    <w:rsid w:val="005962EE"/>
    <w:rsid w:val="00596565"/>
    <w:rsid w:val="005968F2"/>
    <w:rsid w:val="005A1DAF"/>
    <w:rsid w:val="005A2957"/>
    <w:rsid w:val="005A3312"/>
    <w:rsid w:val="005A49D2"/>
    <w:rsid w:val="005A53AE"/>
    <w:rsid w:val="005A5ECB"/>
    <w:rsid w:val="005A60AB"/>
    <w:rsid w:val="005A6D4C"/>
    <w:rsid w:val="005B0DC7"/>
    <w:rsid w:val="005B2130"/>
    <w:rsid w:val="005B4905"/>
    <w:rsid w:val="005B4FFC"/>
    <w:rsid w:val="005B5C12"/>
    <w:rsid w:val="005B6FF8"/>
    <w:rsid w:val="005B704A"/>
    <w:rsid w:val="005C01E9"/>
    <w:rsid w:val="005C1364"/>
    <w:rsid w:val="005C224E"/>
    <w:rsid w:val="005C29EE"/>
    <w:rsid w:val="005C465E"/>
    <w:rsid w:val="005C68D9"/>
    <w:rsid w:val="005D0682"/>
    <w:rsid w:val="005D11B6"/>
    <w:rsid w:val="005D1D0C"/>
    <w:rsid w:val="005D2EAA"/>
    <w:rsid w:val="005D30B6"/>
    <w:rsid w:val="005D3E31"/>
    <w:rsid w:val="005D3F8D"/>
    <w:rsid w:val="005D5158"/>
    <w:rsid w:val="005D65CA"/>
    <w:rsid w:val="005D6F03"/>
    <w:rsid w:val="005D7531"/>
    <w:rsid w:val="005D7EE1"/>
    <w:rsid w:val="005E07D9"/>
    <w:rsid w:val="005E0F84"/>
    <w:rsid w:val="005E2C41"/>
    <w:rsid w:val="005E3260"/>
    <w:rsid w:val="005E4421"/>
    <w:rsid w:val="005E45A0"/>
    <w:rsid w:val="005E5000"/>
    <w:rsid w:val="005E64E9"/>
    <w:rsid w:val="005F0C18"/>
    <w:rsid w:val="005F0EB9"/>
    <w:rsid w:val="005F0F2D"/>
    <w:rsid w:val="005F517C"/>
    <w:rsid w:val="005F5267"/>
    <w:rsid w:val="005F526C"/>
    <w:rsid w:val="006013CB"/>
    <w:rsid w:val="006023E7"/>
    <w:rsid w:val="00602F07"/>
    <w:rsid w:val="0060448C"/>
    <w:rsid w:val="00604B50"/>
    <w:rsid w:val="0060662E"/>
    <w:rsid w:val="00606EA9"/>
    <w:rsid w:val="00607463"/>
    <w:rsid w:val="00611DD7"/>
    <w:rsid w:val="0061258D"/>
    <w:rsid w:val="0061376F"/>
    <w:rsid w:val="00616834"/>
    <w:rsid w:val="00617BB7"/>
    <w:rsid w:val="0062161C"/>
    <w:rsid w:val="00621FDD"/>
    <w:rsid w:val="00622364"/>
    <w:rsid w:val="0062285F"/>
    <w:rsid w:val="00622F78"/>
    <w:rsid w:val="00624A80"/>
    <w:rsid w:val="00624F57"/>
    <w:rsid w:val="00626927"/>
    <w:rsid w:val="00626E57"/>
    <w:rsid w:val="00630398"/>
    <w:rsid w:val="00631CD2"/>
    <w:rsid w:val="0063577A"/>
    <w:rsid w:val="00635BFE"/>
    <w:rsid w:val="006365EE"/>
    <w:rsid w:val="00637693"/>
    <w:rsid w:val="00642A2A"/>
    <w:rsid w:val="00644D68"/>
    <w:rsid w:val="00645089"/>
    <w:rsid w:val="00645C9E"/>
    <w:rsid w:val="0064709B"/>
    <w:rsid w:val="00647592"/>
    <w:rsid w:val="00650134"/>
    <w:rsid w:val="00650963"/>
    <w:rsid w:val="00651615"/>
    <w:rsid w:val="00651E03"/>
    <w:rsid w:val="0065231C"/>
    <w:rsid w:val="006525BB"/>
    <w:rsid w:val="00652F58"/>
    <w:rsid w:val="00654FC6"/>
    <w:rsid w:val="00655207"/>
    <w:rsid w:val="00663879"/>
    <w:rsid w:val="006646C7"/>
    <w:rsid w:val="00664AC3"/>
    <w:rsid w:val="00667F2E"/>
    <w:rsid w:val="00667FD2"/>
    <w:rsid w:val="00670690"/>
    <w:rsid w:val="00671B08"/>
    <w:rsid w:val="00671E3B"/>
    <w:rsid w:val="00674844"/>
    <w:rsid w:val="00674C3A"/>
    <w:rsid w:val="006750BD"/>
    <w:rsid w:val="0067625D"/>
    <w:rsid w:val="00676DCC"/>
    <w:rsid w:val="00677915"/>
    <w:rsid w:val="00677A32"/>
    <w:rsid w:val="00681EF0"/>
    <w:rsid w:val="006830E9"/>
    <w:rsid w:val="00683B5F"/>
    <w:rsid w:val="00684938"/>
    <w:rsid w:val="00684B1B"/>
    <w:rsid w:val="006853F3"/>
    <w:rsid w:val="00686928"/>
    <w:rsid w:val="0069302B"/>
    <w:rsid w:val="00694D8A"/>
    <w:rsid w:val="0069613A"/>
    <w:rsid w:val="00697337"/>
    <w:rsid w:val="00697668"/>
    <w:rsid w:val="006977D3"/>
    <w:rsid w:val="00697ADA"/>
    <w:rsid w:val="006A11C4"/>
    <w:rsid w:val="006A3A21"/>
    <w:rsid w:val="006A59D7"/>
    <w:rsid w:val="006A63E7"/>
    <w:rsid w:val="006B1E00"/>
    <w:rsid w:val="006B208C"/>
    <w:rsid w:val="006B229F"/>
    <w:rsid w:val="006B2369"/>
    <w:rsid w:val="006B322F"/>
    <w:rsid w:val="006B3595"/>
    <w:rsid w:val="006B35D9"/>
    <w:rsid w:val="006B383B"/>
    <w:rsid w:val="006B68C4"/>
    <w:rsid w:val="006C3BF5"/>
    <w:rsid w:val="006C5C03"/>
    <w:rsid w:val="006D0BF7"/>
    <w:rsid w:val="006D0CEC"/>
    <w:rsid w:val="006D1E88"/>
    <w:rsid w:val="006D1F31"/>
    <w:rsid w:val="006D54CC"/>
    <w:rsid w:val="006D6B30"/>
    <w:rsid w:val="006D78C5"/>
    <w:rsid w:val="006D7980"/>
    <w:rsid w:val="006D7DFC"/>
    <w:rsid w:val="006E07B1"/>
    <w:rsid w:val="006E22BB"/>
    <w:rsid w:val="006E2A85"/>
    <w:rsid w:val="006E2E4A"/>
    <w:rsid w:val="006E52F2"/>
    <w:rsid w:val="006E65D9"/>
    <w:rsid w:val="006E7E4A"/>
    <w:rsid w:val="006F2D90"/>
    <w:rsid w:val="006F2FA5"/>
    <w:rsid w:val="006F30A0"/>
    <w:rsid w:val="006F3EBD"/>
    <w:rsid w:val="006F4103"/>
    <w:rsid w:val="006F42DF"/>
    <w:rsid w:val="006F516D"/>
    <w:rsid w:val="006F5AB3"/>
    <w:rsid w:val="006F5ACE"/>
    <w:rsid w:val="006F5D46"/>
    <w:rsid w:val="006F5FE3"/>
    <w:rsid w:val="006F77CB"/>
    <w:rsid w:val="00700FBA"/>
    <w:rsid w:val="00701E94"/>
    <w:rsid w:val="00701EB8"/>
    <w:rsid w:val="007025E1"/>
    <w:rsid w:val="00702E36"/>
    <w:rsid w:val="00703FB1"/>
    <w:rsid w:val="0070482B"/>
    <w:rsid w:val="00704D08"/>
    <w:rsid w:val="0070742F"/>
    <w:rsid w:val="00707980"/>
    <w:rsid w:val="0072187A"/>
    <w:rsid w:val="007236F5"/>
    <w:rsid w:val="00723B5C"/>
    <w:rsid w:val="00723B6A"/>
    <w:rsid w:val="0072544B"/>
    <w:rsid w:val="00727047"/>
    <w:rsid w:val="007304A0"/>
    <w:rsid w:val="00732075"/>
    <w:rsid w:val="007320AA"/>
    <w:rsid w:val="007346FF"/>
    <w:rsid w:val="00740367"/>
    <w:rsid w:val="007403F9"/>
    <w:rsid w:val="00740C37"/>
    <w:rsid w:val="00753D25"/>
    <w:rsid w:val="00755EE6"/>
    <w:rsid w:val="0075604D"/>
    <w:rsid w:val="00760077"/>
    <w:rsid w:val="007607EC"/>
    <w:rsid w:val="007608D1"/>
    <w:rsid w:val="007614AA"/>
    <w:rsid w:val="0076305C"/>
    <w:rsid w:val="0076315E"/>
    <w:rsid w:val="00763BF4"/>
    <w:rsid w:val="00764D49"/>
    <w:rsid w:val="0076511D"/>
    <w:rsid w:val="007658DC"/>
    <w:rsid w:val="007663F8"/>
    <w:rsid w:val="007668B9"/>
    <w:rsid w:val="007677E3"/>
    <w:rsid w:val="00771D05"/>
    <w:rsid w:val="007723C3"/>
    <w:rsid w:val="00775644"/>
    <w:rsid w:val="00775FB7"/>
    <w:rsid w:val="00780966"/>
    <w:rsid w:val="00782F97"/>
    <w:rsid w:val="00783D4C"/>
    <w:rsid w:val="00785494"/>
    <w:rsid w:val="00785AE5"/>
    <w:rsid w:val="00785F1F"/>
    <w:rsid w:val="00787051"/>
    <w:rsid w:val="00787AC7"/>
    <w:rsid w:val="00791CA4"/>
    <w:rsid w:val="00792CEB"/>
    <w:rsid w:val="00794EEE"/>
    <w:rsid w:val="007954FE"/>
    <w:rsid w:val="0079573C"/>
    <w:rsid w:val="00795934"/>
    <w:rsid w:val="00796AA7"/>
    <w:rsid w:val="00796B18"/>
    <w:rsid w:val="00797D4B"/>
    <w:rsid w:val="007A0945"/>
    <w:rsid w:val="007A135B"/>
    <w:rsid w:val="007A2C68"/>
    <w:rsid w:val="007A4E2B"/>
    <w:rsid w:val="007B0728"/>
    <w:rsid w:val="007B0C8F"/>
    <w:rsid w:val="007B0DE3"/>
    <w:rsid w:val="007B17C9"/>
    <w:rsid w:val="007B2842"/>
    <w:rsid w:val="007B69D2"/>
    <w:rsid w:val="007C001B"/>
    <w:rsid w:val="007C0628"/>
    <w:rsid w:val="007C1956"/>
    <w:rsid w:val="007C265E"/>
    <w:rsid w:val="007C2E2E"/>
    <w:rsid w:val="007C3309"/>
    <w:rsid w:val="007C3772"/>
    <w:rsid w:val="007C4881"/>
    <w:rsid w:val="007D272E"/>
    <w:rsid w:val="007D2E00"/>
    <w:rsid w:val="007D4A3A"/>
    <w:rsid w:val="007D6855"/>
    <w:rsid w:val="007E0357"/>
    <w:rsid w:val="007E1441"/>
    <w:rsid w:val="007E22DC"/>
    <w:rsid w:val="007E28E0"/>
    <w:rsid w:val="007E3E17"/>
    <w:rsid w:val="007E6FC3"/>
    <w:rsid w:val="007F2C76"/>
    <w:rsid w:val="007F2D0E"/>
    <w:rsid w:val="007F3133"/>
    <w:rsid w:val="007F4070"/>
    <w:rsid w:val="007F49B2"/>
    <w:rsid w:val="007F4BAE"/>
    <w:rsid w:val="007F4D49"/>
    <w:rsid w:val="00800494"/>
    <w:rsid w:val="00800A3E"/>
    <w:rsid w:val="00801D1D"/>
    <w:rsid w:val="0080315A"/>
    <w:rsid w:val="00803B65"/>
    <w:rsid w:val="00804352"/>
    <w:rsid w:val="00805187"/>
    <w:rsid w:val="00805F95"/>
    <w:rsid w:val="00806219"/>
    <w:rsid w:val="008062F4"/>
    <w:rsid w:val="00806C26"/>
    <w:rsid w:val="00810075"/>
    <w:rsid w:val="00810A62"/>
    <w:rsid w:val="00811DCE"/>
    <w:rsid w:val="008125A6"/>
    <w:rsid w:val="0081308D"/>
    <w:rsid w:val="00814EA3"/>
    <w:rsid w:val="00816933"/>
    <w:rsid w:val="00820191"/>
    <w:rsid w:val="00820237"/>
    <w:rsid w:val="00822B17"/>
    <w:rsid w:val="00823BCE"/>
    <w:rsid w:val="00824E99"/>
    <w:rsid w:val="008250DF"/>
    <w:rsid w:val="008262AF"/>
    <w:rsid w:val="00827294"/>
    <w:rsid w:val="00827E61"/>
    <w:rsid w:val="00830A07"/>
    <w:rsid w:val="00830A53"/>
    <w:rsid w:val="00831691"/>
    <w:rsid w:val="008323C2"/>
    <w:rsid w:val="00834E0D"/>
    <w:rsid w:val="00836A0F"/>
    <w:rsid w:val="008425EF"/>
    <w:rsid w:val="00842DF6"/>
    <w:rsid w:val="00843C59"/>
    <w:rsid w:val="00844AB2"/>
    <w:rsid w:val="00846D51"/>
    <w:rsid w:val="00847B41"/>
    <w:rsid w:val="00851813"/>
    <w:rsid w:val="00851E3F"/>
    <w:rsid w:val="00852D45"/>
    <w:rsid w:val="00853975"/>
    <w:rsid w:val="0085474F"/>
    <w:rsid w:val="00857FB5"/>
    <w:rsid w:val="00860ED8"/>
    <w:rsid w:val="00861186"/>
    <w:rsid w:val="008648D9"/>
    <w:rsid w:val="008655D2"/>
    <w:rsid w:val="00866B80"/>
    <w:rsid w:val="0087122A"/>
    <w:rsid w:val="00875110"/>
    <w:rsid w:val="0087672B"/>
    <w:rsid w:val="00876B20"/>
    <w:rsid w:val="00877311"/>
    <w:rsid w:val="00881E6D"/>
    <w:rsid w:val="0088322F"/>
    <w:rsid w:val="008834CE"/>
    <w:rsid w:val="00885BB5"/>
    <w:rsid w:val="00887DDE"/>
    <w:rsid w:val="0089034E"/>
    <w:rsid w:val="00890866"/>
    <w:rsid w:val="00890FA7"/>
    <w:rsid w:val="00891A92"/>
    <w:rsid w:val="008921FF"/>
    <w:rsid w:val="00893EE1"/>
    <w:rsid w:val="00894F8C"/>
    <w:rsid w:val="008A16B5"/>
    <w:rsid w:val="008A3A10"/>
    <w:rsid w:val="008A426D"/>
    <w:rsid w:val="008A63A5"/>
    <w:rsid w:val="008A7458"/>
    <w:rsid w:val="008B0CDA"/>
    <w:rsid w:val="008B1C39"/>
    <w:rsid w:val="008B3353"/>
    <w:rsid w:val="008B3470"/>
    <w:rsid w:val="008B41D0"/>
    <w:rsid w:val="008B6F59"/>
    <w:rsid w:val="008B7E45"/>
    <w:rsid w:val="008C02FF"/>
    <w:rsid w:val="008C04EA"/>
    <w:rsid w:val="008D0199"/>
    <w:rsid w:val="008D0701"/>
    <w:rsid w:val="008D2E47"/>
    <w:rsid w:val="008D361C"/>
    <w:rsid w:val="008D4159"/>
    <w:rsid w:val="008D5160"/>
    <w:rsid w:val="008E0AF5"/>
    <w:rsid w:val="008E0E87"/>
    <w:rsid w:val="008E18D0"/>
    <w:rsid w:val="008E1FDF"/>
    <w:rsid w:val="008E49F1"/>
    <w:rsid w:val="008F13C0"/>
    <w:rsid w:val="008F1AEA"/>
    <w:rsid w:val="008F1BF3"/>
    <w:rsid w:val="008F2293"/>
    <w:rsid w:val="008F47F4"/>
    <w:rsid w:val="008F51BD"/>
    <w:rsid w:val="00901627"/>
    <w:rsid w:val="00901955"/>
    <w:rsid w:val="0090542C"/>
    <w:rsid w:val="009059D4"/>
    <w:rsid w:val="00906BF3"/>
    <w:rsid w:val="00906C32"/>
    <w:rsid w:val="00906CB3"/>
    <w:rsid w:val="00912599"/>
    <w:rsid w:val="00913A66"/>
    <w:rsid w:val="00913E22"/>
    <w:rsid w:val="00914367"/>
    <w:rsid w:val="00915544"/>
    <w:rsid w:val="0091639F"/>
    <w:rsid w:val="00916688"/>
    <w:rsid w:val="009177AB"/>
    <w:rsid w:val="0092148E"/>
    <w:rsid w:val="00921E54"/>
    <w:rsid w:val="00922987"/>
    <w:rsid w:val="00930425"/>
    <w:rsid w:val="00933F2C"/>
    <w:rsid w:val="00934DA1"/>
    <w:rsid w:val="009403D1"/>
    <w:rsid w:val="00941148"/>
    <w:rsid w:val="0094360D"/>
    <w:rsid w:val="00945137"/>
    <w:rsid w:val="00947CC7"/>
    <w:rsid w:val="009500B0"/>
    <w:rsid w:val="00950329"/>
    <w:rsid w:val="00950DBB"/>
    <w:rsid w:val="009517E5"/>
    <w:rsid w:val="00951EC2"/>
    <w:rsid w:val="00953267"/>
    <w:rsid w:val="00955D70"/>
    <w:rsid w:val="00956029"/>
    <w:rsid w:val="0095631B"/>
    <w:rsid w:val="00956367"/>
    <w:rsid w:val="00956B91"/>
    <w:rsid w:val="009603A6"/>
    <w:rsid w:val="00963712"/>
    <w:rsid w:val="00965B5D"/>
    <w:rsid w:val="00966336"/>
    <w:rsid w:val="00967877"/>
    <w:rsid w:val="00967D57"/>
    <w:rsid w:val="00970BF6"/>
    <w:rsid w:val="00975112"/>
    <w:rsid w:val="00976CEC"/>
    <w:rsid w:val="00977B10"/>
    <w:rsid w:val="00980CE6"/>
    <w:rsid w:val="00980F9A"/>
    <w:rsid w:val="00982BD1"/>
    <w:rsid w:val="0098320E"/>
    <w:rsid w:val="0098367B"/>
    <w:rsid w:val="0098404D"/>
    <w:rsid w:val="0098467B"/>
    <w:rsid w:val="0098585C"/>
    <w:rsid w:val="00986B42"/>
    <w:rsid w:val="009904E6"/>
    <w:rsid w:val="00990F3D"/>
    <w:rsid w:val="00991283"/>
    <w:rsid w:val="00994D06"/>
    <w:rsid w:val="009955E9"/>
    <w:rsid w:val="00997E62"/>
    <w:rsid w:val="009A1656"/>
    <w:rsid w:val="009A265F"/>
    <w:rsid w:val="009A3BBC"/>
    <w:rsid w:val="009A5723"/>
    <w:rsid w:val="009A5867"/>
    <w:rsid w:val="009A6344"/>
    <w:rsid w:val="009B1085"/>
    <w:rsid w:val="009B1D70"/>
    <w:rsid w:val="009B2909"/>
    <w:rsid w:val="009B53D3"/>
    <w:rsid w:val="009B5AC6"/>
    <w:rsid w:val="009C073D"/>
    <w:rsid w:val="009C2E88"/>
    <w:rsid w:val="009C48B7"/>
    <w:rsid w:val="009C50F0"/>
    <w:rsid w:val="009C58C3"/>
    <w:rsid w:val="009D31E2"/>
    <w:rsid w:val="009D75E5"/>
    <w:rsid w:val="009D76C1"/>
    <w:rsid w:val="009E1181"/>
    <w:rsid w:val="009E14D2"/>
    <w:rsid w:val="009E1648"/>
    <w:rsid w:val="009E2042"/>
    <w:rsid w:val="009E307C"/>
    <w:rsid w:val="009E3DB6"/>
    <w:rsid w:val="009E69B6"/>
    <w:rsid w:val="009E7707"/>
    <w:rsid w:val="009E7E00"/>
    <w:rsid w:val="009F231B"/>
    <w:rsid w:val="009F264D"/>
    <w:rsid w:val="009F57DF"/>
    <w:rsid w:val="009F5E2B"/>
    <w:rsid w:val="009F622E"/>
    <w:rsid w:val="00A013D3"/>
    <w:rsid w:val="00A02B84"/>
    <w:rsid w:val="00A02EB5"/>
    <w:rsid w:val="00A03DED"/>
    <w:rsid w:val="00A0461A"/>
    <w:rsid w:val="00A04E49"/>
    <w:rsid w:val="00A0569B"/>
    <w:rsid w:val="00A05F7C"/>
    <w:rsid w:val="00A06A65"/>
    <w:rsid w:val="00A14976"/>
    <w:rsid w:val="00A15330"/>
    <w:rsid w:val="00A15A1C"/>
    <w:rsid w:val="00A165B6"/>
    <w:rsid w:val="00A16DCD"/>
    <w:rsid w:val="00A16EEF"/>
    <w:rsid w:val="00A17BB8"/>
    <w:rsid w:val="00A17C4D"/>
    <w:rsid w:val="00A20F1C"/>
    <w:rsid w:val="00A248AD"/>
    <w:rsid w:val="00A24D07"/>
    <w:rsid w:val="00A2675D"/>
    <w:rsid w:val="00A276BB"/>
    <w:rsid w:val="00A27FEC"/>
    <w:rsid w:val="00A31233"/>
    <w:rsid w:val="00A31764"/>
    <w:rsid w:val="00A33199"/>
    <w:rsid w:val="00A368A8"/>
    <w:rsid w:val="00A369C4"/>
    <w:rsid w:val="00A376F7"/>
    <w:rsid w:val="00A402C7"/>
    <w:rsid w:val="00A41E9D"/>
    <w:rsid w:val="00A4371D"/>
    <w:rsid w:val="00A4397A"/>
    <w:rsid w:val="00A44A43"/>
    <w:rsid w:val="00A45290"/>
    <w:rsid w:val="00A46BC5"/>
    <w:rsid w:val="00A475F0"/>
    <w:rsid w:val="00A50501"/>
    <w:rsid w:val="00A50993"/>
    <w:rsid w:val="00A52EB3"/>
    <w:rsid w:val="00A54CF4"/>
    <w:rsid w:val="00A55AA8"/>
    <w:rsid w:val="00A57873"/>
    <w:rsid w:val="00A57907"/>
    <w:rsid w:val="00A60906"/>
    <w:rsid w:val="00A60CAF"/>
    <w:rsid w:val="00A63FC8"/>
    <w:rsid w:val="00A647A6"/>
    <w:rsid w:val="00A70111"/>
    <w:rsid w:val="00A70128"/>
    <w:rsid w:val="00A71DA8"/>
    <w:rsid w:val="00A72F99"/>
    <w:rsid w:val="00A741E9"/>
    <w:rsid w:val="00A77FC4"/>
    <w:rsid w:val="00A8000F"/>
    <w:rsid w:val="00A801F6"/>
    <w:rsid w:val="00A808A2"/>
    <w:rsid w:val="00A80D2C"/>
    <w:rsid w:val="00A8128F"/>
    <w:rsid w:val="00A82CD4"/>
    <w:rsid w:val="00A8300A"/>
    <w:rsid w:val="00A85AC3"/>
    <w:rsid w:val="00A87993"/>
    <w:rsid w:val="00A87A15"/>
    <w:rsid w:val="00A92B24"/>
    <w:rsid w:val="00A94205"/>
    <w:rsid w:val="00A945DC"/>
    <w:rsid w:val="00A958E5"/>
    <w:rsid w:val="00A96581"/>
    <w:rsid w:val="00A96CDA"/>
    <w:rsid w:val="00AA0898"/>
    <w:rsid w:val="00AA08CF"/>
    <w:rsid w:val="00AA11A3"/>
    <w:rsid w:val="00AA13DB"/>
    <w:rsid w:val="00AA2331"/>
    <w:rsid w:val="00AA2A00"/>
    <w:rsid w:val="00AA44FD"/>
    <w:rsid w:val="00AA6290"/>
    <w:rsid w:val="00AA713F"/>
    <w:rsid w:val="00AB09F1"/>
    <w:rsid w:val="00AB3B97"/>
    <w:rsid w:val="00AB3BAD"/>
    <w:rsid w:val="00AB4052"/>
    <w:rsid w:val="00AB439B"/>
    <w:rsid w:val="00AB46BA"/>
    <w:rsid w:val="00AB54A3"/>
    <w:rsid w:val="00AB69C6"/>
    <w:rsid w:val="00AB7A22"/>
    <w:rsid w:val="00AC3601"/>
    <w:rsid w:val="00AC67AE"/>
    <w:rsid w:val="00AD03F5"/>
    <w:rsid w:val="00AD2296"/>
    <w:rsid w:val="00AD3AF1"/>
    <w:rsid w:val="00AD409F"/>
    <w:rsid w:val="00AD4C7C"/>
    <w:rsid w:val="00AD530D"/>
    <w:rsid w:val="00AD5467"/>
    <w:rsid w:val="00AD5F2F"/>
    <w:rsid w:val="00AD6F69"/>
    <w:rsid w:val="00AE0461"/>
    <w:rsid w:val="00AE06B5"/>
    <w:rsid w:val="00AE2BCE"/>
    <w:rsid w:val="00AE3FB6"/>
    <w:rsid w:val="00AE7A0B"/>
    <w:rsid w:val="00AF10D2"/>
    <w:rsid w:val="00AF34DC"/>
    <w:rsid w:val="00AF426D"/>
    <w:rsid w:val="00AF4F99"/>
    <w:rsid w:val="00AF6295"/>
    <w:rsid w:val="00AF664E"/>
    <w:rsid w:val="00AF731C"/>
    <w:rsid w:val="00B02A94"/>
    <w:rsid w:val="00B05BBF"/>
    <w:rsid w:val="00B11D26"/>
    <w:rsid w:val="00B14199"/>
    <w:rsid w:val="00B14EBB"/>
    <w:rsid w:val="00B1533D"/>
    <w:rsid w:val="00B1565C"/>
    <w:rsid w:val="00B17798"/>
    <w:rsid w:val="00B233A0"/>
    <w:rsid w:val="00B2729B"/>
    <w:rsid w:val="00B32092"/>
    <w:rsid w:val="00B33AED"/>
    <w:rsid w:val="00B40BDC"/>
    <w:rsid w:val="00B4202D"/>
    <w:rsid w:val="00B42946"/>
    <w:rsid w:val="00B45EEA"/>
    <w:rsid w:val="00B46A0C"/>
    <w:rsid w:val="00B5089B"/>
    <w:rsid w:val="00B50D99"/>
    <w:rsid w:val="00B50F89"/>
    <w:rsid w:val="00B51C51"/>
    <w:rsid w:val="00B52750"/>
    <w:rsid w:val="00B54918"/>
    <w:rsid w:val="00B549BA"/>
    <w:rsid w:val="00B54E36"/>
    <w:rsid w:val="00B550CF"/>
    <w:rsid w:val="00B55DE3"/>
    <w:rsid w:val="00B60E69"/>
    <w:rsid w:val="00B6127E"/>
    <w:rsid w:val="00B623F6"/>
    <w:rsid w:val="00B63ED7"/>
    <w:rsid w:val="00B64658"/>
    <w:rsid w:val="00B656F8"/>
    <w:rsid w:val="00B70D30"/>
    <w:rsid w:val="00B72AC0"/>
    <w:rsid w:val="00B73B25"/>
    <w:rsid w:val="00B73B76"/>
    <w:rsid w:val="00B74187"/>
    <w:rsid w:val="00B75594"/>
    <w:rsid w:val="00B75A25"/>
    <w:rsid w:val="00B8051F"/>
    <w:rsid w:val="00B811DC"/>
    <w:rsid w:val="00B81D27"/>
    <w:rsid w:val="00B82130"/>
    <w:rsid w:val="00B826C0"/>
    <w:rsid w:val="00B83A5F"/>
    <w:rsid w:val="00B84827"/>
    <w:rsid w:val="00B8527F"/>
    <w:rsid w:val="00B87045"/>
    <w:rsid w:val="00B901DF"/>
    <w:rsid w:val="00B904EA"/>
    <w:rsid w:val="00B90657"/>
    <w:rsid w:val="00B91865"/>
    <w:rsid w:val="00B93B38"/>
    <w:rsid w:val="00B9718E"/>
    <w:rsid w:val="00B97997"/>
    <w:rsid w:val="00BA0027"/>
    <w:rsid w:val="00BA3BEA"/>
    <w:rsid w:val="00BA401F"/>
    <w:rsid w:val="00BA4567"/>
    <w:rsid w:val="00BA4888"/>
    <w:rsid w:val="00BA4E8B"/>
    <w:rsid w:val="00BA53C5"/>
    <w:rsid w:val="00BA5A74"/>
    <w:rsid w:val="00BA5EA1"/>
    <w:rsid w:val="00BA6DBE"/>
    <w:rsid w:val="00BB1E83"/>
    <w:rsid w:val="00BB321F"/>
    <w:rsid w:val="00BB4518"/>
    <w:rsid w:val="00BC052E"/>
    <w:rsid w:val="00BC0533"/>
    <w:rsid w:val="00BC0645"/>
    <w:rsid w:val="00BC0E6A"/>
    <w:rsid w:val="00BC1EBC"/>
    <w:rsid w:val="00BC549E"/>
    <w:rsid w:val="00BC6C98"/>
    <w:rsid w:val="00BC7034"/>
    <w:rsid w:val="00BD054E"/>
    <w:rsid w:val="00BD6960"/>
    <w:rsid w:val="00BD77AC"/>
    <w:rsid w:val="00BE0DCC"/>
    <w:rsid w:val="00BE408C"/>
    <w:rsid w:val="00BE68C4"/>
    <w:rsid w:val="00BE7574"/>
    <w:rsid w:val="00BF0742"/>
    <w:rsid w:val="00BF28F8"/>
    <w:rsid w:val="00BF600A"/>
    <w:rsid w:val="00C0282C"/>
    <w:rsid w:val="00C0393F"/>
    <w:rsid w:val="00C04321"/>
    <w:rsid w:val="00C04EF8"/>
    <w:rsid w:val="00C06788"/>
    <w:rsid w:val="00C06E31"/>
    <w:rsid w:val="00C073A7"/>
    <w:rsid w:val="00C100FB"/>
    <w:rsid w:val="00C101F4"/>
    <w:rsid w:val="00C1191F"/>
    <w:rsid w:val="00C11BF3"/>
    <w:rsid w:val="00C12A02"/>
    <w:rsid w:val="00C130BE"/>
    <w:rsid w:val="00C13C68"/>
    <w:rsid w:val="00C1455A"/>
    <w:rsid w:val="00C23CEC"/>
    <w:rsid w:val="00C25162"/>
    <w:rsid w:val="00C2566D"/>
    <w:rsid w:val="00C27A12"/>
    <w:rsid w:val="00C32AFD"/>
    <w:rsid w:val="00C32EB0"/>
    <w:rsid w:val="00C33296"/>
    <w:rsid w:val="00C34D28"/>
    <w:rsid w:val="00C35944"/>
    <w:rsid w:val="00C40F59"/>
    <w:rsid w:val="00C42224"/>
    <w:rsid w:val="00C42738"/>
    <w:rsid w:val="00C44404"/>
    <w:rsid w:val="00C45774"/>
    <w:rsid w:val="00C53B49"/>
    <w:rsid w:val="00C55242"/>
    <w:rsid w:val="00C56180"/>
    <w:rsid w:val="00C5693A"/>
    <w:rsid w:val="00C56FCF"/>
    <w:rsid w:val="00C57AA6"/>
    <w:rsid w:val="00C6070F"/>
    <w:rsid w:val="00C64DA5"/>
    <w:rsid w:val="00C65528"/>
    <w:rsid w:val="00C65A7A"/>
    <w:rsid w:val="00C669D7"/>
    <w:rsid w:val="00C66BE5"/>
    <w:rsid w:val="00C77139"/>
    <w:rsid w:val="00C82118"/>
    <w:rsid w:val="00C823C1"/>
    <w:rsid w:val="00C82789"/>
    <w:rsid w:val="00C82CBF"/>
    <w:rsid w:val="00C843EC"/>
    <w:rsid w:val="00C84848"/>
    <w:rsid w:val="00C851C2"/>
    <w:rsid w:val="00C877F5"/>
    <w:rsid w:val="00C902BB"/>
    <w:rsid w:val="00C91147"/>
    <w:rsid w:val="00C91470"/>
    <w:rsid w:val="00C91641"/>
    <w:rsid w:val="00C95075"/>
    <w:rsid w:val="00C96FA2"/>
    <w:rsid w:val="00C9751E"/>
    <w:rsid w:val="00C9764E"/>
    <w:rsid w:val="00C97D8C"/>
    <w:rsid w:val="00CA23E5"/>
    <w:rsid w:val="00CA24C9"/>
    <w:rsid w:val="00CA27CC"/>
    <w:rsid w:val="00CA2942"/>
    <w:rsid w:val="00CA45FE"/>
    <w:rsid w:val="00CA46AD"/>
    <w:rsid w:val="00CA4B0D"/>
    <w:rsid w:val="00CA62BE"/>
    <w:rsid w:val="00CA6B61"/>
    <w:rsid w:val="00CA7D42"/>
    <w:rsid w:val="00CB173A"/>
    <w:rsid w:val="00CB2429"/>
    <w:rsid w:val="00CB2682"/>
    <w:rsid w:val="00CB4CB3"/>
    <w:rsid w:val="00CB6A5E"/>
    <w:rsid w:val="00CB71FA"/>
    <w:rsid w:val="00CC0CD2"/>
    <w:rsid w:val="00CC22C4"/>
    <w:rsid w:val="00CC2882"/>
    <w:rsid w:val="00CC35B0"/>
    <w:rsid w:val="00CC3CF0"/>
    <w:rsid w:val="00CC62FA"/>
    <w:rsid w:val="00CC6A7A"/>
    <w:rsid w:val="00CC77AA"/>
    <w:rsid w:val="00CD2C6D"/>
    <w:rsid w:val="00CD326A"/>
    <w:rsid w:val="00CD4707"/>
    <w:rsid w:val="00CD5821"/>
    <w:rsid w:val="00CE0A8E"/>
    <w:rsid w:val="00CE0FF0"/>
    <w:rsid w:val="00CE3153"/>
    <w:rsid w:val="00CE3625"/>
    <w:rsid w:val="00CE56F2"/>
    <w:rsid w:val="00CE58CA"/>
    <w:rsid w:val="00CE59CF"/>
    <w:rsid w:val="00CE614C"/>
    <w:rsid w:val="00CE62FA"/>
    <w:rsid w:val="00CF01F4"/>
    <w:rsid w:val="00CF2521"/>
    <w:rsid w:val="00CF2C71"/>
    <w:rsid w:val="00CF384B"/>
    <w:rsid w:val="00CF5DA3"/>
    <w:rsid w:val="00CF784C"/>
    <w:rsid w:val="00D00A88"/>
    <w:rsid w:val="00D0104D"/>
    <w:rsid w:val="00D01C51"/>
    <w:rsid w:val="00D01EEB"/>
    <w:rsid w:val="00D03362"/>
    <w:rsid w:val="00D0351D"/>
    <w:rsid w:val="00D0362D"/>
    <w:rsid w:val="00D05836"/>
    <w:rsid w:val="00D061E3"/>
    <w:rsid w:val="00D10651"/>
    <w:rsid w:val="00D13EEB"/>
    <w:rsid w:val="00D15EA9"/>
    <w:rsid w:val="00D166BB"/>
    <w:rsid w:val="00D20693"/>
    <w:rsid w:val="00D23352"/>
    <w:rsid w:val="00D25CDB"/>
    <w:rsid w:val="00D270A2"/>
    <w:rsid w:val="00D311CA"/>
    <w:rsid w:val="00D313DA"/>
    <w:rsid w:val="00D31484"/>
    <w:rsid w:val="00D314FE"/>
    <w:rsid w:val="00D35627"/>
    <w:rsid w:val="00D406A5"/>
    <w:rsid w:val="00D41ECE"/>
    <w:rsid w:val="00D41F0A"/>
    <w:rsid w:val="00D439CF"/>
    <w:rsid w:val="00D45B51"/>
    <w:rsid w:val="00D510B5"/>
    <w:rsid w:val="00D5124F"/>
    <w:rsid w:val="00D5162F"/>
    <w:rsid w:val="00D52C3F"/>
    <w:rsid w:val="00D52E36"/>
    <w:rsid w:val="00D54CE7"/>
    <w:rsid w:val="00D55AAB"/>
    <w:rsid w:val="00D56754"/>
    <w:rsid w:val="00D569ED"/>
    <w:rsid w:val="00D56A83"/>
    <w:rsid w:val="00D60CB5"/>
    <w:rsid w:val="00D610F9"/>
    <w:rsid w:val="00D666B7"/>
    <w:rsid w:val="00D6771C"/>
    <w:rsid w:val="00D67A3E"/>
    <w:rsid w:val="00D7042D"/>
    <w:rsid w:val="00D726F3"/>
    <w:rsid w:val="00D752D3"/>
    <w:rsid w:val="00D7569F"/>
    <w:rsid w:val="00D75F9C"/>
    <w:rsid w:val="00D763FD"/>
    <w:rsid w:val="00D76C93"/>
    <w:rsid w:val="00D76DBC"/>
    <w:rsid w:val="00D8467C"/>
    <w:rsid w:val="00D85EC7"/>
    <w:rsid w:val="00D86145"/>
    <w:rsid w:val="00D86582"/>
    <w:rsid w:val="00D90642"/>
    <w:rsid w:val="00D90841"/>
    <w:rsid w:val="00D90BD7"/>
    <w:rsid w:val="00D920DD"/>
    <w:rsid w:val="00D936C8"/>
    <w:rsid w:val="00D9458B"/>
    <w:rsid w:val="00D94A55"/>
    <w:rsid w:val="00D977E2"/>
    <w:rsid w:val="00D97E3B"/>
    <w:rsid w:val="00DA10E8"/>
    <w:rsid w:val="00DA2F88"/>
    <w:rsid w:val="00DA68A0"/>
    <w:rsid w:val="00DA68C7"/>
    <w:rsid w:val="00DA6C6C"/>
    <w:rsid w:val="00DA73AE"/>
    <w:rsid w:val="00DB0261"/>
    <w:rsid w:val="00DB11C0"/>
    <w:rsid w:val="00DB4D72"/>
    <w:rsid w:val="00DB5423"/>
    <w:rsid w:val="00DB709A"/>
    <w:rsid w:val="00DC07F8"/>
    <w:rsid w:val="00DC095F"/>
    <w:rsid w:val="00DC195C"/>
    <w:rsid w:val="00DC1C21"/>
    <w:rsid w:val="00DC1FDE"/>
    <w:rsid w:val="00DC2D04"/>
    <w:rsid w:val="00DC4297"/>
    <w:rsid w:val="00DC59FB"/>
    <w:rsid w:val="00DC5BB9"/>
    <w:rsid w:val="00DD186A"/>
    <w:rsid w:val="00DD1CC2"/>
    <w:rsid w:val="00DD2DAB"/>
    <w:rsid w:val="00DD553E"/>
    <w:rsid w:val="00DD5EAE"/>
    <w:rsid w:val="00DE1C50"/>
    <w:rsid w:val="00DE3A30"/>
    <w:rsid w:val="00DE6D00"/>
    <w:rsid w:val="00DE6E13"/>
    <w:rsid w:val="00DE7706"/>
    <w:rsid w:val="00DE7A64"/>
    <w:rsid w:val="00DE7C83"/>
    <w:rsid w:val="00DF0582"/>
    <w:rsid w:val="00DF08CD"/>
    <w:rsid w:val="00DF1E54"/>
    <w:rsid w:val="00DF26C7"/>
    <w:rsid w:val="00DF3AB7"/>
    <w:rsid w:val="00DF4353"/>
    <w:rsid w:val="00DF69EC"/>
    <w:rsid w:val="00DF786E"/>
    <w:rsid w:val="00E02BA4"/>
    <w:rsid w:val="00E05E0E"/>
    <w:rsid w:val="00E072D9"/>
    <w:rsid w:val="00E076E0"/>
    <w:rsid w:val="00E077FA"/>
    <w:rsid w:val="00E1007D"/>
    <w:rsid w:val="00E10EF5"/>
    <w:rsid w:val="00E14760"/>
    <w:rsid w:val="00E15AA2"/>
    <w:rsid w:val="00E15E18"/>
    <w:rsid w:val="00E1688F"/>
    <w:rsid w:val="00E175A0"/>
    <w:rsid w:val="00E206F2"/>
    <w:rsid w:val="00E2220D"/>
    <w:rsid w:val="00E222CA"/>
    <w:rsid w:val="00E23994"/>
    <w:rsid w:val="00E240C9"/>
    <w:rsid w:val="00E24166"/>
    <w:rsid w:val="00E2664E"/>
    <w:rsid w:val="00E26C40"/>
    <w:rsid w:val="00E2780E"/>
    <w:rsid w:val="00E3190C"/>
    <w:rsid w:val="00E34D98"/>
    <w:rsid w:val="00E34F58"/>
    <w:rsid w:val="00E3554C"/>
    <w:rsid w:val="00E3704F"/>
    <w:rsid w:val="00E419A2"/>
    <w:rsid w:val="00E41B46"/>
    <w:rsid w:val="00E4467B"/>
    <w:rsid w:val="00E44E06"/>
    <w:rsid w:val="00E4592A"/>
    <w:rsid w:val="00E47A0F"/>
    <w:rsid w:val="00E502AA"/>
    <w:rsid w:val="00E5255D"/>
    <w:rsid w:val="00E52FBA"/>
    <w:rsid w:val="00E54728"/>
    <w:rsid w:val="00E614B4"/>
    <w:rsid w:val="00E64883"/>
    <w:rsid w:val="00E6495C"/>
    <w:rsid w:val="00E658CA"/>
    <w:rsid w:val="00E662D9"/>
    <w:rsid w:val="00E663AB"/>
    <w:rsid w:val="00E66712"/>
    <w:rsid w:val="00E67437"/>
    <w:rsid w:val="00E71C10"/>
    <w:rsid w:val="00E71EE3"/>
    <w:rsid w:val="00E72032"/>
    <w:rsid w:val="00E729AE"/>
    <w:rsid w:val="00E73A16"/>
    <w:rsid w:val="00E80145"/>
    <w:rsid w:val="00E8059D"/>
    <w:rsid w:val="00E81E5C"/>
    <w:rsid w:val="00E8321D"/>
    <w:rsid w:val="00E834FB"/>
    <w:rsid w:val="00E851D5"/>
    <w:rsid w:val="00E858AF"/>
    <w:rsid w:val="00E863CF"/>
    <w:rsid w:val="00E8684B"/>
    <w:rsid w:val="00E903F8"/>
    <w:rsid w:val="00E9377A"/>
    <w:rsid w:val="00E95FF1"/>
    <w:rsid w:val="00E96888"/>
    <w:rsid w:val="00EA0D14"/>
    <w:rsid w:val="00EA36EB"/>
    <w:rsid w:val="00EA46F2"/>
    <w:rsid w:val="00EB0313"/>
    <w:rsid w:val="00EB2785"/>
    <w:rsid w:val="00EB4370"/>
    <w:rsid w:val="00EB6159"/>
    <w:rsid w:val="00EB7A7D"/>
    <w:rsid w:val="00EC068D"/>
    <w:rsid w:val="00EC0800"/>
    <w:rsid w:val="00EC1203"/>
    <w:rsid w:val="00EC1D8E"/>
    <w:rsid w:val="00EC2269"/>
    <w:rsid w:val="00EC2596"/>
    <w:rsid w:val="00EC3891"/>
    <w:rsid w:val="00EC4015"/>
    <w:rsid w:val="00ED255A"/>
    <w:rsid w:val="00ED3C7E"/>
    <w:rsid w:val="00ED4FD1"/>
    <w:rsid w:val="00ED610E"/>
    <w:rsid w:val="00EE02F2"/>
    <w:rsid w:val="00EE1CE2"/>
    <w:rsid w:val="00EE1D19"/>
    <w:rsid w:val="00EE236C"/>
    <w:rsid w:val="00EE41C7"/>
    <w:rsid w:val="00EE7295"/>
    <w:rsid w:val="00EF00F9"/>
    <w:rsid w:val="00EF0DA4"/>
    <w:rsid w:val="00EF3284"/>
    <w:rsid w:val="00EF61EA"/>
    <w:rsid w:val="00F00253"/>
    <w:rsid w:val="00F02A2D"/>
    <w:rsid w:val="00F02E5D"/>
    <w:rsid w:val="00F0324F"/>
    <w:rsid w:val="00F03383"/>
    <w:rsid w:val="00F04F1A"/>
    <w:rsid w:val="00F06897"/>
    <w:rsid w:val="00F07D03"/>
    <w:rsid w:val="00F10D49"/>
    <w:rsid w:val="00F12853"/>
    <w:rsid w:val="00F12D44"/>
    <w:rsid w:val="00F201C5"/>
    <w:rsid w:val="00F20FB2"/>
    <w:rsid w:val="00F24C06"/>
    <w:rsid w:val="00F26555"/>
    <w:rsid w:val="00F26A8F"/>
    <w:rsid w:val="00F30043"/>
    <w:rsid w:val="00F31590"/>
    <w:rsid w:val="00F31720"/>
    <w:rsid w:val="00F32A5C"/>
    <w:rsid w:val="00F3445C"/>
    <w:rsid w:val="00F36242"/>
    <w:rsid w:val="00F40739"/>
    <w:rsid w:val="00F41615"/>
    <w:rsid w:val="00F47E11"/>
    <w:rsid w:val="00F5039E"/>
    <w:rsid w:val="00F50586"/>
    <w:rsid w:val="00F50743"/>
    <w:rsid w:val="00F50EAF"/>
    <w:rsid w:val="00F524B6"/>
    <w:rsid w:val="00F54CF3"/>
    <w:rsid w:val="00F55A04"/>
    <w:rsid w:val="00F56EBC"/>
    <w:rsid w:val="00F57105"/>
    <w:rsid w:val="00F6018A"/>
    <w:rsid w:val="00F61319"/>
    <w:rsid w:val="00F62D57"/>
    <w:rsid w:val="00F6305E"/>
    <w:rsid w:val="00F630DD"/>
    <w:rsid w:val="00F63651"/>
    <w:rsid w:val="00F63F8C"/>
    <w:rsid w:val="00F64A79"/>
    <w:rsid w:val="00F64C36"/>
    <w:rsid w:val="00F65DF9"/>
    <w:rsid w:val="00F6654E"/>
    <w:rsid w:val="00F6776C"/>
    <w:rsid w:val="00F7119C"/>
    <w:rsid w:val="00F71353"/>
    <w:rsid w:val="00F719F1"/>
    <w:rsid w:val="00F72719"/>
    <w:rsid w:val="00F729A7"/>
    <w:rsid w:val="00F7319A"/>
    <w:rsid w:val="00F767BC"/>
    <w:rsid w:val="00F80685"/>
    <w:rsid w:val="00F829C7"/>
    <w:rsid w:val="00F85979"/>
    <w:rsid w:val="00F904CF"/>
    <w:rsid w:val="00F94B11"/>
    <w:rsid w:val="00FA06F1"/>
    <w:rsid w:val="00FA14C0"/>
    <w:rsid w:val="00FA37CC"/>
    <w:rsid w:val="00FA498C"/>
    <w:rsid w:val="00FA50A0"/>
    <w:rsid w:val="00FA75F0"/>
    <w:rsid w:val="00FB1A44"/>
    <w:rsid w:val="00FB1B2D"/>
    <w:rsid w:val="00FB20BB"/>
    <w:rsid w:val="00FB2237"/>
    <w:rsid w:val="00FB3D4F"/>
    <w:rsid w:val="00FB4B7A"/>
    <w:rsid w:val="00FB7566"/>
    <w:rsid w:val="00FB7670"/>
    <w:rsid w:val="00FC34C6"/>
    <w:rsid w:val="00FC5037"/>
    <w:rsid w:val="00FC75EA"/>
    <w:rsid w:val="00FC7C52"/>
    <w:rsid w:val="00FD0879"/>
    <w:rsid w:val="00FD391C"/>
    <w:rsid w:val="00FD47F8"/>
    <w:rsid w:val="00FD59C7"/>
    <w:rsid w:val="00FD5E7A"/>
    <w:rsid w:val="00FD6A69"/>
    <w:rsid w:val="00FE09CA"/>
    <w:rsid w:val="00FE1D70"/>
    <w:rsid w:val="00FE287E"/>
    <w:rsid w:val="00FE4EA9"/>
    <w:rsid w:val="00FE59FA"/>
    <w:rsid w:val="00FE67B6"/>
    <w:rsid w:val="00FF090E"/>
    <w:rsid w:val="00FF0D1C"/>
    <w:rsid w:val="00FF1EB1"/>
    <w:rsid w:val="00FF2707"/>
    <w:rsid w:val="00FF2955"/>
    <w:rsid w:val="00FF55BE"/>
    <w:rsid w:val="00FF5B10"/>
    <w:rsid w:val="00FF69FE"/>
    <w:rsid w:val="00FF6B47"/>
    <w:rsid w:val="00FF7093"/>
    <w:rsid w:val="00FF723D"/>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79B5B7"/>
  <w15:docId w15:val="{B5ECDC54-1760-4687-8504-4AB3C6A64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2"/>
        <w:szCs w:val="22"/>
        <w:lang w:val="en-US" w:eastAsia="en-US" w:bidi="ar-SA"/>
      </w:rPr>
    </w:rPrDefault>
    <w:pPrDefault/>
  </w:docDefaults>
  <w:latentStyles w:defLockedState="0" w:defUIPriority="0" w:defSemiHidden="0" w:defUnhideWhenUsed="0" w:defQFormat="0" w:count="375">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3D3"/>
    <w:rPr>
      <w:rFonts w:ascii="Gill Alt One MT" w:hAnsi="Gill Alt One MT"/>
      <w:sz w:val="24"/>
      <w:szCs w:val="24"/>
    </w:rPr>
  </w:style>
  <w:style w:type="paragraph" w:styleId="Heading1">
    <w:name w:val="heading 1"/>
    <w:basedOn w:val="Normal"/>
    <w:next w:val="Normal"/>
    <w:link w:val="Heading1Char"/>
    <w:uiPriority w:val="99"/>
    <w:qFormat/>
    <w:rsid w:val="009B53D3"/>
    <w:pPr>
      <w:keepNext/>
      <w:outlineLvl w:val="0"/>
    </w:pPr>
    <w:rPr>
      <w:b/>
      <w:bCs/>
      <w:sz w:val="32"/>
      <w:lang w:val="en-GB"/>
    </w:rPr>
  </w:style>
  <w:style w:type="paragraph" w:styleId="Heading2">
    <w:name w:val="heading 2"/>
    <w:basedOn w:val="Normal"/>
    <w:next w:val="Normal"/>
    <w:link w:val="Heading2Char"/>
    <w:uiPriority w:val="99"/>
    <w:qFormat/>
    <w:rsid w:val="009B53D3"/>
    <w:pPr>
      <w:keepNext/>
      <w:jc w:val="center"/>
      <w:outlineLvl w:val="1"/>
    </w:pPr>
    <w:rPr>
      <w:sz w:val="32"/>
    </w:rPr>
  </w:style>
  <w:style w:type="paragraph" w:styleId="Heading3">
    <w:name w:val="heading 3"/>
    <w:basedOn w:val="Normal"/>
    <w:next w:val="Normal"/>
    <w:link w:val="Heading3Char"/>
    <w:uiPriority w:val="99"/>
    <w:qFormat/>
    <w:rsid w:val="009B53D3"/>
    <w:pPr>
      <w:keepNext/>
      <w:outlineLvl w:val="2"/>
    </w:pPr>
    <w:rPr>
      <w:b/>
      <w:bCs/>
      <w:sz w:val="20"/>
      <w:lang w:val="en-GB"/>
    </w:rPr>
  </w:style>
  <w:style w:type="paragraph" w:styleId="Heading4">
    <w:name w:val="heading 4"/>
    <w:basedOn w:val="Normal"/>
    <w:next w:val="Normal"/>
    <w:link w:val="Heading4Char"/>
    <w:uiPriority w:val="99"/>
    <w:qFormat/>
    <w:rsid w:val="009B53D3"/>
    <w:pPr>
      <w:keepNext/>
      <w:autoSpaceDE w:val="0"/>
      <w:autoSpaceDN w:val="0"/>
      <w:adjustRightInd w:val="0"/>
      <w:spacing w:line="360" w:lineRule="auto"/>
      <w:outlineLvl w:val="3"/>
    </w:pPr>
    <w:rPr>
      <w:bCs/>
      <w:sz w:val="28"/>
    </w:rPr>
  </w:style>
  <w:style w:type="paragraph" w:styleId="Heading5">
    <w:name w:val="heading 5"/>
    <w:basedOn w:val="Normal"/>
    <w:next w:val="Normal"/>
    <w:link w:val="Heading5Char"/>
    <w:uiPriority w:val="99"/>
    <w:qFormat/>
    <w:rsid w:val="009B53D3"/>
    <w:pPr>
      <w:keepNext/>
      <w:autoSpaceDE w:val="0"/>
      <w:autoSpaceDN w:val="0"/>
      <w:adjustRightInd w:val="0"/>
      <w:spacing w:line="330" w:lineRule="atLeast"/>
      <w:outlineLvl w:val="4"/>
    </w:pPr>
    <w:rPr>
      <w:b/>
      <w:sz w:val="28"/>
    </w:rPr>
  </w:style>
  <w:style w:type="paragraph" w:styleId="Heading6">
    <w:name w:val="heading 6"/>
    <w:basedOn w:val="Normal"/>
    <w:next w:val="Normal"/>
    <w:link w:val="Heading6Char"/>
    <w:uiPriority w:val="99"/>
    <w:qFormat/>
    <w:rsid w:val="009B53D3"/>
    <w:pPr>
      <w:keepNext/>
      <w:outlineLvl w:val="5"/>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0D5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5D0D5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9"/>
    <w:rsid w:val="005D0D5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5D0D59"/>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5D0D59"/>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5D0D59"/>
    <w:rPr>
      <w:rFonts w:asciiTheme="minorHAnsi" w:eastAsiaTheme="minorEastAsia" w:hAnsiTheme="minorHAnsi" w:cstheme="minorBidi"/>
      <w:b/>
      <w:bCs/>
    </w:rPr>
  </w:style>
  <w:style w:type="paragraph" w:styleId="Header">
    <w:name w:val="header"/>
    <w:basedOn w:val="Normal"/>
    <w:link w:val="HeaderChar"/>
    <w:uiPriority w:val="99"/>
    <w:rsid w:val="009B53D3"/>
    <w:pPr>
      <w:tabs>
        <w:tab w:val="center" w:pos="4153"/>
        <w:tab w:val="right" w:pos="8306"/>
      </w:tabs>
    </w:pPr>
  </w:style>
  <w:style w:type="character" w:customStyle="1" w:styleId="HeaderChar">
    <w:name w:val="Header Char"/>
    <w:basedOn w:val="DefaultParagraphFont"/>
    <w:link w:val="Header"/>
    <w:uiPriority w:val="99"/>
    <w:semiHidden/>
    <w:rsid w:val="005D0D59"/>
    <w:rPr>
      <w:rFonts w:ascii="Gill Alt One MT" w:hAnsi="Gill Alt One MT"/>
      <w:sz w:val="24"/>
      <w:szCs w:val="24"/>
    </w:rPr>
  </w:style>
  <w:style w:type="paragraph" w:styleId="Footer">
    <w:name w:val="footer"/>
    <w:basedOn w:val="Normal"/>
    <w:link w:val="FooterChar"/>
    <w:uiPriority w:val="99"/>
    <w:rsid w:val="009B53D3"/>
    <w:pPr>
      <w:tabs>
        <w:tab w:val="center" w:pos="4153"/>
        <w:tab w:val="right" w:pos="8306"/>
      </w:tabs>
    </w:pPr>
  </w:style>
  <w:style w:type="character" w:customStyle="1" w:styleId="FooterChar">
    <w:name w:val="Footer Char"/>
    <w:basedOn w:val="DefaultParagraphFont"/>
    <w:link w:val="Footer"/>
    <w:uiPriority w:val="99"/>
    <w:rsid w:val="005D0D59"/>
    <w:rPr>
      <w:rFonts w:ascii="Gill Alt One MT" w:hAnsi="Gill Alt One MT"/>
      <w:sz w:val="24"/>
      <w:szCs w:val="24"/>
    </w:rPr>
  </w:style>
  <w:style w:type="paragraph" w:styleId="PlainText">
    <w:name w:val="Plain Text"/>
    <w:basedOn w:val="Normal"/>
    <w:link w:val="PlainTextChar"/>
    <w:uiPriority w:val="99"/>
    <w:rsid w:val="009B53D3"/>
    <w:rPr>
      <w:rFonts w:ascii="Courier New" w:hAnsi="Courier New" w:cs="Courier New"/>
      <w:sz w:val="20"/>
      <w:szCs w:val="20"/>
    </w:rPr>
  </w:style>
  <w:style w:type="character" w:customStyle="1" w:styleId="PlainTextChar">
    <w:name w:val="Plain Text Char"/>
    <w:basedOn w:val="DefaultParagraphFont"/>
    <w:link w:val="PlainText"/>
    <w:uiPriority w:val="99"/>
    <w:locked/>
    <w:rsid w:val="00316FE3"/>
    <w:rPr>
      <w:rFonts w:ascii="Courier New" w:eastAsia="SimSun" w:hAnsi="Courier New" w:cs="Courier New"/>
      <w:lang w:val="en-US" w:eastAsia="en-US" w:bidi="ar-SA"/>
    </w:rPr>
  </w:style>
  <w:style w:type="character" w:styleId="Hyperlink">
    <w:name w:val="Hyperlink"/>
    <w:basedOn w:val="DefaultParagraphFont"/>
    <w:uiPriority w:val="99"/>
    <w:rsid w:val="009B53D3"/>
    <w:rPr>
      <w:rFonts w:cs="Times New Roman"/>
      <w:color w:val="0000FF"/>
      <w:u w:val="single"/>
    </w:rPr>
  </w:style>
  <w:style w:type="paragraph" w:styleId="BodyText">
    <w:name w:val="Body Text"/>
    <w:basedOn w:val="Normal"/>
    <w:link w:val="BodyTextChar"/>
    <w:uiPriority w:val="99"/>
    <w:rsid w:val="009B53D3"/>
    <w:pPr>
      <w:autoSpaceDE w:val="0"/>
      <w:autoSpaceDN w:val="0"/>
      <w:adjustRightInd w:val="0"/>
      <w:spacing w:line="240" w:lineRule="atLeast"/>
    </w:pPr>
    <w:rPr>
      <w:rFonts w:ascii="Arial" w:hAnsi="Arial" w:cs="Arial"/>
      <w:b/>
      <w:bCs/>
      <w:color w:val="000000"/>
      <w:sz w:val="22"/>
      <w:szCs w:val="22"/>
    </w:rPr>
  </w:style>
  <w:style w:type="character" w:customStyle="1" w:styleId="BodyTextChar">
    <w:name w:val="Body Text Char"/>
    <w:basedOn w:val="DefaultParagraphFont"/>
    <w:link w:val="BodyText"/>
    <w:uiPriority w:val="99"/>
    <w:semiHidden/>
    <w:rsid w:val="005D0D59"/>
    <w:rPr>
      <w:rFonts w:ascii="Gill Alt One MT" w:hAnsi="Gill Alt One MT"/>
      <w:sz w:val="24"/>
      <w:szCs w:val="24"/>
    </w:rPr>
  </w:style>
  <w:style w:type="paragraph" w:customStyle="1" w:styleId="Bodycopy">
    <w:name w:val="Body copy"/>
    <w:basedOn w:val="Normal"/>
    <w:uiPriority w:val="99"/>
    <w:rsid w:val="009B53D3"/>
    <w:pPr>
      <w:tabs>
        <w:tab w:val="left" w:pos="454"/>
        <w:tab w:val="left" w:pos="4706"/>
      </w:tabs>
      <w:spacing w:after="250" w:line="250" w:lineRule="exact"/>
    </w:pPr>
    <w:rPr>
      <w:sz w:val="22"/>
      <w:lang w:val="en-GB" w:eastAsia="de-DE"/>
    </w:rPr>
  </w:style>
  <w:style w:type="paragraph" w:styleId="BodyText2">
    <w:name w:val="Body Text 2"/>
    <w:basedOn w:val="Normal"/>
    <w:link w:val="BodyText2Char"/>
    <w:uiPriority w:val="99"/>
    <w:rsid w:val="009B53D3"/>
    <w:rPr>
      <w:rFonts w:ascii="BMW Helvetica Light" w:hAnsi="BMW Helvetica Light"/>
      <w:b/>
      <w:bCs/>
      <w:sz w:val="22"/>
      <w:lang w:val="en-GB" w:eastAsia="de-DE"/>
    </w:rPr>
  </w:style>
  <w:style w:type="character" w:customStyle="1" w:styleId="BodyText2Char">
    <w:name w:val="Body Text 2 Char"/>
    <w:basedOn w:val="DefaultParagraphFont"/>
    <w:link w:val="BodyText2"/>
    <w:uiPriority w:val="99"/>
    <w:semiHidden/>
    <w:rsid w:val="005D0D59"/>
    <w:rPr>
      <w:rFonts w:ascii="Gill Alt One MT" w:hAnsi="Gill Alt One MT"/>
      <w:sz w:val="24"/>
      <w:szCs w:val="24"/>
    </w:rPr>
  </w:style>
  <w:style w:type="paragraph" w:customStyle="1" w:styleId="mainheading">
    <w:name w:val="mainheading"/>
    <w:basedOn w:val="Normal"/>
    <w:uiPriority w:val="99"/>
    <w:rsid w:val="009B53D3"/>
    <w:pPr>
      <w:spacing w:before="100" w:beforeAutospacing="1" w:after="100" w:afterAutospacing="1" w:line="380" w:lineRule="atLeast"/>
    </w:pPr>
    <w:rPr>
      <w:rFonts w:ascii="Verdana" w:eastAsia="Arial Unicode MS" w:hAnsi="Verdana" w:cs="Arial Unicode MS"/>
      <w:b/>
      <w:bCs/>
      <w:color w:val="333333"/>
      <w:lang w:val="en-GB"/>
    </w:rPr>
  </w:style>
  <w:style w:type="paragraph" w:styleId="NormalWeb">
    <w:name w:val="Normal (Web)"/>
    <w:basedOn w:val="Normal"/>
    <w:uiPriority w:val="99"/>
    <w:rsid w:val="009B53D3"/>
    <w:pPr>
      <w:spacing w:before="100" w:beforeAutospacing="1" w:after="100" w:afterAutospacing="1"/>
    </w:pPr>
    <w:rPr>
      <w:rFonts w:ascii="Arial Unicode MS" w:eastAsia="Arial Unicode MS" w:hAnsi="Arial Unicode MS" w:cs="Arial Unicode MS"/>
      <w:color w:val="333333"/>
      <w:lang w:val="en-GB"/>
    </w:rPr>
  </w:style>
  <w:style w:type="character" w:customStyle="1" w:styleId="bodycopy1">
    <w:name w:val="bodycopy1"/>
    <w:basedOn w:val="DefaultParagraphFont"/>
    <w:uiPriority w:val="99"/>
    <w:rsid w:val="009B53D3"/>
    <w:rPr>
      <w:rFonts w:ascii="Verdana" w:hAnsi="Verdana" w:cs="Times New Roman"/>
      <w:color w:val="333333"/>
      <w:sz w:val="22"/>
      <w:szCs w:val="22"/>
      <w:u w:val="none"/>
      <w:effect w:val="none"/>
    </w:rPr>
  </w:style>
  <w:style w:type="paragraph" w:styleId="BodyText3">
    <w:name w:val="Body Text 3"/>
    <w:basedOn w:val="Normal"/>
    <w:link w:val="BodyText3Char"/>
    <w:uiPriority w:val="99"/>
    <w:rsid w:val="009B53D3"/>
    <w:rPr>
      <w:rFonts w:ascii="Arial" w:hAnsi="Arial" w:cs="Arial"/>
      <w:szCs w:val="20"/>
      <w:lang w:val="en-GB"/>
    </w:rPr>
  </w:style>
  <w:style w:type="character" w:customStyle="1" w:styleId="BodyText3Char">
    <w:name w:val="Body Text 3 Char"/>
    <w:basedOn w:val="DefaultParagraphFont"/>
    <w:link w:val="BodyText3"/>
    <w:uiPriority w:val="99"/>
    <w:semiHidden/>
    <w:rsid w:val="005D0D59"/>
    <w:rPr>
      <w:rFonts w:ascii="Gill Alt One MT" w:hAnsi="Gill Alt One MT"/>
      <w:sz w:val="16"/>
      <w:szCs w:val="16"/>
    </w:rPr>
  </w:style>
  <w:style w:type="paragraph" w:styleId="BalloonText">
    <w:name w:val="Balloon Text"/>
    <w:basedOn w:val="Normal"/>
    <w:link w:val="BalloonTextChar"/>
    <w:uiPriority w:val="99"/>
    <w:semiHidden/>
    <w:rsid w:val="00247334"/>
    <w:rPr>
      <w:rFonts w:ascii="Tahoma" w:hAnsi="Tahoma" w:cs="Tahoma"/>
      <w:sz w:val="16"/>
      <w:szCs w:val="16"/>
    </w:rPr>
  </w:style>
  <w:style w:type="character" w:customStyle="1" w:styleId="BalloonTextChar">
    <w:name w:val="Balloon Text Char"/>
    <w:basedOn w:val="DefaultParagraphFont"/>
    <w:link w:val="BalloonText"/>
    <w:uiPriority w:val="99"/>
    <w:semiHidden/>
    <w:rsid w:val="005D0D59"/>
    <w:rPr>
      <w:sz w:val="0"/>
      <w:szCs w:val="0"/>
    </w:rPr>
  </w:style>
  <w:style w:type="character" w:customStyle="1" w:styleId="Normal1">
    <w:name w:val="Normal1"/>
    <w:uiPriority w:val="99"/>
    <w:rsid w:val="00C77139"/>
    <w:rPr>
      <w:rFonts w:ascii="Helvetica" w:hAnsi="Helvetica"/>
      <w:sz w:val="24"/>
    </w:rPr>
  </w:style>
  <w:style w:type="paragraph" w:styleId="DocumentMap">
    <w:name w:val="Document Map"/>
    <w:basedOn w:val="Normal"/>
    <w:link w:val="DocumentMapChar"/>
    <w:uiPriority w:val="99"/>
    <w:semiHidden/>
    <w:rsid w:val="00F12D44"/>
    <w:pPr>
      <w:shd w:val="clear" w:color="auto" w:fill="000080"/>
    </w:pPr>
    <w:rPr>
      <w:rFonts w:ascii="Tahoma" w:hAnsi="Tahoma"/>
      <w:sz w:val="20"/>
      <w:szCs w:val="20"/>
    </w:rPr>
  </w:style>
  <w:style w:type="character" w:customStyle="1" w:styleId="DocumentMapChar">
    <w:name w:val="Document Map Char"/>
    <w:basedOn w:val="DefaultParagraphFont"/>
    <w:link w:val="DocumentMap"/>
    <w:uiPriority w:val="99"/>
    <w:semiHidden/>
    <w:rsid w:val="005D0D59"/>
    <w:rPr>
      <w:sz w:val="0"/>
      <w:szCs w:val="0"/>
    </w:rPr>
  </w:style>
  <w:style w:type="paragraph" w:styleId="ListParagraph">
    <w:name w:val="List Paragraph"/>
    <w:basedOn w:val="Normal"/>
    <w:uiPriority w:val="34"/>
    <w:qFormat/>
    <w:rsid w:val="006D0CEC"/>
    <w:pPr>
      <w:ind w:left="720"/>
      <w:contextualSpacing/>
    </w:pPr>
  </w:style>
  <w:style w:type="character" w:styleId="FollowedHyperlink">
    <w:name w:val="FollowedHyperlink"/>
    <w:basedOn w:val="DefaultParagraphFont"/>
    <w:uiPriority w:val="99"/>
    <w:semiHidden/>
    <w:unhideWhenUsed/>
    <w:rsid w:val="00FB7566"/>
    <w:rPr>
      <w:color w:val="800080" w:themeColor="followedHyperlink"/>
      <w:u w:val="single"/>
    </w:rPr>
  </w:style>
  <w:style w:type="character" w:customStyle="1" w:styleId="apple-style-span">
    <w:name w:val="apple-style-span"/>
    <w:basedOn w:val="DefaultParagraphFont"/>
    <w:rsid w:val="00831691"/>
  </w:style>
  <w:style w:type="character" w:styleId="CommentReference">
    <w:name w:val="annotation reference"/>
    <w:basedOn w:val="DefaultParagraphFont"/>
    <w:rsid w:val="00D23352"/>
    <w:rPr>
      <w:sz w:val="16"/>
      <w:szCs w:val="16"/>
    </w:rPr>
  </w:style>
  <w:style w:type="paragraph" w:styleId="CommentText">
    <w:name w:val="annotation text"/>
    <w:basedOn w:val="Normal"/>
    <w:link w:val="CommentTextChar"/>
    <w:rsid w:val="00D23352"/>
    <w:rPr>
      <w:sz w:val="20"/>
      <w:szCs w:val="20"/>
    </w:rPr>
  </w:style>
  <w:style w:type="character" w:customStyle="1" w:styleId="CommentTextChar">
    <w:name w:val="Comment Text Char"/>
    <w:basedOn w:val="DefaultParagraphFont"/>
    <w:link w:val="CommentText"/>
    <w:rsid w:val="00D23352"/>
    <w:rPr>
      <w:rFonts w:ascii="Gill Alt One MT" w:hAnsi="Gill Alt One MT"/>
      <w:sz w:val="20"/>
      <w:szCs w:val="20"/>
    </w:rPr>
  </w:style>
  <w:style w:type="paragraph" w:styleId="CommentSubject">
    <w:name w:val="annotation subject"/>
    <w:basedOn w:val="CommentText"/>
    <w:next w:val="CommentText"/>
    <w:link w:val="CommentSubjectChar"/>
    <w:rsid w:val="00D23352"/>
    <w:rPr>
      <w:b/>
      <w:bCs/>
    </w:rPr>
  </w:style>
  <w:style w:type="character" w:customStyle="1" w:styleId="CommentSubjectChar">
    <w:name w:val="Comment Subject Char"/>
    <w:basedOn w:val="CommentTextChar"/>
    <w:link w:val="CommentSubject"/>
    <w:rsid w:val="00D23352"/>
    <w:rPr>
      <w:rFonts w:ascii="Gill Alt One MT" w:hAnsi="Gill Alt One MT"/>
      <w:b/>
      <w:bCs/>
      <w:sz w:val="20"/>
      <w:szCs w:val="20"/>
    </w:rPr>
  </w:style>
  <w:style w:type="paragraph" w:styleId="Revision">
    <w:name w:val="Revision"/>
    <w:hidden/>
    <w:rsid w:val="00D23352"/>
    <w:rPr>
      <w:rFonts w:ascii="Gill Alt One MT" w:hAnsi="Gill Alt One MT"/>
      <w:sz w:val="24"/>
      <w:szCs w:val="24"/>
    </w:rPr>
  </w:style>
  <w:style w:type="character" w:customStyle="1" w:styleId="apple-converted-space">
    <w:name w:val="apple-converted-space"/>
    <w:basedOn w:val="DefaultParagraphFont"/>
    <w:rsid w:val="00A801F6"/>
  </w:style>
  <w:style w:type="character" w:styleId="Emphasis">
    <w:name w:val="Emphasis"/>
    <w:basedOn w:val="DefaultParagraphFont"/>
    <w:uiPriority w:val="20"/>
    <w:qFormat/>
    <w:rsid w:val="00C42738"/>
    <w:rPr>
      <w:i/>
      <w:iCs/>
    </w:rPr>
  </w:style>
  <w:style w:type="paragraph" w:customStyle="1" w:styleId="Default">
    <w:name w:val="Default"/>
    <w:rsid w:val="00D05836"/>
    <w:pPr>
      <w:autoSpaceDE w:val="0"/>
      <w:autoSpaceDN w:val="0"/>
      <w:adjustRightInd w:val="0"/>
    </w:pPr>
    <w:rPr>
      <w:rFonts w:ascii="MS PMincho" w:eastAsia="MS PMincho" w:cs="MS PMincho"/>
      <w:color w:val="000000"/>
      <w:sz w:val="24"/>
      <w:szCs w:val="24"/>
      <w:lang w:val="en-GB"/>
    </w:rPr>
  </w:style>
  <w:style w:type="character" w:customStyle="1" w:styleId="tgc">
    <w:name w:val="_tgc"/>
    <w:basedOn w:val="DefaultParagraphFont"/>
    <w:rsid w:val="00857FB5"/>
  </w:style>
  <w:style w:type="character" w:styleId="Strong">
    <w:name w:val="Strong"/>
    <w:basedOn w:val="DefaultParagraphFont"/>
    <w:uiPriority w:val="22"/>
    <w:qFormat/>
    <w:rsid w:val="003F3F8B"/>
    <w:rPr>
      <w:b/>
      <w:bCs/>
    </w:rPr>
  </w:style>
  <w:style w:type="paragraph" w:styleId="FootnoteText">
    <w:name w:val="footnote text"/>
    <w:basedOn w:val="Normal"/>
    <w:link w:val="FootnoteTextChar"/>
    <w:unhideWhenUsed/>
    <w:rsid w:val="00011907"/>
    <w:rPr>
      <w:sz w:val="20"/>
      <w:szCs w:val="20"/>
    </w:rPr>
  </w:style>
  <w:style w:type="character" w:customStyle="1" w:styleId="FootnoteTextChar">
    <w:name w:val="Footnote Text Char"/>
    <w:basedOn w:val="DefaultParagraphFont"/>
    <w:link w:val="FootnoteText"/>
    <w:rsid w:val="00011907"/>
    <w:rPr>
      <w:rFonts w:ascii="Gill Alt One MT" w:hAnsi="Gill Alt One MT"/>
      <w:sz w:val="20"/>
      <w:szCs w:val="20"/>
    </w:rPr>
  </w:style>
  <w:style w:type="character" w:styleId="FootnoteReference">
    <w:name w:val="footnote reference"/>
    <w:basedOn w:val="DefaultParagraphFont"/>
    <w:unhideWhenUsed/>
    <w:rsid w:val="00011907"/>
    <w:rPr>
      <w:vertAlign w:val="superscript"/>
    </w:rPr>
  </w:style>
  <w:style w:type="character" w:styleId="UnresolvedMention">
    <w:name w:val="Unresolved Mention"/>
    <w:basedOn w:val="DefaultParagraphFont"/>
    <w:uiPriority w:val="99"/>
    <w:semiHidden/>
    <w:unhideWhenUsed/>
    <w:rsid w:val="00F317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51337">
      <w:bodyDiv w:val="1"/>
      <w:marLeft w:val="0"/>
      <w:marRight w:val="0"/>
      <w:marTop w:val="0"/>
      <w:marBottom w:val="0"/>
      <w:divBdr>
        <w:top w:val="none" w:sz="0" w:space="0" w:color="auto"/>
        <w:left w:val="none" w:sz="0" w:space="0" w:color="auto"/>
        <w:bottom w:val="none" w:sz="0" w:space="0" w:color="auto"/>
        <w:right w:val="none" w:sz="0" w:space="0" w:color="auto"/>
      </w:divBdr>
      <w:divsChild>
        <w:div w:id="1737387706">
          <w:marLeft w:val="0"/>
          <w:marRight w:val="0"/>
          <w:marTop w:val="100"/>
          <w:marBottom w:val="100"/>
          <w:divBdr>
            <w:top w:val="none" w:sz="0" w:space="0" w:color="auto"/>
            <w:left w:val="none" w:sz="0" w:space="0" w:color="auto"/>
            <w:bottom w:val="none" w:sz="0" w:space="0" w:color="auto"/>
            <w:right w:val="none" w:sz="0" w:space="0" w:color="auto"/>
          </w:divBdr>
          <w:divsChild>
            <w:div w:id="588008913">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333656720">
      <w:bodyDiv w:val="1"/>
      <w:marLeft w:val="0"/>
      <w:marRight w:val="0"/>
      <w:marTop w:val="0"/>
      <w:marBottom w:val="0"/>
      <w:divBdr>
        <w:top w:val="none" w:sz="0" w:space="0" w:color="auto"/>
        <w:left w:val="none" w:sz="0" w:space="0" w:color="auto"/>
        <w:bottom w:val="none" w:sz="0" w:space="0" w:color="auto"/>
        <w:right w:val="none" w:sz="0" w:space="0" w:color="auto"/>
      </w:divBdr>
    </w:div>
    <w:div w:id="367875476">
      <w:bodyDiv w:val="1"/>
      <w:marLeft w:val="0"/>
      <w:marRight w:val="0"/>
      <w:marTop w:val="0"/>
      <w:marBottom w:val="0"/>
      <w:divBdr>
        <w:top w:val="none" w:sz="0" w:space="0" w:color="auto"/>
        <w:left w:val="none" w:sz="0" w:space="0" w:color="auto"/>
        <w:bottom w:val="none" w:sz="0" w:space="0" w:color="auto"/>
        <w:right w:val="none" w:sz="0" w:space="0" w:color="auto"/>
      </w:divBdr>
    </w:div>
    <w:div w:id="511116187">
      <w:bodyDiv w:val="1"/>
      <w:marLeft w:val="0"/>
      <w:marRight w:val="0"/>
      <w:marTop w:val="0"/>
      <w:marBottom w:val="0"/>
      <w:divBdr>
        <w:top w:val="none" w:sz="0" w:space="0" w:color="auto"/>
        <w:left w:val="none" w:sz="0" w:space="0" w:color="auto"/>
        <w:bottom w:val="none" w:sz="0" w:space="0" w:color="auto"/>
        <w:right w:val="none" w:sz="0" w:space="0" w:color="auto"/>
      </w:divBdr>
    </w:div>
    <w:div w:id="514998254">
      <w:bodyDiv w:val="1"/>
      <w:marLeft w:val="0"/>
      <w:marRight w:val="0"/>
      <w:marTop w:val="0"/>
      <w:marBottom w:val="0"/>
      <w:divBdr>
        <w:top w:val="none" w:sz="0" w:space="0" w:color="auto"/>
        <w:left w:val="none" w:sz="0" w:space="0" w:color="auto"/>
        <w:bottom w:val="none" w:sz="0" w:space="0" w:color="auto"/>
        <w:right w:val="none" w:sz="0" w:space="0" w:color="auto"/>
      </w:divBdr>
    </w:div>
    <w:div w:id="616641920">
      <w:bodyDiv w:val="1"/>
      <w:marLeft w:val="0"/>
      <w:marRight w:val="0"/>
      <w:marTop w:val="0"/>
      <w:marBottom w:val="0"/>
      <w:divBdr>
        <w:top w:val="none" w:sz="0" w:space="0" w:color="auto"/>
        <w:left w:val="none" w:sz="0" w:space="0" w:color="auto"/>
        <w:bottom w:val="none" w:sz="0" w:space="0" w:color="auto"/>
        <w:right w:val="none" w:sz="0" w:space="0" w:color="auto"/>
      </w:divBdr>
    </w:div>
    <w:div w:id="750154943">
      <w:bodyDiv w:val="1"/>
      <w:marLeft w:val="0"/>
      <w:marRight w:val="0"/>
      <w:marTop w:val="0"/>
      <w:marBottom w:val="0"/>
      <w:divBdr>
        <w:top w:val="none" w:sz="0" w:space="0" w:color="auto"/>
        <w:left w:val="none" w:sz="0" w:space="0" w:color="auto"/>
        <w:bottom w:val="none" w:sz="0" w:space="0" w:color="auto"/>
        <w:right w:val="none" w:sz="0" w:space="0" w:color="auto"/>
      </w:divBdr>
    </w:div>
    <w:div w:id="871842558">
      <w:bodyDiv w:val="1"/>
      <w:marLeft w:val="0"/>
      <w:marRight w:val="0"/>
      <w:marTop w:val="0"/>
      <w:marBottom w:val="0"/>
      <w:divBdr>
        <w:top w:val="none" w:sz="0" w:space="0" w:color="auto"/>
        <w:left w:val="none" w:sz="0" w:space="0" w:color="auto"/>
        <w:bottom w:val="none" w:sz="0" w:space="0" w:color="auto"/>
        <w:right w:val="none" w:sz="0" w:space="0" w:color="auto"/>
      </w:divBdr>
    </w:div>
    <w:div w:id="1025136793">
      <w:bodyDiv w:val="1"/>
      <w:marLeft w:val="0"/>
      <w:marRight w:val="0"/>
      <w:marTop w:val="0"/>
      <w:marBottom w:val="0"/>
      <w:divBdr>
        <w:top w:val="none" w:sz="0" w:space="0" w:color="auto"/>
        <w:left w:val="none" w:sz="0" w:space="0" w:color="auto"/>
        <w:bottom w:val="none" w:sz="0" w:space="0" w:color="auto"/>
        <w:right w:val="none" w:sz="0" w:space="0" w:color="auto"/>
      </w:divBdr>
    </w:div>
    <w:div w:id="1091466436">
      <w:bodyDiv w:val="1"/>
      <w:marLeft w:val="0"/>
      <w:marRight w:val="0"/>
      <w:marTop w:val="0"/>
      <w:marBottom w:val="0"/>
      <w:divBdr>
        <w:top w:val="none" w:sz="0" w:space="0" w:color="auto"/>
        <w:left w:val="none" w:sz="0" w:space="0" w:color="auto"/>
        <w:bottom w:val="none" w:sz="0" w:space="0" w:color="auto"/>
        <w:right w:val="none" w:sz="0" w:space="0" w:color="auto"/>
      </w:divBdr>
      <w:divsChild>
        <w:div w:id="503508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650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7061">
      <w:marLeft w:val="0"/>
      <w:marRight w:val="0"/>
      <w:marTop w:val="0"/>
      <w:marBottom w:val="0"/>
      <w:divBdr>
        <w:top w:val="none" w:sz="0" w:space="0" w:color="auto"/>
        <w:left w:val="none" w:sz="0" w:space="0" w:color="auto"/>
        <w:bottom w:val="none" w:sz="0" w:space="0" w:color="auto"/>
        <w:right w:val="none" w:sz="0" w:space="0" w:color="auto"/>
      </w:divBdr>
    </w:div>
    <w:div w:id="1187913401">
      <w:bodyDiv w:val="1"/>
      <w:marLeft w:val="0"/>
      <w:marRight w:val="0"/>
      <w:marTop w:val="0"/>
      <w:marBottom w:val="0"/>
      <w:divBdr>
        <w:top w:val="none" w:sz="0" w:space="0" w:color="auto"/>
        <w:left w:val="none" w:sz="0" w:space="0" w:color="auto"/>
        <w:bottom w:val="none" w:sz="0" w:space="0" w:color="auto"/>
        <w:right w:val="none" w:sz="0" w:space="0" w:color="auto"/>
      </w:divBdr>
    </w:div>
    <w:div w:id="1209335877">
      <w:bodyDiv w:val="1"/>
      <w:marLeft w:val="0"/>
      <w:marRight w:val="0"/>
      <w:marTop w:val="0"/>
      <w:marBottom w:val="0"/>
      <w:divBdr>
        <w:top w:val="none" w:sz="0" w:space="0" w:color="auto"/>
        <w:left w:val="none" w:sz="0" w:space="0" w:color="auto"/>
        <w:bottom w:val="none" w:sz="0" w:space="0" w:color="auto"/>
        <w:right w:val="none" w:sz="0" w:space="0" w:color="auto"/>
      </w:divBdr>
    </w:div>
    <w:div w:id="1227254788">
      <w:bodyDiv w:val="1"/>
      <w:marLeft w:val="0"/>
      <w:marRight w:val="0"/>
      <w:marTop w:val="0"/>
      <w:marBottom w:val="0"/>
      <w:divBdr>
        <w:top w:val="none" w:sz="0" w:space="0" w:color="auto"/>
        <w:left w:val="none" w:sz="0" w:space="0" w:color="auto"/>
        <w:bottom w:val="none" w:sz="0" w:space="0" w:color="auto"/>
        <w:right w:val="none" w:sz="0" w:space="0" w:color="auto"/>
      </w:divBdr>
    </w:div>
    <w:div w:id="1362442198">
      <w:bodyDiv w:val="1"/>
      <w:marLeft w:val="0"/>
      <w:marRight w:val="0"/>
      <w:marTop w:val="0"/>
      <w:marBottom w:val="0"/>
      <w:divBdr>
        <w:top w:val="none" w:sz="0" w:space="0" w:color="auto"/>
        <w:left w:val="none" w:sz="0" w:space="0" w:color="auto"/>
        <w:bottom w:val="none" w:sz="0" w:space="0" w:color="auto"/>
        <w:right w:val="none" w:sz="0" w:space="0" w:color="auto"/>
      </w:divBdr>
    </w:div>
    <w:div w:id="1389256277">
      <w:bodyDiv w:val="1"/>
      <w:marLeft w:val="0"/>
      <w:marRight w:val="0"/>
      <w:marTop w:val="0"/>
      <w:marBottom w:val="0"/>
      <w:divBdr>
        <w:top w:val="none" w:sz="0" w:space="0" w:color="auto"/>
        <w:left w:val="none" w:sz="0" w:space="0" w:color="auto"/>
        <w:bottom w:val="none" w:sz="0" w:space="0" w:color="auto"/>
        <w:right w:val="none" w:sz="0" w:space="0" w:color="auto"/>
      </w:divBdr>
    </w:div>
    <w:div w:id="1449623215">
      <w:bodyDiv w:val="1"/>
      <w:marLeft w:val="0"/>
      <w:marRight w:val="0"/>
      <w:marTop w:val="0"/>
      <w:marBottom w:val="0"/>
      <w:divBdr>
        <w:top w:val="none" w:sz="0" w:space="0" w:color="auto"/>
        <w:left w:val="none" w:sz="0" w:space="0" w:color="auto"/>
        <w:bottom w:val="none" w:sz="0" w:space="0" w:color="auto"/>
        <w:right w:val="none" w:sz="0" w:space="0" w:color="auto"/>
      </w:divBdr>
    </w:div>
    <w:div w:id="1580747294">
      <w:bodyDiv w:val="1"/>
      <w:marLeft w:val="0"/>
      <w:marRight w:val="0"/>
      <w:marTop w:val="0"/>
      <w:marBottom w:val="0"/>
      <w:divBdr>
        <w:top w:val="none" w:sz="0" w:space="0" w:color="auto"/>
        <w:left w:val="none" w:sz="0" w:space="0" w:color="auto"/>
        <w:bottom w:val="none" w:sz="0" w:space="0" w:color="auto"/>
        <w:right w:val="none" w:sz="0" w:space="0" w:color="auto"/>
      </w:divBdr>
    </w:div>
    <w:div w:id="1611625812">
      <w:bodyDiv w:val="1"/>
      <w:marLeft w:val="0"/>
      <w:marRight w:val="0"/>
      <w:marTop w:val="0"/>
      <w:marBottom w:val="0"/>
      <w:divBdr>
        <w:top w:val="none" w:sz="0" w:space="0" w:color="auto"/>
        <w:left w:val="none" w:sz="0" w:space="0" w:color="auto"/>
        <w:bottom w:val="none" w:sz="0" w:space="0" w:color="auto"/>
        <w:right w:val="none" w:sz="0" w:space="0" w:color="auto"/>
      </w:divBdr>
    </w:div>
    <w:div w:id="1732341130">
      <w:bodyDiv w:val="1"/>
      <w:marLeft w:val="0"/>
      <w:marRight w:val="0"/>
      <w:marTop w:val="0"/>
      <w:marBottom w:val="0"/>
      <w:divBdr>
        <w:top w:val="none" w:sz="0" w:space="0" w:color="auto"/>
        <w:left w:val="none" w:sz="0" w:space="0" w:color="auto"/>
        <w:bottom w:val="none" w:sz="0" w:space="0" w:color="auto"/>
        <w:right w:val="none" w:sz="0" w:space="0" w:color="auto"/>
      </w:divBdr>
    </w:div>
    <w:div w:id="1747798428">
      <w:bodyDiv w:val="1"/>
      <w:marLeft w:val="0"/>
      <w:marRight w:val="0"/>
      <w:marTop w:val="0"/>
      <w:marBottom w:val="0"/>
      <w:divBdr>
        <w:top w:val="none" w:sz="0" w:space="0" w:color="auto"/>
        <w:left w:val="none" w:sz="0" w:space="0" w:color="auto"/>
        <w:bottom w:val="none" w:sz="0" w:space="0" w:color="auto"/>
        <w:right w:val="none" w:sz="0" w:space="0" w:color="auto"/>
      </w:divBdr>
    </w:div>
    <w:div w:id="1755589559">
      <w:bodyDiv w:val="1"/>
      <w:marLeft w:val="0"/>
      <w:marRight w:val="0"/>
      <w:marTop w:val="0"/>
      <w:marBottom w:val="0"/>
      <w:divBdr>
        <w:top w:val="none" w:sz="0" w:space="0" w:color="auto"/>
        <w:left w:val="none" w:sz="0" w:space="0" w:color="auto"/>
        <w:bottom w:val="none" w:sz="0" w:space="0" w:color="auto"/>
        <w:right w:val="none" w:sz="0" w:space="0" w:color="auto"/>
      </w:divBdr>
    </w:div>
    <w:div w:id="2047438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QuickStyle" Target="diagrams/quickStyle1.xml"/><Relationship Id="rId18" Type="http://schemas.openxmlformats.org/officeDocument/2006/relationships/hyperlink" Target="file:///G:\My%20Drive\Press%20Release\Nov\Rolls-Royce%20Cullinan%20to%20Debut%20at%20Motor%20Expo\chananart.f@rrmcapa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yperlink" Target="file:///C:\Users\Gaem\AppData\Roaming\Microsoft\Word\bussaraporn.c@rrmcapac.com" TargetMode="External"/><Relationship Id="rId2" Type="http://schemas.openxmlformats.org/officeDocument/2006/relationships/numbering" Target="numbering.xml"/><Relationship Id="rId16" Type="http://schemas.openxmlformats.org/officeDocument/2006/relationships/hyperlink" Target="mailto:hal.serudin@rolls-roycemotorcar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hyperlink" Target="http://bit.ly/rrcullina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2CAFECF-A30C-4FD2-99B9-7973CD82D8F6}" type="doc">
      <dgm:prSet loTypeId="urn:microsoft.com/office/officeart/2005/8/layout/lProcess1" loCatId="process" qsTypeId="urn:microsoft.com/office/officeart/2005/8/quickstyle/simple1" qsCatId="simple" csTypeId="urn:microsoft.com/office/officeart/2005/8/colors/accent1_2" csCatId="accent1" phldr="1"/>
      <dgm:spPr/>
    </dgm:pt>
    <dgm:pt modelId="{3CE68D07-15AE-4792-A393-6340BD5CE5B7}">
      <dgm:prSet phldrT="[Text]"/>
      <dgm:spPr>
        <a:solidFill>
          <a:schemeClr val="accent2">
            <a:lumMod val="75000"/>
          </a:schemeClr>
        </a:solidFill>
      </dgm:spPr>
      <dgm:t>
        <a:bodyPr/>
        <a:lstStyle/>
        <a:p>
          <a:pPr algn="ctr"/>
          <a:r>
            <a:rPr lang="en-US" dirty="0"/>
            <a:t>MODE</a:t>
          </a:r>
        </a:p>
      </dgm:t>
    </dgm:pt>
    <dgm:pt modelId="{67F2C618-201F-4261-8172-0D07B562C994}" type="parTrans" cxnId="{2C3B4458-0A34-4E10-A10D-163D204FB24F}">
      <dgm:prSet/>
      <dgm:spPr/>
      <dgm:t>
        <a:bodyPr/>
        <a:lstStyle/>
        <a:p>
          <a:pPr algn="ctr"/>
          <a:endParaRPr lang="en-US"/>
        </a:p>
      </dgm:t>
    </dgm:pt>
    <dgm:pt modelId="{E67DE449-304B-46F5-A99B-7AA9F8D57836}" type="sibTrans" cxnId="{2C3B4458-0A34-4E10-A10D-163D204FB24F}">
      <dgm:prSet/>
      <dgm:spPr/>
      <dgm:t>
        <a:bodyPr/>
        <a:lstStyle/>
        <a:p>
          <a:pPr algn="ctr"/>
          <a:endParaRPr lang="en-US"/>
        </a:p>
      </dgm:t>
    </dgm:pt>
    <dgm:pt modelId="{E5BFC806-9EC8-4E5E-9A6B-1C9A2148E412}">
      <dgm:prSet phldrT="[Text]"/>
      <dgm:spPr>
        <a:solidFill>
          <a:schemeClr val="accent2">
            <a:lumMod val="75000"/>
          </a:schemeClr>
        </a:solidFill>
      </dgm:spPr>
      <dgm:t>
        <a:bodyPr/>
        <a:lstStyle/>
        <a:p>
          <a:pPr algn="ctr"/>
          <a:r>
            <a:rPr lang="en-US" dirty="0"/>
            <a:t>SURFACE</a:t>
          </a:r>
        </a:p>
      </dgm:t>
    </dgm:pt>
    <dgm:pt modelId="{9D8DD8DF-C065-4C6A-9FD0-6749A63694CB}" type="parTrans" cxnId="{F1AD5B5F-4666-4467-BAB7-661083D35F97}">
      <dgm:prSet/>
      <dgm:spPr/>
      <dgm:t>
        <a:bodyPr/>
        <a:lstStyle/>
        <a:p>
          <a:pPr algn="ctr"/>
          <a:endParaRPr lang="en-US"/>
        </a:p>
      </dgm:t>
    </dgm:pt>
    <dgm:pt modelId="{2321F51B-1A67-406C-A8E6-4A250CD01651}" type="sibTrans" cxnId="{F1AD5B5F-4666-4467-BAB7-661083D35F97}">
      <dgm:prSet/>
      <dgm:spPr/>
      <dgm:t>
        <a:bodyPr/>
        <a:lstStyle/>
        <a:p>
          <a:pPr algn="ctr"/>
          <a:endParaRPr lang="en-US"/>
        </a:p>
      </dgm:t>
    </dgm:pt>
    <dgm:pt modelId="{9FA6B06A-B69C-4E35-A7AD-A6EDD09CC03A}">
      <dgm:prSet phldrT="[Text]"/>
      <dgm:spPr>
        <a:solidFill>
          <a:schemeClr val="accent2">
            <a:lumMod val="75000"/>
          </a:schemeClr>
        </a:solidFill>
      </dgm:spPr>
      <dgm:t>
        <a:bodyPr/>
        <a:lstStyle/>
        <a:p>
          <a:pPr algn="ctr"/>
          <a:r>
            <a:rPr lang="en-US" dirty="0"/>
            <a:t>AWD TORQUE SPLIT</a:t>
          </a:r>
        </a:p>
      </dgm:t>
    </dgm:pt>
    <dgm:pt modelId="{4961181F-50AB-427C-A4FB-17CDE81AE107}" type="parTrans" cxnId="{ABD76159-1942-4EA8-805D-F9BE865DA2C5}">
      <dgm:prSet/>
      <dgm:spPr/>
      <dgm:t>
        <a:bodyPr/>
        <a:lstStyle/>
        <a:p>
          <a:pPr algn="ctr"/>
          <a:endParaRPr lang="en-US"/>
        </a:p>
      </dgm:t>
    </dgm:pt>
    <dgm:pt modelId="{9F5DE5DD-13AE-45C8-BB12-974A9457B84D}" type="sibTrans" cxnId="{ABD76159-1942-4EA8-805D-F9BE865DA2C5}">
      <dgm:prSet/>
      <dgm:spPr/>
      <dgm:t>
        <a:bodyPr/>
        <a:lstStyle/>
        <a:p>
          <a:pPr algn="ctr"/>
          <a:endParaRPr lang="en-US"/>
        </a:p>
      </dgm:t>
    </dgm:pt>
    <dgm:pt modelId="{0C45AE94-B282-4B57-A9AF-06DF5D148292}">
      <dgm:prSet phldrT="[Text]"/>
      <dgm:spPr>
        <a:solidFill>
          <a:schemeClr val="accent2">
            <a:lumMod val="75000"/>
          </a:schemeClr>
        </a:solidFill>
      </dgm:spPr>
      <dgm:t>
        <a:bodyPr/>
        <a:lstStyle/>
        <a:p>
          <a:pPr algn="ctr"/>
          <a:r>
            <a:rPr lang="en-US" dirty="0"/>
            <a:t>TRACTION SETTING</a:t>
          </a:r>
        </a:p>
      </dgm:t>
    </dgm:pt>
    <dgm:pt modelId="{CEECDF10-A7FB-4F54-9CAC-33F804D6BE9C}" type="parTrans" cxnId="{3E762836-E279-4106-8555-D387FAD06449}">
      <dgm:prSet/>
      <dgm:spPr/>
      <dgm:t>
        <a:bodyPr/>
        <a:lstStyle/>
        <a:p>
          <a:pPr algn="ctr"/>
          <a:endParaRPr lang="en-US"/>
        </a:p>
      </dgm:t>
    </dgm:pt>
    <dgm:pt modelId="{F14C043F-0EE4-417E-BD69-1D41506AC3E4}" type="sibTrans" cxnId="{3E762836-E279-4106-8555-D387FAD06449}">
      <dgm:prSet/>
      <dgm:spPr/>
      <dgm:t>
        <a:bodyPr/>
        <a:lstStyle/>
        <a:p>
          <a:pPr algn="ctr"/>
          <a:endParaRPr lang="en-US"/>
        </a:p>
      </dgm:t>
    </dgm:pt>
    <dgm:pt modelId="{971CFBB2-9B71-44CD-8CAC-A0269C8F06B8}">
      <dgm:prSet phldrT="[Text]"/>
      <dgm:spPr>
        <a:solidFill>
          <a:schemeClr val="accent2">
            <a:lumMod val="75000"/>
          </a:schemeClr>
        </a:solidFill>
      </dgm:spPr>
      <dgm:t>
        <a:bodyPr/>
        <a:lstStyle/>
        <a:p>
          <a:pPr algn="ctr"/>
          <a:r>
            <a:rPr lang="en-US" dirty="0"/>
            <a:t>TRANS. SETTING</a:t>
          </a:r>
        </a:p>
      </dgm:t>
    </dgm:pt>
    <dgm:pt modelId="{184D0FB2-BEF9-409B-B148-2707EB9804DF}" type="parTrans" cxnId="{438A2471-364C-485D-B43B-C0B7B5EF7ADC}">
      <dgm:prSet/>
      <dgm:spPr/>
      <dgm:t>
        <a:bodyPr/>
        <a:lstStyle/>
        <a:p>
          <a:pPr algn="ctr"/>
          <a:endParaRPr lang="en-US"/>
        </a:p>
      </dgm:t>
    </dgm:pt>
    <dgm:pt modelId="{70CF6F98-9FC8-4DB6-86D3-C96DEA825B8F}" type="sibTrans" cxnId="{438A2471-364C-485D-B43B-C0B7B5EF7ADC}">
      <dgm:prSet/>
      <dgm:spPr/>
      <dgm:t>
        <a:bodyPr/>
        <a:lstStyle/>
        <a:p>
          <a:pPr algn="ctr"/>
          <a:endParaRPr lang="en-US"/>
        </a:p>
      </dgm:t>
    </dgm:pt>
    <dgm:pt modelId="{DE4371AB-9D61-4287-89FC-81E98A8AB36D}">
      <dgm:prSet phldrT="[Text]"/>
      <dgm:spPr/>
      <dgm:t>
        <a:bodyPr/>
        <a:lstStyle/>
        <a:p>
          <a:pPr algn="ctr"/>
          <a:r>
            <a:rPr lang="en-US" dirty="0"/>
            <a:t>NORMAL</a:t>
          </a:r>
        </a:p>
      </dgm:t>
    </dgm:pt>
    <dgm:pt modelId="{0CE7A196-2820-43D5-A89F-BC3EAAFB4296}" type="parTrans" cxnId="{0C7B3B2F-EA5C-49C5-AE1C-8D60C418D446}">
      <dgm:prSet/>
      <dgm:spPr/>
      <dgm:t>
        <a:bodyPr/>
        <a:lstStyle/>
        <a:p>
          <a:pPr algn="ctr"/>
          <a:endParaRPr lang="en-US"/>
        </a:p>
      </dgm:t>
    </dgm:pt>
    <dgm:pt modelId="{923CDD77-03CC-478E-BD14-22A3E91D19EC}" type="sibTrans" cxnId="{0C7B3B2F-EA5C-49C5-AE1C-8D60C418D446}">
      <dgm:prSet/>
      <dgm:spPr/>
      <dgm:t>
        <a:bodyPr/>
        <a:lstStyle/>
        <a:p>
          <a:pPr algn="ctr"/>
          <a:endParaRPr lang="en-US"/>
        </a:p>
      </dgm:t>
    </dgm:pt>
    <dgm:pt modelId="{FD255626-EB6C-4928-8065-DCF6F9D41514}">
      <dgm:prSet phldrT="[Text]"/>
      <dgm:spPr/>
      <dgm:t>
        <a:bodyPr/>
        <a:lstStyle/>
        <a:p>
          <a:pPr algn="ctr"/>
          <a:r>
            <a:rPr lang="en-US" dirty="0"/>
            <a:t>OFF-ROAD</a:t>
          </a:r>
        </a:p>
      </dgm:t>
    </dgm:pt>
    <dgm:pt modelId="{F6E34AA5-F342-4E32-800F-570597983D90}" type="parTrans" cxnId="{97B0E581-2620-4DBC-8C13-ABDF3F2293B4}">
      <dgm:prSet/>
      <dgm:spPr/>
      <dgm:t>
        <a:bodyPr/>
        <a:lstStyle/>
        <a:p>
          <a:pPr algn="ctr"/>
          <a:endParaRPr lang="en-US"/>
        </a:p>
      </dgm:t>
    </dgm:pt>
    <dgm:pt modelId="{B9840AAB-3BF3-4D4C-8D3D-14D19920FB0A}" type="sibTrans" cxnId="{97B0E581-2620-4DBC-8C13-ABDF3F2293B4}">
      <dgm:prSet/>
      <dgm:spPr/>
      <dgm:t>
        <a:bodyPr/>
        <a:lstStyle/>
        <a:p>
          <a:pPr algn="ctr"/>
          <a:endParaRPr lang="en-US"/>
        </a:p>
      </dgm:t>
    </dgm:pt>
    <dgm:pt modelId="{0B725CE4-B27B-43C7-B224-6BB30A062B31}">
      <dgm:prSet phldrT="[Text]"/>
      <dgm:spPr/>
      <dgm:t>
        <a:bodyPr/>
        <a:lstStyle/>
        <a:p>
          <a:pPr algn="ctr"/>
          <a:r>
            <a:rPr lang="en-US" dirty="0"/>
            <a:t>OFF-ROAD + TRACTION</a:t>
          </a:r>
        </a:p>
      </dgm:t>
    </dgm:pt>
    <dgm:pt modelId="{1A93A512-6487-480A-A08E-97F554697529}" type="parTrans" cxnId="{C639C735-FE43-4A35-93E9-0F349CACA711}">
      <dgm:prSet/>
      <dgm:spPr/>
      <dgm:t>
        <a:bodyPr/>
        <a:lstStyle/>
        <a:p>
          <a:pPr algn="ctr"/>
          <a:endParaRPr lang="en-US"/>
        </a:p>
      </dgm:t>
    </dgm:pt>
    <dgm:pt modelId="{2F7AADFF-BDE0-45C3-9AB5-F9F00DD77E9A}" type="sibTrans" cxnId="{C639C735-FE43-4A35-93E9-0F349CACA711}">
      <dgm:prSet/>
      <dgm:spPr/>
      <dgm:t>
        <a:bodyPr/>
        <a:lstStyle/>
        <a:p>
          <a:pPr algn="ctr"/>
          <a:endParaRPr lang="en-US"/>
        </a:p>
      </dgm:t>
    </dgm:pt>
    <dgm:pt modelId="{E9952031-2E03-4A89-8EBC-899E61D9A6B6}">
      <dgm:prSet phldrT="[Text]"/>
      <dgm:spPr/>
      <dgm:t>
        <a:bodyPr/>
        <a:lstStyle/>
        <a:p>
          <a:pPr algn="ctr"/>
          <a:r>
            <a:rPr lang="en-US" dirty="0"/>
            <a:t>OFF-ROAD + DSC OFF</a:t>
          </a:r>
        </a:p>
      </dgm:t>
    </dgm:pt>
    <dgm:pt modelId="{03E03A1E-EAC9-4B19-9098-773D049293CF}" type="parTrans" cxnId="{F8A22FC7-368E-4252-9EAD-CCFCA0BC2447}">
      <dgm:prSet/>
      <dgm:spPr/>
      <dgm:t>
        <a:bodyPr/>
        <a:lstStyle/>
        <a:p>
          <a:pPr algn="ctr"/>
          <a:endParaRPr lang="en-US"/>
        </a:p>
      </dgm:t>
    </dgm:pt>
    <dgm:pt modelId="{B01B106C-4920-4F5C-9E99-A1206B0C0CEF}" type="sibTrans" cxnId="{F8A22FC7-368E-4252-9EAD-CCFCA0BC2447}">
      <dgm:prSet/>
      <dgm:spPr/>
      <dgm:t>
        <a:bodyPr/>
        <a:lstStyle/>
        <a:p>
          <a:pPr algn="ctr"/>
          <a:endParaRPr lang="en-US"/>
        </a:p>
      </dgm:t>
    </dgm:pt>
    <dgm:pt modelId="{81F61301-617C-41DC-9E80-607733238BA4}">
      <dgm:prSet phldrT="[Text]"/>
      <dgm:spPr/>
      <dgm:t>
        <a:bodyPr/>
        <a:lstStyle/>
        <a:p>
          <a:pPr algn="ctr"/>
          <a:r>
            <a:rPr lang="en-US" dirty="0"/>
            <a:t>OFF-ROAD EXPERT</a:t>
          </a:r>
        </a:p>
      </dgm:t>
    </dgm:pt>
    <dgm:pt modelId="{B2BC346F-F323-462B-A759-6D1FB6DD21F8}" type="parTrans" cxnId="{D834DD71-33F1-4E56-9C2B-22AABBF42EE2}">
      <dgm:prSet/>
      <dgm:spPr/>
      <dgm:t>
        <a:bodyPr/>
        <a:lstStyle/>
        <a:p>
          <a:pPr algn="ctr"/>
          <a:endParaRPr lang="en-US"/>
        </a:p>
      </dgm:t>
    </dgm:pt>
    <dgm:pt modelId="{EE8F1D59-1907-4D8B-9F02-5BCB530A65D2}" type="sibTrans" cxnId="{D834DD71-33F1-4E56-9C2B-22AABBF42EE2}">
      <dgm:prSet/>
      <dgm:spPr/>
      <dgm:t>
        <a:bodyPr/>
        <a:lstStyle/>
        <a:p>
          <a:pPr algn="ctr"/>
          <a:endParaRPr lang="en-US"/>
        </a:p>
      </dgm:t>
    </dgm:pt>
    <dgm:pt modelId="{1BF86BC3-ED84-42D5-B0AC-F3E3C88A1431}">
      <dgm:prSet phldrT="[Text]"/>
      <dgm:spPr/>
      <dgm:t>
        <a:bodyPr/>
        <a:lstStyle/>
        <a:p>
          <a:pPr algn="ctr"/>
          <a:r>
            <a:rPr lang="en-US"/>
            <a:t>Tarmac</a:t>
          </a:r>
          <a:endParaRPr lang="en-US" dirty="0"/>
        </a:p>
      </dgm:t>
    </dgm:pt>
    <dgm:pt modelId="{D0E12289-E0F6-48EF-A3A8-D4C1AB22CA96}" type="parTrans" cxnId="{6B1602B9-A5A1-4965-BAE6-630DCF64A166}">
      <dgm:prSet/>
      <dgm:spPr/>
      <dgm:t>
        <a:bodyPr/>
        <a:lstStyle/>
        <a:p>
          <a:pPr algn="ctr"/>
          <a:endParaRPr lang="en-US"/>
        </a:p>
      </dgm:t>
    </dgm:pt>
    <dgm:pt modelId="{61EDD914-35D6-4460-A29B-1E23D4CCA082}" type="sibTrans" cxnId="{6B1602B9-A5A1-4965-BAE6-630DCF64A166}">
      <dgm:prSet/>
      <dgm:spPr/>
      <dgm:t>
        <a:bodyPr/>
        <a:lstStyle/>
        <a:p>
          <a:pPr algn="ctr"/>
          <a:endParaRPr lang="en-US"/>
        </a:p>
      </dgm:t>
    </dgm:pt>
    <dgm:pt modelId="{1BC0F8F9-CCC9-4FB5-AB84-0C57BBBAB4A1}">
      <dgm:prSet phldrT="[Text]"/>
      <dgm:spPr/>
      <dgm:t>
        <a:bodyPr/>
        <a:lstStyle/>
        <a:p>
          <a:pPr algn="ctr"/>
          <a:r>
            <a:rPr lang="en-US" dirty="0"/>
            <a:t>Firm Off-road </a:t>
          </a:r>
        </a:p>
      </dgm:t>
    </dgm:pt>
    <dgm:pt modelId="{544CE6F4-5E0C-41B4-A2F9-F4062039E650}" type="parTrans" cxnId="{2F5EB7B2-5A4D-4408-9949-F9F13757BF26}">
      <dgm:prSet/>
      <dgm:spPr/>
      <dgm:t>
        <a:bodyPr/>
        <a:lstStyle/>
        <a:p>
          <a:pPr algn="ctr"/>
          <a:endParaRPr lang="en-US"/>
        </a:p>
      </dgm:t>
    </dgm:pt>
    <dgm:pt modelId="{92BE2E44-4845-4907-A5E6-A31613B1F1FF}" type="sibTrans" cxnId="{2F5EB7B2-5A4D-4408-9949-F9F13757BF26}">
      <dgm:prSet/>
      <dgm:spPr/>
      <dgm:t>
        <a:bodyPr/>
        <a:lstStyle/>
        <a:p>
          <a:pPr algn="ctr"/>
          <a:endParaRPr lang="en-US"/>
        </a:p>
      </dgm:t>
    </dgm:pt>
    <dgm:pt modelId="{1B37DCFA-5C55-43AC-A974-1EE0DE5FCEB4}">
      <dgm:prSet phldrT="[Text]"/>
      <dgm:spPr/>
      <dgm:t>
        <a:bodyPr/>
        <a:lstStyle/>
        <a:p>
          <a:pPr algn="ctr"/>
          <a:r>
            <a:rPr lang="en-US" dirty="0"/>
            <a:t>Loose Gravel Surface</a:t>
          </a:r>
        </a:p>
      </dgm:t>
    </dgm:pt>
    <dgm:pt modelId="{78306AC1-5D32-40C0-B69C-F0F967268CB0}" type="parTrans" cxnId="{DAFD569B-63C1-49E3-89AF-0ECA45E23301}">
      <dgm:prSet/>
      <dgm:spPr/>
      <dgm:t>
        <a:bodyPr/>
        <a:lstStyle/>
        <a:p>
          <a:pPr algn="ctr"/>
          <a:endParaRPr lang="en-US"/>
        </a:p>
      </dgm:t>
    </dgm:pt>
    <dgm:pt modelId="{2D93E8C9-2BC5-4B96-947C-D7425104C600}" type="sibTrans" cxnId="{DAFD569B-63C1-49E3-89AF-0ECA45E23301}">
      <dgm:prSet/>
      <dgm:spPr/>
      <dgm:t>
        <a:bodyPr/>
        <a:lstStyle/>
        <a:p>
          <a:pPr algn="ctr"/>
          <a:endParaRPr lang="en-US"/>
        </a:p>
      </dgm:t>
    </dgm:pt>
    <dgm:pt modelId="{47ACE1FE-F5EE-4EB6-8EC7-D783E2C979B6}">
      <dgm:prSet phldrT="[Text]"/>
      <dgm:spPr/>
      <dgm:t>
        <a:bodyPr/>
        <a:lstStyle/>
        <a:p>
          <a:pPr algn="ctr"/>
          <a:r>
            <a:rPr lang="en-US" dirty="0"/>
            <a:t>Very loose Surfaces</a:t>
          </a:r>
        </a:p>
      </dgm:t>
    </dgm:pt>
    <dgm:pt modelId="{627B4B26-7516-4C62-B7C4-41056DA2C5E0}" type="parTrans" cxnId="{7FCB48CA-7AF0-40A8-95FF-E31C4620AB2A}">
      <dgm:prSet/>
      <dgm:spPr/>
      <dgm:t>
        <a:bodyPr/>
        <a:lstStyle/>
        <a:p>
          <a:pPr algn="ctr"/>
          <a:endParaRPr lang="en-US"/>
        </a:p>
      </dgm:t>
    </dgm:pt>
    <dgm:pt modelId="{1C58B9C3-54A3-48D1-A2C2-48083834229F}" type="sibTrans" cxnId="{7FCB48CA-7AF0-40A8-95FF-E31C4620AB2A}">
      <dgm:prSet/>
      <dgm:spPr/>
      <dgm:t>
        <a:bodyPr/>
        <a:lstStyle/>
        <a:p>
          <a:pPr algn="ctr"/>
          <a:endParaRPr lang="en-US"/>
        </a:p>
      </dgm:t>
    </dgm:pt>
    <dgm:pt modelId="{2A3A991D-2741-4C8A-9E83-96BE9BFFD2D2}">
      <dgm:prSet phldrT="[Text]"/>
      <dgm:spPr/>
      <dgm:t>
        <a:bodyPr/>
        <a:lstStyle/>
        <a:p>
          <a:pPr algn="ctr"/>
          <a:r>
            <a:rPr lang="en-US" dirty="0"/>
            <a:t>Sand and Mud</a:t>
          </a:r>
        </a:p>
      </dgm:t>
    </dgm:pt>
    <dgm:pt modelId="{7A672102-ACF0-4A89-A745-3A5CDCA1EEE6}" type="parTrans" cxnId="{8B29428D-F144-4ADA-9845-452F1D60582A}">
      <dgm:prSet/>
      <dgm:spPr/>
      <dgm:t>
        <a:bodyPr/>
        <a:lstStyle/>
        <a:p>
          <a:pPr algn="ctr"/>
          <a:endParaRPr lang="en-US"/>
        </a:p>
      </dgm:t>
    </dgm:pt>
    <dgm:pt modelId="{CE7B7B59-8F8B-4945-84DC-756650724E64}" type="sibTrans" cxnId="{8B29428D-F144-4ADA-9845-452F1D60582A}">
      <dgm:prSet/>
      <dgm:spPr/>
      <dgm:t>
        <a:bodyPr/>
        <a:lstStyle/>
        <a:p>
          <a:pPr algn="ctr"/>
          <a:endParaRPr lang="en-US"/>
        </a:p>
      </dgm:t>
    </dgm:pt>
    <dgm:pt modelId="{621AB594-8CD5-437B-9D08-5B73E20A9AB3}">
      <dgm:prSet phldrT="[Text]"/>
      <dgm:spPr/>
      <dgm:t>
        <a:bodyPr/>
        <a:lstStyle/>
        <a:p>
          <a:pPr algn="ctr"/>
          <a:r>
            <a:rPr lang="en-US" dirty="0"/>
            <a:t>Variable 0-100 &gt; 50:50</a:t>
          </a:r>
        </a:p>
      </dgm:t>
    </dgm:pt>
    <dgm:pt modelId="{F2841753-45FC-44D5-8E41-DFBA63E8E1BA}" type="parTrans" cxnId="{1AD593E0-1650-4969-8CEC-F7FF8ABDB3A9}">
      <dgm:prSet/>
      <dgm:spPr/>
      <dgm:t>
        <a:bodyPr/>
        <a:lstStyle/>
        <a:p>
          <a:pPr algn="ctr"/>
          <a:endParaRPr lang="en-US"/>
        </a:p>
      </dgm:t>
    </dgm:pt>
    <dgm:pt modelId="{A41EC102-DD4D-4946-AA01-13BBDC21DE7D}" type="sibTrans" cxnId="{1AD593E0-1650-4969-8CEC-F7FF8ABDB3A9}">
      <dgm:prSet/>
      <dgm:spPr/>
      <dgm:t>
        <a:bodyPr/>
        <a:lstStyle/>
        <a:p>
          <a:pPr algn="ctr"/>
          <a:endParaRPr lang="en-US"/>
        </a:p>
      </dgm:t>
    </dgm:pt>
    <dgm:pt modelId="{77BAB5C6-8D7B-43BB-9B9F-DDB4FA992497}">
      <dgm:prSet phldrT="[Text]"/>
      <dgm:spPr>
        <a:solidFill>
          <a:schemeClr val="accent2">
            <a:lumMod val="75000"/>
          </a:schemeClr>
        </a:solidFill>
      </dgm:spPr>
      <dgm:t>
        <a:bodyPr/>
        <a:lstStyle/>
        <a:p>
          <a:pPr algn="ctr"/>
          <a:r>
            <a:rPr lang="en-US" dirty="0"/>
            <a:t>RIDE HEIGHT</a:t>
          </a:r>
        </a:p>
      </dgm:t>
    </dgm:pt>
    <dgm:pt modelId="{2DFFE6D3-F552-4232-9FEC-0EEBD142FD99}" type="parTrans" cxnId="{047DBC80-6E5C-42AF-81B7-1B858DB902BF}">
      <dgm:prSet/>
      <dgm:spPr/>
      <dgm:t>
        <a:bodyPr/>
        <a:lstStyle/>
        <a:p>
          <a:pPr algn="ctr"/>
          <a:endParaRPr lang="en-US"/>
        </a:p>
      </dgm:t>
    </dgm:pt>
    <dgm:pt modelId="{41896892-98B6-4901-80C9-460D21D3B19B}" type="sibTrans" cxnId="{047DBC80-6E5C-42AF-81B7-1B858DB902BF}">
      <dgm:prSet/>
      <dgm:spPr/>
      <dgm:t>
        <a:bodyPr/>
        <a:lstStyle/>
        <a:p>
          <a:pPr algn="ctr"/>
          <a:endParaRPr lang="en-US"/>
        </a:p>
      </dgm:t>
    </dgm:pt>
    <dgm:pt modelId="{56BDABC8-D837-4436-9436-6278C0E87AB0}">
      <dgm:prSet phldrT="[Text]"/>
      <dgm:spPr/>
      <dgm:t>
        <a:bodyPr/>
        <a:lstStyle/>
        <a:p>
          <a:pPr algn="ctr"/>
          <a:r>
            <a:rPr lang="en-US" dirty="0"/>
            <a:t>Normal</a:t>
          </a:r>
        </a:p>
      </dgm:t>
    </dgm:pt>
    <dgm:pt modelId="{6EE48741-CB57-45F2-BD5F-DF37FFEB82C2}" type="parTrans" cxnId="{69D11FAD-783D-4731-AF28-605BD5B65576}">
      <dgm:prSet/>
      <dgm:spPr/>
      <dgm:t>
        <a:bodyPr/>
        <a:lstStyle/>
        <a:p>
          <a:pPr algn="ctr"/>
          <a:endParaRPr lang="en-US"/>
        </a:p>
      </dgm:t>
    </dgm:pt>
    <dgm:pt modelId="{DB84891F-EF2B-46D3-BD7C-171C0BF5792E}" type="sibTrans" cxnId="{69D11FAD-783D-4731-AF28-605BD5B65576}">
      <dgm:prSet/>
      <dgm:spPr/>
      <dgm:t>
        <a:bodyPr/>
        <a:lstStyle/>
        <a:p>
          <a:pPr algn="ctr"/>
          <a:endParaRPr lang="en-US"/>
        </a:p>
      </dgm:t>
    </dgm:pt>
    <dgm:pt modelId="{33C761E5-58A1-4147-B37E-44492F989D1C}">
      <dgm:prSet phldrT="[Text]"/>
      <dgm:spPr/>
      <dgm:t>
        <a:bodyPr/>
        <a:lstStyle/>
        <a:p>
          <a:pPr algn="ctr"/>
          <a:r>
            <a:rPr lang="en-US" dirty="0"/>
            <a:t>+40mm</a:t>
          </a:r>
        </a:p>
      </dgm:t>
    </dgm:pt>
    <dgm:pt modelId="{3EF32B83-EB92-48F5-B04C-B22A79CA906E}" type="parTrans" cxnId="{A1A4C7E1-8AF2-4249-899C-E9280815D6AA}">
      <dgm:prSet/>
      <dgm:spPr/>
      <dgm:t>
        <a:bodyPr/>
        <a:lstStyle/>
        <a:p>
          <a:pPr algn="ctr"/>
          <a:endParaRPr lang="en-US"/>
        </a:p>
      </dgm:t>
    </dgm:pt>
    <dgm:pt modelId="{99F353A1-ACBF-4052-88A1-E76B1DF390CD}" type="sibTrans" cxnId="{A1A4C7E1-8AF2-4249-899C-E9280815D6AA}">
      <dgm:prSet/>
      <dgm:spPr/>
      <dgm:t>
        <a:bodyPr/>
        <a:lstStyle/>
        <a:p>
          <a:pPr algn="ctr"/>
          <a:endParaRPr lang="en-US"/>
        </a:p>
      </dgm:t>
    </dgm:pt>
    <dgm:pt modelId="{21886920-3D01-4B1D-B8D5-B5040D0265F8}">
      <dgm:prSet phldrT="[Text]"/>
      <dgm:spPr/>
      <dgm:t>
        <a:bodyPr/>
        <a:lstStyle/>
        <a:p>
          <a:pPr algn="ctr"/>
          <a:r>
            <a:rPr lang="en-US" dirty="0"/>
            <a:t>+40mm</a:t>
          </a:r>
        </a:p>
      </dgm:t>
    </dgm:pt>
    <dgm:pt modelId="{C7BBB3F9-F3A4-4671-9290-5355E2E5C3EE}" type="parTrans" cxnId="{538F2A7C-4B10-4844-A876-D81032B2A2FB}">
      <dgm:prSet/>
      <dgm:spPr/>
      <dgm:t>
        <a:bodyPr/>
        <a:lstStyle/>
        <a:p>
          <a:pPr algn="ctr"/>
          <a:endParaRPr lang="en-US"/>
        </a:p>
      </dgm:t>
    </dgm:pt>
    <dgm:pt modelId="{CFE5744D-0361-42F9-A1DB-E34AC9A63E05}" type="sibTrans" cxnId="{538F2A7C-4B10-4844-A876-D81032B2A2FB}">
      <dgm:prSet/>
      <dgm:spPr/>
      <dgm:t>
        <a:bodyPr/>
        <a:lstStyle/>
        <a:p>
          <a:pPr algn="ctr"/>
          <a:endParaRPr lang="en-US"/>
        </a:p>
      </dgm:t>
    </dgm:pt>
    <dgm:pt modelId="{790BEDDD-8C99-4F4F-A023-7405DB7136EB}">
      <dgm:prSet phldrT="[Text]"/>
      <dgm:spPr/>
      <dgm:t>
        <a:bodyPr/>
        <a:lstStyle/>
        <a:p>
          <a:pPr algn="ctr"/>
          <a:r>
            <a:rPr lang="en-US" dirty="0"/>
            <a:t>+40mm</a:t>
          </a:r>
        </a:p>
      </dgm:t>
    </dgm:pt>
    <dgm:pt modelId="{9D1FE139-51E1-4DF2-9BF5-A9E9DA48F16E}" type="parTrans" cxnId="{F1DFE6FE-09A3-4533-9E7E-FFB8BC43045E}">
      <dgm:prSet/>
      <dgm:spPr/>
      <dgm:t>
        <a:bodyPr/>
        <a:lstStyle/>
        <a:p>
          <a:pPr algn="ctr"/>
          <a:endParaRPr lang="en-US"/>
        </a:p>
      </dgm:t>
    </dgm:pt>
    <dgm:pt modelId="{DFD541CB-7361-4D29-BAA0-52B97E9A9489}" type="sibTrans" cxnId="{F1DFE6FE-09A3-4533-9E7E-FFB8BC43045E}">
      <dgm:prSet/>
      <dgm:spPr/>
      <dgm:t>
        <a:bodyPr/>
        <a:lstStyle/>
        <a:p>
          <a:pPr algn="ctr"/>
          <a:endParaRPr lang="en-US"/>
        </a:p>
      </dgm:t>
    </dgm:pt>
    <dgm:pt modelId="{383AF6F7-AD41-47DB-8E56-607CBE1D5B41}">
      <dgm:prSet phldrT="[Text]"/>
      <dgm:spPr/>
      <dgm:t>
        <a:bodyPr/>
        <a:lstStyle/>
        <a:p>
          <a:pPr algn="ctr"/>
          <a:r>
            <a:rPr lang="en-US" dirty="0"/>
            <a:t>+40mm</a:t>
          </a:r>
        </a:p>
      </dgm:t>
    </dgm:pt>
    <dgm:pt modelId="{931E16EE-2805-4C57-AAB1-25E2572E0F9C}" type="parTrans" cxnId="{FF101353-76FD-45EF-A44F-7868F28C1467}">
      <dgm:prSet/>
      <dgm:spPr/>
      <dgm:t>
        <a:bodyPr/>
        <a:lstStyle/>
        <a:p>
          <a:pPr algn="ctr"/>
          <a:endParaRPr lang="en-US"/>
        </a:p>
      </dgm:t>
    </dgm:pt>
    <dgm:pt modelId="{AFAE15AE-AA01-4D96-8C3C-88D1BF969B22}" type="sibTrans" cxnId="{FF101353-76FD-45EF-A44F-7868F28C1467}">
      <dgm:prSet/>
      <dgm:spPr/>
      <dgm:t>
        <a:bodyPr/>
        <a:lstStyle/>
        <a:p>
          <a:pPr algn="ctr"/>
          <a:endParaRPr lang="en-US"/>
        </a:p>
      </dgm:t>
    </dgm:pt>
    <dgm:pt modelId="{056E6EEC-A275-4405-A9CE-FCE63541E996}">
      <dgm:prSet phldrT="[Text]"/>
      <dgm:spPr/>
      <dgm:t>
        <a:bodyPr/>
        <a:lstStyle/>
        <a:p>
          <a:pPr algn="ctr"/>
          <a:r>
            <a:rPr lang="en-US" dirty="0"/>
            <a:t>F/R 50:50 lock</a:t>
          </a:r>
        </a:p>
      </dgm:t>
    </dgm:pt>
    <dgm:pt modelId="{3261F40E-AC3B-40B1-A375-BBA3EC859268}" type="parTrans" cxnId="{822DA0C9-4189-4B89-919B-6A91CE5A817D}">
      <dgm:prSet/>
      <dgm:spPr/>
      <dgm:t>
        <a:bodyPr/>
        <a:lstStyle/>
        <a:p>
          <a:pPr algn="ctr"/>
          <a:endParaRPr lang="en-US"/>
        </a:p>
      </dgm:t>
    </dgm:pt>
    <dgm:pt modelId="{9700DCD2-50E2-4E3B-8F08-D879662B7DDE}" type="sibTrans" cxnId="{822DA0C9-4189-4B89-919B-6A91CE5A817D}">
      <dgm:prSet/>
      <dgm:spPr/>
      <dgm:t>
        <a:bodyPr/>
        <a:lstStyle/>
        <a:p>
          <a:pPr algn="ctr"/>
          <a:endParaRPr lang="en-US"/>
        </a:p>
      </dgm:t>
    </dgm:pt>
    <dgm:pt modelId="{3CA87BE4-DEAF-415C-AE7F-F9F02DA52B3F}">
      <dgm:prSet phldrT="[Text]"/>
      <dgm:spPr/>
      <dgm:t>
        <a:bodyPr/>
        <a:lstStyle/>
        <a:p>
          <a:pPr algn="ctr"/>
          <a:r>
            <a:rPr lang="en-US" dirty="0"/>
            <a:t>F/R 50:50 lock</a:t>
          </a:r>
        </a:p>
      </dgm:t>
    </dgm:pt>
    <dgm:pt modelId="{F2B76302-9F8F-4FF6-80D1-379501A7E608}" type="parTrans" cxnId="{09204187-1F80-4AD5-ADF2-1B59DDFECABA}">
      <dgm:prSet/>
      <dgm:spPr/>
      <dgm:t>
        <a:bodyPr/>
        <a:lstStyle/>
        <a:p>
          <a:pPr algn="ctr"/>
          <a:endParaRPr lang="en-US"/>
        </a:p>
      </dgm:t>
    </dgm:pt>
    <dgm:pt modelId="{A49920DC-3994-4493-AF3A-65A9D8A88959}" type="sibTrans" cxnId="{09204187-1F80-4AD5-ADF2-1B59DDFECABA}">
      <dgm:prSet/>
      <dgm:spPr/>
      <dgm:t>
        <a:bodyPr/>
        <a:lstStyle/>
        <a:p>
          <a:pPr algn="ctr"/>
          <a:endParaRPr lang="en-US"/>
        </a:p>
      </dgm:t>
    </dgm:pt>
    <dgm:pt modelId="{A34177A9-5D86-47D8-87A6-83F9ACACE013}">
      <dgm:prSet phldrT="[Text]"/>
      <dgm:spPr/>
      <dgm:t>
        <a:bodyPr/>
        <a:lstStyle/>
        <a:p>
          <a:pPr algn="ctr"/>
          <a:r>
            <a:rPr lang="en-US" dirty="0"/>
            <a:t>F/R 50:50 lock</a:t>
          </a:r>
        </a:p>
      </dgm:t>
    </dgm:pt>
    <dgm:pt modelId="{1D6D5997-48B1-4E69-AE87-5D5393F8B938}" type="parTrans" cxnId="{94F9428F-A805-4806-A6A9-47404FAF0A90}">
      <dgm:prSet/>
      <dgm:spPr/>
      <dgm:t>
        <a:bodyPr/>
        <a:lstStyle/>
        <a:p>
          <a:pPr algn="ctr"/>
          <a:endParaRPr lang="en-US"/>
        </a:p>
      </dgm:t>
    </dgm:pt>
    <dgm:pt modelId="{9B185FEF-2680-442A-A27A-3F6269FAE40B}" type="sibTrans" cxnId="{94F9428F-A805-4806-A6A9-47404FAF0A90}">
      <dgm:prSet/>
      <dgm:spPr/>
      <dgm:t>
        <a:bodyPr/>
        <a:lstStyle/>
        <a:p>
          <a:pPr algn="ctr"/>
          <a:endParaRPr lang="en-US"/>
        </a:p>
      </dgm:t>
    </dgm:pt>
    <dgm:pt modelId="{234092F0-5DF7-4EDC-B109-8F11522FE266}">
      <dgm:prSet phldrT="[Text]"/>
      <dgm:spPr/>
      <dgm:t>
        <a:bodyPr/>
        <a:lstStyle/>
        <a:p>
          <a:pPr algn="ctr"/>
          <a:r>
            <a:rPr lang="en-US" dirty="0"/>
            <a:t>F/R 50:50 lock</a:t>
          </a:r>
        </a:p>
      </dgm:t>
    </dgm:pt>
    <dgm:pt modelId="{AF61AEF6-26D2-4150-BF54-FBE1E10F8EF7}" type="parTrans" cxnId="{CE5F6F01-7967-425C-BBD8-BEC61F4428C8}">
      <dgm:prSet/>
      <dgm:spPr/>
      <dgm:t>
        <a:bodyPr/>
        <a:lstStyle/>
        <a:p>
          <a:pPr algn="ctr"/>
          <a:endParaRPr lang="en-US"/>
        </a:p>
      </dgm:t>
    </dgm:pt>
    <dgm:pt modelId="{47BED851-A521-4464-B101-C9D3C79E1659}" type="sibTrans" cxnId="{CE5F6F01-7967-425C-BBD8-BEC61F4428C8}">
      <dgm:prSet/>
      <dgm:spPr/>
      <dgm:t>
        <a:bodyPr/>
        <a:lstStyle/>
        <a:p>
          <a:pPr algn="ctr"/>
          <a:endParaRPr lang="en-US"/>
        </a:p>
      </dgm:t>
    </dgm:pt>
    <dgm:pt modelId="{33BEEBE1-6674-4DA0-80CE-6ECA452E051E}">
      <dgm:prSet phldrT="[Text]"/>
      <dgm:spPr/>
      <dgm:t>
        <a:bodyPr/>
        <a:lstStyle/>
        <a:p>
          <a:pPr algn="ctr"/>
          <a:r>
            <a:rPr lang="en-US" dirty="0"/>
            <a:t>DSC ON</a:t>
          </a:r>
        </a:p>
      </dgm:t>
    </dgm:pt>
    <dgm:pt modelId="{E79611E1-7F5B-4ACC-8791-C371D6A905F6}" type="parTrans" cxnId="{3B55F640-0BD9-45B5-8BC8-447780CD71F3}">
      <dgm:prSet/>
      <dgm:spPr/>
      <dgm:t>
        <a:bodyPr/>
        <a:lstStyle/>
        <a:p>
          <a:pPr algn="ctr"/>
          <a:endParaRPr lang="en-US"/>
        </a:p>
      </dgm:t>
    </dgm:pt>
    <dgm:pt modelId="{500C0320-64B4-4DA2-B301-4BB67DF9C2D5}" type="sibTrans" cxnId="{3B55F640-0BD9-45B5-8BC8-447780CD71F3}">
      <dgm:prSet/>
      <dgm:spPr/>
      <dgm:t>
        <a:bodyPr/>
        <a:lstStyle/>
        <a:p>
          <a:pPr algn="ctr"/>
          <a:endParaRPr lang="en-US"/>
        </a:p>
      </dgm:t>
    </dgm:pt>
    <dgm:pt modelId="{2530A0F1-47B3-4B69-9016-87F565A7888E}">
      <dgm:prSet phldrT="[Text]"/>
      <dgm:spPr/>
      <dgm:t>
        <a:bodyPr/>
        <a:lstStyle/>
        <a:p>
          <a:pPr algn="ctr"/>
          <a:r>
            <a:rPr lang="en-US" dirty="0"/>
            <a:t>DSC ON</a:t>
          </a:r>
        </a:p>
      </dgm:t>
    </dgm:pt>
    <dgm:pt modelId="{7B120ACC-6265-496D-A7B0-485F6962904A}" type="parTrans" cxnId="{3A960811-E289-49DE-9671-126A801E5C44}">
      <dgm:prSet/>
      <dgm:spPr/>
      <dgm:t>
        <a:bodyPr/>
        <a:lstStyle/>
        <a:p>
          <a:pPr algn="ctr"/>
          <a:endParaRPr lang="en-US"/>
        </a:p>
      </dgm:t>
    </dgm:pt>
    <dgm:pt modelId="{00FC2B80-68E2-4643-A283-42B41C4210D1}" type="sibTrans" cxnId="{3A960811-E289-49DE-9671-126A801E5C44}">
      <dgm:prSet/>
      <dgm:spPr/>
      <dgm:t>
        <a:bodyPr/>
        <a:lstStyle/>
        <a:p>
          <a:pPr algn="ctr"/>
          <a:endParaRPr lang="en-US"/>
        </a:p>
      </dgm:t>
    </dgm:pt>
    <dgm:pt modelId="{E1D01F17-A3A7-4181-9E1A-4381D58C2D6D}">
      <dgm:prSet phldrT="[Text]"/>
      <dgm:spPr/>
      <dgm:t>
        <a:bodyPr/>
        <a:lstStyle/>
        <a:p>
          <a:pPr algn="ctr"/>
          <a:r>
            <a:rPr lang="en-US" dirty="0"/>
            <a:t>Some slip allowed</a:t>
          </a:r>
        </a:p>
      </dgm:t>
    </dgm:pt>
    <dgm:pt modelId="{DE6AEB5C-F92D-4FC4-ACA4-8AC1DCB5D35D}" type="parTrans" cxnId="{9A422F05-AED4-4E63-ACD8-38F3B887957D}">
      <dgm:prSet/>
      <dgm:spPr/>
      <dgm:t>
        <a:bodyPr/>
        <a:lstStyle/>
        <a:p>
          <a:pPr algn="ctr"/>
          <a:endParaRPr lang="en-US"/>
        </a:p>
      </dgm:t>
    </dgm:pt>
    <dgm:pt modelId="{36FE5DD6-E638-416D-B6AD-C4F752829D8C}" type="sibTrans" cxnId="{9A422F05-AED4-4E63-ACD8-38F3B887957D}">
      <dgm:prSet/>
      <dgm:spPr/>
      <dgm:t>
        <a:bodyPr/>
        <a:lstStyle/>
        <a:p>
          <a:pPr algn="ctr"/>
          <a:endParaRPr lang="en-US"/>
        </a:p>
      </dgm:t>
    </dgm:pt>
    <dgm:pt modelId="{8F91467F-ACA2-4F4B-B4F9-F7C062291B18}">
      <dgm:prSet phldrT="[Text]"/>
      <dgm:spPr/>
      <dgm:t>
        <a:bodyPr/>
        <a:lstStyle/>
        <a:p>
          <a:pPr algn="ctr"/>
          <a:r>
            <a:rPr lang="en-US" dirty="0"/>
            <a:t>Full slip allowed</a:t>
          </a:r>
        </a:p>
      </dgm:t>
    </dgm:pt>
    <dgm:pt modelId="{02B3ADB8-5751-4449-A0FF-900F0015E34A}" type="parTrans" cxnId="{0FC7B36B-C90D-4B3F-90D2-A03567015D8A}">
      <dgm:prSet/>
      <dgm:spPr/>
      <dgm:t>
        <a:bodyPr/>
        <a:lstStyle/>
        <a:p>
          <a:pPr algn="ctr"/>
          <a:endParaRPr lang="en-US"/>
        </a:p>
      </dgm:t>
    </dgm:pt>
    <dgm:pt modelId="{4450258C-C5B5-4411-A728-8699E097EC31}" type="sibTrans" cxnId="{0FC7B36B-C90D-4B3F-90D2-A03567015D8A}">
      <dgm:prSet/>
      <dgm:spPr/>
      <dgm:t>
        <a:bodyPr/>
        <a:lstStyle/>
        <a:p>
          <a:pPr algn="ctr"/>
          <a:endParaRPr lang="en-US"/>
        </a:p>
      </dgm:t>
    </dgm:pt>
    <dgm:pt modelId="{FFE6FCE5-8B99-4F64-A20B-0236A594D501}">
      <dgm:prSet phldrT="[Text]"/>
      <dgm:spPr/>
      <dgm:t>
        <a:bodyPr/>
        <a:lstStyle/>
        <a:p>
          <a:pPr algn="ctr"/>
          <a:r>
            <a:rPr lang="en-US" dirty="0"/>
            <a:t>Full slip allowed</a:t>
          </a:r>
        </a:p>
      </dgm:t>
    </dgm:pt>
    <dgm:pt modelId="{3C03D9B4-FF27-43E4-AC9B-BDF4C2FED6BD}" type="parTrans" cxnId="{0AB5BC74-D5A3-4578-8713-72F5757AABCD}">
      <dgm:prSet/>
      <dgm:spPr/>
      <dgm:t>
        <a:bodyPr/>
        <a:lstStyle/>
        <a:p>
          <a:pPr algn="ctr"/>
          <a:endParaRPr lang="en-US"/>
        </a:p>
      </dgm:t>
    </dgm:pt>
    <dgm:pt modelId="{70AF1472-C9AC-4A7B-91BC-4E2C8EC32C00}" type="sibTrans" cxnId="{0AB5BC74-D5A3-4578-8713-72F5757AABCD}">
      <dgm:prSet/>
      <dgm:spPr/>
      <dgm:t>
        <a:bodyPr/>
        <a:lstStyle/>
        <a:p>
          <a:pPr algn="ctr"/>
          <a:endParaRPr lang="en-US"/>
        </a:p>
      </dgm:t>
    </dgm:pt>
    <dgm:pt modelId="{A4D0CB11-2DD2-4A3A-A586-4236CDBB1CF2}">
      <dgm:prSet phldrT="[Text]"/>
      <dgm:spPr/>
      <dgm:t>
        <a:bodyPr/>
        <a:lstStyle/>
        <a:p>
          <a:pPr algn="ctr"/>
          <a:r>
            <a:rPr lang="en-US" dirty="0"/>
            <a:t>Standard</a:t>
          </a:r>
        </a:p>
      </dgm:t>
    </dgm:pt>
    <dgm:pt modelId="{76B27907-1FED-485E-83E0-6BC6C91E8652}" type="parTrans" cxnId="{D0D18A91-B1AA-4D40-88A4-909A9D723FA7}">
      <dgm:prSet/>
      <dgm:spPr/>
      <dgm:t>
        <a:bodyPr/>
        <a:lstStyle/>
        <a:p>
          <a:pPr algn="ctr"/>
          <a:endParaRPr lang="en-US"/>
        </a:p>
      </dgm:t>
    </dgm:pt>
    <dgm:pt modelId="{A586C290-6571-41D9-8645-64B051C1CD60}" type="sibTrans" cxnId="{D0D18A91-B1AA-4D40-88A4-909A9D723FA7}">
      <dgm:prSet/>
      <dgm:spPr/>
      <dgm:t>
        <a:bodyPr/>
        <a:lstStyle/>
        <a:p>
          <a:pPr algn="ctr"/>
          <a:endParaRPr lang="en-US"/>
        </a:p>
      </dgm:t>
    </dgm:pt>
    <dgm:pt modelId="{67304801-9BB5-49F2-B520-03EA9E91501F}">
      <dgm:prSet phldrT="[Text]"/>
      <dgm:spPr/>
      <dgm:t>
        <a:bodyPr/>
        <a:lstStyle/>
        <a:p>
          <a:pPr algn="ctr"/>
          <a:r>
            <a:rPr lang="en-US" dirty="0"/>
            <a:t>Standard</a:t>
          </a:r>
        </a:p>
      </dgm:t>
    </dgm:pt>
    <dgm:pt modelId="{94EF5C55-FBEA-457D-AC21-22252EF16E75}" type="parTrans" cxnId="{69D11A24-0F31-4A8A-A8DA-C5E16B5C5457}">
      <dgm:prSet/>
      <dgm:spPr/>
      <dgm:t>
        <a:bodyPr/>
        <a:lstStyle/>
        <a:p>
          <a:pPr algn="ctr"/>
          <a:endParaRPr lang="en-US"/>
        </a:p>
      </dgm:t>
    </dgm:pt>
    <dgm:pt modelId="{B4C571B3-8D8D-4059-A06E-E8E291C50A19}" type="sibTrans" cxnId="{69D11A24-0F31-4A8A-A8DA-C5E16B5C5457}">
      <dgm:prSet/>
      <dgm:spPr/>
      <dgm:t>
        <a:bodyPr/>
        <a:lstStyle/>
        <a:p>
          <a:pPr algn="ctr"/>
          <a:endParaRPr lang="en-US"/>
        </a:p>
      </dgm:t>
    </dgm:pt>
    <dgm:pt modelId="{EE5F8198-F412-4357-BA3B-1795F4125AE8}">
      <dgm:prSet phldrT="[Text]"/>
      <dgm:spPr/>
      <dgm:t>
        <a:bodyPr/>
        <a:lstStyle/>
        <a:p>
          <a:pPr algn="ctr"/>
          <a:r>
            <a:rPr lang="en-US" dirty="0"/>
            <a:t>Standard</a:t>
          </a:r>
        </a:p>
      </dgm:t>
    </dgm:pt>
    <dgm:pt modelId="{CBFE9CC1-B479-46A6-9301-9C9483A8FC95}" type="parTrans" cxnId="{073B778C-5810-493B-9BB0-7B3CCEC96B2A}">
      <dgm:prSet/>
      <dgm:spPr/>
      <dgm:t>
        <a:bodyPr/>
        <a:lstStyle/>
        <a:p>
          <a:pPr algn="ctr"/>
          <a:endParaRPr lang="en-US"/>
        </a:p>
      </dgm:t>
    </dgm:pt>
    <dgm:pt modelId="{FC30CD89-C6EC-4C60-B9A7-009B17A47F34}" type="sibTrans" cxnId="{073B778C-5810-493B-9BB0-7B3CCEC96B2A}">
      <dgm:prSet/>
      <dgm:spPr/>
      <dgm:t>
        <a:bodyPr/>
        <a:lstStyle/>
        <a:p>
          <a:pPr algn="ctr"/>
          <a:endParaRPr lang="en-US"/>
        </a:p>
      </dgm:t>
    </dgm:pt>
    <dgm:pt modelId="{83CB1835-D3CB-4627-84AC-E218D6C11BC2}">
      <dgm:prSet phldrT="[Text]"/>
      <dgm:spPr/>
      <dgm:t>
        <a:bodyPr/>
        <a:lstStyle/>
        <a:p>
          <a:pPr algn="ctr"/>
          <a:r>
            <a:rPr lang="en-US" dirty="0"/>
            <a:t>Standard</a:t>
          </a:r>
        </a:p>
      </dgm:t>
    </dgm:pt>
    <dgm:pt modelId="{0CF1EED9-E894-4374-A880-C312772B7561}" type="parTrans" cxnId="{E12B5DF3-0E33-4000-A6A9-BB2A8C9F0C26}">
      <dgm:prSet/>
      <dgm:spPr/>
      <dgm:t>
        <a:bodyPr/>
        <a:lstStyle/>
        <a:p>
          <a:pPr algn="ctr"/>
          <a:endParaRPr lang="en-US"/>
        </a:p>
      </dgm:t>
    </dgm:pt>
    <dgm:pt modelId="{34A45EEC-4A9D-4EC4-9314-15DCDFED555D}" type="sibTrans" cxnId="{E12B5DF3-0E33-4000-A6A9-BB2A8C9F0C26}">
      <dgm:prSet/>
      <dgm:spPr/>
      <dgm:t>
        <a:bodyPr/>
        <a:lstStyle/>
        <a:p>
          <a:pPr algn="ctr"/>
          <a:endParaRPr lang="en-US"/>
        </a:p>
      </dgm:t>
    </dgm:pt>
    <dgm:pt modelId="{181E3FE0-16A6-4AC7-9AED-CEC9BD2A811F}">
      <dgm:prSet phldrT="[Text]"/>
      <dgm:spPr/>
      <dgm:t>
        <a:bodyPr/>
        <a:lstStyle/>
        <a:p>
          <a:pPr algn="ctr"/>
          <a:r>
            <a:rPr lang="en-US" dirty="0"/>
            <a:t>Locked in 2</a:t>
          </a:r>
          <a:r>
            <a:rPr lang="en-US" baseline="30000" dirty="0"/>
            <a:t>nd</a:t>
          </a:r>
          <a:r>
            <a:rPr lang="en-US" dirty="0"/>
            <a:t> gear</a:t>
          </a:r>
        </a:p>
      </dgm:t>
    </dgm:pt>
    <dgm:pt modelId="{5DB11029-0C61-465A-81BE-B3A838DE282F}" type="parTrans" cxnId="{42B0FF1F-5247-4568-96E6-72C4A5E7850C}">
      <dgm:prSet/>
      <dgm:spPr/>
      <dgm:t>
        <a:bodyPr/>
        <a:lstStyle/>
        <a:p>
          <a:pPr algn="ctr"/>
          <a:endParaRPr lang="en-US"/>
        </a:p>
      </dgm:t>
    </dgm:pt>
    <dgm:pt modelId="{5B05948D-C302-4B06-BDC3-D3F7E7B0C054}" type="sibTrans" cxnId="{42B0FF1F-5247-4568-96E6-72C4A5E7850C}">
      <dgm:prSet/>
      <dgm:spPr/>
      <dgm:t>
        <a:bodyPr/>
        <a:lstStyle/>
        <a:p>
          <a:pPr algn="ctr"/>
          <a:endParaRPr lang="en-US"/>
        </a:p>
      </dgm:t>
    </dgm:pt>
    <dgm:pt modelId="{A8E619FA-C6E1-4BD0-B416-142818ADE165}" type="pres">
      <dgm:prSet presAssocID="{52CAFECF-A30C-4FD2-99B9-7973CD82D8F6}" presName="Name0" presStyleCnt="0">
        <dgm:presLayoutVars>
          <dgm:dir/>
          <dgm:animLvl val="lvl"/>
          <dgm:resizeHandles val="exact"/>
        </dgm:presLayoutVars>
      </dgm:prSet>
      <dgm:spPr/>
    </dgm:pt>
    <dgm:pt modelId="{4CD3C7C2-57E3-48E4-9EEC-2A51E0E55E41}" type="pres">
      <dgm:prSet presAssocID="{3CE68D07-15AE-4792-A393-6340BD5CE5B7}" presName="vertFlow" presStyleCnt="0"/>
      <dgm:spPr/>
    </dgm:pt>
    <dgm:pt modelId="{36024BF6-624A-45F1-9937-2EC4B496A0B7}" type="pres">
      <dgm:prSet presAssocID="{3CE68D07-15AE-4792-A393-6340BD5CE5B7}" presName="header" presStyleLbl="node1" presStyleIdx="0" presStyleCnt="6" custScaleX="110000"/>
      <dgm:spPr/>
    </dgm:pt>
    <dgm:pt modelId="{8ECFA80B-0697-4361-B5E3-BB7D23EFECF8}" type="pres">
      <dgm:prSet presAssocID="{0CE7A196-2820-43D5-A89F-BC3EAAFB4296}" presName="parTrans" presStyleLbl="sibTrans2D1" presStyleIdx="0" presStyleCnt="30"/>
      <dgm:spPr/>
    </dgm:pt>
    <dgm:pt modelId="{D13DCC20-17B8-4D2B-BEC0-C0CA81320E99}" type="pres">
      <dgm:prSet presAssocID="{DE4371AB-9D61-4287-89FC-81E98A8AB36D}" presName="child" presStyleLbl="alignAccFollowNode1" presStyleIdx="0" presStyleCnt="30">
        <dgm:presLayoutVars>
          <dgm:chMax val="0"/>
          <dgm:bulletEnabled val="1"/>
        </dgm:presLayoutVars>
      </dgm:prSet>
      <dgm:spPr/>
    </dgm:pt>
    <dgm:pt modelId="{D365210C-8CC3-4B1F-9709-04B4E0B2AF49}" type="pres">
      <dgm:prSet presAssocID="{923CDD77-03CC-478E-BD14-22A3E91D19EC}" presName="sibTrans" presStyleLbl="sibTrans2D1" presStyleIdx="1" presStyleCnt="30"/>
      <dgm:spPr/>
    </dgm:pt>
    <dgm:pt modelId="{96CBCAC6-78AD-4B0F-A4EB-CEA1B114988D}" type="pres">
      <dgm:prSet presAssocID="{FD255626-EB6C-4928-8065-DCF6F9D41514}" presName="child" presStyleLbl="alignAccFollowNode1" presStyleIdx="1" presStyleCnt="30">
        <dgm:presLayoutVars>
          <dgm:chMax val="0"/>
          <dgm:bulletEnabled val="1"/>
        </dgm:presLayoutVars>
      </dgm:prSet>
      <dgm:spPr/>
    </dgm:pt>
    <dgm:pt modelId="{5D984B5E-007F-4408-A318-8757C571AF64}" type="pres">
      <dgm:prSet presAssocID="{B9840AAB-3BF3-4D4C-8D3D-14D19920FB0A}" presName="sibTrans" presStyleLbl="sibTrans2D1" presStyleIdx="2" presStyleCnt="30"/>
      <dgm:spPr/>
    </dgm:pt>
    <dgm:pt modelId="{DC5F469E-5480-4908-B7F0-5C4D6C93EBBB}" type="pres">
      <dgm:prSet presAssocID="{0B725CE4-B27B-43C7-B224-6BB30A062B31}" presName="child" presStyleLbl="alignAccFollowNode1" presStyleIdx="2" presStyleCnt="30">
        <dgm:presLayoutVars>
          <dgm:chMax val="0"/>
          <dgm:bulletEnabled val="1"/>
        </dgm:presLayoutVars>
      </dgm:prSet>
      <dgm:spPr/>
    </dgm:pt>
    <dgm:pt modelId="{C10E877A-C3AC-43C3-B1C9-5FF5687932C3}" type="pres">
      <dgm:prSet presAssocID="{2F7AADFF-BDE0-45C3-9AB5-F9F00DD77E9A}" presName="sibTrans" presStyleLbl="sibTrans2D1" presStyleIdx="3" presStyleCnt="30"/>
      <dgm:spPr/>
    </dgm:pt>
    <dgm:pt modelId="{73A5C674-1D88-42F4-94FD-C9B696DE8B86}" type="pres">
      <dgm:prSet presAssocID="{E9952031-2E03-4A89-8EBC-899E61D9A6B6}" presName="child" presStyleLbl="alignAccFollowNode1" presStyleIdx="3" presStyleCnt="30">
        <dgm:presLayoutVars>
          <dgm:chMax val="0"/>
          <dgm:bulletEnabled val="1"/>
        </dgm:presLayoutVars>
      </dgm:prSet>
      <dgm:spPr/>
    </dgm:pt>
    <dgm:pt modelId="{4FCD50A9-92D7-482B-BD77-3E2FB8FD3C79}" type="pres">
      <dgm:prSet presAssocID="{B01B106C-4920-4F5C-9E99-A1206B0C0CEF}" presName="sibTrans" presStyleLbl="sibTrans2D1" presStyleIdx="4" presStyleCnt="30"/>
      <dgm:spPr/>
    </dgm:pt>
    <dgm:pt modelId="{9BD59DDD-A6DB-432D-ABFF-D6ED16EF0D7D}" type="pres">
      <dgm:prSet presAssocID="{81F61301-617C-41DC-9E80-607733238BA4}" presName="child" presStyleLbl="alignAccFollowNode1" presStyleIdx="4" presStyleCnt="30">
        <dgm:presLayoutVars>
          <dgm:chMax val="0"/>
          <dgm:bulletEnabled val="1"/>
        </dgm:presLayoutVars>
      </dgm:prSet>
      <dgm:spPr/>
    </dgm:pt>
    <dgm:pt modelId="{4319EE7F-5480-4557-8F10-B1C0BEA03C7F}" type="pres">
      <dgm:prSet presAssocID="{3CE68D07-15AE-4792-A393-6340BD5CE5B7}" presName="hSp" presStyleCnt="0"/>
      <dgm:spPr/>
    </dgm:pt>
    <dgm:pt modelId="{4CF53AB1-67A8-44D5-A5CC-BE269ECA8089}" type="pres">
      <dgm:prSet presAssocID="{E5BFC806-9EC8-4E5E-9A6B-1C9A2148E412}" presName="vertFlow" presStyleCnt="0"/>
      <dgm:spPr/>
    </dgm:pt>
    <dgm:pt modelId="{3A90C7BE-FC04-4FAA-BBFD-E177F11BDE55}" type="pres">
      <dgm:prSet presAssocID="{E5BFC806-9EC8-4E5E-9A6B-1C9A2148E412}" presName="header" presStyleLbl="node1" presStyleIdx="1" presStyleCnt="6"/>
      <dgm:spPr/>
    </dgm:pt>
    <dgm:pt modelId="{BF5536A1-2C2C-4C48-AEA9-74793A24A808}" type="pres">
      <dgm:prSet presAssocID="{D0E12289-E0F6-48EF-A3A8-D4C1AB22CA96}" presName="parTrans" presStyleLbl="sibTrans2D1" presStyleIdx="5" presStyleCnt="30"/>
      <dgm:spPr/>
    </dgm:pt>
    <dgm:pt modelId="{5177F391-379A-4DF7-9BD6-8DBD077C19B7}" type="pres">
      <dgm:prSet presAssocID="{1BF86BC3-ED84-42D5-B0AC-F3E3C88A1431}" presName="child" presStyleLbl="alignAccFollowNode1" presStyleIdx="5" presStyleCnt="30">
        <dgm:presLayoutVars>
          <dgm:chMax val="0"/>
          <dgm:bulletEnabled val="1"/>
        </dgm:presLayoutVars>
      </dgm:prSet>
      <dgm:spPr/>
    </dgm:pt>
    <dgm:pt modelId="{3BDC9FA7-79D3-4953-817B-78EC906E13A0}" type="pres">
      <dgm:prSet presAssocID="{61EDD914-35D6-4460-A29B-1E23D4CCA082}" presName="sibTrans" presStyleLbl="sibTrans2D1" presStyleIdx="6" presStyleCnt="30"/>
      <dgm:spPr/>
    </dgm:pt>
    <dgm:pt modelId="{14C23D98-261E-4DC3-AADE-8C74DF4FF1AD}" type="pres">
      <dgm:prSet presAssocID="{1BC0F8F9-CCC9-4FB5-AB84-0C57BBBAB4A1}" presName="child" presStyleLbl="alignAccFollowNode1" presStyleIdx="6" presStyleCnt="30">
        <dgm:presLayoutVars>
          <dgm:chMax val="0"/>
          <dgm:bulletEnabled val="1"/>
        </dgm:presLayoutVars>
      </dgm:prSet>
      <dgm:spPr/>
    </dgm:pt>
    <dgm:pt modelId="{1257A6BF-7F74-4F98-AC06-D8F086943025}" type="pres">
      <dgm:prSet presAssocID="{92BE2E44-4845-4907-A5E6-A31613B1F1FF}" presName="sibTrans" presStyleLbl="sibTrans2D1" presStyleIdx="7" presStyleCnt="30"/>
      <dgm:spPr/>
    </dgm:pt>
    <dgm:pt modelId="{ABD3A332-DA14-4E9A-A8F0-D444A7D5EF84}" type="pres">
      <dgm:prSet presAssocID="{1B37DCFA-5C55-43AC-A974-1EE0DE5FCEB4}" presName="child" presStyleLbl="alignAccFollowNode1" presStyleIdx="7" presStyleCnt="30">
        <dgm:presLayoutVars>
          <dgm:chMax val="0"/>
          <dgm:bulletEnabled val="1"/>
        </dgm:presLayoutVars>
      </dgm:prSet>
      <dgm:spPr/>
    </dgm:pt>
    <dgm:pt modelId="{22E7D9CA-F8A0-4893-BEB2-F54EE4A34139}" type="pres">
      <dgm:prSet presAssocID="{2D93E8C9-2BC5-4B96-947C-D7425104C600}" presName="sibTrans" presStyleLbl="sibTrans2D1" presStyleIdx="8" presStyleCnt="30"/>
      <dgm:spPr/>
    </dgm:pt>
    <dgm:pt modelId="{D072ADCD-D586-48A1-B69A-35742ECFD3AB}" type="pres">
      <dgm:prSet presAssocID="{47ACE1FE-F5EE-4EB6-8EC7-D783E2C979B6}" presName="child" presStyleLbl="alignAccFollowNode1" presStyleIdx="8" presStyleCnt="30">
        <dgm:presLayoutVars>
          <dgm:chMax val="0"/>
          <dgm:bulletEnabled val="1"/>
        </dgm:presLayoutVars>
      </dgm:prSet>
      <dgm:spPr/>
    </dgm:pt>
    <dgm:pt modelId="{B49ECD0D-96BD-492B-BC1A-EC3F990D3A0A}" type="pres">
      <dgm:prSet presAssocID="{1C58B9C3-54A3-48D1-A2C2-48083834229F}" presName="sibTrans" presStyleLbl="sibTrans2D1" presStyleIdx="9" presStyleCnt="30"/>
      <dgm:spPr/>
    </dgm:pt>
    <dgm:pt modelId="{8909A115-C243-4F14-B38B-FE7A7412C3E5}" type="pres">
      <dgm:prSet presAssocID="{2A3A991D-2741-4C8A-9E83-96BE9BFFD2D2}" presName="child" presStyleLbl="alignAccFollowNode1" presStyleIdx="9" presStyleCnt="30">
        <dgm:presLayoutVars>
          <dgm:chMax val="0"/>
          <dgm:bulletEnabled val="1"/>
        </dgm:presLayoutVars>
      </dgm:prSet>
      <dgm:spPr/>
    </dgm:pt>
    <dgm:pt modelId="{71B2C411-7159-45AE-8385-3C1D3DC07635}" type="pres">
      <dgm:prSet presAssocID="{E5BFC806-9EC8-4E5E-9A6B-1C9A2148E412}" presName="hSp" presStyleCnt="0"/>
      <dgm:spPr/>
    </dgm:pt>
    <dgm:pt modelId="{5E538261-A459-4BC4-A4E0-D89DDBA53B82}" type="pres">
      <dgm:prSet presAssocID="{77BAB5C6-8D7B-43BB-9B9F-DDB4FA992497}" presName="vertFlow" presStyleCnt="0"/>
      <dgm:spPr/>
    </dgm:pt>
    <dgm:pt modelId="{6F634A8F-C414-4F8E-92DD-885CFEE2C79E}" type="pres">
      <dgm:prSet presAssocID="{77BAB5C6-8D7B-43BB-9B9F-DDB4FA992497}" presName="header" presStyleLbl="node1" presStyleIdx="2" presStyleCnt="6"/>
      <dgm:spPr/>
    </dgm:pt>
    <dgm:pt modelId="{FC04A47D-EF3A-42CA-8294-CF6CA8504845}" type="pres">
      <dgm:prSet presAssocID="{6EE48741-CB57-45F2-BD5F-DF37FFEB82C2}" presName="parTrans" presStyleLbl="sibTrans2D1" presStyleIdx="10" presStyleCnt="30"/>
      <dgm:spPr/>
    </dgm:pt>
    <dgm:pt modelId="{A5DCCE40-B243-43E9-A4EC-93C1C5226A44}" type="pres">
      <dgm:prSet presAssocID="{56BDABC8-D837-4436-9436-6278C0E87AB0}" presName="child" presStyleLbl="alignAccFollowNode1" presStyleIdx="10" presStyleCnt="30">
        <dgm:presLayoutVars>
          <dgm:chMax val="0"/>
          <dgm:bulletEnabled val="1"/>
        </dgm:presLayoutVars>
      </dgm:prSet>
      <dgm:spPr/>
    </dgm:pt>
    <dgm:pt modelId="{BA07D26A-492B-45E3-862F-8E6197482398}" type="pres">
      <dgm:prSet presAssocID="{DB84891F-EF2B-46D3-BD7C-171C0BF5792E}" presName="sibTrans" presStyleLbl="sibTrans2D1" presStyleIdx="11" presStyleCnt="30"/>
      <dgm:spPr/>
    </dgm:pt>
    <dgm:pt modelId="{021234F9-5674-4DEB-9D72-1477F2DFCA7B}" type="pres">
      <dgm:prSet presAssocID="{33C761E5-58A1-4147-B37E-44492F989D1C}" presName="child" presStyleLbl="alignAccFollowNode1" presStyleIdx="11" presStyleCnt="30">
        <dgm:presLayoutVars>
          <dgm:chMax val="0"/>
          <dgm:bulletEnabled val="1"/>
        </dgm:presLayoutVars>
      </dgm:prSet>
      <dgm:spPr/>
    </dgm:pt>
    <dgm:pt modelId="{849B23D9-84E9-403D-A079-FD64CD30E765}" type="pres">
      <dgm:prSet presAssocID="{99F353A1-ACBF-4052-88A1-E76B1DF390CD}" presName="sibTrans" presStyleLbl="sibTrans2D1" presStyleIdx="12" presStyleCnt="30"/>
      <dgm:spPr/>
    </dgm:pt>
    <dgm:pt modelId="{6D6E3644-2DA3-4CC0-827C-D2022D1AC231}" type="pres">
      <dgm:prSet presAssocID="{21886920-3D01-4B1D-B8D5-B5040D0265F8}" presName="child" presStyleLbl="alignAccFollowNode1" presStyleIdx="12" presStyleCnt="30">
        <dgm:presLayoutVars>
          <dgm:chMax val="0"/>
          <dgm:bulletEnabled val="1"/>
        </dgm:presLayoutVars>
      </dgm:prSet>
      <dgm:spPr/>
    </dgm:pt>
    <dgm:pt modelId="{A250B4D2-0293-4278-B26B-9052FD0FB9CB}" type="pres">
      <dgm:prSet presAssocID="{CFE5744D-0361-42F9-A1DB-E34AC9A63E05}" presName="sibTrans" presStyleLbl="sibTrans2D1" presStyleIdx="13" presStyleCnt="30"/>
      <dgm:spPr/>
    </dgm:pt>
    <dgm:pt modelId="{F81CBCE0-6669-4B37-9F02-95B59750C4B3}" type="pres">
      <dgm:prSet presAssocID="{790BEDDD-8C99-4F4F-A023-7405DB7136EB}" presName="child" presStyleLbl="alignAccFollowNode1" presStyleIdx="13" presStyleCnt="30">
        <dgm:presLayoutVars>
          <dgm:chMax val="0"/>
          <dgm:bulletEnabled val="1"/>
        </dgm:presLayoutVars>
      </dgm:prSet>
      <dgm:spPr/>
    </dgm:pt>
    <dgm:pt modelId="{39D82A67-598E-4D19-A3F9-9515EFE90A57}" type="pres">
      <dgm:prSet presAssocID="{DFD541CB-7361-4D29-BAA0-52B97E9A9489}" presName="sibTrans" presStyleLbl="sibTrans2D1" presStyleIdx="14" presStyleCnt="30"/>
      <dgm:spPr/>
    </dgm:pt>
    <dgm:pt modelId="{95D586CF-2B8E-4A44-B303-25626194A467}" type="pres">
      <dgm:prSet presAssocID="{383AF6F7-AD41-47DB-8E56-607CBE1D5B41}" presName="child" presStyleLbl="alignAccFollowNode1" presStyleIdx="14" presStyleCnt="30">
        <dgm:presLayoutVars>
          <dgm:chMax val="0"/>
          <dgm:bulletEnabled val="1"/>
        </dgm:presLayoutVars>
      </dgm:prSet>
      <dgm:spPr/>
    </dgm:pt>
    <dgm:pt modelId="{1BD66ADE-A33D-4933-903D-839D2B065B61}" type="pres">
      <dgm:prSet presAssocID="{77BAB5C6-8D7B-43BB-9B9F-DDB4FA992497}" presName="hSp" presStyleCnt="0"/>
      <dgm:spPr/>
    </dgm:pt>
    <dgm:pt modelId="{F5F25CA5-FD15-4F0C-9122-567BAF67CE99}" type="pres">
      <dgm:prSet presAssocID="{9FA6B06A-B69C-4E35-A7AD-A6EDD09CC03A}" presName="vertFlow" presStyleCnt="0"/>
      <dgm:spPr/>
    </dgm:pt>
    <dgm:pt modelId="{5F5E75E6-B614-4BF3-9608-A6440B117AE6}" type="pres">
      <dgm:prSet presAssocID="{9FA6B06A-B69C-4E35-A7AD-A6EDD09CC03A}" presName="header" presStyleLbl="node1" presStyleIdx="3" presStyleCnt="6"/>
      <dgm:spPr/>
    </dgm:pt>
    <dgm:pt modelId="{3990A183-5401-45F6-BEE6-32E9DF9987C0}" type="pres">
      <dgm:prSet presAssocID="{F2841753-45FC-44D5-8E41-DFBA63E8E1BA}" presName="parTrans" presStyleLbl="sibTrans2D1" presStyleIdx="15" presStyleCnt="30"/>
      <dgm:spPr/>
    </dgm:pt>
    <dgm:pt modelId="{C4C4A9D9-DE4E-437A-A1C6-6F256A723F51}" type="pres">
      <dgm:prSet presAssocID="{621AB594-8CD5-437B-9D08-5B73E20A9AB3}" presName="child" presStyleLbl="alignAccFollowNode1" presStyleIdx="15" presStyleCnt="30">
        <dgm:presLayoutVars>
          <dgm:chMax val="0"/>
          <dgm:bulletEnabled val="1"/>
        </dgm:presLayoutVars>
      </dgm:prSet>
      <dgm:spPr/>
    </dgm:pt>
    <dgm:pt modelId="{D03B55C2-48DB-40C9-BB1E-D53EA9D74FF0}" type="pres">
      <dgm:prSet presAssocID="{A41EC102-DD4D-4946-AA01-13BBDC21DE7D}" presName="sibTrans" presStyleLbl="sibTrans2D1" presStyleIdx="16" presStyleCnt="30"/>
      <dgm:spPr/>
    </dgm:pt>
    <dgm:pt modelId="{A770B0C0-3152-445F-B007-E9AA02F51089}" type="pres">
      <dgm:prSet presAssocID="{056E6EEC-A275-4405-A9CE-FCE63541E996}" presName="child" presStyleLbl="alignAccFollowNode1" presStyleIdx="16" presStyleCnt="30">
        <dgm:presLayoutVars>
          <dgm:chMax val="0"/>
          <dgm:bulletEnabled val="1"/>
        </dgm:presLayoutVars>
      </dgm:prSet>
      <dgm:spPr/>
    </dgm:pt>
    <dgm:pt modelId="{2E377845-BD78-4FF0-A633-DEF86499B162}" type="pres">
      <dgm:prSet presAssocID="{9700DCD2-50E2-4E3B-8F08-D879662B7DDE}" presName="sibTrans" presStyleLbl="sibTrans2D1" presStyleIdx="17" presStyleCnt="30"/>
      <dgm:spPr/>
    </dgm:pt>
    <dgm:pt modelId="{2BDEA872-5A22-41CE-AF65-86EA31D761D1}" type="pres">
      <dgm:prSet presAssocID="{3CA87BE4-DEAF-415C-AE7F-F9F02DA52B3F}" presName="child" presStyleLbl="alignAccFollowNode1" presStyleIdx="17" presStyleCnt="30">
        <dgm:presLayoutVars>
          <dgm:chMax val="0"/>
          <dgm:bulletEnabled val="1"/>
        </dgm:presLayoutVars>
      </dgm:prSet>
      <dgm:spPr/>
    </dgm:pt>
    <dgm:pt modelId="{9E312B6A-F985-433D-9A05-23B919976039}" type="pres">
      <dgm:prSet presAssocID="{A49920DC-3994-4493-AF3A-65A9D8A88959}" presName="sibTrans" presStyleLbl="sibTrans2D1" presStyleIdx="18" presStyleCnt="30"/>
      <dgm:spPr/>
    </dgm:pt>
    <dgm:pt modelId="{48CFF00F-B056-4FAC-9635-74BCCB9FE7AA}" type="pres">
      <dgm:prSet presAssocID="{A34177A9-5D86-47D8-87A6-83F9ACACE013}" presName="child" presStyleLbl="alignAccFollowNode1" presStyleIdx="18" presStyleCnt="30">
        <dgm:presLayoutVars>
          <dgm:chMax val="0"/>
          <dgm:bulletEnabled val="1"/>
        </dgm:presLayoutVars>
      </dgm:prSet>
      <dgm:spPr/>
    </dgm:pt>
    <dgm:pt modelId="{6A1E256C-FA4E-4FC9-94A5-82DC5C26AB1B}" type="pres">
      <dgm:prSet presAssocID="{9B185FEF-2680-442A-A27A-3F6269FAE40B}" presName="sibTrans" presStyleLbl="sibTrans2D1" presStyleIdx="19" presStyleCnt="30"/>
      <dgm:spPr/>
    </dgm:pt>
    <dgm:pt modelId="{95F635E4-FE5A-4157-BA34-A400FB731F1A}" type="pres">
      <dgm:prSet presAssocID="{234092F0-5DF7-4EDC-B109-8F11522FE266}" presName="child" presStyleLbl="alignAccFollowNode1" presStyleIdx="19" presStyleCnt="30">
        <dgm:presLayoutVars>
          <dgm:chMax val="0"/>
          <dgm:bulletEnabled val="1"/>
        </dgm:presLayoutVars>
      </dgm:prSet>
      <dgm:spPr/>
    </dgm:pt>
    <dgm:pt modelId="{FFB12717-CFE9-4BBC-A002-F3FDDBBF5FAE}" type="pres">
      <dgm:prSet presAssocID="{9FA6B06A-B69C-4E35-A7AD-A6EDD09CC03A}" presName="hSp" presStyleCnt="0"/>
      <dgm:spPr/>
    </dgm:pt>
    <dgm:pt modelId="{A7F14E03-D730-4B86-A804-2EB94B9FB671}" type="pres">
      <dgm:prSet presAssocID="{0C45AE94-B282-4B57-A9AF-06DF5D148292}" presName="vertFlow" presStyleCnt="0"/>
      <dgm:spPr/>
    </dgm:pt>
    <dgm:pt modelId="{58ACAD6A-5548-40DE-AB62-9663D5C47FB3}" type="pres">
      <dgm:prSet presAssocID="{0C45AE94-B282-4B57-A9AF-06DF5D148292}" presName="header" presStyleLbl="node1" presStyleIdx="4" presStyleCnt="6"/>
      <dgm:spPr/>
    </dgm:pt>
    <dgm:pt modelId="{0B22473D-799E-4DD7-804B-6C085F6C157C}" type="pres">
      <dgm:prSet presAssocID="{E79611E1-7F5B-4ACC-8791-C371D6A905F6}" presName="parTrans" presStyleLbl="sibTrans2D1" presStyleIdx="20" presStyleCnt="30"/>
      <dgm:spPr/>
    </dgm:pt>
    <dgm:pt modelId="{9269ED5A-D3AC-48A4-958E-48956E42A509}" type="pres">
      <dgm:prSet presAssocID="{33BEEBE1-6674-4DA0-80CE-6ECA452E051E}" presName="child" presStyleLbl="alignAccFollowNode1" presStyleIdx="20" presStyleCnt="30">
        <dgm:presLayoutVars>
          <dgm:chMax val="0"/>
          <dgm:bulletEnabled val="1"/>
        </dgm:presLayoutVars>
      </dgm:prSet>
      <dgm:spPr/>
    </dgm:pt>
    <dgm:pt modelId="{7462E593-8671-44F2-8C73-38CEEF6AE1A1}" type="pres">
      <dgm:prSet presAssocID="{500C0320-64B4-4DA2-B301-4BB67DF9C2D5}" presName="sibTrans" presStyleLbl="sibTrans2D1" presStyleIdx="21" presStyleCnt="30"/>
      <dgm:spPr/>
    </dgm:pt>
    <dgm:pt modelId="{060DFA74-A0C8-4D32-9C06-A4C5708A6C51}" type="pres">
      <dgm:prSet presAssocID="{2530A0F1-47B3-4B69-9016-87F565A7888E}" presName="child" presStyleLbl="alignAccFollowNode1" presStyleIdx="21" presStyleCnt="30">
        <dgm:presLayoutVars>
          <dgm:chMax val="0"/>
          <dgm:bulletEnabled val="1"/>
        </dgm:presLayoutVars>
      </dgm:prSet>
      <dgm:spPr/>
    </dgm:pt>
    <dgm:pt modelId="{2BFB75C6-02D0-4EFA-BECC-5E519DFE24A7}" type="pres">
      <dgm:prSet presAssocID="{00FC2B80-68E2-4643-A283-42B41C4210D1}" presName="sibTrans" presStyleLbl="sibTrans2D1" presStyleIdx="22" presStyleCnt="30"/>
      <dgm:spPr/>
    </dgm:pt>
    <dgm:pt modelId="{187E5D17-D0BD-48F6-B80D-DD15D815B6E2}" type="pres">
      <dgm:prSet presAssocID="{E1D01F17-A3A7-4181-9E1A-4381D58C2D6D}" presName="child" presStyleLbl="alignAccFollowNode1" presStyleIdx="22" presStyleCnt="30">
        <dgm:presLayoutVars>
          <dgm:chMax val="0"/>
          <dgm:bulletEnabled val="1"/>
        </dgm:presLayoutVars>
      </dgm:prSet>
      <dgm:spPr/>
    </dgm:pt>
    <dgm:pt modelId="{7848FFCB-6B3C-4472-875B-B1EEFCDCF7C2}" type="pres">
      <dgm:prSet presAssocID="{36FE5DD6-E638-416D-B6AD-C4F752829D8C}" presName="sibTrans" presStyleLbl="sibTrans2D1" presStyleIdx="23" presStyleCnt="30"/>
      <dgm:spPr/>
    </dgm:pt>
    <dgm:pt modelId="{F2E83759-6DC2-4131-9CAE-358E9696C2C1}" type="pres">
      <dgm:prSet presAssocID="{8F91467F-ACA2-4F4B-B4F9-F7C062291B18}" presName="child" presStyleLbl="alignAccFollowNode1" presStyleIdx="23" presStyleCnt="30">
        <dgm:presLayoutVars>
          <dgm:chMax val="0"/>
          <dgm:bulletEnabled val="1"/>
        </dgm:presLayoutVars>
      </dgm:prSet>
      <dgm:spPr/>
    </dgm:pt>
    <dgm:pt modelId="{58A996E6-0DAE-44F5-8F54-B963D9BC65BD}" type="pres">
      <dgm:prSet presAssocID="{4450258C-C5B5-4411-A728-8699E097EC31}" presName="sibTrans" presStyleLbl="sibTrans2D1" presStyleIdx="24" presStyleCnt="30"/>
      <dgm:spPr/>
    </dgm:pt>
    <dgm:pt modelId="{A9ADA8D8-2187-40C4-94EA-AEAC927019CB}" type="pres">
      <dgm:prSet presAssocID="{FFE6FCE5-8B99-4F64-A20B-0236A594D501}" presName="child" presStyleLbl="alignAccFollowNode1" presStyleIdx="24" presStyleCnt="30">
        <dgm:presLayoutVars>
          <dgm:chMax val="0"/>
          <dgm:bulletEnabled val="1"/>
        </dgm:presLayoutVars>
      </dgm:prSet>
      <dgm:spPr/>
    </dgm:pt>
    <dgm:pt modelId="{353BA37E-DD07-44EB-9523-BD0CE4AECA9C}" type="pres">
      <dgm:prSet presAssocID="{0C45AE94-B282-4B57-A9AF-06DF5D148292}" presName="hSp" presStyleCnt="0"/>
      <dgm:spPr/>
    </dgm:pt>
    <dgm:pt modelId="{69756B8B-F5B5-4058-950A-CADFE097E08B}" type="pres">
      <dgm:prSet presAssocID="{971CFBB2-9B71-44CD-8CAC-A0269C8F06B8}" presName="vertFlow" presStyleCnt="0"/>
      <dgm:spPr/>
    </dgm:pt>
    <dgm:pt modelId="{480AFE8E-BDB8-439C-A10E-62AC51B44FB5}" type="pres">
      <dgm:prSet presAssocID="{971CFBB2-9B71-44CD-8CAC-A0269C8F06B8}" presName="header" presStyleLbl="node1" presStyleIdx="5" presStyleCnt="6"/>
      <dgm:spPr/>
    </dgm:pt>
    <dgm:pt modelId="{2C11D6F6-16C1-4E00-93E4-9D42863B15C2}" type="pres">
      <dgm:prSet presAssocID="{76B27907-1FED-485E-83E0-6BC6C91E8652}" presName="parTrans" presStyleLbl="sibTrans2D1" presStyleIdx="25" presStyleCnt="30"/>
      <dgm:spPr/>
    </dgm:pt>
    <dgm:pt modelId="{466010F2-35F2-4D9C-AC81-D341C0464E8D}" type="pres">
      <dgm:prSet presAssocID="{A4D0CB11-2DD2-4A3A-A586-4236CDBB1CF2}" presName="child" presStyleLbl="alignAccFollowNode1" presStyleIdx="25" presStyleCnt="30">
        <dgm:presLayoutVars>
          <dgm:chMax val="0"/>
          <dgm:bulletEnabled val="1"/>
        </dgm:presLayoutVars>
      </dgm:prSet>
      <dgm:spPr/>
    </dgm:pt>
    <dgm:pt modelId="{949165F4-C64B-43E3-945C-B20869A373A5}" type="pres">
      <dgm:prSet presAssocID="{A586C290-6571-41D9-8645-64B051C1CD60}" presName="sibTrans" presStyleLbl="sibTrans2D1" presStyleIdx="26" presStyleCnt="30"/>
      <dgm:spPr/>
    </dgm:pt>
    <dgm:pt modelId="{C03117FF-3829-489B-B08F-7D464D558A88}" type="pres">
      <dgm:prSet presAssocID="{67304801-9BB5-49F2-B520-03EA9E91501F}" presName="child" presStyleLbl="alignAccFollowNode1" presStyleIdx="26" presStyleCnt="30">
        <dgm:presLayoutVars>
          <dgm:chMax val="0"/>
          <dgm:bulletEnabled val="1"/>
        </dgm:presLayoutVars>
      </dgm:prSet>
      <dgm:spPr/>
    </dgm:pt>
    <dgm:pt modelId="{670EBD91-45D4-4D99-9B95-749BADF47E4E}" type="pres">
      <dgm:prSet presAssocID="{B4C571B3-8D8D-4059-A06E-E8E291C50A19}" presName="sibTrans" presStyleLbl="sibTrans2D1" presStyleIdx="27" presStyleCnt="30"/>
      <dgm:spPr/>
    </dgm:pt>
    <dgm:pt modelId="{81EFFBD9-FCEB-44A4-98E3-6C60A8FAD32C}" type="pres">
      <dgm:prSet presAssocID="{EE5F8198-F412-4357-BA3B-1795F4125AE8}" presName="child" presStyleLbl="alignAccFollowNode1" presStyleIdx="27" presStyleCnt="30">
        <dgm:presLayoutVars>
          <dgm:chMax val="0"/>
          <dgm:bulletEnabled val="1"/>
        </dgm:presLayoutVars>
      </dgm:prSet>
      <dgm:spPr/>
    </dgm:pt>
    <dgm:pt modelId="{8F8CE84E-5875-4F96-BD03-52DFA4ACD5CC}" type="pres">
      <dgm:prSet presAssocID="{FC30CD89-C6EC-4C60-B9A7-009B17A47F34}" presName="sibTrans" presStyleLbl="sibTrans2D1" presStyleIdx="28" presStyleCnt="30"/>
      <dgm:spPr/>
    </dgm:pt>
    <dgm:pt modelId="{66D20A91-5DFD-4F4B-9BA9-9C8C443BCACD}" type="pres">
      <dgm:prSet presAssocID="{83CB1835-D3CB-4627-84AC-E218D6C11BC2}" presName="child" presStyleLbl="alignAccFollowNode1" presStyleIdx="28" presStyleCnt="30">
        <dgm:presLayoutVars>
          <dgm:chMax val="0"/>
          <dgm:bulletEnabled val="1"/>
        </dgm:presLayoutVars>
      </dgm:prSet>
      <dgm:spPr/>
    </dgm:pt>
    <dgm:pt modelId="{F69E5FAD-DF16-41D5-8D6A-425EA49862D3}" type="pres">
      <dgm:prSet presAssocID="{34A45EEC-4A9D-4EC4-9314-15DCDFED555D}" presName="sibTrans" presStyleLbl="sibTrans2D1" presStyleIdx="29" presStyleCnt="30"/>
      <dgm:spPr/>
    </dgm:pt>
    <dgm:pt modelId="{B77502AF-031D-4CF2-B373-FFE04D9605D3}" type="pres">
      <dgm:prSet presAssocID="{181E3FE0-16A6-4AC7-9AED-CEC9BD2A811F}" presName="child" presStyleLbl="alignAccFollowNode1" presStyleIdx="29" presStyleCnt="30">
        <dgm:presLayoutVars>
          <dgm:chMax val="0"/>
          <dgm:bulletEnabled val="1"/>
        </dgm:presLayoutVars>
      </dgm:prSet>
      <dgm:spPr/>
    </dgm:pt>
  </dgm:ptLst>
  <dgm:cxnLst>
    <dgm:cxn modelId="{0CB15800-A5C6-41C2-B9F5-40F052533F86}" type="presOf" srcId="{A41EC102-DD4D-4946-AA01-13BBDC21DE7D}" destId="{D03B55C2-48DB-40C9-BB1E-D53EA9D74FF0}" srcOrd="0" destOrd="0" presId="urn:microsoft.com/office/officeart/2005/8/layout/lProcess1"/>
    <dgm:cxn modelId="{CE5F6F01-7967-425C-BBD8-BEC61F4428C8}" srcId="{9FA6B06A-B69C-4E35-A7AD-A6EDD09CC03A}" destId="{234092F0-5DF7-4EDC-B109-8F11522FE266}" srcOrd="4" destOrd="0" parTransId="{AF61AEF6-26D2-4150-BF54-FBE1E10F8EF7}" sibTransId="{47BED851-A521-4464-B101-C9D3C79E1659}"/>
    <dgm:cxn modelId="{51AB8703-A759-464E-930F-1AFBED590DFD}" type="presOf" srcId="{CFE5744D-0361-42F9-A1DB-E34AC9A63E05}" destId="{A250B4D2-0293-4278-B26B-9052FD0FB9CB}" srcOrd="0" destOrd="0" presId="urn:microsoft.com/office/officeart/2005/8/layout/lProcess1"/>
    <dgm:cxn modelId="{9A422F05-AED4-4E63-ACD8-38F3B887957D}" srcId="{0C45AE94-B282-4B57-A9AF-06DF5D148292}" destId="{E1D01F17-A3A7-4181-9E1A-4381D58C2D6D}" srcOrd="2" destOrd="0" parTransId="{DE6AEB5C-F92D-4FC4-ACA4-8AC1DCB5D35D}" sibTransId="{36FE5DD6-E638-416D-B6AD-C4F752829D8C}"/>
    <dgm:cxn modelId="{C00E270B-EBD2-450B-B63A-B6B1B8BB5274}" type="presOf" srcId="{92BE2E44-4845-4907-A5E6-A31613B1F1FF}" destId="{1257A6BF-7F74-4F98-AC06-D8F086943025}" srcOrd="0" destOrd="0" presId="urn:microsoft.com/office/officeart/2005/8/layout/lProcess1"/>
    <dgm:cxn modelId="{5CBCBC0B-0237-4173-B51C-09FE37BE3F33}" type="presOf" srcId="{47ACE1FE-F5EE-4EB6-8EC7-D783E2C979B6}" destId="{D072ADCD-D586-48A1-B69A-35742ECFD3AB}" srcOrd="0" destOrd="0" presId="urn:microsoft.com/office/officeart/2005/8/layout/lProcess1"/>
    <dgm:cxn modelId="{883F6B0D-687E-479B-9697-4F5CF88C6214}" type="presOf" srcId="{67304801-9BB5-49F2-B520-03EA9E91501F}" destId="{C03117FF-3829-489B-B08F-7D464D558A88}" srcOrd="0" destOrd="0" presId="urn:microsoft.com/office/officeart/2005/8/layout/lProcess1"/>
    <dgm:cxn modelId="{64A96C0D-7E96-47DC-BCE1-AD747D51E536}" type="presOf" srcId="{3CA87BE4-DEAF-415C-AE7F-F9F02DA52B3F}" destId="{2BDEA872-5A22-41CE-AF65-86EA31D761D1}" srcOrd="0" destOrd="0" presId="urn:microsoft.com/office/officeart/2005/8/layout/lProcess1"/>
    <dgm:cxn modelId="{3A960811-E289-49DE-9671-126A801E5C44}" srcId="{0C45AE94-B282-4B57-A9AF-06DF5D148292}" destId="{2530A0F1-47B3-4B69-9016-87F565A7888E}" srcOrd="1" destOrd="0" parTransId="{7B120ACC-6265-496D-A7B0-485F6962904A}" sibTransId="{00FC2B80-68E2-4643-A283-42B41C4210D1}"/>
    <dgm:cxn modelId="{730CE311-61F3-4302-9558-4F579A148B65}" type="presOf" srcId="{2D93E8C9-2BC5-4B96-947C-D7425104C600}" destId="{22E7D9CA-F8A0-4893-BEB2-F54EE4A34139}" srcOrd="0" destOrd="0" presId="urn:microsoft.com/office/officeart/2005/8/layout/lProcess1"/>
    <dgm:cxn modelId="{205AE915-97DF-4F43-AD18-A7B1DAB41D20}" type="presOf" srcId="{DFD541CB-7361-4D29-BAA0-52B97E9A9489}" destId="{39D82A67-598E-4D19-A3F9-9515EFE90A57}" srcOrd="0" destOrd="0" presId="urn:microsoft.com/office/officeart/2005/8/layout/lProcess1"/>
    <dgm:cxn modelId="{ED56301A-05F6-4241-850A-95D3BFE1B8C5}" type="presOf" srcId="{056E6EEC-A275-4405-A9CE-FCE63541E996}" destId="{A770B0C0-3152-445F-B007-E9AA02F51089}" srcOrd="0" destOrd="0" presId="urn:microsoft.com/office/officeart/2005/8/layout/lProcess1"/>
    <dgm:cxn modelId="{BBB9AC1C-320D-4BEB-AD52-B230AE7AFCEB}" type="presOf" srcId="{33BEEBE1-6674-4DA0-80CE-6ECA452E051E}" destId="{9269ED5A-D3AC-48A4-958E-48956E42A509}" srcOrd="0" destOrd="0" presId="urn:microsoft.com/office/officeart/2005/8/layout/lProcess1"/>
    <dgm:cxn modelId="{4A10431D-36ED-4AA3-87F8-CBD75304701E}" type="presOf" srcId="{790BEDDD-8C99-4F4F-A023-7405DB7136EB}" destId="{F81CBCE0-6669-4B37-9F02-95B59750C4B3}" srcOrd="0" destOrd="0" presId="urn:microsoft.com/office/officeart/2005/8/layout/lProcess1"/>
    <dgm:cxn modelId="{42B0FF1F-5247-4568-96E6-72C4A5E7850C}" srcId="{971CFBB2-9B71-44CD-8CAC-A0269C8F06B8}" destId="{181E3FE0-16A6-4AC7-9AED-CEC9BD2A811F}" srcOrd="4" destOrd="0" parTransId="{5DB11029-0C61-465A-81BE-B3A838DE282F}" sibTransId="{5B05948D-C302-4B06-BDC3-D3F7E7B0C054}"/>
    <dgm:cxn modelId="{AC192021-0484-4ED3-9442-66C0A4ABE289}" type="presOf" srcId="{1B37DCFA-5C55-43AC-A974-1EE0DE5FCEB4}" destId="{ABD3A332-DA14-4E9A-A8F0-D444A7D5EF84}" srcOrd="0" destOrd="0" presId="urn:microsoft.com/office/officeart/2005/8/layout/lProcess1"/>
    <dgm:cxn modelId="{69D11A24-0F31-4A8A-A8DA-C5E16B5C5457}" srcId="{971CFBB2-9B71-44CD-8CAC-A0269C8F06B8}" destId="{67304801-9BB5-49F2-B520-03EA9E91501F}" srcOrd="1" destOrd="0" parTransId="{94EF5C55-FBEA-457D-AC21-22252EF16E75}" sibTransId="{B4C571B3-8D8D-4059-A06E-E8E291C50A19}"/>
    <dgm:cxn modelId="{509D4127-A0C9-4EFE-BDE3-B55DD8184FC0}" type="presOf" srcId="{D0E12289-E0F6-48EF-A3A8-D4C1AB22CA96}" destId="{BF5536A1-2C2C-4C48-AEA9-74793A24A808}" srcOrd="0" destOrd="0" presId="urn:microsoft.com/office/officeart/2005/8/layout/lProcess1"/>
    <dgm:cxn modelId="{2836752A-CFBD-4615-AC2A-686248D9A85A}" type="presOf" srcId="{B01B106C-4920-4F5C-9E99-A1206B0C0CEF}" destId="{4FCD50A9-92D7-482B-BD77-3E2FB8FD3C79}" srcOrd="0" destOrd="0" presId="urn:microsoft.com/office/officeart/2005/8/layout/lProcess1"/>
    <dgm:cxn modelId="{0C7B3B2F-EA5C-49C5-AE1C-8D60C418D446}" srcId="{3CE68D07-15AE-4792-A393-6340BD5CE5B7}" destId="{DE4371AB-9D61-4287-89FC-81E98A8AB36D}" srcOrd="0" destOrd="0" parTransId="{0CE7A196-2820-43D5-A89F-BC3EAAFB4296}" sibTransId="{923CDD77-03CC-478E-BD14-22A3E91D19EC}"/>
    <dgm:cxn modelId="{C639C735-FE43-4A35-93E9-0F349CACA711}" srcId="{3CE68D07-15AE-4792-A393-6340BD5CE5B7}" destId="{0B725CE4-B27B-43C7-B224-6BB30A062B31}" srcOrd="2" destOrd="0" parTransId="{1A93A512-6487-480A-A08E-97F554697529}" sibTransId="{2F7AADFF-BDE0-45C3-9AB5-F9F00DD77E9A}"/>
    <dgm:cxn modelId="{3E762836-E279-4106-8555-D387FAD06449}" srcId="{52CAFECF-A30C-4FD2-99B9-7973CD82D8F6}" destId="{0C45AE94-B282-4B57-A9AF-06DF5D148292}" srcOrd="4" destOrd="0" parTransId="{CEECDF10-A7FB-4F54-9CAC-33F804D6BE9C}" sibTransId="{F14C043F-0EE4-417E-BD69-1D41506AC3E4}"/>
    <dgm:cxn modelId="{4E04CB39-AB41-4766-A59C-5F263D32A641}" type="presOf" srcId="{DB84891F-EF2B-46D3-BD7C-171C0BF5792E}" destId="{BA07D26A-492B-45E3-862F-8E6197482398}" srcOrd="0" destOrd="0" presId="urn:microsoft.com/office/officeart/2005/8/layout/lProcess1"/>
    <dgm:cxn modelId="{A700213B-C25B-4857-8EC5-17FF4F41080D}" type="presOf" srcId="{FFE6FCE5-8B99-4F64-A20B-0236A594D501}" destId="{A9ADA8D8-2187-40C4-94EA-AEAC927019CB}" srcOrd="0" destOrd="0" presId="urn:microsoft.com/office/officeart/2005/8/layout/lProcess1"/>
    <dgm:cxn modelId="{3B55F640-0BD9-45B5-8BC8-447780CD71F3}" srcId="{0C45AE94-B282-4B57-A9AF-06DF5D148292}" destId="{33BEEBE1-6674-4DA0-80CE-6ECA452E051E}" srcOrd="0" destOrd="0" parTransId="{E79611E1-7F5B-4ACC-8791-C371D6A905F6}" sibTransId="{500C0320-64B4-4DA2-B301-4BB67DF9C2D5}"/>
    <dgm:cxn modelId="{F9461B5B-4CDB-41D6-AC60-B91097944747}" type="presOf" srcId="{1BF86BC3-ED84-42D5-B0AC-F3E3C88A1431}" destId="{5177F391-379A-4DF7-9BD6-8DBD077C19B7}" srcOrd="0" destOrd="0" presId="urn:microsoft.com/office/officeart/2005/8/layout/lProcess1"/>
    <dgm:cxn modelId="{589C295B-8624-4AAB-80E6-B91C9EAF88EF}" type="presOf" srcId="{2F7AADFF-BDE0-45C3-9AB5-F9F00DD77E9A}" destId="{C10E877A-C3AC-43C3-B1C9-5FF5687932C3}" srcOrd="0" destOrd="0" presId="urn:microsoft.com/office/officeart/2005/8/layout/lProcess1"/>
    <dgm:cxn modelId="{F1AD5B5F-4666-4467-BAB7-661083D35F97}" srcId="{52CAFECF-A30C-4FD2-99B9-7973CD82D8F6}" destId="{E5BFC806-9EC8-4E5E-9A6B-1C9A2148E412}" srcOrd="1" destOrd="0" parTransId="{9D8DD8DF-C065-4C6A-9FD0-6749A63694CB}" sibTransId="{2321F51B-1A67-406C-A8E6-4A250CD01651}"/>
    <dgm:cxn modelId="{17536D5F-14D5-4FBB-BB7A-840D416A1781}" type="presOf" srcId="{DE4371AB-9D61-4287-89FC-81E98A8AB36D}" destId="{D13DCC20-17B8-4D2B-BEC0-C0CA81320E99}" srcOrd="0" destOrd="0" presId="urn:microsoft.com/office/officeart/2005/8/layout/lProcess1"/>
    <dgm:cxn modelId="{D39B1C60-3A6C-4685-9992-B149DC92EEF6}" type="presOf" srcId="{E1D01F17-A3A7-4181-9E1A-4381D58C2D6D}" destId="{187E5D17-D0BD-48F6-B80D-DD15D815B6E2}" srcOrd="0" destOrd="0" presId="urn:microsoft.com/office/officeart/2005/8/layout/lProcess1"/>
    <dgm:cxn modelId="{162E4061-EC01-4AAD-8B13-705F9439F125}" type="presOf" srcId="{500C0320-64B4-4DA2-B301-4BB67DF9C2D5}" destId="{7462E593-8671-44F2-8C73-38CEEF6AE1A1}" srcOrd="0" destOrd="0" presId="urn:microsoft.com/office/officeart/2005/8/layout/lProcess1"/>
    <dgm:cxn modelId="{60CD9745-F8E7-4139-AEBE-AA9EAAE3057C}" type="presOf" srcId="{9FA6B06A-B69C-4E35-A7AD-A6EDD09CC03A}" destId="{5F5E75E6-B614-4BF3-9608-A6440B117AE6}" srcOrd="0" destOrd="0" presId="urn:microsoft.com/office/officeart/2005/8/layout/lProcess1"/>
    <dgm:cxn modelId="{0FC7B36B-C90D-4B3F-90D2-A03567015D8A}" srcId="{0C45AE94-B282-4B57-A9AF-06DF5D148292}" destId="{8F91467F-ACA2-4F4B-B4F9-F7C062291B18}" srcOrd="3" destOrd="0" parTransId="{02B3ADB8-5751-4449-A0FF-900F0015E34A}" sibTransId="{4450258C-C5B5-4411-A728-8699E097EC31}"/>
    <dgm:cxn modelId="{0AA5C96B-1F68-4345-AC3B-BFB49E45AF61}" type="presOf" srcId="{2A3A991D-2741-4C8A-9E83-96BE9BFFD2D2}" destId="{8909A115-C243-4F14-B38B-FE7A7412C3E5}" srcOrd="0" destOrd="0" presId="urn:microsoft.com/office/officeart/2005/8/layout/lProcess1"/>
    <dgm:cxn modelId="{864DDF4B-9C78-4678-A834-33491BCB9F89}" type="presOf" srcId="{383AF6F7-AD41-47DB-8E56-607CBE1D5B41}" destId="{95D586CF-2B8E-4A44-B303-25626194A467}" srcOrd="0" destOrd="0" presId="urn:microsoft.com/office/officeart/2005/8/layout/lProcess1"/>
    <dgm:cxn modelId="{1D80DA6E-C629-4A38-A08E-BB372C2A06B4}" type="presOf" srcId="{E79611E1-7F5B-4ACC-8791-C371D6A905F6}" destId="{0B22473D-799E-4DD7-804B-6C085F6C157C}" srcOrd="0" destOrd="0" presId="urn:microsoft.com/office/officeart/2005/8/layout/lProcess1"/>
    <dgm:cxn modelId="{2961A46F-3B9B-494C-A547-7B057710DE16}" type="presOf" srcId="{A586C290-6571-41D9-8645-64B051C1CD60}" destId="{949165F4-C64B-43E3-945C-B20869A373A5}" srcOrd="0" destOrd="0" presId="urn:microsoft.com/office/officeart/2005/8/layout/lProcess1"/>
    <dgm:cxn modelId="{438A2471-364C-485D-B43B-C0B7B5EF7ADC}" srcId="{52CAFECF-A30C-4FD2-99B9-7973CD82D8F6}" destId="{971CFBB2-9B71-44CD-8CAC-A0269C8F06B8}" srcOrd="5" destOrd="0" parTransId="{184D0FB2-BEF9-409B-B148-2707EB9804DF}" sibTransId="{70CF6F98-9FC8-4DB6-86D3-C96DEA825B8F}"/>
    <dgm:cxn modelId="{D834DD71-33F1-4E56-9C2B-22AABBF42EE2}" srcId="{3CE68D07-15AE-4792-A393-6340BD5CE5B7}" destId="{81F61301-617C-41DC-9E80-607733238BA4}" srcOrd="4" destOrd="0" parTransId="{B2BC346F-F323-462B-A759-6D1FB6DD21F8}" sibTransId="{EE8F1D59-1907-4D8B-9F02-5BCB530A65D2}"/>
    <dgm:cxn modelId="{30B35D72-23CF-414B-96CD-97C9CCD7787E}" type="presOf" srcId="{621AB594-8CD5-437B-9D08-5B73E20A9AB3}" destId="{C4C4A9D9-DE4E-437A-A1C6-6F256A723F51}" srcOrd="0" destOrd="0" presId="urn:microsoft.com/office/officeart/2005/8/layout/lProcess1"/>
    <dgm:cxn modelId="{FF101353-76FD-45EF-A44F-7868F28C1467}" srcId="{77BAB5C6-8D7B-43BB-9B9F-DDB4FA992497}" destId="{383AF6F7-AD41-47DB-8E56-607CBE1D5B41}" srcOrd="4" destOrd="0" parTransId="{931E16EE-2805-4C57-AAB1-25E2572E0F9C}" sibTransId="{AFAE15AE-AA01-4D96-8C3C-88D1BF969B22}"/>
    <dgm:cxn modelId="{414D0454-17A8-45E4-AFF9-E49C5EB93E33}" type="presOf" srcId="{234092F0-5DF7-4EDC-B109-8F11522FE266}" destId="{95F635E4-FE5A-4157-BA34-A400FB731F1A}" srcOrd="0" destOrd="0" presId="urn:microsoft.com/office/officeart/2005/8/layout/lProcess1"/>
    <dgm:cxn modelId="{BAD52274-2958-4CB0-8D0E-9ADFA85BC7D4}" type="presOf" srcId="{FD255626-EB6C-4928-8065-DCF6F9D41514}" destId="{96CBCAC6-78AD-4B0F-A4EB-CEA1B114988D}" srcOrd="0" destOrd="0" presId="urn:microsoft.com/office/officeart/2005/8/layout/lProcess1"/>
    <dgm:cxn modelId="{0AB5BC74-D5A3-4578-8713-72F5757AABCD}" srcId="{0C45AE94-B282-4B57-A9AF-06DF5D148292}" destId="{FFE6FCE5-8B99-4F64-A20B-0236A594D501}" srcOrd="4" destOrd="0" parTransId="{3C03D9B4-FF27-43E4-AC9B-BDF4C2FED6BD}" sibTransId="{70AF1472-C9AC-4A7B-91BC-4E2C8EC32C00}"/>
    <dgm:cxn modelId="{09B90355-68B3-44A6-90BE-DF80C48E66A7}" type="presOf" srcId="{0C45AE94-B282-4B57-A9AF-06DF5D148292}" destId="{58ACAD6A-5548-40DE-AB62-9663D5C47FB3}" srcOrd="0" destOrd="0" presId="urn:microsoft.com/office/officeart/2005/8/layout/lProcess1"/>
    <dgm:cxn modelId="{43450555-A307-43C1-B251-800171FCBD77}" type="presOf" srcId="{61EDD914-35D6-4460-A29B-1E23D4CCA082}" destId="{3BDC9FA7-79D3-4953-817B-78EC906E13A0}" srcOrd="0" destOrd="0" presId="urn:microsoft.com/office/officeart/2005/8/layout/lProcess1"/>
    <dgm:cxn modelId="{878A7E55-CADC-488B-A806-48E5AB48F6B4}" type="presOf" srcId="{9700DCD2-50E2-4E3B-8F08-D879662B7DDE}" destId="{2E377845-BD78-4FF0-A633-DEF86499B162}" srcOrd="0" destOrd="0" presId="urn:microsoft.com/office/officeart/2005/8/layout/lProcess1"/>
    <dgm:cxn modelId="{BB42CE55-1D1E-4ACC-B8BD-8E217E9F5F11}" type="presOf" srcId="{EE5F8198-F412-4357-BA3B-1795F4125AE8}" destId="{81EFFBD9-FCEB-44A4-98E3-6C60A8FAD32C}" srcOrd="0" destOrd="0" presId="urn:microsoft.com/office/officeart/2005/8/layout/lProcess1"/>
    <dgm:cxn modelId="{826E8A76-A7EC-406B-9791-0DF5DFB20480}" type="presOf" srcId="{E9952031-2E03-4A89-8EBC-899E61D9A6B6}" destId="{73A5C674-1D88-42F4-94FD-C9B696DE8B86}" srcOrd="0" destOrd="0" presId="urn:microsoft.com/office/officeart/2005/8/layout/lProcess1"/>
    <dgm:cxn modelId="{2C3B4458-0A34-4E10-A10D-163D204FB24F}" srcId="{52CAFECF-A30C-4FD2-99B9-7973CD82D8F6}" destId="{3CE68D07-15AE-4792-A393-6340BD5CE5B7}" srcOrd="0" destOrd="0" parTransId="{67F2C618-201F-4261-8172-0D07B562C994}" sibTransId="{E67DE449-304B-46F5-A99B-7AA9F8D57836}"/>
    <dgm:cxn modelId="{ABD76159-1942-4EA8-805D-F9BE865DA2C5}" srcId="{52CAFECF-A30C-4FD2-99B9-7973CD82D8F6}" destId="{9FA6B06A-B69C-4E35-A7AD-A6EDD09CC03A}" srcOrd="3" destOrd="0" parTransId="{4961181F-50AB-427C-A4FB-17CDE81AE107}" sibTransId="{9F5DE5DD-13AE-45C8-BB12-974A9457B84D}"/>
    <dgm:cxn modelId="{538F2A7C-4B10-4844-A876-D81032B2A2FB}" srcId="{77BAB5C6-8D7B-43BB-9B9F-DDB4FA992497}" destId="{21886920-3D01-4B1D-B8D5-B5040D0265F8}" srcOrd="2" destOrd="0" parTransId="{C7BBB3F9-F3A4-4671-9290-5355E2E5C3EE}" sibTransId="{CFE5744D-0361-42F9-A1DB-E34AC9A63E05}"/>
    <dgm:cxn modelId="{047DBC80-6E5C-42AF-81B7-1B858DB902BF}" srcId="{52CAFECF-A30C-4FD2-99B9-7973CD82D8F6}" destId="{77BAB5C6-8D7B-43BB-9B9F-DDB4FA992497}" srcOrd="2" destOrd="0" parTransId="{2DFFE6D3-F552-4232-9FEC-0EEBD142FD99}" sibTransId="{41896892-98B6-4901-80C9-460D21D3B19B}"/>
    <dgm:cxn modelId="{97B0E581-2620-4DBC-8C13-ABDF3F2293B4}" srcId="{3CE68D07-15AE-4792-A393-6340BD5CE5B7}" destId="{FD255626-EB6C-4928-8065-DCF6F9D41514}" srcOrd="1" destOrd="0" parTransId="{F6E34AA5-F342-4E32-800F-570597983D90}" sibTransId="{B9840AAB-3BF3-4D4C-8D3D-14D19920FB0A}"/>
    <dgm:cxn modelId="{F2369185-F93A-4421-99D2-0D7B4F11E820}" type="presOf" srcId="{21886920-3D01-4B1D-B8D5-B5040D0265F8}" destId="{6D6E3644-2DA3-4CC0-827C-D2022D1AC231}" srcOrd="0" destOrd="0" presId="urn:microsoft.com/office/officeart/2005/8/layout/lProcess1"/>
    <dgm:cxn modelId="{09204187-1F80-4AD5-ADF2-1B59DDFECABA}" srcId="{9FA6B06A-B69C-4E35-A7AD-A6EDD09CC03A}" destId="{3CA87BE4-DEAF-415C-AE7F-F9F02DA52B3F}" srcOrd="2" destOrd="0" parTransId="{F2B76302-9F8F-4FF6-80D1-379501A7E608}" sibTransId="{A49920DC-3994-4493-AF3A-65A9D8A88959}"/>
    <dgm:cxn modelId="{073B778C-5810-493B-9BB0-7B3CCEC96B2A}" srcId="{971CFBB2-9B71-44CD-8CAC-A0269C8F06B8}" destId="{EE5F8198-F412-4357-BA3B-1795F4125AE8}" srcOrd="2" destOrd="0" parTransId="{CBFE9CC1-B479-46A6-9301-9C9483A8FC95}" sibTransId="{FC30CD89-C6EC-4C60-B9A7-009B17A47F34}"/>
    <dgm:cxn modelId="{8B29428D-F144-4ADA-9845-452F1D60582A}" srcId="{E5BFC806-9EC8-4E5E-9A6B-1C9A2148E412}" destId="{2A3A991D-2741-4C8A-9E83-96BE9BFFD2D2}" srcOrd="4" destOrd="0" parTransId="{7A672102-ACF0-4A89-A745-3A5CDCA1EEE6}" sibTransId="{CE7B7B59-8F8B-4945-84DC-756650724E64}"/>
    <dgm:cxn modelId="{4AB0C28D-5D2A-4AB4-8BA8-D64F7BFACDED}" type="presOf" srcId="{6EE48741-CB57-45F2-BD5F-DF37FFEB82C2}" destId="{FC04A47D-EF3A-42CA-8294-CF6CA8504845}" srcOrd="0" destOrd="0" presId="urn:microsoft.com/office/officeart/2005/8/layout/lProcess1"/>
    <dgm:cxn modelId="{F68F918E-5E4A-4CE9-9D9A-DCE0EBDFDAC7}" type="presOf" srcId="{00FC2B80-68E2-4643-A283-42B41C4210D1}" destId="{2BFB75C6-02D0-4EFA-BECC-5E519DFE24A7}" srcOrd="0" destOrd="0" presId="urn:microsoft.com/office/officeart/2005/8/layout/lProcess1"/>
    <dgm:cxn modelId="{94F9428F-A805-4806-A6A9-47404FAF0A90}" srcId="{9FA6B06A-B69C-4E35-A7AD-A6EDD09CC03A}" destId="{A34177A9-5D86-47D8-87A6-83F9ACACE013}" srcOrd="3" destOrd="0" parTransId="{1D6D5997-48B1-4E69-AE87-5D5393F8B938}" sibTransId="{9B185FEF-2680-442A-A27A-3F6269FAE40B}"/>
    <dgm:cxn modelId="{D0D18A91-B1AA-4D40-88A4-909A9D723FA7}" srcId="{971CFBB2-9B71-44CD-8CAC-A0269C8F06B8}" destId="{A4D0CB11-2DD2-4A3A-A586-4236CDBB1CF2}" srcOrd="0" destOrd="0" parTransId="{76B27907-1FED-485E-83E0-6BC6C91E8652}" sibTransId="{A586C290-6571-41D9-8645-64B051C1CD60}"/>
    <dgm:cxn modelId="{37D3A592-D697-40B5-BEE9-DC5F274D06E6}" type="presOf" srcId="{FC30CD89-C6EC-4C60-B9A7-009B17A47F34}" destId="{8F8CE84E-5875-4F96-BD03-52DFA4ACD5CC}" srcOrd="0" destOrd="0" presId="urn:microsoft.com/office/officeart/2005/8/layout/lProcess1"/>
    <dgm:cxn modelId="{00948795-36EB-46B5-A5A3-BC3397483C70}" type="presOf" srcId="{76B27907-1FED-485E-83E0-6BC6C91E8652}" destId="{2C11D6F6-16C1-4E00-93E4-9D42863B15C2}" srcOrd="0" destOrd="0" presId="urn:microsoft.com/office/officeart/2005/8/layout/lProcess1"/>
    <dgm:cxn modelId="{3D46C797-8B4E-4DB5-A65E-73FCF7DD3A61}" type="presOf" srcId="{A4D0CB11-2DD2-4A3A-A586-4236CDBB1CF2}" destId="{466010F2-35F2-4D9C-AC81-D341C0464E8D}" srcOrd="0" destOrd="0" presId="urn:microsoft.com/office/officeart/2005/8/layout/lProcess1"/>
    <dgm:cxn modelId="{9C07A998-6A36-4C30-9FA6-4DBB1BB905F1}" type="presOf" srcId="{81F61301-617C-41DC-9E80-607733238BA4}" destId="{9BD59DDD-A6DB-432D-ABFF-D6ED16EF0D7D}" srcOrd="0" destOrd="0" presId="urn:microsoft.com/office/officeart/2005/8/layout/lProcess1"/>
    <dgm:cxn modelId="{36045999-D425-4C0E-B36A-EE6954704000}" type="presOf" srcId="{77BAB5C6-8D7B-43BB-9B9F-DDB4FA992497}" destId="{6F634A8F-C414-4F8E-92DD-885CFEE2C79E}" srcOrd="0" destOrd="0" presId="urn:microsoft.com/office/officeart/2005/8/layout/lProcess1"/>
    <dgm:cxn modelId="{DAFD569B-63C1-49E3-89AF-0ECA45E23301}" srcId="{E5BFC806-9EC8-4E5E-9A6B-1C9A2148E412}" destId="{1B37DCFA-5C55-43AC-A974-1EE0DE5FCEB4}" srcOrd="2" destOrd="0" parTransId="{78306AC1-5D32-40C0-B69C-F0F967268CB0}" sibTransId="{2D93E8C9-2BC5-4B96-947C-D7425104C600}"/>
    <dgm:cxn modelId="{5A8549AC-E77A-4BFD-B8D6-896B002F6B94}" type="presOf" srcId="{34A45EEC-4A9D-4EC4-9314-15DCDFED555D}" destId="{F69E5FAD-DF16-41D5-8D6A-425EA49862D3}" srcOrd="0" destOrd="0" presId="urn:microsoft.com/office/officeart/2005/8/layout/lProcess1"/>
    <dgm:cxn modelId="{69D11FAD-783D-4731-AF28-605BD5B65576}" srcId="{77BAB5C6-8D7B-43BB-9B9F-DDB4FA992497}" destId="{56BDABC8-D837-4436-9436-6278C0E87AB0}" srcOrd="0" destOrd="0" parTransId="{6EE48741-CB57-45F2-BD5F-DF37FFEB82C2}" sibTransId="{DB84891F-EF2B-46D3-BD7C-171C0BF5792E}"/>
    <dgm:cxn modelId="{2F5EB7B2-5A4D-4408-9949-F9F13757BF26}" srcId="{E5BFC806-9EC8-4E5E-9A6B-1C9A2148E412}" destId="{1BC0F8F9-CCC9-4FB5-AB84-0C57BBBAB4A1}" srcOrd="1" destOrd="0" parTransId="{544CE6F4-5E0C-41B4-A2F9-F4062039E650}" sibTransId="{92BE2E44-4845-4907-A5E6-A31613B1F1FF}"/>
    <dgm:cxn modelId="{FFCFF8B2-E351-4515-B3E4-5E78F6FD59FF}" type="presOf" srcId="{33C761E5-58A1-4147-B37E-44492F989D1C}" destId="{021234F9-5674-4DEB-9D72-1477F2DFCA7B}" srcOrd="0" destOrd="0" presId="urn:microsoft.com/office/officeart/2005/8/layout/lProcess1"/>
    <dgm:cxn modelId="{597F6AB6-D95E-49BB-B72A-7A6D480D9CA0}" type="presOf" srcId="{971CFBB2-9B71-44CD-8CAC-A0269C8F06B8}" destId="{480AFE8E-BDB8-439C-A10E-62AC51B44FB5}" srcOrd="0" destOrd="0" presId="urn:microsoft.com/office/officeart/2005/8/layout/lProcess1"/>
    <dgm:cxn modelId="{12FE2BB8-9FE0-4038-99CF-BE58682AEFA3}" type="presOf" srcId="{8F91467F-ACA2-4F4B-B4F9-F7C062291B18}" destId="{F2E83759-6DC2-4131-9CAE-358E9696C2C1}" srcOrd="0" destOrd="0" presId="urn:microsoft.com/office/officeart/2005/8/layout/lProcess1"/>
    <dgm:cxn modelId="{6B1602B9-A5A1-4965-BAE6-630DCF64A166}" srcId="{E5BFC806-9EC8-4E5E-9A6B-1C9A2148E412}" destId="{1BF86BC3-ED84-42D5-B0AC-F3E3C88A1431}" srcOrd="0" destOrd="0" parTransId="{D0E12289-E0F6-48EF-A3A8-D4C1AB22CA96}" sibTransId="{61EDD914-35D6-4460-A29B-1E23D4CCA082}"/>
    <dgm:cxn modelId="{110CDDC0-22C4-459B-91E8-D27D09B42996}" type="presOf" srcId="{181E3FE0-16A6-4AC7-9AED-CEC9BD2A811F}" destId="{B77502AF-031D-4CF2-B373-FFE04D9605D3}" srcOrd="0" destOrd="0" presId="urn:microsoft.com/office/officeart/2005/8/layout/lProcess1"/>
    <dgm:cxn modelId="{FD6DA1C3-9441-4254-A176-C4EDE9505C53}" type="presOf" srcId="{0CE7A196-2820-43D5-A89F-BC3EAAFB4296}" destId="{8ECFA80B-0697-4361-B5E3-BB7D23EFECF8}" srcOrd="0" destOrd="0" presId="urn:microsoft.com/office/officeart/2005/8/layout/lProcess1"/>
    <dgm:cxn modelId="{F8A22FC7-368E-4252-9EAD-CCFCA0BC2447}" srcId="{3CE68D07-15AE-4792-A393-6340BD5CE5B7}" destId="{E9952031-2E03-4A89-8EBC-899E61D9A6B6}" srcOrd="3" destOrd="0" parTransId="{03E03A1E-EAC9-4B19-9098-773D049293CF}" sibTransId="{B01B106C-4920-4F5C-9E99-A1206B0C0CEF}"/>
    <dgm:cxn modelId="{2EE086C8-D8B0-47EE-8EF0-44E480F7AF17}" type="presOf" srcId="{56BDABC8-D837-4436-9436-6278C0E87AB0}" destId="{A5DCCE40-B243-43E9-A4EC-93C1C5226A44}" srcOrd="0" destOrd="0" presId="urn:microsoft.com/office/officeart/2005/8/layout/lProcess1"/>
    <dgm:cxn modelId="{6E76A1C8-986B-4E2E-A4F0-7BA99DFDAF40}" type="presOf" srcId="{1BC0F8F9-CCC9-4FB5-AB84-0C57BBBAB4A1}" destId="{14C23D98-261E-4DC3-AADE-8C74DF4FF1AD}" srcOrd="0" destOrd="0" presId="urn:microsoft.com/office/officeart/2005/8/layout/lProcess1"/>
    <dgm:cxn modelId="{9B4F8FC9-83FB-4234-90D1-7CD9FA9CECBB}" type="presOf" srcId="{F2841753-45FC-44D5-8E41-DFBA63E8E1BA}" destId="{3990A183-5401-45F6-BEE6-32E9DF9987C0}" srcOrd="0" destOrd="0" presId="urn:microsoft.com/office/officeart/2005/8/layout/lProcess1"/>
    <dgm:cxn modelId="{822DA0C9-4189-4B89-919B-6A91CE5A817D}" srcId="{9FA6B06A-B69C-4E35-A7AD-A6EDD09CC03A}" destId="{056E6EEC-A275-4405-A9CE-FCE63541E996}" srcOrd="1" destOrd="0" parTransId="{3261F40E-AC3B-40B1-A375-BBA3EC859268}" sibTransId="{9700DCD2-50E2-4E3B-8F08-D879662B7DDE}"/>
    <dgm:cxn modelId="{7FCB48CA-7AF0-40A8-95FF-E31C4620AB2A}" srcId="{E5BFC806-9EC8-4E5E-9A6B-1C9A2148E412}" destId="{47ACE1FE-F5EE-4EB6-8EC7-D783E2C979B6}" srcOrd="3" destOrd="0" parTransId="{627B4B26-7516-4C62-B7C4-41056DA2C5E0}" sibTransId="{1C58B9C3-54A3-48D1-A2C2-48083834229F}"/>
    <dgm:cxn modelId="{4FC7AAD1-EA8F-44F7-9DAE-6931BFB47496}" type="presOf" srcId="{A34177A9-5D86-47D8-87A6-83F9ACACE013}" destId="{48CFF00F-B056-4FAC-9635-74BCCB9FE7AA}" srcOrd="0" destOrd="0" presId="urn:microsoft.com/office/officeart/2005/8/layout/lProcess1"/>
    <dgm:cxn modelId="{600CE4D2-836D-4D24-8320-9641598A4D6A}" type="presOf" srcId="{99F353A1-ACBF-4052-88A1-E76B1DF390CD}" destId="{849B23D9-84E9-403D-A079-FD64CD30E765}" srcOrd="0" destOrd="0" presId="urn:microsoft.com/office/officeart/2005/8/layout/lProcess1"/>
    <dgm:cxn modelId="{673949D5-D0A5-4C88-965F-834ED8107FD0}" type="presOf" srcId="{3CE68D07-15AE-4792-A393-6340BD5CE5B7}" destId="{36024BF6-624A-45F1-9937-2EC4B496A0B7}" srcOrd="0" destOrd="0" presId="urn:microsoft.com/office/officeart/2005/8/layout/lProcess1"/>
    <dgm:cxn modelId="{1976F9D9-DA9F-4871-9B2B-6752573DEF0C}" type="presOf" srcId="{923CDD77-03CC-478E-BD14-22A3E91D19EC}" destId="{D365210C-8CC3-4B1F-9709-04B4E0B2AF49}" srcOrd="0" destOrd="0" presId="urn:microsoft.com/office/officeart/2005/8/layout/lProcess1"/>
    <dgm:cxn modelId="{1AD593E0-1650-4969-8CEC-F7FF8ABDB3A9}" srcId="{9FA6B06A-B69C-4E35-A7AD-A6EDD09CC03A}" destId="{621AB594-8CD5-437B-9D08-5B73E20A9AB3}" srcOrd="0" destOrd="0" parTransId="{F2841753-45FC-44D5-8E41-DFBA63E8E1BA}" sibTransId="{A41EC102-DD4D-4946-AA01-13BBDC21DE7D}"/>
    <dgm:cxn modelId="{A1A4C7E1-8AF2-4249-899C-E9280815D6AA}" srcId="{77BAB5C6-8D7B-43BB-9B9F-DDB4FA992497}" destId="{33C761E5-58A1-4147-B37E-44492F989D1C}" srcOrd="1" destOrd="0" parTransId="{3EF32B83-EB92-48F5-B04C-B22A79CA906E}" sibTransId="{99F353A1-ACBF-4052-88A1-E76B1DF390CD}"/>
    <dgm:cxn modelId="{14B5A0E2-589D-4A63-AEB8-CE2F9BE1EB39}" type="presOf" srcId="{1C58B9C3-54A3-48D1-A2C2-48083834229F}" destId="{B49ECD0D-96BD-492B-BC1A-EC3F990D3A0A}" srcOrd="0" destOrd="0" presId="urn:microsoft.com/office/officeart/2005/8/layout/lProcess1"/>
    <dgm:cxn modelId="{109C3DE4-FA52-49F5-9043-213921E938AF}" type="presOf" srcId="{B9840AAB-3BF3-4D4C-8D3D-14D19920FB0A}" destId="{5D984B5E-007F-4408-A318-8757C571AF64}" srcOrd="0" destOrd="0" presId="urn:microsoft.com/office/officeart/2005/8/layout/lProcess1"/>
    <dgm:cxn modelId="{ED2D35E5-D354-46BA-85E8-9AAFAC203BF3}" type="presOf" srcId="{0B725CE4-B27B-43C7-B224-6BB30A062B31}" destId="{DC5F469E-5480-4908-B7F0-5C4D6C93EBBB}" srcOrd="0" destOrd="0" presId="urn:microsoft.com/office/officeart/2005/8/layout/lProcess1"/>
    <dgm:cxn modelId="{4F6F28EA-D1EF-46A2-A082-E44C82CBC29F}" type="presOf" srcId="{83CB1835-D3CB-4627-84AC-E218D6C11BC2}" destId="{66D20A91-5DFD-4F4B-9BA9-9C8C443BCACD}" srcOrd="0" destOrd="0" presId="urn:microsoft.com/office/officeart/2005/8/layout/lProcess1"/>
    <dgm:cxn modelId="{CBDC0AEB-8F9C-40C6-A2A8-73232637B34D}" type="presOf" srcId="{2530A0F1-47B3-4B69-9016-87F565A7888E}" destId="{060DFA74-A0C8-4D32-9C06-A4C5708A6C51}" srcOrd="0" destOrd="0" presId="urn:microsoft.com/office/officeart/2005/8/layout/lProcess1"/>
    <dgm:cxn modelId="{6C6E3EEB-B7D7-45E7-96F5-2182437C3B3D}" type="presOf" srcId="{A49920DC-3994-4493-AF3A-65A9D8A88959}" destId="{9E312B6A-F985-433D-9A05-23B919976039}" srcOrd="0" destOrd="0" presId="urn:microsoft.com/office/officeart/2005/8/layout/lProcess1"/>
    <dgm:cxn modelId="{E12B5DF3-0E33-4000-A6A9-BB2A8C9F0C26}" srcId="{971CFBB2-9B71-44CD-8CAC-A0269C8F06B8}" destId="{83CB1835-D3CB-4627-84AC-E218D6C11BC2}" srcOrd="3" destOrd="0" parTransId="{0CF1EED9-E894-4374-A880-C312772B7561}" sibTransId="{34A45EEC-4A9D-4EC4-9314-15DCDFED555D}"/>
    <dgm:cxn modelId="{F4E3D2F4-3EEB-46E1-BB3A-D18E7011E520}" type="presOf" srcId="{E5BFC806-9EC8-4E5E-9A6B-1C9A2148E412}" destId="{3A90C7BE-FC04-4FAA-BBFD-E177F11BDE55}" srcOrd="0" destOrd="0" presId="urn:microsoft.com/office/officeart/2005/8/layout/lProcess1"/>
    <dgm:cxn modelId="{D05FFBF7-FE5A-49EC-8236-477FB1AD20D7}" type="presOf" srcId="{B4C571B3-8D8D-4059-A06E-E8E291C50A19}" destId="{670EBD91-45D4-4D99-9B95-749BADF47E4E}" srcOrd="0" destOrd="0" presId="urn:microsoft.com/office/officeart/2005/8/layout/lProcess1"/>
    <dgm:cxn modelId="{0623C5FA-FDEC-4581-A3CD-8B30BB7C1BE3}" type="presOf" srcId="{36FE5DD6-E638-416D-B6AD-C4F752829D8C}" destId="{7848FFCB-6B3C-4472-875B-B1EEFCDCF7C2}" srcOrd="0" destOrd="0" presId="urn:microsoft.com/office/officeart/2005/8/layout/lProcess1"/>
    <dgm:cxn modelId="{9FBDD0FD-681C-45D2-B23B-5BB15F095E2A}" type="presOf" srcId="{4450258C-C5B5-4411-A728-8699E097EC31}" destId="{58A996E6-0DAE-44F5-8F54-B963D9BC65BD}" srcOrd="0" destOrd="0" presId="urn:microsoft.com/office/officeart/2005/8/layout/lProcess1"/>
    <dgm:cxn modelId="{F1DFE6FE-09A3-4533-9E7E-FFB8BC43045E}" srcId="{77BAB5C6-8D7B-43BB-9B9F-DDB4FA992497}" destId="{790BEDDD-8C99-4F4F-A023-7405DB7136EB}" srcOrd="3" destOrd="0" parTransId="{9D1FE139-51E1-4DF2-9BF5-A9E9DA48F16E}" sibTransId="{DFD541CB-7361-4D29-BAA0-52B97E9A9489}"/>
    <dgm:cxn modelId="{AF8E5CFF-BFFE-498A-8E1F-1D5DE76AE028}" type="presOf" srcId="{52CAFECF-A30C-4FD2-99B9-7973CD82D8F6}" destId="{A8E619FA-C6E1-4BD0-B416-142818ADE165}" srcOrd="0" destOrd="0" presId="urn:microsoft.com/office/officeart/2005/8/layout/lProcess1"/>
    <dgm:cxn modelId="{686945FF-E1F8-4AF3-80EE-AFE0ACD95B61}" type="presOf" srcId="{9B185FEF-2680-442A-A27A-3F6269FAE40B}" destId="{6A1E256C-FA4E-4FC9-94A5-82DC5C26AB1B}" srcOrd="0" destOrd="0" presId="urn:microsoft.com/office/officeart/2005/8/layout/lProcess1"/>
    <dgm:cxn modelId="{B4F6293B-EE55-4F9E-8AC0-0EF51FBA7EDC}" type="presParOf" srcId="{A8E619FA-C6E1-4BD0-B416-142818ADE165}" destId="{4CD3C7C2-57E3-48E4-9EEC-2A51E0E55E41}" srcOrd="0" destOrd="0" presId="urn:microsoft.com/office/officeart/2005/8/layout/lProcess1"/>
    <dgm:cxn modelId="{A7C83A23-E6DA-4FB4-89D4-90F2CDC75FDB}" type="presParOf" srcId="{4CD3C7C2-57E3-48E4-9EEC-2A51E0E55E41}" destId="{36024BF6-624A-45F1-9937-2EC4B496A0B7}" srcOrd="0" destOrd="0" presId="urn:microsoft.com/office/officeart/2005/8/layout/lProcess1"/>
    <dgm:cxn modelId="{FEDC7164-ACBB-4107-881B-43944789BADE}" type="presParOf" srcId="{4CD3C7C2-57E3-48E4-9EEC-2A51E0E55E41}" destId="{8ECFA80B-0697-4361-B5E3-BB7D23EFECF8}" srcOrd="1" destOrd="0" presId="urn:microsoft.com/office/officeart/2005/8/layout/lProcess1"/>
    <dgm:cxn modelId="{37877FE3-8253-4C10-BD45-B926918CFB0A}" type="presParOf" srcId="{4CD3C7C2-57E3-48E4-9EEC-2A51E0E55E41}" destId="{D13DCC20-17B8-4D2B-BEC0-C0CA81320E99}" srcOrd="2" destOrd="0" presId="urn:microsoft.com/office/officeart/2005/8/layout/lProcess1"/>
    <dgm:cxn modelId="{121E7940-88F2-480F-92B4-5CB935458584}" type="presParOf" srcId="{4CD3C7C2-57E3-48E4-9EEC-2A51E0E55E41}" destId="{D365210C-8CC3-4B1F-9709-04B4E0B2AF49}" srcOrd="3" destOrd="0" presId="urn:microsoft.com/office/officeart/2005/8/layout/lProcess1"/>
    <dgm:cxn modelId="{92E67248-3A16-4DC5-834F-181284DF9ECA}" type="presParOf" srcId="{4CD3C7C2-57E3-48E4-9EEC-2A51E0E55E41}" destId="{96CBCAC6-78AD-4B0F-A4EB-CEA1B114988D}" srcOrd="4" destOrd="0" presId="urn:microsoft.com/office/officeart/2005/8/layout/lProcess1"/>
    <dgm:cxn modelId="{BB4AC089-2971-4BE8-90CA-A031597FCF9C}" type="presParOf" srcId="{4CD3C7C2-57E3-48E4-9EEC-2A51E0E55E41}" destId="{5D984B5E-007F-4408-A318-8757C571AF64}" srcOrd="5" destOrd="0" presId="urn:microsoft.com/office/officeart/2005/8/layout/lProcess1"/>
    <dgm:cxn modelId="{44FE80B5-FDDA-4456-AAA6-AA5BE3B4CF5A}" type="presParOf" srcId="{4CD3C7C2-57E3-48E4-9EEC-2A51E0E55E41}" destId="{DC5F469E-5480-4908-B7F0-5C4D6C93EBBB}" srcOrd="6" destOrd="0" presId="urn:microsoft.com/office/officeart/2005/8/layout/lProcess1"/>
    <dgm:cxn modelId="{1FCA685B-4577-4F8D-ADDE-F1B8EAAF3F09}" type="presParOf" srcId="{4CD3C7C2-57E3-48E4-9EEC-2A51E0E55E41}" destId="{C10E877A-C3AC-43C3-B1C9-5FF5687932C3}" srcOrd="7" destOrd="0" presId="urn:microsoft.com/office/officeart/2005/8/layout/lProcess1"/>
    <dgm:cxn modelId="{AFE2122B-AA4B-4867-A6EC-9500AF2397F7}" type="presParOf" srcId="{4CD3C7C2-57E3-48E4-9EEC-2A51E0E55E41}" destId="{73A5C674-1D88-42F4-94FD-C9B696DE8B86}" srcOrd="8" destOrd="0" presId="urn:microsoft.com/office/officeart/2005/8/layout/lProcess1"/>
    <dgm:cxn modelId="{43DD57AD-BDF8-4D19-90A2-27911ED20704}" type="presParOf" srcId="{4CD3C7C2-57E3-48E4-9EEC-2A51E0E55E41}" destId="{4FCD50A9-92D7-482B-BD77-3E2FB8FD3C79}" srcOrd="9" destOrd="0" presId="urn:microsoft.com/office/officeart/2005/8/layout/lProcess1"/>
    <dgm:cxn modelId="{CC956AF4-684E-4217-8B9A-01978D3362B1}" type="presParOf" srcId="{4CD3C7C2-57E3-48E4-9EEC-2A51E0E55E41}" destId="{9BD59DDD-A6DB-432D-ABFF-D6ED16EF0D7D}" srcOrd="10" destOrd="0" presId="urn:microsoft.com/office/officeart/2005/8/layout/lProcess1"/>
    <dgm:cxn modelId="{CAA13709-31D8-4603-8D15-4F1F732DB112}" type="presParOf" srcId="{A8E619FA-C6E1-4BD0-B416-142818ADE165}" destId="{4319EE7F-5480-4557-8F10-B1C0BEA03C7F}" srcOrd="1" destOrd="0" presId="urn:microsoft.com/office/officeart/2005/8/layout/lProcess1"/>
    <dgm:cxn modelId="{8EE3F43E-C049-473C-B292-9725C90D9ACF}" type="presParOf" srcId="{A8E619FA-C6E1-4BD0-B416-142818ADE165}" destId="{4CF53AB1-67A8-44D5-A5CC-BE269ECA8089}" srcOrd="2" destOrd="0" presId="urn:microsoft.com/office/officeart/2005/8/layout/lProcess1"/>
    <dgm:cxn modelId="{AB0A256B-E31B-4D06-9DD2-47CC5D0E3837}" type="presParOf" srcId="{4CF53AB1-67A8-44D5-A5CC-BE269ECA8089}" destId="{3A90C7BE-FC04-4FAA-BBFD-E177F11BDE55}" srcOrd="0" destOrd="0" presId="urn:microsoft.com/office/officeart/2005/8/layout/lProcess1"/>
    <dgm:cxn modelId="{212DFA8F-2B46-47F6-A2B2-773DF5F6FFE9}" type="presParOf" srcId="{4CF53AB1-67A8-44D5-A5CC-BE269ECA8089}" destId="{BF5536A1-2C2C-4C48-AEA9-74793A24A808}" srcOrd="1" destOrd="0" presId="urn:microsoft.com/office/officeart/2005/8/layout/lProcess1"/>
    <dgm:cxn modelId="{F8B3150F-2A6D-4589-ADA0-62EC626B0441}" type="presParOf" srcId="{4CF53AB1-67A8-44D5-A5CC-BE269ECA8089}" destId="{5177F391-379A-4DF7-9BD6-8DBD077C19B7}" srcOrd="2" destOrd="0" presId="urn:microsoft.com/office/officeart/2005/8/layout/lProcess1"/>
    <dgm:cxn modelId="{104E9A51-6EC1-4B38-9133-C1D3B160397C}" type="presParOf" srcId="{4CF53AB1-67A8-44D5-A5CC-BE269ECA8089}" destId="{3BDC9FA7-79D3-4953-817B-78EC906E13A0}" srcOrd="3" destOrd="0" presId="urn:microsoft.com/office/officeart/2005/8/layout/lProcess1"/>
    <dgm:cxn modelId="{C5F060FA-ACB7-4B48-AABD-F2166AF069A7}" type="presParOf" srcId="{4CF53AB1-67A8-44D5-A5CC-BE269ECA8089}" destId="{14C23D98-261E-4DC3-AADE-8C74DF4FF1AD}" srcOrd="4" destOrd="0" presId="urn:microsoft.com/office/officeart/2005/8/layout/lProcess1"/>
    <dgm:cxn modelId="{0C170F2B-93FB-4A82-B764-55155A0AF857}" type="presParOf" srcId="{4CF53AB1-67A8-44D5-A5CC-BE269ECA8089}" destId="{1257A6BF-7F74-4F98-AC06-D8F086943025}" srcOrd="5" destOrd="0" presId="urn:microsoft.com/office/officeart/2005/8/layout/lProcess1"/>
    <dgm:cxn modelId="{ABA7CC9F-1F34-46A5-A9D9-E9B2A2EE5CE8}" type="presParOf" srcId="{4CF53AB1-67A8-44D5-A5CC-BE269ECA8089}" destId="{ABD3A332-DA14-4E9A-A8F0-D444A7D5EF84}" srcOrd="6" destOrd="0" presId="urn:microsoft.com/office/officeart/2005/8/layout/lProcess1"/>
    <dgm:cxn modelId="{EB246F7A-4943-49DF-866A-F3386145E786}" type="presParOf" srcId="{4CF53AB1-67A8-44D5-A5CC-BE269ECA8089}" destId="{22E7D9CA-F8A0-4893-BEB2-F54EE4A34139}" srcOrd="7" destOrd="0" presId="urn:microsoft.com/office/officeart/2005/8/layout/lProcess1"/>
    <dgm:cxn modelId="{84443484-45A3-4D1C-94BB-2EBFDC3CED6A}" type="presParOf" srcId="{4CF53AB1-67A8-44D5-A5CC-BE269ECA8089}" destId="{D072ADCD-D586-48A1-B69A-35742ECFD3AB}" srcOrd="8" destOrd="0" presId="urn:microsoft.com/office/officeart/2005/8/layout/lProcess1"/>
    <dgm:cxn modelId="{0CD50C24-31BD-42C4-BEE5-F39D9F7AFA98}" type="presParOf" srcId="{4CF53AB1-67A8-44D5-A5CC-BE269ECA8089}" destId="{B49ECD0D-96BD-492B-BC1A-EC3F990D3A0A}" srcOrd="9" destOrd="0" presId="urn:microsoft.com/office/officeart/2005/8/layout/lProcess1"/>
    <dgm:cxn modelId="{71A861DA-FAAF-4533-BCC2-F40713DCB525}" type="presParOf" srcId="{4CF53AB1-67A8-44D5-A5CC-BE269ECA8089}" destId="{8909A115-C243-4F14-B38B-FE7A7412C3E5}" srcOrd="10" destOrd="0" presId="urn:microsoft.com/office/officeart/2005/8/layout/lProcess1"/>
    <dgm:cxn modelId="{828E8137-8312-407A-A6B1-B76909F59D50}" type="presParOf" srcId="{A8E619FA-C6E1-4BD0-B416-142818ADE165}" destId="{71B2C411-7159-45AE-8385-3C1D3DC07635}" srcOrd="3" destOrd="0" presId="urn:microsoft.com/office/officeart/2005/8/layout/lProcess1"/>
    <dgm:cxn modelId="{D5D67942-CBD3-456B-8A12-AF1F83362902}" type="presParOf" srcId="{A8E619FA-C6E1-4BD0-B416-142818ADE165}" destId="{5E538261-A459-4BC4-A4E0-D89DDBA53B82}" srcOrd="4" destOrd="0" presId="urn:microsoft.com/office/officeart/2005/8/layout/lProcess1"/>
    <dgm:cxn modelId="{029D9036-F376-404B-AAC9-27DAF2FBE84A}" type="presParOf" srcId="{5E538261-A459-4BC4-A4E0-D89DDBA53B82}" destId="{6F634A8F-C414-4F8E-92DD-885CFEE2C79E}" srcOrd="0" destOrd="0" presId="urn:microsoft.com/office/officeart/2005/8/layout/lProcess1"/>
    <dgm:cxn modelId="{3F6394F3-D3E2-4BDC-B9E8-1A7538B9E630}" type="presParOf" srcId="{5E538261-A459-4BC4-A4E0-D89DDBA53B82}" destId="{FC04A47D-EF3A-42CA-8294-CF6CA8504845}" srcOrd="1" destOrd="0" presId="urn:microsoft.com/office/officeart/2005/8/layout/lProcess1"/>
    <dgm:cxn modelId="{F0E928A7-E679-4F4C-AAD8-5BEDE876EB3B}" type="presParOf" srcId="{5E538261-A459-4BC4-A4E0-D89DDBA53B82}" destId="{A5DCCE40-B243-43E9-A4EC-93C1C5226A44}" srcOrd="2" destOrd="0" presId="urn:microsoft.com/office/officeart/2005/8/layout/lProcess1"/>
    <dgm:cxn modelId="{8D98CDEA-2BA7-455F-B66F-FE497939EBBD}" type="presParOf" srcId="{5E538261-A459-4BC4-A4E0-D89DDBA53B82}" destId="{BA07D26A-492B-45E3-862F-8E6197482398}" srcOrd="3" destOrd="0" presId="urn:microsoft.com/office/officeart/2005/8/layout/lProcess1"/>
    <dgm:cxn modelId="{1B0BFAB5-3608-478B-93C8-B0AE5ED1CC48}" type="presParOf" srcId="{5E538261-A459-4BC4-A4E0-D89DDBA53B82}" destId="{021234F9-5674-4DEB-9D72-1477F2DFCA7B}" srcOrd="4" destOrd="0" presId="urn:microsoft.com/office/officeart/2005/8/layout/lProcess1"/>
    <dgm:cxn modelId="{F6670BC7-634B-417E-ACD0-3050C0E0FA6E}" type="presParOf" srcId="{5E538261-A459-4BC4-A4E0-D89DDBA53B82}" destId="{849B23D9-84E9-403D-A079-FD64CD30E765}" srcOrd="5" destOrd="0" presId="urn:microsoft.com/office/officeart/2005/8/layout/lProcess1"/>
    <dgm:cxn modelId="{1BDAB9D5-5209-4B15-82E8-2FB02F4502DB}" type="presParOf" srcId="{5E538261-A459-4BC4-A4E0-D89DDBA53B82}" destId="{6D6E3644-2DA3-4CC0-827C-D2022D1AC231}" srcOrd="6" destOrd="0" presId="urn:microsoft.com/office/officeart/2005/8/layout/lProcess1"/>
    <dgm:cxn modelId="{F61AC98D-E16B-4CE6-B23D-169172408513}" type="presParOf" srcId="{5E538261-A459-4BC4-A4E0-D89DDBA53B82}" destId="{A250B4D2-0293-4278-B26B-9052FD0FB9CB}" srcOrd="7" destOrd="0" presId="urn:microsoft.com/office/officeart/2005/8/layout/lProcess1"/>
    <dgm:cxn modelId="{4ABCE095-CC03-452C-A03A-2F5545238888}" type="presParOf" srcId="{5E538261-A459-4BC4-A4E0-D89DDBA53B82}" destId="{F81CBCE0-6669-4B37-9F02-95B59750C4B3}" srcOrd="8" destOrd="0" presId="urn:microsoft.com/office/officeart/2005/8/layout/lProcess1"/>
    <dgm:cxn modelId="{26E9422C-116F-45B2-855F-D96528C186FC}" type="presParOf" srcId="{5E538261-A459-4BC4-A4E0-D89DDBA53B82}" destId="{39D82A67-598E-4D19-A3F9-9515EFE90A57}" srcOrd="9" destOrd="0" presId="urn:microsoft.com/office/officeart/2005/8/layout/lProcess1"/>
    <dgm:cxn modelId="{37ECA49A-2403-4120-8C57-0286EB573B58}" type="presParOf" srcId="{5E538261-A459-4BC4-A4E0-D89DDBA53B82}" destId="{95D586CF-2B8E-4A44-B303-25626194A467}" srcOrd="10" destOrd="0" presId="urn:microsoft.com/office/officeart/2005/8/layout/lProcess1"/>
    <dgm:cxn modelId="{2231F05F-EFB3-443B-9885-96D7FA5619E3}" type="presParOf" srcId="{A8E619FA-C6E1-4BD0-B416-142818ADE165}" destId="{1BD66ADE-A33D-4933-903D-839D2B065B61}" srcOrd="5" destOrd="0" presId="urn:microsoft.com/office/officeart/2005/8/layout/lProcess1"/>
    <dgm:cxn modelId="{FD51C25F-A968-42A0-B65C-A4CEAB4ECADB}" type="presParOf" srcId="{A8E619FA-C6E1-4BD0-B416-142818ADE165}" destId="{F5F25CA5-FD15-4F0C-9122-567BAF67CE99}" srcOrd="6" destOrd="0" presId="urn:microsoft.com/office/officeart/2005/8/layout/lProcess1"/>
    <dgm:cxn modelId="{37C42E20-6DEA-44A7-BC4F-0CFDE5F2A8D4}" type="presParOf" srcId="{F5F25CA5-FD15-4F0C-9122-567BAF67CE99}" destId="{5F5E75E6-B614-4BF3-9608-A6440B117AE6}" srcOrd="0" destOrd="0" presId="urn:microsoft.com/office/officeart/2005/8/layout/lProcess1"/>
    <dgm:cxn modelId="{718D7A70-6E91-4DA3-9606-500CFC875BAB}" type="presParOf" srcId="{F5F25CA5-FD15-4F0C-9122-567BAF67CE99}" destId="{3990A183-5401-45F6-BEE6-32E9DF9987C0}" srcOrd="1" destOrd="0" presId="urn:microsoft.com/office/officeart/2005/8/layout/lProcess1"/>
    <dgm:cxn modelId="{EB6160E9-595D-4553-9BBB-FE70C63A4BAE}" type="presParOf" srcId="{F5F25CA5-FD15-4F0C-9122-567BAF67CE99}" destId="{C4C4A9D9-DE4E-437A-A1C6-6F256A723F51}" srcOrd="2" destOrd="0" presId="urn:microsoft.com/office/officeart/2005/8/layout/lProcess1"/>
    <dgm:cxn modelId="{842828C5-2425-48F1-B4AA-DC615A794101}" type="presParOf" srcId="{F5F25CA5-FD15-4F0C-9122-567BAF67CE99}" destId="{D03B55C2-48DB-40C9-BB1E-D53EA9D74FF0}" srcOrd="3" destOrd="0" presId="urn:microsoft.com/office/officeart/2005/8/layout/lProcess1"/>
    <dgm:cxn modelId="{71B5A473-3C01-41DA-80BD-407C55C844DF}" type="presParOf" srcId="{F5F25CA5-FD15-4F0C-9122-567BAF67CE99}" destId="{A770B0C0-3152-445F-B007-E9AA02F51089}" srcOrd="4" destOrd="0" presId="urn:microsoft.com/office/officeart/2005/8/layout/lProcess1"/>
    <dgm:cxn modelId="{946674C3-B7DA-4FF6-8130-0073B68FFF62}" type="presParOf" srcId="{F5F25CA5-FD15-4F0C-9122-567BAF67CE99}" destId="{2E377845-BD78-4FF0-A633-DEF86499B162}" srcOrd="5" destOrd="0" presId="urn:microsoft.com/office/officeart/2005/8/layout/lProcess1"/>
    <dgm:cxn modelId="{F325B3BE-6A88-40AF-A329-629C76CC06DC}" type="presParOf" srcId="{F5F25CA5-FD15-4F0C-9122-567BAF67CE99}" destId="{2BDEA872-5A22-41CE-AF65-86EA31D761D1}" srcOrd="6" destOrd="0" presId="urn:microsoft.com/office/officeart/2005/8/layout/lProcess1"/>
    <dgm:cxn modelId="{93EBCCBA-ED76-4FB9-81B8-ED7F02D56927}" type="presParOf" srcId="{F5F25CA5-FD15-4F0C-9122-567BAF67CE99}" destId="{9E312B6A-F985-433D-9A05-23B919976039}" srcOrd="7" destOrd="0" presId="urn:microsoft.com/office/officeart/2005/8/layout/lProcess1"/>
    <dgm:cxn modelId="{EFB51BC1-56D3-48D4-BF65-8FA6D4C92C63}" type="presParOf" srcId="{F5F25CA5-FD15-4F0C-9122-567BAF67CE99}" destId="{48CFF00F-B056-4FAC-9635-74BCCB9FE7AA}" srcOrd="8" destOrd="0" presId="urn:microsoft.com/office/officeart/2005/8/layout/lProcess1"/>
    <dgm:cxn modelId="{509C96C7-CED4-430D-B015-00CD7306B972}" type="presParOf" srcId="{F5F25CA5-FD15-4F0C-9122-567BAF67CE99}" destId="{6A1E256C-FA4E-4FC9-94A5-82DC5C26AB1B}" srcOrd="9" destOrd="0" presId="urn:microsoft.com/office/officeart/2005/8/layout/lProcess1"/>
    <dgm:cxn modelId="{981DE5E6-3908-4B10-BCE9-F2A97B1418BB}" type="presParOf" srcId="{F5F25CA5-FD15-4F0C-9122-567BAF67CE99}" destId="{95F635E4-FE5A-4157-BA34-A400FB731F1A}" srcOrd="10" destOrd="0" presId="urn:microsoft.com/office/officeart/2005/8/layout/lProcess1"/>
    <dgm:cxn modelId="{18EA1007-1DE7-49A3-8A60-2537A9F86159}" type="presParOf" srcId="{A8E619FA-C6E1-4BD0-B416-142818ADE165}" destId="{FFB12717-CFE9-4BBC-A002-F3FDDBBF5FAE}" srcOrd="7" destOrd="0" presId="urn:microsoft.com/office/officeart/2005/8/layout/lProcess1"/>
    <dgm:cxn modelId="{195D23B3-49A2-465D-8A46-3D308264B13E}" type="presParOf" srcId="{A8E619FA-C6E1-4BD0-B416-142818ADE165}" destId="{A7F14E03-D730-4B86-A804-2EB94B9FB671}" srcOrd="8" destOrd="0" presId="urn:microsoft.com/office/officeart/2005/8/layout/lProcess1"/>
    <dgm:cxn modelId="{A21612BD-CE3C-4840-B6C4-38FB248C0CCA}" type="presParOf" srcId="{A7F14E03-D730-4B86-A804-2EB94B9FB671}" destId="{58ACAD6A-5548-40DE-AB62-9663D5C47FB3}" srcOrd="0" destOrd="0" presId="urn:microsoft.com/office/officeart/2005/8/layout/lProcess1"/>
    <dgm:cxn modelId="{07FAB808-296F-4C29-A7B3-7CD062E9791E}" type="presParOf" srcId="{A7F14E03-D730-4B86-A804-2EB94B9FB671}" destId="{0B22473D-799E-4DD7-804B-6C085F6C157C}" srcOrd="1" destOrd="0" presId="urn:microsoft.com/office/officeart/2005/8/layout/lProcess1"/>
    <dgm:cxn modelId="{382D35AC-2BB3-4B13-9D5F-7AEA6AC847D4}" type="presParOf" srcId="{A7F14E03-D730-4B86-A804-2EB94B9FB671}" destId="{9269ED5A-D3AC-48A4-958E-48956E42A509}" srcOrd="2" destOrd="0" presId="urn:microsoft.com/office/officeart/2005/8/layout/lProcess1"/>
    <dgm:cxn modelId="{A23E0B1D-7DF9-4A00-A4B9-0AC27241C0B4}" type="presParOf" srcId="{A7F14E03-D730-4B86-A804-2EB94B9FB671}" destId="{7462E593-8671-44F2-8C73-38CEEF6AE1A1}" srcOrd="3" destOrd="0" presId="urn:microsoft.com/office/officeart/2005/8/layout/lProcess1"/>
    <dgm:cxn modelId="{DB490B27-B753-48D5-A43A-7209D2E50AB3}" type="presParOf" srcId="{A7F14E03-D730-4B86-A804-2EB94B9FB671}" destId="{060DFA74-A0C8-4D32-9C06-A4C5708A6C51}" srcOrd="4" destOrd="0" presId="urn:microsoft.com/office/officeart/2005/8/layout/lProcess1"/>
    <dgm:cxn modelId="{6D5CD1CC-8CD9-490B-9E88-291C70255B41}" type="presParOf" srcId="{A7F14E03-D730-4B86-A804-2EB94B9FB671}" destId="{2BFB75C6-02D0-4EFA-BECC-5E519DFE24A7}" srcOrd="5" destOrd="0" presId="urn:microsoft.com/office/officeart/2005/8/layout/lProcess1"/>
    <dgm:cxn modelId="{5B2D9F35-7D62-4682-8DD0-C27DF034E9C9}" type="presParOf" srcId="{A7F14E03-D730-4B86-A804-2EB94B9FB671}" destId="{187E5D17-D0BD-48F6-B80D-DD15D815B6E2}" srcOrd="6" destOrd="0" presId="urn:microsoft.com/office/officeart/2005/8/layout/lProcess1"/>
    <dgm:cxn modelId="{1E8183E1-1C34-4659-8410-D86F5AFF9799}" type="presParOf" srcId="{A7F14E03-D730-4B86-A804-2EB94B9FB671}" destId="{7848FFCB-6B3C-4472-875B-B1EEFCDCF7C2}" srcOrd="7" destOrd="0" presId="urn:microsoft.com/office/officeart/2005/8/layout/lProcess1"/>
    <dgm:cxn modelId="{0A7ED944-35B1-4107-A8F1-DB5CA0709234}" type="presParOf" srcId="{A7F14E03-D730-4B86-A804-2EB94B9FB671}" destId="{F2E83759-6DC2-4131-9CAE-358E9696C2C1}" srcOrd="8" destOrd="0" presId="urn:microsoft.com/office/officeart/2005/8/layout/lProcess1"/>
    <dgm:cxn modelId="{0E75E25B-03D9-4717-8579-23FA9FBD6054}" type="presParOf" srcId="{A7F14E03-D730-4B86-A804-2EB94B9FB671}" destId="{58A996E6-0DAE-44F5-8F54-B963D9BC65BD}" srcOrd="9" destOrd="0" presId="urn:microsoft.com/office/officeart/2005/8/layout/lProcess1"/>
    <dgm:cxn modelId="{C0A7E4EF-9C08-4A2C-9686-1CD24B1A8DDD}" type="presParOf" srcId="{A7F14E03-D730-4B86-A804-2EB94B9FB671}" destId="{A9ADA8D8-2187-40C4-94EA-AEAC927019CB}" srcOrd="10" destOrd="0" presId="urn:microsoft.com/office/officeart/2005/8/layout/lProcess1"/>
    <dgm:cxn modelId="{90661732-03C9-4987-8179-266221CB8F02}" type="presParOf" srcId="{A8E619FA-C6E1-4BD0-B416-142818ADE165}" destId="{353BA37E-DD07-44EB-9523-BD0CE4AECA9C}" srcOrd="9" destOrd="0" presId="urn:microsoft.com/office/officeart/2005/8/layout/lProcess1"/>
    <dgm:cxn modelId="{9E57C7BB-7E81-4901-B2ED-9F36589DC040}" type="presParOf" srcId="{A8E619FA-C6E1-4BD0-B416-142818ADE165}" destId="{69756B8B-F5B5-4058-950A-CADFE097E08B}" srcOrd="10" destOrd="0" presId="urn:microsoft.com/office/officeart/2005/8/layout/lProcess1"/>
    <dgm:cxn modelId="{A8694E66-404D-4E96-AD75-2FBDD7832939}" type="presParOf" srcId="{69756B8B-F5B5-4058-950A-CADFE097E08B}" destId="{480AFE8E-BDB8-439C-A10E-62AC51B44FB5}" srcOrd="0" destOrd="0" presId="urn:microsoft.com/office/officeart/2005/8/layout/lProcess1"/>
    <dgm:cxn modelId="{DB1809ED-40DE-4CA2-98C6-CEB77FF57264}" type="presParOf" srcId="{69756B8B-F5B5-4058-950A-CADFE097E08B}" destId="{2C11D6F6-16C1-4E00-93E4-9D42863B15C2}" srcOrd="1" destOrd="0" presId="urn:microsoft.com/office/officeart/2005/8/layout/lProcess1"/>
    <dgm:cxn modelId="{65908254-F6C9-44EE-83EE-BBBECBB35A40}" type="presParOf" srcId="{69756B8B-F5B5-4058-950A-CADFE097E08B}" destId="{466010F2-35F2-4D9C-AC81-D341C0464E8D}" srcOrd="2" destOrd="0" presId="urn:microsoft.com/office/officeart/2005/8/layout/lProcess1"/>
    <dgm:cxn modelId="{3D41DF5E-3669-47B2-9BB0-BFB082E28ABD}" type="presParOf" srcId="{69756B8B-F5B5-4058-950A-CADFE097E08B}" destId="{949165F4-C64B-43E3-945C-B20869A373A5}" srcOrd="3" destOrd="0" presId="urn:microsoft.com/office/officeart/2005/8/layout/lProcess1"/>
    <dgm:cxn modelId="{2513A700-9B03-4306-BF01-B6B163AF3CCE}" type="presParOf" srcId="{69756B8B-F5B5-4058-950A-CADFE097E08B}" destId="{C03117FF-3829-489B-B08F-7D464D558A88}" srcOrd="4" destOrd="0" presId="urn:microsoft.com/office/officeart/2005/8/layout/lProcess1"/>
    <dgm:cxn modelId="{C7FD3FD5-39CA-4DAA-8305-3DA87F3532C2}" type="presParOf" srcId="{69756B8B-F5B5-4058-950A-CADFE097E08B}" destId="{670EBD91-45D4-4D99-9B95-749BADF47E4E}" srcOrd="5" destOrd="0" presId="urn:microsoft.com/office/officeart/2005/8/layout/lProcess1"/>
    <dgm:cxn modelId="{4D8E73AA-392F-4C3F-9337-096FFFAD66C9}" type="presParOf" srcId="{69756B8B-F5B5-4058-950A-CADFE097E08B}" destId="{81EFFBD9-FCEB-44A4-98E3-6C60A8FAD32C}" srcOrd="6" destOrd="0" presId="urn:microsoft.com/office/officeart/2005/8/layout/lProcess1"/>
    <dgm:cxn modelId="{8FD1A3C1-ED38-475E-9462-734F4A78ED83}" type="presParOf" srcId="{69756B8B-F5B5-4058-950A-CADFE097E08B}" destId="{8F8CE84E-5875-4F96-BD03-52DFA4ACD5CC}" srcOrd="7" destOrd="0" presId="urn:microsoft.com/office/officeart/2005/8/layout/lProcess1"/>
    <dgm:cxn modelId="{92B99E56-C3DF-4A2A-930F-DB740F74FB80}" type="presParOf" srcId="{69756B8B-F5B5-4058-950A-CADFE097E08B}" destId="{66D20A91-5DFD-4F4B-9BA9-9C8C443BCACD}" srcOrd="8" destOrd="0" presId="urn:microsoft.com/office/officeart/2005/8/layout/lProcess1"/>
    <dgm:cxn modelId="{5535EC8D-C8D5-4DF2-B618-DBE31D005388}" type="presParOf" srcId="{69756B8B-F5B5-4058-950A-CADFE097E08B}" destId="{F69E5FAD-DF16-41D5-8D6A-425EA49862D3}" srcOrd="9" destOrd="0" presId="urn:microsoft.com/office/officeart/2005/8/layout/lProcess1"/>
    <dgm:cxn modelId="{6FB88C3D-63B8-4503-AC51-25C9A4F009B9}" type="presParOf" srcId="{69756B8B-F5B5-4058-950A-CADFE097E08B}" destId="{B77502AF-031D-4CF2-B373-FFE04D9605D3}" srcOrd="10" destOrd="0" presId="urn:microsoft.com/office/officeart/2005/8/layout/l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024BF6-624A-45F1-9937-2EC4B496A0B7}">
      <dsp:nvSpPr>
        <dsp:cNvPr id="0" name=""/>
        <dsp:cNvSpPr/>
      </dsp:nvSpPr>
      <dsp:spPr>
        <a:xfrm>
          <a:off x="844" y="402035"/>
          <a:ext cx="902640" cy="205145"/>
        </a:xfrm>
        <a:prstGeom prst="roundRect">
          <a:avLst>
            <a:gd name="adj" fmla="val 10000"/>
          </a:avLst>
        </a:prstGeom>
        <a:solidFill>
          <a:schemeClr val="accent2">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MODE</a:t>
          </a:r>
        </a:p>
      </dsp:txBody>
      <dsp:txXfrm>
        <a:off x="6852" y="408043"/>
        <a:ext cx="890624" cy="193129"/>
      </dsp:txXfrm>
    </dsp:sp>
    <dsp:sp modelId="{8ECFA80B-0697-4361-B5E3-BB7D23EFECF8}">
      <dsp:nvSpPr>
        <dsp:cNvPr id="0" name=""/>
        <dsp:cNvSpPr/>
      </dsp:nvSpPr>
      <dsp:spPr>
        <a:xfrm rot="5400000">
          <a:off x="434214" y="625131"/>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13DCC20-17B8-4D2B-BEC0-C0CA81320E99}">
      <dsp:nvSpPr>
        <dsp:cNvPr id="0" name=""/>
        <dsp:cNvSpPr/>
      </dsp:nvSpPr>
      <dsp:spPr>
        <a:xfrm>
          <a:off x="41873" y="678982"/>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NORMAL</a:t>
          </a:r>
        </a:p>
      </dsp:txBody>
      <dsp:txXfrm>
        <a:off x="47881" y="684990"/>
        <a:ext cx="808566" cy="193129"/>
      </dsp:txXfrm>
    </dsp:sp>
    <dsp:sp modelId="{D365210C-8CC3-4B1F-9709-04B4E0B2AF49}">
      <dsp:nvSpPr>
        <dsp:cNvPr id="0" name=""/>
        <dsp:cNvSpPr/>
      </dsp:nvSpPr>
      <dsp:spPr>
        <a:xfrm rot="5400000">
          <a:off x="434214" y="902078"/>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6CBCAC6-78AD-4B0F-A4EB-CEA1B114988D}">
      <dsp:nvSpPr>
        <dsp:cNvPr id="0" name=""/>
        <dsp:cNvSpPr/>
      </dsp:nvSpPr>
      <dsp:spPr>
        <a:xfrm>
          <a:off x="41873" y="955928"/>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OFF-ROAD</a:t>
          </a:r>
        </a:p>
      </dsp:txBody>
      <dsp:txXfrm>
        <a:off x="47881" y="961936"/>
        <a:ext cx="808566" cy="193129"/>
      </dsp:txXfrm>
    </dsp:sp>
    <dsp:sp modelId="{5D984B5E-007F-4408-A318-8757C571AF64}">
      <dsp:nvSpPr>
        <dsp:cNvPr id="0" name=""/>
        <dsp:cNvSpPr/>
      </dsp:nvSpPr>
      <dsp:spPr>
        <a:xfrm rot="5400000">
          <a:off x="434214" y="1179024"/>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C5F469E-5480-4908-B7F0-5C4D6C93EBBB}">
      <dsp:nvSpPr>
        <dsp:cNvPr id="0" name=""/>
        <dsp:cNvSpPr/>
      </dsp:nvSpPr>
      <dsp:spPr>
        <a:xfrm>
          <a:off x="41873" y="1232875"/>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OFF-ROAD + TRACTION</a:t>
          </a:r>
        </a:p>
      </dsp:txBody>
      <dsp:txXfrm>
        <a:off x="47881" y="1238883"/>
        <a:ext cx="808566" cy="193129"/>
      </dsp:txXfrm>
    </dsp:sp>
    <dsp:sp modelId="{C10E877A-C3AC-43C3-B1C9-5FF5687932C3}">
      <dsp:nvSpPr>
        <dsp:cNvPr id="0" name=""/>
        <dsp:cNvSpPr/>
      </dsp:nvSpPr>
      <dsp:spPr>
        <a:xfrm rot="5400000">
          <a:off x="434214" y="1455971"/>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3A5C674-1D88-42F4-94FD-C9B696DE8B86}">
      <dsp:nvSpPr>
        <dsp:cNvPr id="0" name=""/>
        <dsp:cNvSpPr/>
      </dsp:nvSpPr>
      <dsp:spPr>
        <a:xfrm>
          <a:off x="41873" y="1509822"/>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OFF-ROAD + DSC OFF</a:t>
          </a:r>
        </a:p>
      </dsp:txBody>
      <dsp:txXfrm>
        <a:off x="47881" y="1515830"/>
        <a:ext cx="808566" cy="193129"/>
      </dsp:txXfrm>
    </dsp:sp>
    <dsp:sp modelId="{4FCD50A9-92D7-482B-BD77-3E2FB8FD3C79}">
      <dsp:nvSpPr>
        <dsp:cNvPr id="0" name=""/>
        <dsp:cNvSpPr/>
      </dsp:nvSpPr>
      <dsp:spPr>
        <a:xfrm rot="5400000">
          <a:off x="434214" y="1732917"/>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BD59DDD-A6DB-432D-ABFF-D6ED16EF0D7D}">
      <dsp:nvSpPr>
        <dsp:cNvPr id="0" name=""/>
        <dsp:cNvSpPr/>
      </dsp:nvSpPr>
      <dsp:spPr>
        <a:xfrm>
          <a:off x="41873" y="1786768"/>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OFF-ROAD EXPERT</a:t>
          </a:r>
        </a:p>
      </dsp:txBody>
      <dsp:txXfrm>
        <a:off x="47881" y="1792776"/>
        <a:ext cx="808566" cy="193129"/>
      </dsp:txXfrm>
    </dsp:sp>
    <dsp:sp modelId="{3A90C7BE-FC04-4FAA-BBFD-E177F11BDE55}">
      <dsp:nvSpPr>
        <dsp:cNvPr id="0" name=""/>
        <dsp:cNvSpPr/>
      </dsp:nvSpPr>
      <dsp:spPr>
        <a:xfrm>
          <a:off x="1018366" y="402035"/>
          <a:ext cx="820582" cy="205145"/>
        </a:xfrm>
        <a:prstGeom prst="roundRect">
          <a:avLst>
            <a:gd name="adj" fmla="val 10000"/>
          </a:avLst>
        </a:prstGeom>
        <a:solidFill>
          <a:schemeClr val="accent2">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SURFACE</a:t>
          </a:r>
        </a:p>
      </dsp:txBody>
      <dsp:txXfrm>
        <a:off x="1024374" y="408043"/>
        <a:ext cx="808566" cy="193129"/>
      </dsp:txXfrm>
    </dsp:sp>
    <dsp:sp modelId="{BF5536A1-2C2C-4C48-AEA9-74793A24A808}">
      <dsp:nvSpPr>
        <dsp:cNvPr id="0" name=""/>
        <dsp:cNvSpPr/>
      </dsp:nvSpPr>
      <dsp:spPr>
        <a:xfrm rot="5400000">
          <a:off x="1410707" y="625131"/>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177F391-379A-4DF7-9BD6-8DBD077C19B7}">
      <dsp:nvSpPr>
        <dsp:cNvPr id="0" name=""/>
        <dsp:cNvSpPr/>
      </dsp:nvSpPr>
      <dsp:spPr>
        <a:xfrm>
          <a:off x="1018366" y="678982"/>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Tarmac</a:t>
          </a:r>
          <a:endParaRPr lang="en-US" sz="600" kern="1200" dirty="0"/>
        </a:p>
      </dsp:txBody>
      <dsp:txXfrm>
        <a:off x="1024374" y="684990"/>
        <a:ext cx="808566" cy="193129"/>
      </dsp:txXfrm>
    </dsp:sp>
    <dsp:sp modelId="{3BDC9FA7-79D3-4953-817B-78EC906E13A0}">
      <dsp:nvSpPr>
        <dsp:cNvPr id="0" name=""/>
        <dsp:cNvSpPr/>
      </dsp:nvSpPr>
      <dsp:spPr>
        <a:xfrm rot="5400000">
          <a:off x="1410707" y="902078"/>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4C23D98-261E-4DC3-AADE-8C74DF4FF1AD}">
      <dsp:nvSpPr>
        <dsp:cNvPr id="0" name=""/>
        <dsp:cNvSpPr/>
      </dsp:nvSpPr>
      <dsp:spPr>
        <a:xfrm>
          <a:off x="1018366" y="955928"/>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Firm Off-road </a:t>
          </a:r>
        </a:p>
      </dsp:txBody>
      <dsp:txXfrm>
        <a:off x="1024374" y="961936"/>
        <a:ext cx="808566" cy="193129"/>
      </dsp:txXfrm>
    </dsp:sp>
    <dsp:sp modelId="{1257A6BF-7F74-4F98-AC06-D8F086943025}">
      <dsp:nvSpPr>
        <dsp:cNvPr id="0" name=""/>
        <dsp:cNvSpPr/>
      </dsp:nvSpPr>
      <dsp:spPr>
        <a:xfrm rot="5400000">
          <a:off x="1410707" y="1179024"/>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BD3A332-DA14-4E9A-A8F0-D444A7D5EF84}">
      <dsp:nvSpPr>
        <dsp:cNvPr id="0" name=""/>
        <dsp:cNvSpPr/>
      </dsp:nvSpPr>
      <dsp:spPr>
        <a:xfrm>
          <a:off x="1018366" y="1232875"/>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Loose Gravel Surface</a:t>
          </a:r>
        </a:p>
      </dsp:txBody>
      <dsp:txXfrm>
        <a:off x="1024374" y="1238883"/>
        <a:ext cx="808566" cy="193129"/>
      </dsp:txXfrm>
    </dsp:sp>
    <dsp:sp modelId="{22E7D9CA-F8A0-4893-BEB2-F54EE4A34139}">
      <dsp:nvSpPr>
        <dsp:cNvPr id="0" name=""/>
        <dsp:cNvSpPr/>
      </dsp:nvSpPr>
      <dsp:spPr>
        <a:xfrm rot="5400000">
          <a:off x="1410707" y="1455971"/>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072ADCD-D586-48A1-B69A-35742ECFD3AB}">
      <dsp:nvSpPr>
        <dsp:cNvPr id="0" name=""/>
        <dsp:cNvSpPr/>
      </dsp:nvSpPr>
      <dsp:spPr>
        <a:xfrm>
          <a:off x="1018366" y="1509822"/>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Very loose Surfaces</a:t>
          </a:r>
        </a:p>
      </dsp:txBody>
      <dsp:txXfrm>
        <a:off x="1024374" y="1515830"/>
        <a:ext cx="808566" cy="193129"/>
      </dsp:txXfrm>
    </dsp:sp>
    <dsp:sp modelId="{B49ECD0D-96BD-492B-BC1A-EC3F990D3A0A}">
      <dsp:nvSpPr>
        <dsp:cNvPr id="0" name=""/>
        <dsp:cNvSpPr/>
      </dsp:nvSpPr>
      <dsp:spPr>
        <a:xfrm rot="5400000">
          <a:off x="1410707" y="1732917"/>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909A115-C243-4F14-B38B-FE7A7412C3E5}">
      <dsp:nvSpPr>
        <dsp:cNvPr id="0" name=""/>
        <dsp:cNvSpPr/>
      </dsp:nvSpPr>
      <dsp:spPr>
        <a:xfrm>
          <a:off x="1018366" y="1786768"/>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Sand and Mud</a:t>
          </a:r>
        </a:p>
      </dsp:txBody>
      <dsp:txXfrm>
        <a:off x="1024374" y="1792776"/>
        <a:ext cx="808566" cy="193129"/>
      </dsp:txXfrm>
    </dsp:sp>
    <dsp:sp modelId="{6F634A8F-C414-4F8E-92DD-885CFEE2C79E}">
      <dsp:nvSpPr>
        <dsp:cNvPr id="0" name=""/>
        <dsp:cNvSpPr/>
      </dsp:nvSpPr>
      <dsp:spPr>
        <a:xfrm>
          <a:off x="1953830" y="402035"/>
          <a:ext cx="820582" cy="205145"/>
        </a:xfrm>
        <a:prstGeom prst="roundRect">
          <a:avLst>
            <a:gd name="adj" fmla="val 10000"/>
          </a:avLst>
        </a:prstGeom>
        <a:solidFill>
          <a:schemeClr val="accent2">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RIDE HEIGHT</a:t>
          </a:r>
        </a:p>
      </dsp:txBody>
      <dsp:txXfrm>
        <a:off x="1959838" y="408043"/>
        <a:ext cx="808566" cy="193129"/>
      </dsp:txXfrm>
    </dsp:sp>
    <dsp:sp modelId="{FC04A47D-EF3A-42CA-8294-CF6CA8504845}">
      <dsp:nvSpPr>
        <dsp:cNvPr id="0" name=""/>
        <dsp:cNvSpPr/>
      </dsp:nvSpPr>
      <dsp:spPr>
        <a:xfrm rot="5400000">
          <a:off x="2346171" y="625131"/>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5DCCE40-B243-43E9-A4EC-93C1C5226A44}">
      <dsp:nvSpPr>
        <dsp:cNvPr id="0" name=""/>
        <dsp:cNvSpPr/>
      </dsp:nvSpPr>
      <dsp:spPr>
        <a:xfrm>
          <a:off x="1953830" y="678982"/>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Normal</a:t>
          </a:r>
        </a:p>
      </dsp:txBody>
      <dsp:txXfrm>
        <a:off x="1959838" y="684990"/>
        <a:ext cx="808566" cy="193129"/>
      </dsp:txXfrm>
    </dsp:sp>
    <dsp:sp modelId="{BA07D26A-492B-45E3-862F-8E6197482398}">
      <dsp:nvSpPr>
        <dsp:cNvPr id="0" name=""/>
        <dsp:cNvSpPr/>
      </dsp:nvSpPr>
      <dsp:spPr>
        <a:xfrm rot="5400000">
          <a:off x="2346171" y="902078"/>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21234F9-5674-4DEB-9D72-1477F2DFCA7B}">
      <dsp:nvSpPr>
        <dsp:cNvPr id="0" name=""/>
        <dsp:cNvSpPr/>
      </dsp:nvSpPr>
      <dsp:spPr>
        <a:xfrm>
          <a:off x="1953830" y="955928"/>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40mm</a:t>
          </a:r>
        </a:p>
      </dsp:txBody>
      <dsp:txXfrm>
        <a:off x="1959838" y="961936"/>
        <a:ext cx="808566" cy="193129"/>
      </dsp:txXfrm>
    </dsp:sp>
    <dsp:sp modelId="{849B23D9-84E9-403D-A079-FD64CD30E765}">
      <dsp:nvSpPr>
        <dsp:cNvPr id="0" name=""/>
        <dsp:cNvSpPr/>
      </dsp:nvSpPr>
      <dsp:spPr>
        <a:xfrm rot="5400000">
          <a:off x="2346171" y="1179024"/>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D6E3644-2DA3-4CC0-827C-D2022D1AC231}">
      <dsp:nvSpPr>
        <dsp:cNvPr id="0" name=""/>
        <dsp:cNvSpPr/>
      </dsp:nvSpPr>
      <dsp:spPr>
        <a:xfrm>
          <a:off x="1953830" y="1232875"/>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40mm</a:t>
          </a:r>
        </a:p>
      </dsp:txBody>
      <dsp:txXfrm>
        <a:off x="1959838" y="1238883"/>
        <a:ext cx="808566" cy="193129"/>
      </dsp:txXfrm>
    </dsp:sp>
    <dsp:sp modelId="{A250B4D2-0293-4278-B26B-9052FD0FB9CB}">
      <dsp:nvSpPr>
        <dsp:cNvPr id="0" name=""/>
        <dsp:cNvSpPr/>
      </dsp:nvSpPr>
      <dsp:spPr>
        <a:xfrm rot="5400000">
          <a:off x="2346171" y="1455971"/>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81CBCE0-6669-4B37-9F02-95B59750C4B3}">
      <dsp:nvSpPr>
        <dsp:cNvPr id="0" name=""/>
        <dsp:cNvSpPr/>
      </dsp:nvSpPr>
      <dsp:spPr>
        <a:xfrm>
          <a:off x="1953830" y="1509822"/>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40mm</a:t>
          </a:r>
        </a:p>
      </dsp:txBody>
      <dsp:txXfrm>
        <a:off x="1959838" y="1515830"/>
        <a:ext cx="808566" cy="193129"/>
      </dsp:txXfrm>
    </dsp:sp>
    <dsp:sp modelId="{39D82A67-598E-4D19-A3F9-9515EFE90A57}">
      <dsp:nvSpPr>
        <dsp:cNvPr id="0" name=""/>
        <dsp:cNvSpPr/>
      </dsp:nvSpPr>
      <dsp:spPr>
        <a:xfrm rot="5400000">
          <a:off x="2346171" y="1732917"/>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5D586CF-2B8E-4A44-B303-25626194A467}">
      <dsp:nvSpPr>
        <dsp:cNvPr id="0" name=""/>
        <dsp:cNvSpPr/>
      </dsp:nvSpPr>
      <dsp:spPr>
        <a:xfrm>
          <a:off x="1953830" y="1786768"/>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40mm</a:t>
          </a:r>
        </a:p>
      </dsp:txBody>
      <dsp:txXfrm>
        <a:off x="1959838" y="1792776"/>
        <a:ext cx="808566" cy="193129"/>
      </dsp:txXfrm>
    </dsp:sp>
    <dsp:sp modelId="{5F5E75E6-B614-4BF3-9608-A6440B117AE6}">
      <dsp:nvSpPr>
        <dsp:cNvPr id="0" name=""/>
        <dsp:cNvSpPr/>
      </dsp:nvSpPr>
      <dsp:spPr>
        <a:xfrm>
          <a:off x="2889294" y="402035"/>
          <a:ext cx="820582" cy="205145"/>
        </a:xfrm>
        <a:prstGeom prst="roundRect">
          <a:avLst>
            <a:gd name="adj" fmla="val 10000"/>
          </a:avLst>
        </a:prstGeom>
        <a:solidFill>
          <a:schemeClr val="accent2">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AWD TORQUE SPLIT</a:t>
          </a:r>
        </a:p>
      </dsp:txBody>
      <dsp:txXfrm>
        <a:off x="2895302" y="408043"/>
        <a:ext cx="808566" cy="193129"/>
      </dsp:txXfrm>
    </dsp:sp>
    <dsp:sp modelId="{3990A183-5401-45F6-BEE6-32E9DF9987C0}">
      <dsp:nvSpPr>
        <dsp:cNvPr id="0" name=""/>
        <dsp:cNvSpPr/>
      </dsp:nvSpPr>
      <dsp:spPr>
        <a:xfrm rot="5400000">
          <a:off x="3281635" y="625131"/>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4C4A9D9-DE4E-437A-A1C6-6F256A723F51}">
      <dsp:nvSpPr>
        <dsp:cNvPr id="0" name=""/>
        <dsp:cNvSpPr/>
      </dsp:nvSpPr>
      <dsp:spPr>
        <a:xfrm>
          <a:off x="2889294" y="678982"/>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Variable 0-100 &gt; 50:50</a:t>
          </a:r>
        </a:p>
      </dsp:txBody>
      <dsp:txXfrm>
        <a:off x="2895302" y="684990"/>
        <a:ext cx="808566" cy="193129"/>
      </dsp:txXfrm>
    </dsp:sp>
    <dsp:sp modelId="{D03B55C2-48DB-40C9-BB1E-D53EA9D74FF0}">
      <dsp:nvSpPr>
        <dsp:cNvPr id="0" name=""/>
        <dsp:cNvSpPr/>
      </dsp:nvSpPr>
      <dsp:spPr>
        <a:xfrm rot="5400000">
          <a:off x="3281635" y="902078"/>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770B0C0-3152-445F-B007-E9AA02F51089}">
      <dsp:nvSpPr>
        <dsp:cNvPr id="0" name=""/>
        <dsp:cNvSpPr/>
      </dsp:nvSpPr>
      <dsp:spPr>
        <a:xfrm>
          <a:off x="2889294" y="955928"/>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F/R 50:50 lock</a:t>
          </a:r>
        </a:p>
      </dsp:txBody>
      <dsp:txXfrm>
        <a:off x="2895302" y="961936"/>
        <a:ext cx="808566" cy="193129"/>
      </dsp:txXfrm>
    </dsp:sp>
    <dsp:sp modelId="{2E377845-BD78-4FF0-A633-DEF86499B162}">
      <dsp:nvSpPr>
        <dsp:cNvPr id="0" name=""/>
        <dsp:cNvSpPr/>
      </dsp:nvSpPr>
      <dsp:spPr>
        <a:xfrm rot="5400000">
          <a:off x="3281635" y="1179024"/>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BDEA872-5A22-41CE-AF65-86EA31D761D1}">
      <dsp:nvSpPr>
        <dsp:cNvPr id="0" name=""/>
        <dsp:cNvSpPr/>
      </dsp:nvSpPr>
      <dsp:spPr>
        <a:xfrm>
          <a:off x="2889294" y="1232875"/>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F/R 50:50 lock</a:t>
          </a:r>
        </a:p>
      </dsp:txBody>
      <dsp:txXfrm>
        <a:off x="2895302" y="1238883"/>
        <a:ext cx="808566" cy="193129"/>
      </dsp:txXfrm>
    </dsp:sp>
    <dsp:sp modelId="{9E312B6A-F985-433D-9A05-23B919976039}">
      <dsp:nvSpPr>
        <dsp:cNvPr id="0" name=""/>
        <dsp:cNvSpPr/>
      </dsp:nvSpPr>
      <dsp:spPr>
        <a:xfrm rot="5400000">
          <a:off x="3281635" y="1455971"/>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8CFF00F-B056-4FAC-9635-74BCCB9FE7AA}">
      <dsp:nvSpPr>
        <dsp:cNvPr id="0" name=""/>
        <dsp:cNvSpPr/>
      </dsp:nvSpPr>
      <dsp:spPr>
        <a:xfrm>
          <a:off x="2889294" y="1509822"/>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F/R 50:50 lock</a:t>
          </a:r>
        </a:p>
      </dsp:txBody>
      <dsp:txXfrm>
        <a:off x="2895302" y="1515830"/>
        <a:ext cx="808566" cy="193129"/>
      </dsp:txXfrm>
    </dsp:sp>
    <dsp:sp modelId="{6A1E256C-FA4E-4FC9-94A5-82DC5C26AB1B}">
      <dsp:nvSpPr>
        <dsp:cNvPr id="0" name=""/>
        <dsp:cNvSpPr/>
      </dsp:nvSpPr>
      <dsp:spPr>
        <a:xfrm rot="5400000">
          <a:off x="3281635" y="1732917"/>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5F635E4-FE5A-4157-BA34-A400FB731F1A}">
      <dsp:nvSpPr>
        <dsp:cNvPr id="0" name=""/>
        <dsp:cNvSpPr/>
      </dsp:nvSpPr>
      <dsp:spPr>
        <a:xfrm>
          <a:off x="2889294" y="1786768"/>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F/R 50:50 lock</a:t>
          </a:r>
        </a:p>
      </dsp:txBody>
      <dsp:txXfrm>
        <a:off x="2895302" y="1792776"/>
        <a:ext cx="808566" cy="193129"/>
      </dsp:txXfrm>
    </dsp:sp>
    <dsp:sp modelId="{58ACAD6A-5548-40DE-AB62-9663D5C47FB3}">
      <dsp:nvSpPr>
        <dsp:cNvPr id="0" name=""/>
        <dsp:cNvSpPr/>
      </dsp:nvSpPr>
      <dsp:spPr>
        <a:xfrm>
          <a:off x="3824758" y="402035"/>
          <a:ext cx="820582" cy="205145"/>
        </a:xfrm>
        <a:prstGeom prst="roundRect">
          <a:avLst>
            <a:gd name="adj" fmla="val 10000"/>
          </a:avLst>
        </a:prstGeom>
        <a:solidFill>
          <a:schemeClr val="accent2">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TRACTION SETTING</a:t>
          </a:r>
        </a:p>
      </dsp:txBody>
      <dsp:txXfrm>
        <a:off x="3830766" y="408043"/>
        <a:ext cx="808566" cy="193129"/>
      </dsp:txXfrm>
    </dsp:sp>
    <dsp:sp modelId="{0B22473D-799E-4DD7-804B-6C085F6C157C}">
      <dsp:nvSpPr>
        <dsp:cNvPr id="0" name=""/>
        <dsp:cNvSpPr/>
      </dsp:nvSpPr>
      <dsp:spPr>
        <a:xfrm rot="5400000">
          <a:off x="4217099" y="625131"/>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269ED5A-D3AC-48A4-958E-48956E42A509}">
      <dsp:nvSpPr>
        <dsp:cNvPr id="0" name=""/>
        <dsp:cNvSpPr/>
      </dsp:nvSpPr>
      <dsp:spPr>
        <a:xfrm>
          <a:off x="3824758" y="678982"/>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DSC ON</a:t>
          </a:r>
        </a:p>
      </dsp:txBody>
      <dsp:txXfrm>
        <a:off x="3830766" y="684990"/>
        <a:ext cx="808566" cy="193129"/>
      </dsp:txXfrm>
    </dsp:sp>
    <dsp:sp modelId="{7462E593-8671-44F2-8C73-38CEEF6AE1A1}">
      <dsp:nvSpPr>
        <dsp:cNvPr id="0" name=""/>
        <dsp:cNvSpPr/>
      </dsp:nvSpPr>
      <dsp:spPr>
        <a:xfrm rot="5400000">
          <a:off x="4217099" y="902078"/>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60DFA74-A0C8-4D32-9C06-A4C5708A6C51}">
      <dsp:nvSpPr>
        <dsp:cNvPr id="0" name=""/>
        <dsp:cNvSpPr/>
      </dsp:nvSpPr>
      <dsp:spPr>
        <a:xfrm>
          <a:off x="3824758" y="955928"/>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DSC ON</a:t>
          </a:r>
        </a:p>
      </dsp:txBody>
      <dsp:txXfrm>
        <a:off x="3830766" y="961936"/>
        <a:ext cx="808566" cy="193129"/>
      </dsp:txXfrm>
    </dsp:sp>
    <dsp:sp modelId="{2BFB75C6-02D0-4EFA-BECC-5E519DFE24A7}">
      <dsp:nvSpPr>
        <dsp:cNvPr id="0" name=""/>
        <dsp:cNvSpPr/>
      </dsp:nvSpPr>
      <dsp:spPr>
        <a:xfrm rot="5400000">
          <a:off x="4217099" y="1179024"/>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87E5D17-D0BD-48F6-B80D-DD15D815B6E2}">
      <dsp:nvSpPr>
        <dsp:cNvPr id="0" name=""/>
        <dsp:cNvSpPr/>
      </dsp:nvSpPr>
      <dsp:spPr>
        <a:xfrm>
          <a:off x="3824758" y="1232875"/>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Some slip allowed</a:t>
          </a:r>
        </a:p>
      </dsp:txBody>
      <dsp:txXfrm>
        <a:off x="3830766" y="1238883"/>
        <a:ext cx="808566" cy="193129"/>
      </dsp:txXfrm>
    </dsp:sp>
    <dsp:sp modelId="{7848FFCB-6B3C-4472-875B-B1EEFCDCF7C2}">
      <dsp:nvSpPr>
        <dsp:cNvPr id="0" name=""/>
        <dsp:cNvSpPr/>
      </dsp:nvSpPr>
      <dsp:spPr>
        <a:xfrm rot="5400000">
          <a:off x="4217099" y="1455971"/>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2E83759-6DC2-4131-9CAE-358E9696C2C1}">
      <dsp:nvSpPr>
        <dsp:cNvPr id="0" name=""/>
        <dsp:cNvSpPr/>
      </dsp:nvSpPr>
      <dsp:spPr>
        <a:xfrm>
          <a:off x="3824758" y="1509822"/>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Full slip allowed</a:t>
          </a:r>
        </a:p>
      </dsp:txBody>
      <dsp:txXfrm>
        <a:off x="3830766" y="1515830"/>
        <a:ext cx="808566" cy="193129"/>
      </dsp:txXfrm>
    </dsp:sp>
    <dsp:sp modelId="{58A996E6-0DAE-44F5-8F54-B963D9BC65BD}">
      <dsp:nvSpPr>
        <dsp:cNvPr id="0" name=""/>
        <dsp:cNvSpPr/>
      </dsp:nvSpPr>
      <dsp:spPr>
        <a:xfrm rot="5400000">
          <a:off x="4217099" y="1732917"/>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9ADA8D8-2187-40C4-94EA-AEAC927019CB}">
      <dsp:nvSpPr>
        <dsp:cNvPr id="0" name=""/>
        <dsp:cNvSpPr/>
      </dsp:nvSpPr>
      <dsp:spPr>
        <a:xfrm>
          <a:off x="3824758" y="1786768"/>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Full slip allowed</a:t>
          </a:r>
        </a:p>
      </dsp:txBody>
      <dsp:txXfrm>
        <a:off x="3830766" y="1792776"/>
        <a:ext cx="808566" cy="193129"/>
      </dsp:txXfrm>
    </dsp:sp>
    <dsp:sp modelId="{480AFE8E-BDB8-439C-A10E-62AC51B44FB5}">
      <dsp:nvSpPr>
        <dsp:cNvPr id="0" name=""/>
        <dsp:cNvSpPr/>
      </dsp:nvSpPr>
      <dsp:spPr>
        <a:xfrm>
          <a:off x="4760222" y="402035"/>
          <a:ext cx="820582" cy="205145"/>
        </a:xfrm>
        <a:prstGeom prst="roundRect">
          <a:avLst>
            <a:gd name="adj" fmla="val 10000"/>
          </a:avLst>
        </a:prstGeom>
        <a:solidFill>
          <a:schemeClr val="accent2">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TRANS. SETTING</a:t>
          </a:r>
        </a:p>
      </dsp:txBody>
      <dsp:txXfrm>
        <a:off x="4766230" y="408043"/>
        <a:ext cx="808566" cy="193129"/>
      </dsp:txXfrm>
    </dsp:sp>
    <dsp:sp modelId="{2C11D6F6-16C1-4E00-93E4-9D42863B15C2}">
      <dsp:nvSpPr>
        <dsp:cNvPr id="0" name=""/>
        <dsp:cNvSpPr/>
      </dsp:nvSpPr>
      <dsp:spPr>
        <a:xfrm rot="5400000">
          <a:off x="5152563" y="625131"/>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66010F2-35F2-4D9C-AC81-D341C0464E8D}">
      <dsp:nvSpPr>
        <dsp:cNvPr id="0" name=""/>
        <dsp:cNvSpPr/>
      </dsp:nvSpPr>
      <dsp:spPr>
        <a:xfrm>
          <a:off x="4760222" y="678982"/>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Standard</a:t>
          </a:r>
        </a:p>
      </dsp:txBody>
      <dsp:txXfrm>
        <a:off x="4766230" y="684990"/>
        <a:ext cx="808566" cy="193129"/>
      </dsp:txXfrm>
    </dsp:sp>
    <dsp:sp modelId="{949165F4-C64B-43E3-945C-B20869A373A5}">
      <dsp:nvSpPr>
        <dsp:cNvPr id="0" name=""/>
        <dsp:cNvSpPr/>
      </dsp:nvSpPr>
      <dsp:spPr>
        <a:xfrm rot="5400000">
          <a:off x="5152563" y="902078"/>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03117FF-3829-489B-B08F-7D464D558A88}">
      <dsp:nvSpPr>
        <dsp:cNvPr id="0" name=""/>
        <dsp:cNvSpPr/>
      </dsp:nvSpPr>
      <dsp:spPr>
        <a:xfrm>
          <a:off x="4760222" y="955928"/>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Standard</a:t>
          </a:r>
        </a:p>
      </dsp:txBody>
      <dsp:txXfrm>
        <a:off x="4766230" y="961936"/>
        <a:ext cx="808566" cy="193129"/>
      </dsp:txXfrm>
    </dsp:sp>
    <dsp:sp modelId="{670EBD91-45D4-4D99-9B95-749BADF47E4E}">
      <dsp:nvSpPr>
        <dsp:cNvPr id="0" name=""/>
        <dsp:cNvSpPr/>
      </dsp:nvSpPr>
      <dsp:spPr>
        <a:xfrm rot="5400000">
          <a:off x="5152563" y="1179024"/>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1EFFBD9-FCEB-44A4-98E3-6C60A8FAD32C}">
      <dsp:nvSpPr>
        <dsp:cNvPr id="0" name=""/>
        <dsp:cNvSpPr/>
      </dsp:nvSpPr>
      <dsp:spPr>
        <a:xfrm>
          <a:off x="4760222" y="1232875"/>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Standard</a:t>
          </a:r>
        </a:p>
      </dsp:txBody>
      <dsp:txXfrm>
        <a:off x="4766230" y="1238883"/>
        <a:ext cx="808566" cy="193129"/>
      </dsp:txXfrm>
    </dsp:sp>
    <dsp:sp modelId="{8F8CE84E-5875-4F96-BD03-52DFA4ACD5CC}">
      <dsp:nvSpPr>
        <dsp:cNvPr id="0" name=""/>
        <dsp:cNvSpPr/>
      </dsp:nvSpPr>
      <dsp:spPr>
        <a:xfrm rot="5400000">
          <a:off x="5152563" y="1455971"/>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6D20A91-5DFD-4F4B-9BA9-9C8C443BCACD}">
      <dsp:nvSpPr>
        <dsp:cNvPr id="0" name=""/>
        <dsp:cNvSpPr/>
      </dsp:nvSpPr>
      <dsp:spPr>
        <a:xfrm>
          <a:off x="4760222" y="1509822"/>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Standard</a:t>
          </a:r>
        </a:p>
      </dsp:txBody>
      <dsp:txXfrm>
        <a:off x="4766230" y="1515830"/>
        <a:ext cx="808566" cy="193129"/>
      </dsp:txXfrm>
    </dsp:sp>
    <dsp:sp modelId="{F69E5FAD-DF16-41D5-8D6A-425EA49862D3}">
      <dsp:nvSpPr>
        <dsp:cNvPr id="0" name=""/>
        <dsp:cNvSpPr/>
      </dsp:nvSpPr>
      <dsp:spPr>
        <a:xfrm rot="5400000">
          <a:off x="5152563" y="1732917"/>
          <a:ext cx="35900" cy="3590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77502AF-031D-4CF2-B373-FFE04D9605D3}">
      <dsp:nvSpPr>
        <dsp:cNvPr id="0" name=""/>
        <dsp:cNvSpPr/>
      </dsp:nvSpPr>
      <dsp:spPr>
        <a:xfrm>
          <a:off x="4760222" y="1786768"/>
          <a:ext cx="820582" cy="205145"/>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dirty="0"/>
            <a:t>Locked in 2</a:t>
          </a:r>
          <a:r>
            <a:rPr lang="en-US" sz="600" kern="1200" baseline="30000" dirty="0"/>
            <a:t>nd</a:t>
          </a:r>
          <a:r>
            <a:rPr lang="en-US" sz="600" kern="1200" dirty="0"/>
            <a:t> gear</a:t>
          </a:r>
        </a:p>
      </dsp:txBody>
      <dsp:txXfrm>
        <a:off x="4766230" y="1792776"/>
        <a:ext cx="808566" cy="193129"/>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009E0D-5C8E-4034-B5EB-E0E47A88C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6</Pages>
  <Words>1974</Words>
  <Characters>1125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1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t29791</dc:creator>
  <cp:lastModifiedBy>'๐' GaeM '๐'</cp:lastModifiedBy>
  <cp:revision>17</cp:revision>
  <cp:lastPrinted>2018-11-28T02:57:00Z</cp:lastPrinted>
  <dcterms:created xsi:type="dcterms:W3CDTF">2018-11-27T03:40:00Z</dcterms:created>
  <dcterms:modified xsi:type="dcterms:W3CDTF">2018-11-28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